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000" w:firstRow="0" w:lastRow="0" w:firstColumn="0" w:lastColumn="0" w:noHBand="0" w:noVBand="0"/>
      </w:tblPr>
      <w:tblGrid>
        <w:gridCol w:w="1224"/>
        <w:gridCol w:w="7003"/>
      </w:tblGrid>
      <w:tr w:rsidR="00177A5D" w:rsidRPr="00680691" w14:paraId="42B9795E" w14:textId="77777777" w:rsidTr="73B61109">
        <w:trPr>
          <w:jc w:val="center"/>
        </w:trPr>
        <w:tc>
          <w:tcPr>
            <w:tcW w:w="1224" w:type="dxa"/>
            <w:vAlign w:val="center"/>
          </w:tcPr>
          <w:p w14:paraId="22BD2D98" w14:textId="2BD8F6F3" w:rsidR="00177A5D" w:rsidRPr="00680691" w:rsidRDefault="4ADA2F20" w:rsidP="00701300">
            <w:pPr>
              <w:jc w:val="center"/>
              <w:rPr>
                <w:rFonts w:ascii="Times New Roman" w:hAnsi="Times New Roman" w:cs="Times New Roman"/>
                <w:b/>
                <w:bCs/>
              </w:rPr>
            </w:pPr>
            <w:r w:rsidRPr="00680691">
              <w:rPr>
                <w:rFonts w:ascii="Times New Roman" w:hAnsi="Times New Roman" w:cs="Times New Roman"/>
              </w:rPr>
              <w:t xml:space="preserve"> </w:t>
            </w:r>
            <w:r w:rsidR="00177A5D" w:rsidRPr="00680691">
              <w:rPr>
                <w:rFonts w:ascii="Times New Roman" w:hAnsi="Times New Roman" w:cs="Times New Roman"/>
                <w:noProof/>
                <w:lang w:bidi="si-LK"/>
              </w:rPr>
              <w:drawing>
                <wp:inline distT="0" distB="0" distL="0" distR="0" wp14:anchorId="50B5C1C9" wp14:editId="67D81AA7">
                  <wp:extent cx="571500" cy="6953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71500" cy="695325"/>
                          </a:xfrm>
                          <a:prstGeom prst="rect">
                            <a:avLst/>
                          </a:prstGeom>
                          <a:noFill/>
                          <a:ln w="9525">
                            <a:noFill/>
                            <a:miter lim="800000"/>
                            <a:headEnd/>
                            <a:tailEnd/>
                          </a:ln>
                        </pic:spPr>
                      </pic:pic>
                    </a:graphicData>
                  </a:graphic>
                </wp:inline>
              </w:drawing>
            </w:r>
          </w:p>
        </w:tc>
        <w:tc>
          <w:tcPr>
            <w:tcW w:w="7003" w:type="dxa"/>
            <w:vAlign w:val="center"/>
          </w:tcPr>
          <w:p w14:paraId="4E8AED2B" w14:textId="5B4B6577" w:rsidR="00177A5D" w:rsidRPr="00680691" w:rsidRDefault="00177A5D" w:rsidP="2FDAEE59">
            <w:pPr>
              <w:jc w:val="center"/>
              <w:rPr>
                <w:rFonts w:ascii="Times New Roman" w:hAnsi="Times New Roman" w:cs="Times New Roman"/>
                <w:b/>
                <w:bCs/>
              </w:rPr>
            </w:pPr>
            <w:r w:rsidRPr="00680691">
              <w:rPr>
                <w:rFonts w:ascii="Times New Roman" w:hAnsi="Times New Roman" w:cs="Times New Roman"/>
                <w:b/>
                <w:bCs/>
                <w:sz w:val="32"/>
                <w:szCs w:val="32"/>
              </w:rPr>
              <w:t>Sri Lanka Institute of Information Technology</w:t>
            </w:r>
            <w:r w:rsidR="00AE3730" w:rsidRPr="00680691">
              <w:rPr>
                <w:rFonts w:ascii="Times New Roman" w:hAnsi="Times New Roman" w:cs="Times New Roman"/>
                <w:noProof/>
                <w:lang w:bidi="si-LK"/>
              </w:rPr>
              <mc:AlternateContent>
                <mc:Choice Requires="wps">
                  <w:drawing>
                    <wp:inline distT="0" distB="0" distL="114300" distR="114300" wp14:anchorId="283AE7E2" wp14:editId="2148101A">
                      <wp:extent cx="2214245" cy="471170"/>
                      <wp:effectExtent l="0" t="0" r="14605" b="24130"/>
                      <wp:docPr id="688370299" name="Rectangle 10"/>
                      <wp:cNvGraphicFramePr/>
                      <a:graphic xmlns:a="http://schemas.openxmlformats.org/drawingml/2006/main">
                        <a:graphicData uri="http://schemas.microsoft.com/office/word/2010/wordprocessingShape">
                          <wps:wsp>
                            <wps:cNvSpPr/>
                            <wps:spPr>
                              <a:xfrm>
                                <a:off x="0" y="0"/>
                                <a:ext cx="2214245" cy="4711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ECA3F" w14:textId="77777777" w:rsidR="00014D6B" w:rsidRPr="00014D6B" w:rsidRDefault="00014D6B" w:rsidP="00014D6B">
                                  <w:pPr>
                                    <w:spacing w:after="0" w:line="240" w:lineRule="auto"/>
                                    <w:rPr>
                                      <w:rFonts w:ascii="Segoe UI" w:eastAsia="Times New Roman" w:hAnsi="Segoe UI" w:cs="Segoe UI"/>
                                      <w:color w:val="000000" w:themeColor="text1"/>
                                      <w:sz w:val="21"/>
                                      <w:szCs w:val="21"/>
                                      <w:lang w:bidi="si-LK"/>
                                    </w:rPr>
                                  </w:pPr>
                                  <w:r w:rsidRPr="00014D6B">
                                    <w:rPr>
                                      <w:rFonts w:ascii="Segoe UI" w:eastAsia="Times New Roman" w:hAnsi="Segoe UI" w:cs="Segoe UI"/>
                                      <w:color w:val="000000" w:themeColor="text1"/>
                                      <w:sz w:val="21"/>
                                      <w:szCs w:val="21"/>
                                      <w:lang w:bidi="si-LK"/>
                                    </w:rPr>
                                    <w:t>TMP-22-109</w:t>
                                  </w:r>
                                </w:p>
                                <w:p w14:paraId="554D1F33" w14:textId="03491E3C" w:rsidR="00221D8C" w:rsidRPr="00A960A0" w:rsidRDefault="00221D8C" w:rsidP="00A960A0">
                                  <w:pPr>
                                    <w:pStyle w:val="Subtitle"/>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14="http://schemas.microsoft.com/office/drawing/2010/main" xmlns:pic="http://schemas.openxmlformats.org/drawingml/2006/picture" xmlns:a="http://schemas.openxmlformats.org/drawingml/2006/main">
                  <w:pict>
                    <v:rect id="Rectangle 10" style="width:174.35pt;height:37.1pt;visibility:visible;mso-wrap-style:square;mso-left-percent:-10001;mso-top-percent:-10001;mso-position-horizontal:absolute;mso-position-horizontal-relative:char;mso-position-vertical:absolute;mso-position-vertical-relative:line;mso-left-percent:-10001;mso-top-percent:-10001;v-text-anchor:middle" o:spid="_x0000_s1026" fillcolor="white [3212]" strokecolor="black [3213]" strokeweigh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">
                      <v:textbox>
                        <w:txbxContent>
                          <w:p w:rsidRPr="00014D6B" w:rsidR="00014D6B" w:rsidP="00014D6B" w:rsidRDefault="00014D6B" w14:paraId="4DBECA3F" w14:textId="77777777">
                            <w:pPr>
                              <w:spacing w:after="0" w:line="240" w:lineRule="auto"/>
                              <w:rPr>
                                <w:rFonts w:ascii="Segoe UI" w:hAnsi="Segoe UI" w:eastAsia="Times New Roman" w:cs="Segoe UI"/>
                                <w:color w:val="000000" w:themeColor="text1"/>
                                <w:sz w:val="21"/>
                                <w:szCs w:val="21"/>
                                <w:lang w:bidi="si-LK"/>
                              </w:rPr>
                            </w:pPr>
                            <w:r w:rsidRPr="00014D6B">
                              <w:rPr>
                                <w:rFonts w:ascii="Segoe UI" w:hAnsi="Segoe UI" w:eastAsia="Times New Roman" w:cs="Segoe UI"/>
                                <w:color w:val="000000" w:themeColor="text1"/>
                                <w:sz w:val="21"/>
                                <w:szCs w:val="21"/>
                                <w:lang w:bidi="si-LK"/>
                              </w:rPr>
                              <w:t>TMP-22-109</w:t>
                            </w:r>
                          </w:p>
                          <w:p w:rsidRPr="00A960A0" w:rsidR="00221D8C" w:rsidP="00A960A0" w:rsidRDefault="00221D8C" w14:paraId="554D1F33" w14:textId="03491E3C">
                            <w:pPr>
                              <w:pStyle w:val="Subtitle"/>
                            </w:pPr>
                          </w:p>
                        </w:txbxContent>
                      </v:textbox>
                      <w10:anchorlock/>
                    </v:rect>
                  </w:pict>
                </mc:Fallback>
              </mc:AlternateContent>
            </w:r>
          </w:p>
        </w:tc>
      </w:tr>
    </w:tbl>
    <w:p w14:paraId="6071D075" w14:textId="1EE5DC93" w:rsidR="00943C33" w:rsidRPr="00680691" w:rsidRDefault="00CA5E33" w:rsidP="001B456B">
      <w:pPr>
        <w:ind w:left="2160" w:firstLine="720"/>
        <w:rPr>
          <w:rFonts w:ascii="Times New Roman" w:hAnsi="Times New Roman" w:cs="Times New Roman"/>
          <w:sz w:val="28"/>
          <w:szCs w:val="28"/>
          <w:u w:val="single"/>
        </w:rPr>
      </w:pPr>
      <w:r w:rsidRPr="00680691">
        <w:rPr>
          <w:rFonts w:ascii="Times New Roman" w:hAnsi="Times New Roman" w:cs="Times New Roman"/>
          <w:sz w:val="28"/>
          <w:szCs w:val="28"/>
          <w:u w:val="single"/>
        </w:rPr>
        <w:t xml:space="preserve">Project Topic Assessment – </w:t>
      </w:r>
      <w:r w:rsidR="007B4DF4" w:rsidRPr="00680691">
        <w:rPr>
          <w:rFonts w:ascii="Times New Roman" w:hAnsi="Times New Roman" w:cs="Times New Roman"/>
          <w:sz w:val="28"/>
          <w:szCs w:val="28"/>
          <w:u w:val="single"/>
        </w:rPr>
        <w:t xml:space="preserve">2022 </w:t>
      </w:r>
      <w:r w:rsidR="006A0360" w:rsidRPr="00680691">
        <w:rPr>
          <w:rFonts w:ascii="Times New Roman" w:hAnsi="Times New Roman" w:cs="Times New Roman"/>
          <w:sz w:val="28"/>
          <w:szCs w:val="28"/>
          <w:u w:val="single"/>
        </w:rPr>
        <w:t>(Regular)</w:t>
      </w:r>
    </w:p>
    <w:p w14:paraId="6C9AF9EA" w14:textId="4815D16B" w:rsidR="0027165B" w:rsidRPr="00680691" w:rsidRDefault="0027165B" w:rsidP="0027165B">
      <w:pPr>
        <w:rPr>
          <w:rFonts w:ascii="Times New Roman" w:hAnsi="Times New Roman" w:cs="Times New Roman"/>
          <w:sz w:val="28"/>
          <w:szCs w:val="28"/>
        </w:rPr>
      </w:pPr>
      <w:r w:rsidRPr="00680691">
        <w:rPr>
          <w:rFonts w:ascii="Times New Roman" w:hAnsi="Times New Roman" w:cs="Times New Roman"/>
          <w:noProof/>
          <w:sz w:val="28"/>
          <w:szCs w:val="28"/>
          <w:lang w:bidi="si-LK"/>
        </w:rPr>
        <mc:AlternateContent>
          <mc:Choice Requires="wps">
            <w:drawing>
              <wp:anchor distT="0" distB="0" distL="114300" distR="114300" simplePos="0" relativeHeight="251658246" behindDoc="0" locked="0" layoutInCell="1" allowOverlap="1" wp14:anchorId="521001C9" wp14:editId="1BEEE2A8">
                <wp:simplePos x="0" y="0"/>
                <wp:positionH relativeFrom="column">
                  <wp:posOffset>0</wp:posOffset>
                </wp:positionH>
                <wp:positionV relativeFrom="paragraph">
                  <wp:posOffset>279346</wp:posOffset>
                </wp:positionV>
                <wp:extent cx="5819775" cy="476519"/>
                <wp:effectExtent l="0" t="0" r="28575" b="190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476519"/>
                        </a:xfrm>
                        <a:prstGeom prst="rect">
                          <a:avLst/>
                        </a:prstGeom>
                        <a:solidFill>
                          <a:srgbClr val="FFFFFF"/>
                        </a:solidFill>
                        <a:ln w="9525">
                          <a:solidFill>
                            <a:schemeClr val="tx2">
                              <a:lumMod val="60000"/>
                              <a:lumOff val="40000"/>
                            </a:schemeClr>
                          </a:solidFill>
                          <a:miter lim="800000"/>
                          <a:headEnd/>
                          <a:tailEnd/>
                        </a:ln>
                      </wps:spPr>
                      <wps:txbx>
                        <w:txbxContent>
                          <w:p w14:paraId="45991004" w14:textId="77777777" w:rsidR="00014D6B" w:rsidRPr="00B42DC7" w:rsidRDefault="00014D6B" w:rsidP="00014D6B">
                            <w:pPr>
                              <w:rPr>
                                <w:rFonts w:ascii="Times New Roman" w:hAnsi="Times New Roman" w:cs="Times New Roman"/>
                              </w:rPr>
                            </w:pPr>
                            <w:r w:rsidRPr="00B42DC7">
                              <w:rPr>
                                <w:rFonts w:ascii="Times New Roman" w:hAnsi="Times New Roman" w:cs="Times New Roman"/>
                              </w:rPr>
                              <w:t>Mobile Application to Analyzing fisheries Market, Shrimp Farming and Identifying Fish Species using</w:t>
                            </w:r>
                          </w:p>
                          <w:p w14:paraId="5B6A5E6B" w14:textId="1C08502F" w:rsidR="0027165B" w:rsidRDefault="00014D6B" w:rsidP="00014D6B">
                            <w:r>
                              <w:t xml:space="preserve"> Image Processing</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v:stroke joinstyle="miter"/>
                <v:path gradientshapeok="t" o:connecttype="rect"/>
              </v:shapetype>
              <v:shape id="Text Box 2" style="position:absolute;margin-left:0;margin-top:22pt;width:458.25pt;height:37.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strokecolor="#548dd4 [195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">
                <v:textbox>
                  <w:txbxContent>
                    <w:p w:rsidRPr="00B42DC7" w:rsidR="00014D6B" w:rsidP="00014D6B" w:rsidRDefault="00014D6B" w14:paraId="45991004" w14:textId="77777777">
                      <w:pPr>
                        <w:rPr>
                          <w:rFonts w:ascii="Times New Roman" w:hAnsi="Times New Roman" w:cs="Times New Roman"/>
                        </w:rPr>
                      </w:pPr>
                      <w:r w:rsidRPr="00B42DC7">
                        <w:rPr>
                          <w:rFonts w:ascii="Times New Roman" w:hAnsi="Times New Roman" w:cs="Times New Roman"/>
                        </w:rPr>
                        <w:t>Mobile Application to Analyzing fisheries Market, Shrimp Farming and Identifying Fish Species using</w:t>
                      </w:r>
                    </w:p>
                    <w:p w:rsidR="0027165B" w:rsidP="00014D6B" w:rsidRDefault="00014D6B" w14:paraId="5B6A5E6B" w14:textId="1C08502F">
                      <w:r>
                        <w:t xml:space="preserve"> Image Processing</w:t>
                      </w:r>
                    </w:p>
                  </w:txbxContent>
                </v:textbox>
              </v:shape>
            </w:pict>
          </mc:Fallback>
        </mc:AlternateContent>
      </w:r>
      <w:r w:rsidRPr="00680691">
        <w:rPr>
          <w:rFonts w:ascii="Times New Roman" w:hAnsi="Times New Roman" w:cs="Times New Roman"/>
          <w:sz w:val="28"/>
          <w:szCs w:val="28"/>
        </w:rPr>
        <w:t>Topic</w:t>
      </w:r>
    </w:p>
    <w:p w14:paraId="6EC6E1E1" w14:textId="6F473597" w:rsidR="0022133C" w:rsidRPr="00680691" w:rsidRDefault="0022133C" w:rsidP="0022133C">
      <w:pPr>
        <w:rPr>
          <w:rFonts w:ascii="Times New Roman" w:hAnsi="Times New Roman" w:cs="Times New Roman"/>
        </w:rPr>
      </w:pPr>
      <w:r w:rsidRPr="00680691">
        <w:rPr>
          <w:rFonts w:ascii="Times New Roman" w:hAnsi="Times New Roman" w:cs="Times New Roman"/>
        </w:rPr>
        <w:t>Abstract (200 Words Max):</w:t>
      </w:r>
    </w:p>
    <w:p w14:paraId="5ED45E29" w14:textId="2BDAE8FA" w:rsidR="0022133C" w:rsidRPr="00680691" w:rsidRDefault="0022133C" w:rsidP="0022133C">
      <w:pPr>
        <w:rPr>
          <w:rFonts w:ascii="Times New Roman" w:hAnsi="Times New Roman" w:cs="Times New Roman"/>
        </w:rPr>
      </w:pPr>
    </w:p>
    <w:p w14:paraId="36565513" w14:textId="2F9DE0C8" w:rsidR="007A5521" w:rsidRPr="00680691" w:rsidRDefault="007A5521" w:rsidP="0022133C">
      <w:pPr>
        <w:rPr>
          <w:rFonts w:ascii="Times New Roman" w:hAnsi="Times New Roman" w:cs="Times New Roman"/>
          <w:sz w:val="28"/>
          <w:szCs w:val="28"/>
        </w:rPr>
      </w:pPr>
      <w:r w:rsidRPr="00680691">
        <w:rPr>
          <w:rFonts w:ascii="Times New Roman" w:hAnsi="Times New Roman" w:cs="Times New Roman"/>
          <w:noProof/>
          <w:sz w:val="28"/>
          <w:szCs w:val="28"/>
          <w:lang w:bidi="si-LK"/>
        </w:rPr>
        <mc:AlternateContent>
          <mc:Choice Requires="wps">
            <w:drawing>
              <wp:anchor distT="0" distB="0" distL="114300" distR="114300" simplePos="0" relativeHeight="251658243" behindDoc="0" locked="0" layoutInCell="1" allowOverlap="1" wp14:anchorId="1B6B8BB5" wp14:editId="343DC427">
                <wp:simplePos x="0" y="0"/>
                <wp:positionH relativeFrom="column">
                  <wp:posOffset>11359</wp:posOffset>
                </wp:positionH>
                <wp:positionV relativeFrom="paragraph">
                  <wp:posOffset>327625</wp:posOffset>
                </wp:positionV>
                <wp:extent cx="5819775" cy="5412566"/>
                <wp:effectExtent l="0" t="0" r="28575" b="1714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5412566"/>
                        </a:xfrm>
                        <a:prstGeom prst="rect">
                          <a:avLst/>
                        </a:prstGeom>
                        <a:solidFill>
                          <a:srgbClr val="FFFFFF"/>
                        </a:solidFill>
                        <a:ln w="9525">
                          <a:solidFill>
                            <a:schemeClr val="tx2">
                              <a:lumMod val="60000"/>
                              <a:lumOff val="40000"/>
                            </a:schemeClr>
                          </a:solidFill>
                          <a:miter lim="800000"/>
                          <a:headEnd/>
                          <a:tailEnd/>
                        </a:ln>
                      </wps:spPr>
                      <wps:txbx>
                        <w:txbxContent>
                          <w:p w14:paraId="28E6BC24" w14:textId="114F33A8" w:rsidR="008C5131" w:rsidRDefault="008C5131" w:rsidP="000B2266">
                            <w:pPr>
                              <w:spacing w:after="0" w:line="240" w:lineRule="auto"/>
                              <w:rPr>
                                <w:rFonts w:ascii="Segoe UI" w:eastAsia="Times New Roman" w:hAnsi="Segoe UI" w:cs="Segoe UI"/>
                                <w:sz w:val="21"/>
                                <w:szCs w:val="21"/>
                                <w:lang w:bidi="si-LK"/>
                              </w:rPr>
                            </w:pPr>
                          </w:p>
                          <w:p w14:paraId="5E14ECFD" w14:textId="6A8636CC" w:rsidR="001B456B" w:rsidRPr="00B42DC7" w:rsidRDefault="001B456B" w:rsidP="001B456B">
                            <w:pPr>
                              <w:spacing w:after="0" w:line="240" w:lineRule="auto"/>
                              <w:jc w:val="both"/>
                              <w:rPr>
                                <w:rFonts w:ascii="Times New Roman" w:eastAsia="Times New Roman" w:hAnsi="Times New Roman" w:cs="Times New Roman"/>
                                <w:lang w:bidi="si-LK"/>
                              </w:rPr>
                            </w:pPr>
                            <w:r w:rsidRPr="00B42DC7">
                              <w:rPr>
                                <w:rFonts w:ascii="Times New Roman" w:eastAsia="Times New Roman" w:hAnsi="Times New Roman" w:cs="Times New Roman"/>
                                <w:lang w:bidi="si-LK"/>
                              </w:rPr>
                              <w:t>There is much qualitative information regarding the fish species in the country but the quantitative information of fishes in Sri Lanka is clearing wanting. Sri Lanka has been earning a large income from the fishing industry from ancient times to the present. This study aims to examine the price behavior of several key types of fish consumed by Sri Lanka. Both the fishing community and the consumer are affected by certain issues.</w:t>
                            </w:r>
                          </w:p>
                          <w:p w14:paraId="24A98A54" w14:textId="241E2B8C" w:rsidR="001B456B" w:rsidRPr="00B42DC7" w:rsidRDefault="001B456B" w:rsidP="001B456B">
                            <w:pPr>
                              <w:spacing w:after="0" w:line="240" w:lineRule="auto"/>
                              <w:jc w:val="both"/>
                              <w:rPr>
                                <w:rFonts w:ascii="Times New Roman" w:eastAsia="Times New Roman" w:hAnsi="Times New Roman" w:cs="Times New Roman"/>
                                <w:lang w:bidi="si-LK"/>
                              </w:rPr>
                            </w:pPr>
                            <w:r w:rsidRPr="00B42DC7">
                              <w:rPr>
                                <w:rFonts w:ascii="Times New Roman" w:eastAsia="Times New Roman" w:hAnsi="Times New Roman" w:cs="Times New Roman"/>
                                <w:lang w:bidi="si-LK"/>
                              </w:rPr>
                              <w:t>In those days image processing technology has been used various field such as science, and technology. The use of image processing technique is improving the manual approach process to achieve accurate result. This activity is as important not only for the Market customers, shrimp Farmers and Fisherman, but it is also important for the education purpose.</w:t>
                            </w:r>
                          </w:p>
                          <w:p w14:paraId="10921798" w14:textId="63D481D8" w:rsidR="001B456B" w:rsidRPr="00B42DC7" w:rsidRDefault="001B456B" w:rsidP="001B456B">
                            <w:pPr>
                              <w:spacing w:after="0" w:line="240" w:lineRule="auto"/>
                              <w:jc w:val="both"/>
                              <w:rPr>
                                <w:rFonts w:ascii="Times New Roman" w:eastAsia="Times New Roman" w:hAnsi="Times New Roman" w:cs="Times New Roman"/>
                                <w:lang w:bidi="si-LK"/>
                              </w:rPr>
                            </w:pPr>
                            <w:r w:rsidRPr="00B42DC7">
                              <w:rPr>
                                <w:rFonts w:ascii="Times New Roman" w:eastAsia="Times New Roman" w:hAnsi="Times New Roman" w:cs="Times New Roman"/>
                                <w:lang w:bidi="si-LK"/>
                              </w:rPr>
                              <w:t>In the society how many problems arise in the fishing industry are very few seek solutions. Professional shrimp farmers are particularly vulnerable to certain diseases when they infect their prawn cages. What we need to do here is take a large amount of data, train it and pay close attention to the diseases that infect those fishes or shrimp so that solutions can be found for what may happen in the future. This is a very important issue for the society today as well as for the future. It is a problem that many people have not sought a solution for this. The consumer who goes to buy fish for his daily needs is greatly inconvenienced as he does not know the reasonable prices of the fis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_x0000_s1028" style="position:absolute;margin-left:.9pt;margin-top:25.8pt;width:458.25pt;height:426.2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strokecolor="#548dd4 [195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">
                <v:textbox>
                  <w:txbxContent>
                    <w:p w:rsidR="008C5131" w:rsidP="000B2266" w:rsidRDefault="008C5131" w14:paraId="28E6BC24" w14:textId="114F33A8">
                      <w:pPr>
                        <w:spacing w:after="0" w:line="240" w:lineRule="auto"/>
                        <w:rPr>
                          <w:rFonts w:ascii="Segoe UI" w:hAnsi="Segoe UI" w:eastAsia="Times New Roman" w:cs="Segoe UI"/>
                          <w:sz w:val="21"/>
                          <w:szCs w:val="21"/>
                          <w:lang w:bidi="si-LK"/>
                        </w:rPr>
                      </w:pPr>
                    </w:p>
                    <w:p w:rsidRPr="00B42DC7" w:rsidR="001B456B" w:rsidP="001B456B" w:rsidRDefault="001B456B" w14:paraId="5E14ECFD" w14:textId="6A8636CC">
                      <w:pPr>
                        <w:spacing w:after="0" w:line="240" w:lineRule="auto"/>
                        <w:jc w:val="both"/>
                        <w:rPr>
                          <w:rFonts w:ascii="Times New Roman" w:hAnsi="Times New Roman" w:eastAsia="Times New Roman" w:cs="Times New Roman"/>
                          <w:lang w:bidi="si-LK"/>
                        </w:rPr>
                      </w:pPr>
                      <w:r w:rsidRPr="00B42DC7">
                        <w:rPr>
                          <w:rFonts w:ascii="Times New Roman" w:hAnsi="Times New Roman" w:eastAsia="Times New Roman" w:cs="Times New Roman"/>
                          <w:lang w:bidi="si-LK"/>
                        </w:rPr>
                        <w:t>There is much qualitative information regarding the fish species in the country but the quantitative information of fishes in Sri Lanka is clearing wanting. Sri Lanka has been earning a large income from the fishing industry from ancient times to the present. This study aims to examine the price behavior of several key types of fish consumed by Sri Lanka. Both the fishing community and the consumer are affected by certain issues.</w:t>
                      </w:r>
                    </w:p>
                    <w:p w:rsidRPr="00B42DC7" w:rsidR="001B456B" w:rsidP="001B456B" w:rsidRDefault="001B456B" w14:paraId="24A98A54" w14:textId="241E2B8C">
                      <w:pPr>
                        <w:spacing w:after="0" w:line="240" w:lineRule="auto"/>
                        <w:jc w:val="both"/>
                        <w:rPr>
                          <w:rFonts w:ascii="Times New Roman" w:hAnsi="Times New Roman" w:eastAsia="Times New Roman" w:cs="Times New Roman"/>
                          <w:lang w:bidi="si-LK"/>
                        </w:rPr>
                      </w:pPr>
                      <w:r w:rsidRPr="00B42DC7">
                        <w:rPr>
                          <w:rFonts w:ascii="Times New Roman" w:hAnsi="Times New Roman" w:eastAsia="Times New Roman" w:cs="Times New Roman"/>
                          <w:lang w:bidi="si-LK"/>
                        </w:rPr>
                        <w:t>In those days image processing technology has been used various field such as science, and technology. The use of image processing technique is improving the manual approach process to achieve accurate result. This activity is as important not only for the Market customers, shrimp Farmers and Fisherman, but it is also important for the education purpose.</w:t>
                      </w:r>
                    </w:p>
                    <w:p w:rsidRPr="00B42DC7" w:rsidR="001B456B" w:rsidP="001B456B" w:rsidRDefault="001B456B" w14:paraId="10921798" w14:textId="63D481D8">
                      <w:pPr>
                        <w:spacing w:after="0" w:line="240" w:lineRule="auto"/>
                        <w:jc w:val="both"/>
                        <w:rPr>
                          <w:rFonts w:ascii="Times New Roman" w:hAnsi="Times New Roman" w:eastAsia="Times New Roman" w:cs="Times New Roman"/>
                          <w:lang w:bidi="si-LK"/>
                        </w:rPr>
                      </w:pPr>
                      <w:r w:rsidRPr="00B42DC7">
                        <w:rPr>
                          <w:rFonts w:ascii="Times New Roman" w:hAnsi="Times New Roman" w:eastAsia="Times New Roman" w:cs="Times New Roman"/>
                          <w:lang w:bidi="si-LK"/>
                        </w:rPr>
                        <w:t>In the society how many problems arise in the fishing industry are very few seek solutions. Professional shrimp farmers are particularly vulnerable to certain diseases when they infect their prawn cages. What we need to do here is take a large amount of data, train it and pay close attention to the diseases that infect those fishes or shrimp so that solutions can be found for what may happen in the future. This is a very important issue for the society today as well as for the future. It is a problem that many people have not sought a solution for this. The consumer who goes to buy fish for his daily needs is greatly inconvenienced as he does not know the reasonable prices of the fish.</w:t>
                      </w:r>
                    </w:p>
                  </w:txbxContent>
                </v:textbox>
              </v:shape>
            </w:pict>
          </mc:Fallback>
        </mc:AlternateContent>
      </w:r>
      <w:r w:rsidRPr="00680691">
        <w:rPr>
          <w:rStyle w:val="normaltextrun"/>
          <w:rFonts w:ascii="Times New Roman" w:hAnsi="Times New Roman" w:cs="Times New Roman"/>
          <w:color w:val="000000"/>
          <w:sz w:val="28"/>
          <w:szCs w:val="28"/>
          <w:shd w:val="clear" w:color="auto" w:fill="FFFFFF"/>
        </w:rPr>
        <w:t>Abstract (200 Words Max):</w:t>
      </w:r>
      <w:r w:rsidRPr="00680691">
        <w:rPr>
          <w:rStyle w:val="eop"/>
          <w:rFonts w:ascii="Times New Roman" w:hAnsi="Times New Roman" w:cs="Times New Roman"/>
          <w:color w:val="000000"/>
          <w:sz w:val="28"/>
          <w:szCs w:val="28"/>
          <w:shd w:val="clear" w:color="auto" w:fill="FFFFFF"/>
        </w:rPr>
        <w:t> </w:t>
      </w:r>
    </w:p>
    <w:p w14:paraId="142D3A9E" w14:textId="77777777" w:rsidR="0022133C" w:rsidRPr="00680691" w:rsidRDefault="0022133C" w:rsidP="0022133C">
      <w:pPr>
        <w:rPr>
          <w:rFonts w:ascii="Times New Roman" w:hAnsi="Times New Roman" w:cs="Times New Roman"/>
        </w:rPr>
      </w:pPr>
    </w:p>
    <w:p w14:paraId="262E6C35" w14:textId="7023FC95" w:rsidR="0022133C" w:rsidRPr="00680691" w:rsidRDefault="0022133C" w:rsidP="0022133C">
      <w:pPr>
        <w:rPr>
          <w:rFonts w:ascii="Times New Roman" w:hAnsi="Times New Roman" w:cs="Times New Roman"/>
        </w:rPr>
      </w:pPr>
    </w:p>
    <w:p w14:paraId="5DF9F88E" w14:textId="77777777" w:rsidR="0022133C" w:rsidRPr="00680691" w:rsidRDefault="0022133C" w:rsidP="0022133C">
      <w:pPr>
        <w:rPr>
          <w:rFonts w:ascii="Times New Roman" w:hAnsi="Times New Roman" w:cs="Times New Roman"/>
        </w:rPr>
      </w:pPr>
    </w:p>
    <w:p w14:paraId="59C14E7B" w14:textId="77777777" w:rsidR="0022133C" w:rsidRPr="00680691" w:rsidRDefault="0022133C" w:rsidP="0022133C">
      <w:pPr>
        <w:rPr>
          <w:rFonts w:ascii="Times New Roman" w:hAnsi="Times New Roman" w:cs="Times New Roman"/>
        </w:rPr>
      </w:pPr>
    </w:p>
    <w:p w14:paraId="67EC97ED" w14:textId="77777777" w:rsidR="0022133C" w:rsidRPr="00680691" w:rsidRDefault="0022133C" w:rsidP="0022133C">
      <w:pPr>
        <w:rPr>
          <w:rFonts w:ascii="Times New Roman" w:hAnsi="Times New Roman" w:cs="Times New Roman"/>
        </w:rPr>
      </w:pPr>
    </w:p>
    <w:p w14:paraId="7A8D57BB" w14:textId="77777777" w:rsidR="0022133C" w:rsidRPr="00680691" w:rsidRDefault="0022133C" w:rsidP="0022133C">
      <w:pPr>
        <w:rPr>
          <w:rFonts w:ascii="Times New Roman" w:hAnsi="Times New Roman" w:cs="Times New Roman"/>
        </w:rPr>
      </w:pPr>
    </w:p>
    <w:p w14:paraId="1D4F86D3" w14:textId="77777777" w:rsidR="0022133C" w:rsidRPr="00680691" w:rsidRDefault="0022133C">
      <w:pPr>
        <w:rPr>
          <w:rFonts w:ascii="Times New Roman" w:hAnsi="Times New Roman" w:cs="Times New Roman"/>
        </w:rPr>
      </w:pPr>
    </w:p>
    <w:p w14:paraId="43E36A92" w14:textId="77777777" w:rsidR="0022133C" w:rsidRPr="00680691" w:rsidRDefault="0022133C">
      <w:pPr>
        <w:rPr>
          <w:rFonts w:ascii="Times New Roman" w:hAnsi="Times New Roman" w:cs="Times New Roman"/>
        </w:rPr>
      </w:pPr>
    </w:p>
    <w:p w14:paraId="6812CB94" w14:textId="77777777" w:rsidR="0022133C" w:rsidRPr="00680691" w:rsidRDefault="0022133C">
      <w:pPr>
        <w:rPr>
          <w:rFonts w:ascii="Times New Roman" w:hAnsi="Times New Roman" w:cs="Times New Roman"/>
        </w:rPr>
      </w:pPr>
    </w:p>
    <w:p w14:paraId="3A450368" w14:textId="77777777" w:rsidR="0022133C" w:rsidRPr="00680691" w:rsidRDefault="0022133C">
      <w:pPr>
        <w:rPr>
          <w:rFonts w:ascii="Times New Roman" w:hAnsi="Times New Roman" w:cs="Times New Roman"/>
        </w:rPr>
      </w:pPr>
    </w:p>
    <w:p w14:paraId="1B5F6A33" w14:textId="77777777" w:rsidR="0022133C" w:rsidRPr="00680691" w:rsidRDefault="0022133C">
      <w:pPr>
        <w:rPr>
          <w:rFonts w:ascii="Times New Roman" w:hAnsi="Times New Roman" w:cs="Times New Roman"/>
        </w:rPr>
      </w:pPr>
    </w:p>
    <w:p w14:paraId="066AA647" w14:textId="77777777" w:rsidR="0074609A" w:rsidRPr="00680691" w:rsidRDefault="0074609A">
      <w:pPr>
        <w:rPr>
          <w:rFonts w:ascii="Times New Roman" w:hAnsi="Times New Roman" w:cs="Times New Roman"/>
        </w:rPr>
      </w:pPr>
      <w:r w:rsidRPr="00680691">
        <w:rPr>
          <w:rFonts w:ascii="Times New Roman" w:hAnsi="Times New Roman" w:cs="Times New Roman"/>
        </w:rPr>
        <w:br w:type="page"/>
      </w:r>
    </w:p>
    <w:p w14:paraId="7A581E8F" w14:textId="0B885733" w:rsidR="0022133C" w:rsidRPr="00680691" w:rsidRDefault="0022133C" w:rsidP="0022133C">
      <w:pPr>
        <w:rPr>
          <w:rFonts w:ascii="Times New Roman" w:hAnsi="Times New Roman" w:cs="Times New Roman"/>
          <w:sz w:val="28"/>
          <w:szCs w:val="28"/>
        </w:rPr>
      </w:pPr>
      <w:r w:rsidRPr="00680691">
        <w:rPr>
          <w:rFonts w:ascii="Times New Roman" w:hAnsi="Times New Roman" w:cs="Times New Roman"/>
          <w:noProof/>
          <w:sz w:val="28"/>
          <w:szCs w:val="28"/>
          <w:lang w:bidi="si-LK"/>
        </w:rPr>
        <w:lastRenderedPageBreak/>
        <mc:AlternateContent>
          <mc:Choice Requires="wps">
            <w:drawing>
              <wp:anchor distT="0" distB="0" distL="114300" distR="114300" simplePos="0" relativeHeight="251658244" behindDoc="0" locked="0" layoutInCell="1" allowOverlap="1" wp14:anchorId="5EA8B0BE" wp14:editId="0891541A">
                <wp:simplePos x="0" y="0"/>
                <wp:positionH relativeFrom="column">
                  <wp:posOffset>13970</wp:posOffset>
                </wp:positionH>
                <wp:positionV relativeFrom="paragraph">
                  <wp:posOffset>474027</wp:posOffset>
                </wp:positionV>
                <wp:extent cx="5819775" cy="765175"/>
                <wp:effectExtent l="0" t="0" r="28575" b="15875"/>
                <wp:wrapNone/>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765175"/>
                        </a:xfrm>
                        <a:prstGeom prst="rect">
                          <a:avLst/>
                        </a:prstGeom>
                        <a:solidFill>
                          <a:srgbClr val="FFFFFF"/>
                        </a:solidFill>
                        <a:ln w="9525">
                          <a:solidFill>
                            <a:schemeClr val="tx2">
                              <a:lumMod val="60000"/>
                              <a:lumOff val="40000"/>
                            </a:schemeClr>
                          </a:solidFill>
                          <a:miter lim="800000"/>
                          <a:headEnd/>
                          <a:tailEnd/>
                        </a:ln>
                      </wps:spPr>
                      <wps:txbx>
                        <w:txbxContent>
                          <w:sdt>
                            <w:sdtPr>
                              <w:id w:val="-1944753330"/>
                              <w:lock w:val="sdtLocked"/>
                              <w:comboBox>
                                <w:listItem w:displayText="Autonomous Intelligent Machines and Systems (AIMS)" w:value="Autonomous Intelligent Machines and Systems (AIMS)"/>
                                <w:listItem w:displayText="Machine Learning and Soft Computing (MLSC)" w:value="Machine Learning and Soft Computing (MLSC)"/>
                                <w:listItem w:displayText="Knowledge Inspired Computing (KIC)" w:value="Knowledge Inspired Computing (KIC)"/>
                                <w:listItem w:displayText="Computing for Inclusive and Equitable Society (CIEC)" w:value="Computing for Inclusive and Equitable Society (CIEC)"/>
                                <w:listItem w:displayText="Computing Infrastructure and Security (CIS)" w:value="Computing Infrastructure and Security (CIS)"/>
                                <w:listItem w:displayText="Software Systems &amp; Technologies (SST)" w:value="Software Systems &amp; Technologies (SST)"/>
                              </w:comboBox>
                            </w:sdtPr>
                            <w:sdtEndPr/>
                            <w:sdtContent>
                              <w:p w14:paraId="55E9E533" w14:textId="51833D7F" w:rsidR="0022133C" w:rsidRDefault="009055B2" w:rsidP="0022133C">
                                <w:r>
                                  <w:t>Knowledge Inspired Computing (KIC)</w:t>
                                </w:r>
                              </w:p>
                            </w:sdtContent>
                          </w:sdt>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3" style="position:absolute;margin-left:1.1pt;margin-top:37.3pt;width:458.25pt;height:60.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9" strokecolor="#548dd4 [195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">
                <v:textbox>
                  <w:txbxContent>
                    <w:sdt>
                      <w:sdtPr>
                        <w:id w:val="-1944753330"/>
                        <w:lock w:val="sdtLocked"/>
                        <w:comboBox>
                          <w:listItem w:displayText="Autonomous Intelligent Machines and Systems (AIMS)" w:value="Autonomous Intelligent Machines and Systems (AIMS)"/>
                          <w:listItem w:displayText="Machine Learning and Soft Computing (MLSC)" w:value="Machine Learning and Soft Computing (MLSC)"/>
                          <w:listItem w:displayText="Knowledge Inspired Computing (KIC)" w:value="Knowledge Inspired Computing (KIC)"/>
                          <w:listItem w:displayText="Computing for Inclusive and Equitable Society (CIEC)" w:value="Computing for Inclusive and Equitable Society (CIEC)"/>
                          <w:listItem w:displayText="Computing Infrastructure and Security (CIS)" w:value="Computing Infrastructure and Security (CIS)"/>
                          <w:listItem w:displayText="Software Systems &amp; Technologies (SST)" w:value="Software Systems &amp; Technologies (SST)"/>
                        </w:comboBox>
                      </w:sdtPr>
                      <w:sdtEndPr/>
                      <w:sdtContent>
                        <w:p w:rsidR="0022133C" w:rsidP="0022133C" w:rsidRDefault="009055B2" w14:paraId="55E9E533" w14:textId="51833D7F">
                          <w:r>
                            <w:t>Knowledge Inspired Computing (KIC)</w:t>
                          </w:r>
                        </w:p>
                      </w:sdtContent>
                    </w:sdt>
                  </w:txbxContent>
                </v:textbox>
              </v:shape>
            </w:pict>
          </mc:Fallback>
        </mc:AlternateContent>
      </w:r>
      <w:r w:rsidRPr="00680691">
        <w:rPr>
          <w:rFonts w:ascii="Times New Roman" w:hAnsi="Times New Roman" w:cs="Times New Roman"/>
          <w:sz w:val="28"/>
          <w:szCs w:val="28"/>
        </w:rPr>
        <w:t xml:space="preserve">Research </w:t>
      </w:r>
      <w:r w:rsidR="003C40BB" w:rsidRPr="00680691">
        <w:rPr>
          <w:rFonts w:ascii="Times New Roman" w:hAnsi="Times New Roman" w:cs="Times New Roman"/>
          <w:sz w:val="28"/>
          <w:szCs w:val="28"/>
        </w:rPr>
        <w:t>Group</w:t>
      </w:r>
      <w:r w:rsidR="00B70C28" w:rsidRPr="00680691">
        <w:rPr>
          <w:rFonts w:ascii="Times New Roman" w:hAnsi="Times New Roman" w:cs="Times New Roman"/>
          <w:sz w:val="28"/>
          <w:szCs w:val="28"/>
        </w:rPr>
        <w:t>/Area</w:t>
      </w:r>
      <w:r w:rsidRPr="00680691">
        <w:rPr>
          <w:rFonts w:ascii="Times New Roman" w:hAnsi="Times New Roman" w:cs="Times New Roman"/>
          <w:sz w:val="28"/>
          <w:szCs w:val="28"/>
        </w:rPr>
        <w:t xml:space="preserve">: Select the area by referring to the document uploaded to the </w:t>
      </w:r>
      <w:r w:rsidR="00A960A0" w:rsidRPr="00680691">
        <w:rPr>
          <w:rFonts w:ascii="Times New Roman" w:hAnsi="Times New Roman" w:cs="Times New Roman"/>
          <w:sz w:val="28"/>
          <w:szCs w:val="28"/>
        </w:rPr>
        <w:t>C</w:t>
      </w:r>
      <w:r w:rsidRPr="00680691">
        <w:rPr>
          <w:rFonts w:ascii="Times New Roman" w:hAnsi="Times New Roman" w:cs="Times New Roman"/>
          <w:sz w:val="28"/>
          <w:szCs w:val="28"/>
        </w:rPr>
        <w:t>ourse</w:t>
      </w:r>
      <w:r w:rsidR="00B70C28" w:rsidRPr="00680691">
        <w:rPr>
          <w:rFonts w:ascii="Times New Roman" w:hAnsi="Times New Roman" w:cs="Times New Roman"/>
          <w:sz w:val="28"/>
          <w:szCs w:val="28"/>
        </w:rPr>
        <w:t xml:space="preserve"> W</w:t>
      </w:r>
      <w:r w:rsidRPr="00680691">
        <w:rPr>
          <w:rFonts w:ascii="Times New Roman" w:hAnsi="Times New Roman" w:cs="Times New Roman"/>
          <w:sz w:val="28"/>
          <w:szCs w:val="28"/>
        </w:rPr>
        <w:t>eb</w:t>
      </w:r>
    </w:p>
    <w:p w14:paraId="21995ABF" w14:textId="77777777" w:rsidR="0022133C" w:rsidRPr="00680691" w:rsidRDefault="0022133C" w:rsidP="0022133C">
      <w:pPr>
        <w:rPr>
          <w:rFonts w:ascii="Times New Roman" w:hAnsi="Times New Roman" w:cs="Times New Roman"/>
        </w:rPr>
      </w:pPr>
    </w:p>
    <w:p w14:paraId="31B12DFD" w14:textId="4A86B673" w:rsidR="00BB668E" w:rsidRPr="00680691" w:rsidRDefault="00BB668E" w:rsidP="00934B8A">
      <w:pPr>
        <w:rPr>
          <w:rFonts w:ascii="Times New Roman" w:hAnsi="Times New Roman" w:cs="Times New Roman"/>
        </w:rPr>
      </w:pPr>
    </w:p>
    <w:p w14:paraId="0CF5C82C" w14:textId="36B3DE23" w:rsidR="00B70C28" w:rsidRPr="00680691" w:rsidRDefault="00B70C28" w:rsidP="00934B8A">
      <w:pPr>
        <w:rPr>
          <w:rFonts w:ascii="Times New Roman" w:hAnsi="Times New Roman" w:cs="Times New Roman"/>
        </w:rPr>
      </w:pPr>
      <w:r w:rsidRPr="00680691">
        <w:rPr>
          <w:rFonts w:ascii="Times New Roman" w:hAnsi="Times New Roman" w:cs="Times New Roman"/>
          <w:noProof/>
          <w:lang w:bidi="si-LK"/>
        </w:rPr>
        <mc:AlternateContent>
          <mc:Choice Requires="wps">
            <w:drawing>
              <wp:anchor distT="0" distB="0" distL="114300" distR="114300" simplePos="0" relativeHeight="251658260" behindDoc="0" locked="0" layoutInCell="1" allowOverlap="1" wp14:anchorId="2D5DBA82" wp14:editId="7FC8E63D">
                <wp:simplePos x="0" y="0"/>
                <wp:positionH relativeFrom="column">
                  <wp:posOffset>0</wp:posOffset>
                </wp:positionH>
                <wp:positionV relativeFrom="paragraph">
                  <wp:posOffset>-635</wp:posOffset>
                </wp:positionV>
                <wp:extent cx="5819775" cy="719137"/>
                <wp:effectExtent l="0" t="0" r="28575" b="24130"/>
                <wp:wrapNone/>
                <wp:docPr id="2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719137"/>
                        </a:xfrm>
                        <a:prstGeom prst="rect">
                          <a:avLst/>
                        </a:prstGeom>
                        <a:solidFill>
                          <a:srgbClr val="FFFFFF"/>
                        </a:solidFill>
                        <a:ln w="9525">
                          <a:solidFill>
                            <a:schemeClr val="tx2">
                              <a:lumMod val="60000"/>
                              <a:lumOff val="40000"/>
                            </a:schemeClr>
                          </a:solidFill>
                          <a:miter lim="800000"/>
                          <a:headEnd/>
                          <a:tailEnd/>
                        </a:ln>
                      </wps:spPr>
                      <wps:txbx>
                        <w:txbxContent>
                          <w:sdt>
                            <w:sdtPr>
                              <w:rPr>
                                <w:rStyle w:val="Strong"/>
                              </w:rPr>
                              <w:id w:val="-1755497705"/>
                              <w:comboBox>
                                <w:listItem w:displayText="Artificial Intelligence (AI)" w:value="Artificial Intelligence (AI)"/>
                                <w:listItem w:displayText="Robotics (R)" w:value="Robotics (R)"/>
                                <w:listItem w:displayText="Internet of Things (IoT)" w:value="Internet of Things (IoT)"/>
                                <w:listItem w:displayText="Embedded Systems (ES)" w:value="Embedded Systems (ES)"/>
                                <w:listItem w:displayText="Smart Systems (SS)" w:value="Smart Systems (SS)"/>
                                <w:listItem w:displayText="Machine Learning (ML)" w:value="Machine Learning (ML)"/>
                                <w:listItem w:displayText=" Soft Computing (SC)" w:value=" Soft Computing (SC)"/>
                                <w:listItem w:displayText="Image Processing (IP)" w:value="Image Processing (IP)"/>
                                <w:listItem w:displayText="Natural Language Processing (NLP)" w:value="Natural Language Processing (NLP)"/>
                                <w:listItem w:displayText="Computational Linguistics (CL" w:value="Computational Linguistics (CL"/>
                                <w:listItem w:displayText="Data Science (DS)" w:value="Data Science (DS)"/>
                                <w:listItem w:displayText="Business Intelligence and Analytics (BIA)" w:value="Business Intelligence and Analytics (BIA)"/>
                                <w:listItem w:displayText="Knowledge Management (KM)" w:value="Knowledge Management (KM)"/>
                                <w:listItem w:displayText="Big Data (BD)" w:value="Big Data (BD)"/>
                                <w:listItem w:displayText="ICT for Development (ICTD)" w:value="ICT for Development (ICTD)"/>
                                <w:listItem w:displayText="E-learning and Education (ELE)" w:value="E-learning and Education (ELE)"/>
                                <w:listItem w:displayText="Assistive Technology (AT)" w:value="Assistive Technology (AT)"/>
                                <w:listItem w:displayText="E-Governance (E-Gov)" w:value="E-Governance (E-Gov)"/>
                                <w:listItem w:displayText="Bio-Medical and Health Informatics (HI)" w:value="Bio-Medical and Health Informatics (HI)"/>
                                <w:listItem w:displayText="Human Computer Interaction (HCI)" w:value="Human Computer Interaction (HCI)"/>
                                <w:listItem w:displayText="Cyber Security (CS)" w:value="Cyber Security (CS)"/>
                                <w:listItem w:displayText="Information Security (IS)" w:value="Information Security (IS)"/>
                                <w:listItem w:displayText="Computer Networks (CN)" w:value="Computer Networks (CN)"/>
                                <w:listItem w:displayText="Software-Defined Networks (SDN)" w:value="Software-Defined Networks (SDN)"/>
                                <w:listItem w:displayText="Computer Governance (CG)" w:value="Computer Governance (CG)"/>
                                <w:listItem w:displayText="Information Systems Auditing (ISA)" w:value="Information Systems Auditing (ISA)"/>
                                <w:listItem w:displayText="Cloud Computing (CC)" w:value="Cloud Computing (CC)"/>
                                <w:listItem w:displayText="Software Engineering (SE)" w:value="Software Engineering (SE)"/>
                                <w:listItem w:displayText="High Performance Computing (HPC)" w:value="High Performance Computing (HPC)"/>
                                <w:listItem w:displayText="Parallel Computing (PC)" w:value="Parallel Computing (PC)"/>
                                <w:listItem w:displayText="Programming Languages (PL)" w:value="Programming Languages (PL)"/>
                                <w:listItem w:displayText="Algorithms Design and Development (ADD)" w:value="Algorithms Design and Development (ADD)"/>
                                <w:listItem w:displayText="Mobile Computing (MC)" w:value="Mobile Computing (MC)"/>
                                <w:listItem w:displayText="Augmented/Virtual Reality (A/VR)" w:value="Augmented/Virtual Reality (A/VR)"/>
                                <w:listItem w:displayText="Rich web-based Applications and their Architectures and Designing (RAAD)" w:value="Rich web-based Applications and their Architectures and Designing (RAAD)"/>
                              </w:comboBox>
                            </w:sdtPr>
                            <w:sdtEndPr>
                              <w:rPr>
                                <w:rStyle w:val="Strong"/>
                              </w:rPr>
                            </w:sdtEndPr>
                            <w:sdtContent>
                              <w:p w14:paraId="1E5B7C14" w14:textId="1ACA8D44" w:rsidR="00B70C28" w:rsidRDefault="009055B2" w:rsidP="00B70C28">
                                <w:r>
                                  <w:rPr>
                                    <w:rStyle w:val="Strong"/>
                                  </w:rPr>
                                  <w:t>ICT for Development (ICTD)</w:t>
                                </w:r>
                              </w:p>
                            </w:sdtContent>
                          </w:sdt>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_x0000_s1030" style="position:absolute;margin-left:0;margin-top:-.05pt;width:458.25pt;height:56.6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strokecolor="#548dd4 [195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">
                <v:textbox>
                  <w:txbxContent>
                    <w:sdt>
                      <w:sdtPr>
                        <w:rPr>
                          <w:rStyle w:val="Strong"/>
                        </w:rPr>
                        <w:id w:val="-1755497705"/>
                        <w:comboBox>
                          <w:listItem w:displayText="Artificial Intelligence (AI)" w:value="Artificial Intelligence (AI)"/>
                          <w:listItem w:displayText="Robotics (R)" w:value="Robotics (R)"/>
                          <w:listItem w:displayText="Internet of Things (IoT)" w:value="Internet of Things (IoT)"/>
                          <w:listItem w:displayText="Embedded Systems (ES)" w:value="Embedded Systems (ES)"/>
                          <w:listItem w:displayText="Smart Systems (SS)" w:value="Smart Systems (SS)"/>
                          <w:listItem w:displayText="Machine Learning (ML)" w:value="Machine Learning (ML)"/>
                          <w:listItem w:displayText=" Soft Computing (SC)" w:value=" Soft Computing (SC)"/>
                          <w:listItem w:displayText="Image Processing (IP)" w:value="Image Processing (IP)"/>
                          <w:listItem w:displayText="Natural Language Processing (NLP)" w:value="Natural Language Processing (NLP)"/>
                          <w:listItem w:displayText="Computational Linguistics (CL" w:value="Computational Linguistics (CL"/>
                          <w:listItem w:displayText="Data Science (DS)" w:value="Data Science (DS)"/>
                          <w:listItem w:displayText="Business Intelligence and Analytics (BIA)" w:value="Business Intelligence and Analytics (BIA)"/>
                          <w:listItem w:displayText="Knowledge Management (KM)" w:value="Knowledge Management (KM)"/>
                          <w:listItem w:displayText="Big Data (BD)" w:value="Big Data (BD)"/>
                          <w:listItem w:displayText="ICT for Development (ICTD)" w:value="ICT for Development (ICTD)"/>
                          <w:listItem w:displayText="E-learning and Education (ELE)" w:value="E-learning and Education (ELE)"/>
                          <w:listItem w:displayText="Assistive Technology (AT)" w:value="Assistive Technology (AT)"/>
                          <w:listItem w:displayText="E-Governance (E-Gov)" w:value="E-Governance (E-Gov)"/>
                          <w:listItem w:displayText="Bio-Medical and Health Informatics (HI)" w:value="Bio-Medical and Health Informatics (HI)"/>
                          <w:listItem w:displayText="Human Computer Interaction (HCI)" w:value="Human Computer Interaction (HCI)"/>
                          <w:listItem w:displayText="Cyber Security (CS)" w:value="Cyber Security (CS)"/>
                          <w:listItem w:displayText="Information Security (IS)" w:value="Information Security (IS)"/>
                          <w:listItem w:displayText="Computer Networks (CN)" w:value="Computer Networks (CN)"/>
                          <w:listItem w:displayText="Software-Defined Networks (SDN)" w:value="Software-Defined Networks (SDN)"/>
                          <w:listItem w:displayText="Computer Governance (CG)" w:value="Computer Governance (CG)"/>
                          <w:listItem w:displayText="Information Systems Auditing (ISA)" w:value="Information Systems Auditing (ISA)"/>
                          <w:listItem w:displayText="Cloud Computing (CC)" w:value="Cloud Computing (CC)"/>
                          <w:listItem w:displayText="Software Engineering (SE)" w:value="Software Engineering (SE)"/>
                          <w:listItem w:displayText="High Performance Computing (HPC)" w:value="High Performance Computing (HPC)"/>
                          <w:listItem w:displayText="Parallel Computing (PC)" w:value="Parallel Computing (PC)"/>
                          <w:listItem w:displayText="Programming Languages (PL)" w:value="Programming Languages (PL)"/>
                          <w:listItem w:displayText="Algorithms Design and Development (ADD)" w:value="Algorithms Design and Development (ADD)"/>
                          <w:listItem w:displayText="Mobile Computing (MC)" w:value="Mobile Computing (MC)"/>
                          <w:listItem w:displayText="Augmented/Virtual Reality (A/VR)" w:value="Augmented/Virtual Reality (A/VR)"/>
                          <w:listItem w:displayText="Rich web-based Applications and their Architectures and Designing (RAAD)" w:value="Rich web-based Applications and their Architectures and Designing (RAAD)"/>
                        </w:comboBox>
                      </w:sdtPr>
                      <w:sdtEndPr>
                        <w:rPr>
                          <w:rStyle w:val="Strong"/>
                        </w:rPr>
                      </w:sdtEndPr>
                      <w:sdtContent>
                        <w:p w:rsidR="00B70C28" w:rsidP="00B70C28" w:rsidRDefault="009055B2" w14:paraId="1E5B7C14" w14:textId="1ACA8D44">
                          <w:r>
                            <w:rPr>
                              <w:rStyle w:val="Strong"/>
                            </w:rPr>
                            <w:t>ICT for Development (ICTD)</w:t>
                          </w:r>
                        </w:p>
                      </w:sdtContent>
                    </w:sdt>
                  </w:txbxContent>
                </v:textbox>
              </v:shape>
            </w:pict>
          </mc:Fallback>
        </mc:AlternateContent>
      </w:r>
    </w:p>
    <w:p w14:paraId="28BF3DB6" w14:textId="77777777" w:rsidR="00B70C28" w:rsidRPr="00680691" w:rsidRDefault="00B70C28" w:rsidP="00934B8A">
      <w:pPr>
        <w:rPr>
          <w:rFonts w:ascii="Times New Roman" w:hAnsi="Times New Roman" w:cs="Times New Roman"/>
        </w:rPr>
      </w:pPr>
    </w:p>
    <w:p w14:paraId="4EA1F1A1" w14:textId="4C0CF927" w:rsidR="001F14CB" w:rsidRPr="00680691" w:rsidRDefault="00756CA6" w:rsidP="00934B8A">
      <w:pPr>
        <w:rPr>
          <w:rFonts w:ascii="Times New Roman" w:hAnsi="Times New Roman" w:cs="Times New Roman"/>
        </w:rPr>
      </w:pPr>
      <w:r w:rsidRPr="00680691">
        <w:rPr>
          <w:rFonts w:ascii="Times New Roman" w:hAnsi="Times New Roman" w:cs="Times New Roman"/>
          <w:noProof/>
          <w:lang w:bidi="si-LK"/>
        </w:rPr>
        <mc:AlternateContent>
          <mc:Choice Requires="wps">
            <w:drawing>
              <wp:anchor distT="0" distB="0" distL="114300" distR="114300" simplePos="0" relativeHeight="251658253" behindDoc="0" locked="0" layoutInCell="1" allowOverlap="1" wp14:anchorId="50F31094" wp14:editId="5DF86CD5">
                <wp:simplePos x="0" y="0"/>
                <wp:positionH relativeFrom="column">
                  <wp:posOffset>307340</wp:posOffset>
                </wp:positionH>
                <wp:positionV relativeFrom="paragraph">
                  <wp:posOffset>319088</wp:posOffset>
                </wp:positionV>
                <wp:extent cx="2656205" cy="292735"/>
                <wp:effectExtent l="0" t="0" r="10795" b="12065"/>
                <wp:wrapNone/>
                <wp:docPr id="19" name="Rectangle 19"/>
                <wp:cNvGraphicFramePr/>
                <a:graphic xmlns:a="http://schemas.openxmlformats.org/drawingml/2006/main">
                  <a:graphicData uri="http://schemas.microsoft.com/office/word/2010/wordprocessingShape">
                    <wps:wsp>
                      <wps:cNvSpPr/>
                      <wps:spPr>
                        <a:xfrm>
                          <a:off x="0" y="0"/>
                          <a:ext cx="2656205" cy="29273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899B18" w14:textId="77777777" w:rsidR="00AC0006" w:rsidRPr="00984DD2" w:rsidRDefault="00AC0006" w:rsidP="00AC0006">
                            <w:pPr>
                              <w:jc w:val="center"/>
                              <w:rPr>
                                <w:b/>
                                <w:bCs/>
                                <w:color w:val="000000" w:themeColor="text1"/>
                                <w14:textOutline w14:w="0" w14:cap="flat" w14:cmpd="sng" w14:algn="ctr">
                                  <w14:noFill/>
                                  <w14:prstDash w14:val="solid"/>
                                  <w14:round/>
                                </w14:textOutline>
                              </w:rPr>
                            </w:pPr>
                            <w:r w:rsidRPr="00984DD2">
                              <w:rPr>
                                <w:b/>
                                <w:bCs/>
                                <w:color w:val="000000" w:themeColor="text1"/>
                                <w14:textOutline w14:w="0" w14:cap="flat" w14:cmpd="sng" w14:algn="ctr">
                                  <w14:noFill/>
                                  <w14:prstDash w14:val="solid"/>
                                  <w14:round/>
                                </w14:textOutline>
                              </w:rPr>
                              <w:t>Supervisor should fill this p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Rectangle 19" style="position:absolute;margin-left:24.2pt;margin-top:25.15pt;width:209.15pt;height:23.0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1" fillcolor="white [3212]" strokecolor="#243f60 [1604]" strokeweigh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">
                <v:textbox>
                  <w:txbxContent>
                    <w:p w:rsidRPr="00984DD2" w:rsidR="00AC0006" w:rsidP="00AC0006" w:rsidRDefault="00AC0006" w14:paraId="60899B18" w14:textId="77777777">
                      <w:pPr>
                        <w:jc w:val="center"/>
                        <w:rPr>
                          <w:b/>
                          <w:bCs/>
                          <w:color w:val="000000" w:themeColor="text1"/>
                          <w14:textOutline w14:w="0" w14:cap="flat" w14:cmpd="sng" w14:algn="ctr">
                            <w14:noFill/>
                            <w14:prstDash w14:val="solid"/>
                            <w14:round/>
                          </w14:textOutline>
                        </w:rPr>
                      </w:pPr>
                      <w:r w:rsidRPr="00984DD2">
                        <w:rPr>
                          <w:b/>
                          <w:bCs/>
                          <w:color w:val="000000" w:themeColor="text1"/>
                          <w14:textOutline w14:w="0" w14:cap="flat" w14:cmpd="sng" w14:algn="ctr">
                            <w14:noFill/>
                            <w14:prstDash w14:val="solid"/>
                            <w14:round/>
                          </w14:textOutline>
                        </w:rPr>
                        <w:t>Supervisor should fill this part</w:t>
                      </w:r>
                    </w:p>
                  </w:txbxContent>
                </v:textbox>
              </v:rect>
            </w:pict>
          </mc:Fallback>
        </mc:AlternateContent>
      </w:r>
    </w:p>
    <w:p w14:paraId="6B4C7A8A" w14:textId="483E85AC" w:rsidR="00756CA6" w:rsidRPr="00680691" w:rsidRDefault="006E2090" w:rsidP="00AC0006">
      <w:pPr>
        <w:tabs>
          <w:tab w:val="left" w:pos="3085"/>
        </w:tabs>
        <w:rPr>
          <w:rFonts w:ascii="Times New Roman" w:hAnsi="Times New Roman" w:cs="Times New Roman"/>
        </w:rPr>
      </w:pPr>
      <w:r w:rsidRPr="00680691">
        <w:rPr>
          <w:rFonts w:ascii="Times New Roman" w:hAnsi="Times New Roman" w:cs="Times New Roman"/>
          <w:noProof/>
          <w:lang w:bidi="si-LK"/>
        </w:rPr>
        <mc:AlternateContent>
          <mc:Choice Requires="wps">
            <w:drawing>
              <wp:anchor distT="0" distB="0" distL="114300" distR="114300" simplePos="0" relativeHeight="251658252" behindDoc="1" locked="0" layoutInCell="1" allowOverlap="1" wp14:anchorId="251F6B11" wp14:editId="6B0426A0">
                <wp:simplePos x="0" y="0"/>
                <wp:positionH relativeFrom="column">
                  <wp:posOffset>-50800</wp:posOffset>
                </wp:positionH>
                <wp:positionV relativeFrom="paragraph">
                  <wp:posOffset>124460</wp:posOffset>
                </wp:positionV>
                <wp:extent cx="5732145" cy="3879850"/>
                <wp:effectExtent l="0" t="0" r="20955" b="25400"/>
                <wp:wrapNone/>
                <wp:docPr id="18" name="Rectangle 18"/>
                <wp:cNvGraphicFramePr/>
                <a:graphic xmlns:a="http://schemas.openxmlformats.org/drawingml/2006/main">
                  <a:graphicData uri="http://schemas.microsoft.com/office/word/2010/wordprocessingShape">
                    <wps:wsp>
                      <wps:cNvSpPr/>
                      <wps:spPr>
                        <a:xfrm>
                          <a:off x="0" y="0"/>
                          <a:ext cx="5732145" cy="3879850"/>
                        </a:xfrm>
                        <a:prstGeom prst="rect">
                          <a:avLst/>
                        </a:prstGeom>
                        <a:solidFill>
                          <a:schemeClr val="tx1">
                            <a:lumMod val="50000"/>
                            <a:lumOff val="50000"/>
                            <a:alpha val="21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1DCCFB" w14:textId="3BC84868" w:rsidR="00594AF1" w:rsidRDefault="00756CA6" w:rsidP="00594AF1">
                            <w:pPr>
                              <w:jc w:val="center"/>
                              <w:rPr>
                                <w:noProof/>
                                <w:sz w:val="12"/>
                                <w:szCs w:val="12"/>
                                <w:lang w:bidi="si-LK"/>
                              </w:rPr>
                            </w:pPr>
                            <w:r>
                              <w:rPr>
                                <w:noProof/>
                                <w:sz w:val="12"/>
                                <w:szCs w:val="12"/>
                                <w:lang w:bidi="si-LK"/>
                              </w:rPr>
                              <w:t xml:space="preserve">                                                                                                                                                              </w:t>
                            </w:r>
                          </w:p>
                          <w:p w14:paraId="0D8E8E8F" w14:textId="77777777" w:rsidR="00594AF1" w:rsidRPr="00594AF1" w:rsidRDefault="00594AF1" w:rsidP="00594AF1">
                            <w:pPr>
                              <w:jc w:val="center"/>
                              <w:rPr>
                                <w:noProof/>
                                <w:sz w:val="12"/>
                                <w:szCs w:val="12"/>
                                <w:lang w:bidi="si-LK"/>
                              </w:rPr>
                            </w:pPr>
                          </w:p>
                          <w:p w14:paraId="2C4DB292" w14:textId="77777777" w:rsidR="00594AF1" w:rsidRDefault="00594AF1" w:rsidP="00594AF1">
                            <w:pPr>
                              <w:tabs>
                                <w:tab w:val="left" w:pos="3085"/>
                              </w:tabs>
                              <w:rPr>
                                <w:color w:val="000000" w:themeColor="text1"/>
                                <w:sz w:val="26"/>
                                <w:szCs w:val="26"/>
                              </w:rPr>
                            </w:pPr>
                          </w:p>
                          <w:p w14:paraId="632E0F2D" w14:textId="05286F51" w:rsidR="00594AF1" w:rsidRPr="006E2090" w:rsidRDefault="003F1869" w:rsidP="006E2090">
                            <w:pPr>
                              <w:tabs>
                                <w:tab w:val="left" w:pos="3085"/>
                              </w:tabs>
                              <w:rPr>
                                <w:color w:val="000000" w:themeColor="text1"/>
                                <w:sz w:val="26"/>
                                <w:szCs w:val="26"/>
                              </w:rPr>
                            </w:pPr>
                            <w:r>
                              <w:rPr>
                                <w:color w:val="000000" w:themeColor="text1"/>
                                <w:sz w:val="26"/>
                                <w:szCs w:val="26"/>
                              </w:rPr>
                              <w:t xml:space="preserve"> </w:t>
                            </w:r>
                            <w:r w:rsidR="00594AF1" w:rsidRPr="00594AF1">
                              <w:rPr>
                                <w:color w:val="000000" w:themeColor="text1"/>
                                <w:sz w:val="26"/>
                                <w:szCs w:val="26"/>
                              </w:rPr>
                              <w:t xml:space="preserve">Continuation of Previous Year Project? </w:t>
                            </w:r>
                            <w:sdt>
                              <w:sdtPr>
                                <w:rPr>
                                  <w:color w:val="000000" w:themeColor="text1"/>
                                  <w:sz w:val="26"/>
                                  <w:szCs w:val="26"/>
                                </w:rPr>
                                <w:id w:val="-2013974640"/>
                                <w14:checkbox>
                                  <w14:checked w14:val="0"/>
                                  <w14:checkedState w14:val="2612" w14:font="MS Gothic"/>
                                  <w14:uncheckedState w14:val="2610" w14:font="MS Gothic"/>
                                </w14:checkbox>
                              </w:sdtPr>
                              <w:sdtEndPr/>
                              <w:sdtContent>
                                <w:r>
                                  <w:rPr>
                                    <w:rFonts w:ascii="MS Gothic" w:eastAsia="MS Gothic" w:hAnsi="MS Gothic" w:hint="eastAsia"/>
                                    <w:color w:val="000000" w:themeColor="text1"/>
                                    <w:sz w:val="26"/>
                                    <w:szCs w:val="26"/>
                                  </w:rPr>
                                  <w:t>☐</w:t>
                                </w:r>
                              </w:sdtContent>
                            </w:sdt>
                            <w:r w:rsidR="00594AF1" w:rsidRPr="00594AF1">
                              <w:rPr>
                                <w:color w:val="000000" w:themeColor="text1"/>
                                <w:sz w:val="26"/>
                                <w:szCs w:val="26"/>
                              </w:rPr>
                              <w:t xml:space="preserve"> </w:t>
                            </w:r>
                          </w:p>
                          <w:p w14:paraId="64EB48DC" w14:textId="59FDCF82" w:rsidR="00756CA6" w:rsidRDefault="00756CA6" w:rsidP="00756CA6">
                            <w:pPr>
                              <w:jc w:val="center"/>
                              <w:rPr>
                                <w:noProof/>
                                <w:sz w:val="12"/>
                                <w:szCs w:val="12"/>
                                <w:lang w:bidi="si-LK"/>
                              </w:rPr>
                            </w:pPr>
                            <w:r>
                              <w:rPr>
                                <w:noProof/>
                                <w:sz w:val="12"/>
                                <w:szCs w:val="12"/>
                                <w:lang w:bidi="si-LK"/>
                              </w:rPr>
                              <w:t xml:space="preserve">                  </w:t>
                            </w:r>
                            <w:r w:rsidR="00123C96">
                              <w:rPr>
                                <w:noProof/>
                                <w:sz w:val="12"/>
                                <w:szCs w:val="12"/>
                                <w:lang w:bidi="si-LK"/>
                              </w:rPr>
                              <w:t xml:space="preserve">                        </w:t>
                            </w:r>
                            <w:r>
                              <w:rPr>
                                <w:noProof/>
                                <w:sz w:val="12"/>
                                <w:szCs w:val="12"/>
                                <w:lang w:bidi="si-LK"/>
                              </w:rPr>
                              <w:t xml:space="preserve">         </w:t>
                            </w:r>
                          </w:p>
                          <w:p w14:paraId="315719E8" w14:textId="77777777" w:rsidR="00756CA6" w:rsidRDefault="00756CA6" w:rsidP="00756CA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Rectangle 18" style="position:absolute;margin-left:-4pt;margin-top:9.8pt;width:451.35pt;height:305.5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2" fillcolor="gray [1629]" strokecolor="black [3213]" strokeweigh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">
                <v:fill opacity="13878f"/>
                <v:textbox>
                  <w:txbxContent>
                    <w:p w:rsidR="00594AF1" w:rsidP="00594AF1" w:rsidRDefault="00756CA6" w14:paraId="621DCCFB" w14:textId="3BC84868">
                      <w:pPr>
                        <w:jc w:val="center"/>
                        <w:rPr>
                          <w:noProof/>
                          <w:sz w:val="12"/>
                          <w:szCs w:val="12"/>
                          <w:lang w:bidi="si-LK"/>
                        </w:rPr>
                      </w:pPr>
                      <w:r>
                        <w:rPr>
                          <w:noProof/>
                          <w:sz w:val="12"/>
                          <w:szCs w:val="12"/>
                          <w:lang w:bidi="si-LK"/>
                        </w:rPr>
                        <w:t xml:space="preserve">                                                                                                                                                              </w:t>
                      </w:r>
                    </w:p>
                    <w:p w:rsidRPr="00594AF1" w:rsidR="00594AF1" w:rsidP="00594AF1" w:rsidRDefault="00594AF1" w14:paraId="0D8E8E8F" w14:textId="77777777">
                      <w:pPr>
                        <w:jc w:val="center"/>
                        <w:rPr>
                          <w:noProof/>
                          <w:sz w:val="12"/>
                          <w:szCs w:val="12"/>
                          <w:lang w:bidi="si-LK"/>
                        </w:rPr>
                      </w:pPr>
                    </w:p>
                    <w:p w:rsidR="00594AF1" w:rsidP="00594AF1" w:rsidRDefault="00594AF1" w14:paraId="2C4DB292" w14:textId="77777777">
                      <w:pPr>
                        <w:tabs>
                          <w:tab w:val="left" w:pos="3085"/>
                        </w:tabs>
                        <w:rPr>
                          <w:color w:val="000000" w:themeColor="text1"/>
                          <w:sz w:val="26"/>
                          <w:szCs w:val="26"/>
                        </w:rPr>
                      </w:pPr>
                    </w:p>
                    <w:p w:rsidRPr="006E2090" w:rsidR="00594AF1" w:rsidP="006E2090" w:rsidRDefault="003F1869" w14:paraId="632E0F2D" w14:textId="05286F51">
                      <w:pPr>
                        <w:tabs>
                          <w:tab w:val="left" w:pos="3085"/>
                        </w:tabs>
                        <w:rPr>
                          <w:color w:val="000000" w:themeColor="text1"/>
                          <w:sz w:val="26"/>
                          <w:szCs w:val="26"/>
                        </w:rPr>
                      </w:pPr>
                      <w:r>
                        <w:rPr>
                          <w:color w:val="000000" w:themeColor="text1"/>
                          <w:sz w:val="26"/>
                          <w:szCs w:val="26"/>
                        </w:rPr>
                        <w:t xml:space="preserve"> </w:t>
                      </w:r>
                      <w:proofErr w:type="gramStart"/>
                      <w:r w:rsidRPr="00594AF1" w:rsidR="00594AF1">
                        <w:rPr>
                          <w:color w:val="000000" w:themeColor="text1"/>
                          <w:sz w:val="26"/>
                          <w:szCs w:val="26"/>
                        </w:rPr>
                        <w:t>Continuation of Previous Year Project?</w:t>
                      </w:r>
                      <w:proofErr w:type="gramEnd"/>
                      <w:r w:rsidRPr="00594AF1" w:rsidR="00594AF1">
                        <w:rPr>
                          <w:color w:val="000000" w:themeColor="text1"/>
                          <w:sz w:val="26"/>
                          <w:szCs w:val="26"/>
                        </w:rPr>
                        <w:t xml:space="preserve"> </w:t>
                      </w:r>
                      <w:sdt>
                        <w:sdtPr>
                          <w:rPr>
                            <w:color w:val="000000" w:themeColor="text1"/>
                            <w:sz w:val="26"/>
                            <w:szCs w:val="26"/>
                          </w:rPr>
                          <w:id w:val="-2013974640"/>
                          <w14:checkbox>
                            <w14:checked w14:val="0"/>
                            <w14:checkedState w14:val="2612" w14:font="MS Gothic"/>
                            <w14:uncheckedState w14:val="2610" w14:font="MS Gothic"/>
                          </w14:checkbox>
                        </w:sdtPr>
                        <w:sdtEndPr/>
                        <w:sdtContent>
                          <w:r>
                            <w:rPr>
                              <w:rFonts w:hint="eastAsia" w:ascii="MS Gothic" w:hAnsi="MS Gothic" w:eastAsia="MS Gothic"/>
                              <w:color w:val="000000" w:themeColor="text1"/>
                              <w:sz w:val="26"/>
                              <w:szCs w:val="26"/>
                            </w:rPr>
                            <w:t>☐</w:t>
                          </w:r>
                        </w:sdtContent>
                      </w:sdt>
                      <w:r w:rsidRPr="00594AF1" w:rsidR="00594AF1">
                        <w:rPr>
                          <w:color w:val="000000" w:themeColor="text1"/>
                          <w:sz w:val="26"/>
                          <w:szCs w:val="26"/>
                        </w:rPr>
                        <w:t xml:space="preserve"> </w:t>
                      </w:r>
                    </w:p>
                    <w:p w:rsidR="00756CA6" w:rsidP="00756CA6" w:rsidRDefault="00756CA6" w14:paraId="64EB48DC" w14:textId="59FDCF82">
                      <w:pPr>
                        <w:jc w:val="center"/>
                        <w:rPr>
                          <w:noProof/>
                          <w:sz w:val="12"/>
                          <w:szCs w:val="12"/>
                          <w:lang w:bidi="si-LK"/>
                        </w:rPr>
                      </w:pPr>
                      <w:r>
                        <w:rPr>
                          <w:noProof/>
                          <w:sz w:val="12"/>
                          <w:szCs w:val="12"/>
                          <w:lang w:bidi="si-LK"/>
                        </w:rPr>
                        <w:t xml:space="preserve">                  </w:t>
                      </w:r>
                      <w:r w:rsidR="00123C96">
                        <w:rPr>
                          <w:noProof/>
                          <w:sz w:val="12"/>
                          <w:szCs w:val="12"/>
                          <w:lang w:bidi="si-LK"/>
                        </w:rPr>
                        <w:t xml:space="preserve">                        </w:t>
                      </w:r>
                      <w:r>
                        <w:rPr>
                          <w:noProof/>
                          <w:sz w:val="12"/>
                          <w:szCs w:val="12"/>
                          <w:lang w:bidi="si-LK"/>
                        </w:rPr>
                        <w:t xml:space="preserve">         </w:t>
                      </w:r>
                    </w:p>
                    <w:p w:rsidR="00756CA6" w:rsidP="00756CA6" w:rsidRDefault="00756CA6" w14:paraId="315719E8" w14:textId="77777777">
                      <w:pPr>
                        <w:jc w:val="center"/>
                      </w:pPr>
                    </w:p>
                  </w:txbxContent>
                </v:textbox>
              </v:rect>
            </w:pict>
          </mc:Fallback>
        </mc:AlternateContent>
      </w:r>
    </w:p>
    <w:p w14:paraId="610D8864" w14:textId="0F4ABC6B" w:rsidR="006E2090" w:rsidRPr="00680691" w:rsidRDefault="006E2090" w:rsidP="005F1AE0">
      <w:pPr>
        <w:tabs>
          <w:tab w:val="left" w:pos="3085"/>
        </w:tabs>
        <w:rPr>
          <w:rFonts w:ascii="Times New Roman" w:hAnsi="Times New Roman" w:cs="Times New Roman"/>
        </w:rPr>
      </w:pPr>
      <w:r w:rsidRPr="00680691">
        <w:rPr>
          <w:rFonts w:ascii="Times New Roman" w:hAnsi="Times New Roman" w:cs="Times New Roman"/>
          <w:noProof/>
          <w:lang w:bidi="si-LK"/>
        </w:rPr>
        <w:drawing>
          <wp:anchor distT="0" distB="0" distL="114300" distR="114300" simplePos="0" relativeHeight="251658259" behindDoc="1" locked="0" layoutInCell="1" allowOverlap="1" wp14:anchorId="1F287C28" wp14:editId="62C6129E">
            <wp:simplePos x="0" y="0"/>
            <wp:positionH relativeFrom="column">
              <wp:posOffset>3771582</wp:posOffset>
            </wp:positionH>
            <wp:positionV relativeFrom="paragraph">
              <wp:posOffset>659765</wp:posOffset>
            </wp:positionV>
            <wp:extent cx="1779905" cy="411480"/>
            <wp:effectExtent l="0" t="0" r="0" b="762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79905" cy="411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80691">
        <w:rPr>
          <w:rFonts w:ascii="Times New Roman" w:hAnsi="Times New Roman" w:cs="Times New Roman"/>
          <w:lang w:bidi="si-LK"/>
        </w:rPr>
        <w:t>Supervisor</w:t>
      </w:r>
      <w:r w:rsidR="00C41FC9" w:rsidRPr="00680691">
        <w:rPr>
          <w:rFonts w:ascii="Times New Roman" w:hAnsi="Times New Roman" w:cs="Times New Roman"/>
          <w:lang w:bidi="si-LK"/>
        </w:rPr>
        <w:t xml:space="preserve"> and Co-Supervisor endorse the proposed project, and hence, guide</w:t>
      </w:r>
      <w:r w:rsidRPr="00680691">
        <w:rPr>
          <w:rFonts w:ascii="Times New Roman" w:hAnsi="Times New Roman" w:cs="Times New Roman"/>
          <w:lang w:bidi="si-LK"/>
        </w:rPr>
        <w:t xml:space="preserve"> th</w:t>
      </w:r>
      <w:r w:rsidR="00C41FC9" w:rsidRPr="00680691">
        <w:rPr>
          <w:rFonts w:ascii="Times New Roman" w:hAnsi="Times New Roman" w:cs="Times New Roman"/>
          <w:lang w:bidi="si-LK"/>
        </w:rPr>
        <w:t>e</w:t>
      </w:r>
      <w:r w:rsidRPr="00680691">
        <w:rPr>
          <w:rFonts w:ascii="Times New Roman" w:hAnsi="Times New Roman" w:cs="Times New Roman"/>
          <w:lang w:bidi="si-LK"/>
        </w:rPr>
        <w:t xml:space="preserve"> students to acquire required knowledge skills pertaining to above sub domains of </w:t>
      </w:r>
      <w:r w:rsidR="00C41FC9" w:rsidRPr="00680691">
        <w:rPr>
          <w:rFonts w:ascii="Times New Roman" w:hAnsi="Times New Roman" w:cs="Times New Roman"/>
          <w:lang w:bidi="si-LK"/>
        </w:rPr>
        <w:t>their</w:t>
      </w:r>
      <w:r w:rsidRPr="00680691">
        <w:rPr>
          <w:rFonts w:ascii="Times New Roman" w:hAnsi="Times New Roman" w:cs="Times New Roman"/>
          <w:lang w:bidi="si-LK"/>
        </w:rPr>
        <w:t xml:space="preserve"> specialization</w:t>
      </w:r>
      <w:r w:rsidR="00C41FC9" w:rsidRPr="00680691">
        <w:rPr>
          <w:rFonts w:ascii="Times New Roman" w:hAnsi="Times New Roman" w:cs="Times New Roman"/>
          <w:lang w:bidi="si-LK"/>
        </w:rPr>
        <w:t>s</w:t>
      </w:r>
      <w:r w:rsidRPr="00680691">
        <w:rPr>
          <w:rFonts w:ascii="Times New Roman" w:hAnsi="Times New Roman" w:cs="Times New Roman"/>
          <w:lang w:bidi="si-LK"/>
        </w:rPr>
        <w:t>.</w:t>
      </w:r>
      <w:r w:rsidRPr="00680691">
        <w:rPr>
          <w:rFonts w:ascii="Times New Roman" w:hAnsi="Times New Roman" w:cs="Times New Roman"/>
        </w:rPr>
        <w:t xml:space="preserve"> </w:t>
      </w:r>
    </w:p>
    <w:p w14:paraId="129240AB" w14:textId="0B9A7605" w:rsidR="005F1AE0" w:rsidRPr="00680691" w:rsidRDefault="00C41FC9" w:rsidP="005F1AE0">
      <w:pPr>
        <w:tabs>
          <w:tab w:val="left" w:pos="3085"/>
        </w:tabs>
        <w:rPr>
          <w:rFonts w:ascii="Times New Roman" w:hAnsi="Times New Roman" w:cs="Times New Roman"/>
        </w:rPr>
      </w:pPr>
      <w:r w:rsidRPr="00680691">
        <w:rPr>
          <w:rFonts w:ascii="Times New Roman" w:hAnsi="Times New Roman" w:cs="Times New Roman"/>
        </w:rPr>
        <w:t xml:space="preserve">   </w:t>
      </w:r>
      <w:r w:rsidR="00934B8A" w:rsidRPr="00680691">
        <w:rPr>
          <w:rFonts w:ascii="Times New Roman" w:hAnsi="Times New Roman" w:cs="Times New Roman"/>
        </w:rPr>
        <w:t>Supervisor:</w:t>
      </w:r>
      <w:r w:rsidR="006D481F" w:rsidRPr="00680691">
        <w:rPr>
          <w:rFonts w:ascii="Times New Roman" w:hAnsi="Times New Roman" w:cs="Times New Roman"/>
        </w:rPr>
        <w:t xml:space="preserve"> </w:t>
      </w:r>
      <w:sdt>
        <w:sdtPr>
          <w:rPr>
            <w:rStyle w:val="Strong"/>
            <w:rFonts w:ascii="Times New Roman" w:hAnsi="Times New Roman" w:cs="Times New Roman"/>
          </w:rPr>
          <w:id w:val="-205805471"/>
          <w:lock w:val="sdtLocked"/>
          <w:placeholder>
            <w:docPart w:val="C7CC477F09973E45A3FF62A00368238D"/>
          </w:placeholder>
          <w:comboBox>
            <w:listItem w:displayText="Prof. Chandimal S. Jayawardena" w:value="Prof. Chandimal S. Jayawardena"/>
            <w:listItem w:displayText="Prof. Koliya Pulasinghe" w:value="Prof. Koliya Pulasinghe"/>
            <w:listItem w:displayText="Prof. Mahesha Kapurubandara" w:value="Prof. Mahesha Kapurubandara"/>
            <w:listItem w:displayText="Prof. Samantha Thelijjagoda" w:value="Prof. Samantha Thelijjagoda"/>
            <w:listItem w:displayText="Dr. Malitha Wijesundara" w:value="Dr. Malitha Wijesundara"/>
            <w:listItem w:displayText="Dr. Pradeepa Samarasinghe" w:value="Dr. Pradeepa Samarasinghe"/>
            <w:listItem w:displayText="Dr. Nuwan Kodagoda" w:value="Dr. Nuwan Kodagoda"/>
            <w:listItem w:displayText="Dr. Janaka Wijekoon" w:value="Dr. Janaka Wijekoon"/>
            <w:listItem w:displayText="Dr. Jayantha Amararachchi" w:value="Dr. Jayantha Amararachchi"/>
            <w:listItem w:displayText="Dr. Jeewani Bamunusinghe" w:value="Dr. Jeewani Bamunusinghe"/>
            <w:listItem w:displayText="Dr. Dharshana Kasthurirathne" w:value="Dr. Dharshana Kasthurirathne"/>
            <w:listItem w:displayText="Dr. Anuradha Karunasena" w:value="Dr. Anuradha Karunasena"/>
            <w:listItem w:displayText="Mr. Yashas Mallawaarachchi" w:value="Mr. Yashas Mallawaarachchi"/>
            <w:listItem w:displayText="Dr. Windhaya Rankothge" w:value="Dr. Windhaya Rankothge"/>
            <w:listItem w:displayText="Dr. Dasuni Nawinna" w:value="Dr. Dasuni Nawinna"/>
            <w:listItem w:displayText="Dr. Anuradha Jayakody" w:value="Dr. Anuradha Jayakody"/>
            <w:listItem w:displayText="Dr. Lakmal Rupasinghe" w:value="Dr. Lakmal Rupasinghe"/>
            <w:listItem w:displayText="Dr. Shyam Mehraaj" w:value="Dr. Shyam Mehraaj"/>
            <w:listItem w:displayText="Dr. Kalpani Manathunge" w:value="Dr. Kalpani Manathunge"/>
            <w:listItem w:displayText="Ms. Namalie Walagampaya" w:value="Ms. Namalie Walagampaya"/>
            <w:listItem w:displayText="Mr. Jagath Wickramarathne" w:value="Mr. Jagath Wickramarathne"/>
            <w:listItem w:displayText="Dr. Muditha Tissera" w:value="Dr. Muditha Tissera"/>
            <w:listItem w:displayText="Mr. Dilshan de Silva" w:value="Mr. Dilshan de Silva"/>
            <w:listItem w:displayText="Ms. Uthpala Samarakoon" w:value="Ms. Uthpala Samarakoon"/>
            <w:listItem w:displayText="Mr. Amila Senarathne" w:value="Mr. Amila Senarathne"/>
            <w:listItem w:displayText="Ms. Sanjeevi Chandrasiri" w:value="Ms. Sanjeevi Chandrasiri"/>
            <w:listItem w:displayText="Ms. Shashika Lokuliyana" w:value="Ms. Shashika Lokuliyana"/>
            <w:listItem w:displayText="Mr. Nalaka Dissanayake" w:value="Mr. Nalaka Dissanayake"/>
            <w:listItem w:displayText="Mr. Prasanna Sumathipala" w:value="Mr. Prasanna Sumathipala"/>
            <w:listItem w:displayText="Mr. Samantha Rajapakshe" w:value="Mr. Samantha Rajapakshe"/>
            <w:listItem w:displayText="Ms. Anjali Gamage" w:value="Ms. Anjali Gamage"/>
            <w:listItem w:displayText="Mr. Dammika De Silva" w:value="Mr. Dammika De Silva"/>
            <w:listItem w:displayText="Ms. Geethanjalie Wimalaratne" w:value="Ms. Geethanjalie Wimalaratne"/>
            <w:listItem w:displayText="Ms. Manori Gamage" w:value="Ms. Manori Gamage"/>
            <w:listItem w:displayText="Dr. Charika Weerasiriwardhane" w:value="Dr. Charika Weerasiriwardhane"/>
            <w:listItem w:displayText="Mr. Ishara Gamage" w:value="Mr. Ishara Gamage"/>
            <w:listItem w:displayText="Ms. Chathurangika Kahandawarachchi" w:value="Ms. Chathurangika Kahandawarachchi"/>
            <w:listItem w:displayText="Ms. Dinuka Wijendra" w:value="Ms. Dinuka Wijendra"/>
            <w:listItem w:displayText="Mr. Kavinga Yapa Abeywardene" w:value="Mr. Kavinga Yapa Abeywardene"/>
            <w:listItem w:displayText="Ms. Hansika Mahaadikara" w:value="Ms. Hansika Mahaadikara"/>
            <w:listItem w:displayText="Ms. Pradeepa Senani Bandara " w:value="Ms. Pradeepa Senani Bandara "/>
            <w:listItem w:displayText="Mr. Udara Samarathunga" w:value="Mr. Udara Samarathunga"/>
            <w:listItem w:displayText="Ms. K. M. Lokesha Prasadini" w:value="Ms. K. M. Lokesha Prasadini"/>
            <w:listItem w:displayText="Ms. Kushnara Suriyawansa " w:value="Ms. Kushnara Suriyawansa "/>
            <w:listItem w:displayText="Ms. Pasangi Rathnayake" w:value="Ms. Pasangi Rathnayake"/>
            <w:listItem w:displayText="Ms. Dilani Lunugalage" w:value="Ms. Dilani Lunugalage"/>
            <w:listItem w:displayText="Ms. Disni Charuka Sriyarathna" w:value="Ms. Disni Charuka Sriyarathna"/>
            <w:listItem w:displayText="Ms. Samanthi Eranga Siriwardene" w:value="Ms. Samanthi Eranga Siriwardene"/>
            <w:listItem w:displayText="Ms. Gaya Thamali Dassanayake" w:value="Ms. Gaya Thamali Dassanayake"/>
            <w:listItem w:displayText="Mr. Oshadha Seneweera" w:value="Mr. Oshadha Seneweera"/>
            <w:listItem w:displayText="Mr. Adeepa Gunarathna" w:value="Mr. Adeepa Gunarathna"/>
            <w:listItem w:displayText="Mr. Kanishka Yapa" w:value="Mr. Kanishka Yapa"/>
            <w:listItem w:displayText="Mr. Nelum Amarasena" w:value="Mr. Nelum Amarasena"/>
            <w:listItem w:displayText="Ms. Nadeesa Pemadasa" w:value="Ms. Nadeesa Pemadasa"/>
            <w:listItem w:displayText="Ms. Suranjini Silva" w:value="Ms. Suranjini Silva"/>
            <w:listItem w:displayText="Ms. Mihiri Chethana" w:value="Ms. Mihiri Chethana"/>
            <w:listItem w:displayText="Mr. S. M. B. Harshanath" w:value="Mr. S. M. B. Harshanath"/>
            <w:listItem w:displayText="Ms. K. B. A. Bhagyanie Chathurika" w:value="Ms. K. B. A. Bhagyanie Chathurika"/>
            <w:listItem w:displayText="Mr. Ravi Supunya" w:value="Mr. Ravi Supunya"/>
            <w:listItem w:displayText="Ms. P. K. Suriya Kumari" w:value="Ms. P. K. Suriya Kumari"/>
            <w:listItem w:displayText="Dr. Lakmini Abeywardhana" w:value="Dr. Lakmini Abeywardhana"/>
            <w:listItem w:displayText="Ms. Sanvitha Kasthuriarachchi" w:value="Ms. Sanvitha Kasthuriarachchi"/>
            <w:listItem w:displayText="Mr. Thusithanjana Thilekeratne" w:value="Mr. Thusithanjana Thilekeratne"/>
            <w:listItem w:displayText="Ms. Aarchana Kugathasan" w:value="Ms. Aarchana Kugathasan"/>
            <w:listItem w:displayText="Ms. Devanshi Ganegoda" w:value="Ms. Devanshi Ganegoda"/>
            <w:listItem w:displayText="Ms. Hansi De Silva" w:value="Ms. Hansi De Silva"/>
            <w:listItem w:displayText="Dr. Jeewaka Perera" w:value="Dr. Jeewaka Perera"/>
            <w:listItem w:displayText="Ms. Rrubaa Panchendrarajan" w:value="Ms. Rrubaa Panchendrarajan"/>
          </w:comboBox>
        </w:sdtPr>
        <w:sdtEndPr>
          <w:rPr>
            <w:rStyle w:val="Strong"/>
          </w:rPr>
        </w:sdtEndPr>
        <w:sdtContent>
          <w:r w:rsidR="00197F28" w:rsidRPr="00680691">
            <w:rPr>
              <w:rStyle w:val="Strong"/>
              <w:rFonts w:ascii="Times New Roman" w:hAnsi="Times New Roman" w:cs="Times New Roman"/>
            </w:rPr>
            <w:t>Select Supervisor</w:t>
          </w:r>
        </w:sdtContent>
      </w:sdt>
      <w:r w:rsidR="00FD256D" w:rsidRPr="00680691">
        <w:rPr>
          <w:rStyle w:val="Strong"/>
          <w:rFonts w:ascii="Times New Roman" w:hAnsi="Times New Roman" w:cs="Times New Roman"/>
        </w:rPr>
        <w:tab/>
      </w:r>
      <w:r w:rsidR="00756CA6" w:rsidRPr="00680691">
        <w:rPr>
          <w:rStyle w:val="Strong"/>
          <w:rFonts w:ascii="Times New Roman" w:hAnsi="Times New Roman" w:cs="Times New Roman"/>
        </w:rPr>
        <w:t xml:space="preserve">               </w:t>
      </w:r>
      <w:r w:rsidR="005F1AE0" w:rsidRPr="00680691">
        <w:rPr>
          <w:rStyle w:val="Strong"/>
          <w:rFonts w:ascii="Times New Roman" w:hAnsi="Times New Roman" w:cs="Times New Roman"/>
        </w:rPr>
        <w:t xml:space="preserve">                            </w:t>
      </w:r>
      <w:r w:rsidR="00756CA6" w:rsidRPr="00680691">
        <w:rPr>
          <w:rStyle w:val="Strong"/>
          <w:rFonts w:ascii="Times New Roman" w:hAnsi="Times New Roman" w:cs="Times New Roman"/>
        </w:rPr>
        <w:t xml:space="preserve">  </w:t>
      </w:r>
      <w:r w:rsidR="005F1AE0" w:rsidRPr="00680691">
        <w:rPr>
          <w:rStyle w:val="Strong"/>
          <w:rFonts w:ascii="Times New Roman" w:hAnsi="Times New Roman" w:cs="Times New Roman"/>
        </w:rPr>
        <w:t xml:space="preserve">                      </w:t>
      </w:r>
      <w:r w:rsidR="00756CA6" w:rsidRPr="00680691">
        <w:rPr>
          <w:rStyle w:val="Strong"/>
          <w:rFonts w:ascii="Times New Roman" w:hAnsi="Times New Roman" w:cs="Times New Roman"/>
        </w:rPr>
        <w:t xml:space="preserve">                                         </w:t>
      </w:r>
      <w:r w:rsidR="00AC0006" w:rsidRPr="00680691">
        <w:rPr>
          <w:rStyle w:val="Strong"/>
          <w:rFonts w:ascii="Times New Roman" w:hAnsi="Times New Roman" w:cs="Times New Roman"/>
        </w:rPr>
        <w:t xml:space="preserve">                                       </w:t>
      </w:r>
      <w:r w:rsidR="001F14CB" w:rsidRPr="00680691">
        <w:rPr>
          <w:rFonts w:ascii="Times New Roman" w:hAnsi="Times New Roman" w:cs="Times New Roman"/>
        </w:rPr>
        <w:tab/>
      </w:r>
      <w:r w:rsidR="001F14CB" w:rsidRPr="00680691">
        <w:rPr>
          <w:rFonts w:ascii="Times New Roman" w:hAnsi="Times New Roman" w:cs="Times New Roman"/>
        </w:rPr>
        <w:tab/>
      </w:r>
      <w:r w:rsidR="001F14CB" w:rsidRPr="00680691">
        <w:rPr>
          <w:rFonts w:ascii="Times New Roman" w:hAnsi="Times New Roman" w:cs="Times New Roman"/>
        </w:rPr>
        <w:tab/>
      </w:r>
      <w:r w:rsidR="005F1AE0" w:rsidRPr="00680691">
        <w:rPr>
          <w:rFonts w:ascii="Times New Roman" w:hAnsi="Times New Roman" w:cs="Times New Roman"/>
        </w:rPr>
        <w:t xml:space="preserve">   </w:t>
      </w:r>
    </w:p>
    <w:p w14:paraId="62C081D1" w14:textId="21E7FC83" w:rsidR="005F1AE0" w:rsidRPr="00680691" w:rsidRDefault="00123C96" w:rsidP="005F1AE0">
      <w:pPr>
        <w:tabs>
          <w:tab w:val="left" w:pos="3085"/>
        </w:tabs>
        <w:rPr>
          <w:rFonts w:ascii="Times New Roman" w:hAnsi="Times New Roman" w:cs="Times New Roman"/>
        </w:rPr>
      </w:pPr>
      <w:r w:rsidRPr="00680691">
        <w:rPr>
          <w:rFonts w:ascii="Times New Roman" w:hAnsi="Times New Roman" w:cs="Times New Roman"/>
          <w:noProof/>
          <w:lang w:bidi="si-LK"/>
        </w:rPr>
        <mc:AlternateContent>
          <mc:Choice Requires="wps">
            <w:drawing>
              <wp:anchor distT="0" distB="0" distL="114300" distR="114300" simplePos="0" relativeHeight="251658255" behindDoc="0" locked="0" layoutInCell="1" allowOverlap="1" wp14:anchorId="2603D89A" wp14:editId="5BCEF1C6">
                <wp:simplePos x="0" y="0"/>
                <wp:positionH relativeFrom="column">
                  <wp:posOffset>3805555</wp:posOffset>
                </wp:positionH>
                <wp:positionV relativeFrom="paragraph">
                  <wp:posOffset>314325</wp:posOffset>
                </wp:positionV>
                <wp:extent cx="1691640" cy="245110"/>
                <wp:effectExtent l="0" t="0" r="22860" b="21590"/>
                <wp:wrapNone/>
                <wp:docPr id="14" name="Rectangle 14"/>
                <wp:cNvGraphicFramePr/>
                <a:graphic xmlns:a="http://schemas.openxmlformats.org/drawingml/2006/main">
                  <a:graphicData uri="http://schemas.microsoft.com/office/word/2010/wordprocessingShape">
                    <wps:wsp>
                      <wps:cNvSpPr/>
                      <wps:spPr>
                        <a:xfrm>
                          <a:off x="0" y="0"/>
                          <a:ext cx="1691640" cy="24511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Rectangle 14" style="position:absolute;margin-left:299.65pt;margin-top:24.75pt;width:133.2pt;height:19.3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01]" strokecolor="black [3200]" strokeweigh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"/>
            </w:pict>
          </mc:Fallback>
        </mc:AlternateContent>
      </w:r>
    </w:p>
    <w:p w14:paraId="5A30E05B" w14:textId="77777777" w:rsidR="005F1AE0" w:rsidRPr="00680691" w:rsidRDefault="005F1AE0" w:rsidP="005F1AE0">
      <w:pPr>
        <w:rPr>
          <w:rFonts w:ascii="Times New Roman" w:hAnsi="Times New Roman" w:cs="Times New Roman"/>
        </w:rPr>
      </w:pPr>
    </w:p>
    <w:p w14:paraId="599E0236" w14:textId="24BD8A45" w:rsidR="005F1AE0" w:rsidRPr="00680691" w:rsidRDefault="00123C96" w:rsidP="003F1869">
      <w:pPr>
        <w:tabs>
          <w:tab w:val="left" w:pos="270"/>
        </w:tabs>
        <w:rPr>
          <w:rFonts w:ascii="Times New Roman" w:hAnsi="Times New Roman" w:cs="Times New Roman"/>
        </w:rPr>
      </w:pPr>
      <w:r w:rsidRPr="00680691">
        <w:rPr>
          <w:rFonts w:ascii="Times New Roman" w:hAnsi="Times New Roman" w:cs="Times New Roman"/>
          <w:noProof/>
          <w:lang w:bidi="si-LK"/>
        </w:rPr>
        <mc:AlternateContent>
          <mc:Choice Requires="wps">
            <w:drawing>
              <wp:anchor distT="0" distB="0" distL="114300" distR="114300" simplePos="0" relativeHeight="251658254" behindDoc="0" locked="0" layoutInCell="1" allowOverlap="1" wp14:anchorId="10ECD78C" wp14:editId="0D40020F">
                <wp:simplePos x="0" y="0"/>
                <wp:positionH relativeFrom="column">
                  <wp:posOffset>3816350</wp:posOffset>
                </wp:positionH>
                <wp:positionV relativeFrom="paragraph">
                  <wp:posOffset>75845</wp:posOffset>
                </wp:positionV>
                <wp:extent cx="1691640" cy="244897"/>
                <wp:effectExtent l="0" t="0" r="22860" b="22225"/>
                <wp:wrapNone/>
                <wp:docPr id="16" name="Rectangle 16"/>
                <wp:cNvGraphicFramePr/>
                <a:graphic xmlns:a="http://schemas.openxmlformats.org/drawingml/2006/main">
                  <a:graphicData uri="http://schemas.microsoft.com/office/word/2010/wordprocessingShape">
                    <wps:wsp>
                      <wps:cNvSpPr/>
                      <wps:spPr>
                        <a:xfrm>
                          <a:off x="0" y="0"/>
                          <a:ext cx="1691640" cy="244897"/>
                        </a:xfrm>
                        <a:prstGeom prst="rect">
                          <a:avLst/>
                        </a:prstGeom>
                      </wps:spPr>
                      <wps:style>
                        <a:lnRef idx="2">
                          <a:schemeClr val="dk1"/>
                        </a:lnRef>
                        <a:fillRef idx="1">
                          <a:schemeClr val="lt1"/>
                        </a:fillRef>
                        <a:effectRef idx="0">
                          <a:schemeClr val="dk1"/>
                        </a:effectRef>
                        <a:fontRef idx="minor">
                          <a:schemeClr val="dk1"/>
                        </a:fontRef>
                      </wps:style>
                      <wps:txbx>
                        <w:txbxContent>
                          <w:p w14:paraId="531C1481" w14:textId="77777777" w:rsidR="005F1AE0" w:rsidRDefault="005F1AE0" w:rsidP="005F1AE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Rectangle 16" style="position:absolute;margin-left:300.5pt;margin-top:5.95pt;width:133.2pt;height:19.3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3" fillcolor="white [3201]" strokecolor="black [3200]" strokeweigh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">
                <v:textbox>
                  <w:txbxContent>
                    <w:p w:rsidR="005F1AE0" w:rsidP="005F1AE0" w:rsidRDefault="005F1AE0" w14:paraId="531C1481" w14:textId="77777777">
                      <w:pPr>
                        <w:jc w:val="center"/>
                      </w:pPr>
                    </w:p>
                  </w:txbxContent>
                </v:textbox>
              </v:rect>
            </w:pict>
          </mc:Fallback>
        </mc:AlternateContent>
      </w:r>
      <w:r w:rsidR="003F1869" w:rsidRPr="00680691">
        <w:rPr>
          <w:rFonts w:ascii="Times New Roman" w:hAnsi="Times New Roman" w:cs="Times New Roman"/>
        </w:rPr>
        <w:t xml:space="preserve">   </w:t>
      </w:r>
      <w:r w:rsidR="00594AF1" w:rsidRPr="00680691">
        <w:rPr>
          <w:rFonts w:ascii="Times New Roman" w:hAnsi="Times New Roman" w:cs="Times New Roman"/>
        </w:rPr>
        <w:t xml:space="preserve">If yes, state the Project ID                       </w:t>
      </w:r>
    </w:p>
    <w:p w14:paraId="24C411D5" w14:textId="5B6D79B3" w:rsidR="005F1AE0" w:rsidRPr="00680691" w:rsidRDefault="00123C96" w:rsidP="005F1AE0">
      <w:pPr>
        <w:rPr>
          <w:rFonts w:ascii="Times New Roman" w:hAnsi="Times New Roman" w:cs="Times New Roman"/>
        </w:rPr>
      </w:pPr>
      <w:r w:rsidRPr="00680691">
        <w:rPr>
          <w:rFonts w:ascii="Times New Roman" w:hAnsi="Times New Roman" w:cs="Times New Roman"/>
          <w:noProof/>
          <w:lang w:bidi="si-LK"/>
        </w:rPr>
        <mc:AlternateContent>
          <mc:Choice Requires="wps">
            <w:drawing>
              <wp:anchor distT="0" distB="0" distL="114300" distR="114300" simplePos="0" relativeHeight="251658250" behindDoc="0" locked="0" layoutInCell="1" allowOverlap="1" wp14:anchorId="7FB834B4" wp14:editId="24E3F80B">
                <wp:simplePos x="0" y="0"/>
                <wp:positionH relativeFrom="column">
                  <wp:posOffset>3816350</wp:posOffset>
                </wp:positionH>
                <wp:positionV relativeFrom="paragraph">
                  <wp:posOffset>194310</wp:posOffset>
                </wp:positionV>
                <wp:extent cx="1714500" cy="318135"/>
                <wp:effectExtent l="0" t="0" r="19050" b="24765"/>
                <wp:wrapNone/>
                <wp:docPr id="15" name="Rectangle 15"/>
                <wp:cNvGraphicFramePr/>
                <a:graphic xmlns:a="http://schemas.openxmlformats.org/drawingml/2006/main">
                  <a:graphicData uri="http://schemas.microsoft.com/office/word/2010/wordprocessingShape">
                    <wps:wsp>
                      <wps:cNvSpPr/>
                      <wps:spPr>
                        <a:xfrm>
                          <a:off x="0" y="0"/>
                          <a:ext cx="1714500" cy="318135"/>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Rectangle 15" style="position:absolute;margin-left:300.5pt;margin-top:15.3pt;width:135pt;height:25.0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01]" strokecolor="black [3200]" strokeweigh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"/>
            </w:pict>
          </mc:Fallback>
        </mc:AlternateContent>
      </w:r>
      <w:r w:rsidRPr="00680691">
        <w:rPr>
          <w:rFonts w:ascii="Times New Roman" w:hAnsi="Times New Roman" w:cs="Times New Roman"/>
          <w:noProof/>
          <w:lang w:bidi="si-LK"/>
        </w:rPr>
        <mc:AlternateContent>
          <mc:Choice Requires="wps">
            <w:drawing>
              <wp:anchor distT="0" distB="0" distL="114300" distR="114300" simplePos="0" relativeHeight="251658251" behindDoc="0" locked="0" layoutInCell="1" allowOverlap="1" wp14:anchorId="343EB1AA" wp14:editId="11E2A863">
                <wp:simplePos x="0" y="0"/>
                <wp:positionH relativeFrom="column">
                  <wp:posOffset>4377295</wp:posOffset>
                </wp:positionH>
                <wp:positionV relativeFrom="paragraph">
                  <wp:posOffset>252095</wp:posOffset>
                </wp:positionV>
                <wp:extent cx="545465" cy="19812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545465" cy="198120"/>
                        </a:xfrm>
                        <a:prstGeom prst="rect">
                          <a:avLst/>
                        </a:prstGeom>
                        <a:noFill/>
                        <a:ln w="6350">
                          <a:noFill/>
                        </a:ln>
                      </wps:spPr>
                      <wps:txbx>
                        <w:txbxContent>
                          <w:p w14:paraId="3FCFE412" w14:textId="0DFC5976" w:rsidR="006E5E4E" w:rsidRPr="006E5E4E" w:rsidRDefault="004F5D07" w:rsidP="006E5E4E">
                            <w:pPr>
                              <w:jc w:val="right"/>
                              <w:rPr>
                                <w:sz w:val="12"/>
                                <w:szCs w:val="12"/>
                              </w:rPr>
                            </w:pPr>
                            <w:r>
                              <w:rPr>
                                <w:sz w:val="12"/>
                                <w:szCs w:val="12"/>
                              </w:rPr>
                              <w:t xml:space="preserve"> </w:t>
                            </w:r>
                            <w:r w:rsidR="006E5E4E" w:rsidRPr="006E5E4E">
                              <w:rPr>
                                <w:sz w:val="12"/>
                                <w:szCs w:val="12"/>
                              </w:rPr>
                              <w:t>Signature</w:t>
                            </w:r>
                          </w:p>
                          <w:p w14:paraId="256D4D33" w14:textId="77777777" w:rsidR="006E5E4E" w:rsidRDefault="006E5E4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17" style="position:absolute;margin-left:344.65pt;margin-top:19.85pt;width:42.95pt;height:15.6pt;z-index:25165825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4"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">
                <v:textbox>
                  <w:txbxContent>
                    <w:p w:rsidRPr="006E5E4E" w:rsidR="006E5E4E" w:rsidP="006E5E4E" w:rsidRDefault="004F5D07" w14:paraId="3FCFE412" w14:textId="0DFC5976">
                      <w:pPr>
                        <w:jc w:val="right"/>
                        <w:rPr>
                          <w:sz w:val="12"/>
                          <w:szCs w:val="12"/>
                        </w:rPr>
                      </w:pPr>
                      <w:r>
                        <w:rPr>
                          <w:sz w:val="12"/>
                          <w:szCs w:val="12"/>
                        </w:rPr>
                        <w:t xml:space="preserve"> </w:t>
                      </w:r>
                      <w:r w:rsidRPr="006E5E4E" w:rsidR="006E5E4E">
                        <w:rPr>
                          <w:sz w:val="12"/>
                          <w:szCs w:val="12"/>
                        </w:rPr>
                        <w:t>Signature</w:t>
                      </w:r>
                    </w:p>
                    <w:p w:rsidR="006E5E4E" w:rsidRDefault="006E5E4E" w14:paraId="256D4D33" w14:textId="77777777"/>
                  </w:txbxContent>
                </v:textbox>
              </v:shape>
            </w:pict>
          </mc:Fallback>
        </mc:AlternateContent>
      </w:r>
      <w:r w:rsidR="003F1869" w:rsidRPr="00680691">
        <w:rPr>
          <w:rFonts w:ascii="Times New Roman" w:hAnsi="Times New Roman" w:cs="Times New Roman"/>
        </w:rPr>
        <w:t xml:space="preserve">   </w:t>
      </w:r>
      <w:r w:rsidR="005F1AE0" w:rsidRPr="00680691">
        <w:rPr>
          <w:rFonts w:ascii="Times New Roman" w:hAnsi="Times New Roman" w:cs="Times New Roman"/>
        </w:rPr>
        <w:t xml:space="preserve">and year  </w:t>
      </w:r>
    </w:p>
    <w:p w14:paraId="760C5216" w14:textId="286DD3DA" w:rsidR="005F1AE0" w:rsidRPr="00680691" w:rsidRDefault="00123C96" w:rsidP="00BB6CCE">
      <w:pPr>
        <w:tabs>
          <w:tab w:val="left" w:pos="3085"/>
        </w:tabs>
        <w:rPr>
          <w:rFonts w:ascii="Times New Roman" w:hAnsi="Times New Roman" w:cs="Times New Roman"/>
        </w:rPr>
      </w:pPr>
      <w:r w:rsidRPr="00680691">
        <w:rPr>
          <w:rFonts w:ascii="Times New Roman" w:hAnsi="Times New Roman" w:cs="Times New Roman"/>
          <w:noProof/>
          <w:lang w:bidi="si-LK"/>
        </w:rPr>
        <mc:AlternateContent>
          <mc:Choice Requires="wps">
            <w:drawing>
              <wp:anchor distT="0" distB="0" distL="114300" distR="114300" simplePos="0" relativeHeight="251658257" behindDoc="0" locked="0" layoutInCell="1" allowOverlap="1" wp14:anchorId="695AD94E" wp14:editId="4EC18334">
                <wp:simplePos x="0" y="0"/>
                <wp:positionH relativeFrom="column">
                  <wp:posOffset>3816456</wp:posOffset>
                </wp:positionH>
                <wp:positionV relativeFrom="paragraph">
                  <wp:posOffset>289560</wp:posOffset>
                </wp:positionV>
                <wp:extent cx="1714500" cy="340770"/>
                <wp:effectExtent l="0" t="0" r="19050" b="21590"/>
                <wp:wrapNone/>
                <wp:docPr id="20" name="Rectangle 20"/>
                <wp:cNvGraphicFramePr/>
                <a:graphic xmlns:a="http://schemas.openxmlformats.org/drawingml/2006/main">
                  <a:graphicData uri="http://schemas.microsoft.com/office/word/2010/wordprocessingShape">
                    <wps:wsp>
                      <wps:cNvSpPr/>
                      <wps:spPr>
                        <a:xfrm>
                          <a:off x="0" y="0"/>
                          <a:ext cx="1714500" cy="34077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Rectangle 20" style="position:absolute;margin-left:300.5pt;margin-top:22.8pt;width:135pt;height:26.8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01]" strokecolor="black [3200]" strokeweigh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"/>
            </w:pict>
          </mc:Fallback>
        </mc:AlternateContent>
      </w:r>
      <w:r w:rsidRPr="00680691">
        <w:rPr>
          <w:rFonts w:ascii="Times New Roman" w:hAnsi="Times New Roman" w:cs="Times New Roman"/>
        </w:rPr>
        <w:t xml:space="preserve">   </w:t>
      </w:r>
      <w:r w:rsidR="006D481F" w:rsidRPr="00680691">
        <w:rPr>
          <w:rFonts w:ascii="Times New Roman" w:hAnsi="Times New Roman" w:cs="Times New Roman"/>
        </w:rPr>
        <w:t>Co-Supervisor:</w:t>
      </w:r>
      <w:r w:rsidR="00BB6CCE" w:rsidRPr="00680691">
        <w:rPr>
          <w:rFonts w:ascii="Times New Roman" w:hAnsi="Times New Roman" w:cs="Times New Roman"/>
        </w:rPr>
        <w:t xml:space="preserve"> </w:t>
      </w:r>
      <w:sdt>
        <w:sdtPr>
          <w:rPr>
            <w:rStyle w:val="Strong"/>
            <w:rFonts w:ascii="Times New Roman" w:hAnsi="Times New Roman" w:cs="Times New Roman"/>
          </w:rPr>
          <w:id w:val="1155723861"/>
          <w:lock w:val="sdtLocked"/>
          <w:placeholder>
            <w:docPart w:val="6E773EDD15819047837934675715CF7B"/>
          </w:placeholder>
          <w:comboBox>
            <w:listItem w:displayText="Prof. Chandimal S. Jayawardena" w:value="Prof. Chandimal S. Jayawardena"/>
            <w:listItem w:displayText="Prof. Koliya Pulasinghe" w:value="Prof. Koliya Pulasinghe"/>
            <w:listItem w:displayText="Prof. Mahesha Kapurubandara" w:value="Prof. Mahesha Kapurubandara"/>
            <w:listItem w:displayText="Prof. Samantha Thelijjagoda" w:value="Prof. Samantha Thelijjagoda"/>
            <w:listItem w:displayText="Dr. Malitha Wijesundara" w:value="Dr. Malitha Wijesundara"/>
            <w:listItem w:displayText="Dr. Pradeepa Samarasinghe" w:value="Dr. Pradeepa Samarasinghe"/>
            <w:listItem w:displayText="Dr. Nuwan Kodagoda" w:value="Dr. Nuwan Kodagoda"/>
            <w:listItem w:displayText="Dr. Janaka Wijekoon" w:value="Dr. Janaka Wijekoon"/>
            <w:listItem w:displayText="Dr. Jayantha Amararachchi" w:value="Dr. Jayantha Amararachchi"/>
            <w:listItem w:displayText="Dr. Jeewani Bamunusinghe" w:value="Dr. Jeewani Bamunusinghe"/>
            <w:listItem w:displayText="Dr. Dharshana Kasthurirathne" w:value="Dr. Dharshana Kasthurirathne"/>
            <w:listItem w:displayText="Dr. Anuradha Karunasena" w:value="Dr. Anuradha Karunasena"/>
            <w:listItem w:displayText="Mr. Yashas Mallawaarachchi" w:value="Mr. Yashas Mallawaarachchi"/>
            <w:listItem w:displayText="Dr. Windhaya Rankothge" w:value="Dr. Windhaya Rankothge"/>
            <w:listItem w:displayText="Dr. Dasuni Nawinna" w:value="Dr. Dasuni Nawinna"/>
            <w:listItem w:displayText="Dr. Anuradha Jayakody" w:value="Dr. Anuradha Jayakody"/>
            <w:listItem w:displayText="Dr. Lakmal Rupasinghe" w:value="Dr. Lakmal Rupasinghe"/>
            <w:listItem w:displayText="Dr. Shyam Mehraaj" w:value="Dr. Shyam Mehraaj"/>
            <w:listItem w:displayText="Dr. Kalpani Manathunge" w:value="Dr. Kalpani Manathunge"/>
            <w:listItem w:displayText="Ms. Namalie Walagampaya" w:value="Ms. Namalie Walagampaya"/>
            <w:listItem w:displayText="Mr. Jagath Wickramarathne" w:value="Mr. Jagath Wickramarathne"/>
            <w:listItem w:displayText="Dr. Muditha Tissera" w:value="Dr. Muditha Tissera"/>
            <w:listItem w:displayText="Mr. Dilshan de Silva" w:value="Mr. Dilshan de Silva"/>
            <w:listItem w:displayText="Ms. Uthpala Samarakoon" w:value="Ms. Uthpala Samarakoon"/>
            <w:listItem w:displayText="Mr. Amila Senarathne" w:value="Mr. Amila Senarathne"/>
            <w:listItem w:displayText="Ms. Sanjeevi Chandrasiri" w:value="Ms. Sanjeevi Chandrasiri"/>
            <w:listItem w:displayText="Ms. Shashika Lokuliyana" w:value="Ms. Shashika Lokuliyana"/>
            <w:listItem w:displayText="Mr. Nalaka Dissanayake" w:value="Mr. Nalaka Dissanayake"/>
            <w:listItem w:displayText="Mr. Prasanna Sumathipala" w:value="Mr. Prasanna Sumathipala"/>
            <w:listItem w:displayText="Mr. Samantha Rajapakshe" w:value="Mr. Samantha Rajapakshe"/>
            <w:listItem w:displayText="Ms. Anjali Gamage" w:value="Ms. Anjali Gamage"/>
            <w:listItem w:displayText="Mr. Dammika De Silva" w:value="Mr. Dammika De Silva"/>
            <w:listItem w:displayText="Ms. Geethanjalie Wimalaratne" w:value="Ms. Geethanjalie Wimalaratne"/>
            <w:listItem w:displayText="Ms. Manori Gamage" w:value="Ms. Manori Gamage"/>
            <w:listItem w:displayText="Dr. Charika Weerasiriwardhane" w:value="Dr. Charika Weerasiriwardhane"/>
            <w:listItem w:displayText="Mr. Ishara Gamage" w:value="Mr. Ishara Gamage"/>
            <w:listItem w:displayText="Ms. Chathurangika Kahandawarachchi" w:value="Ms. Chathurangika Kahandawarachchi"/>
            <w:listItem w:displayText="Ms. Dinuka Wijendra" w:value="Ms. Dinuka Wijendra"/>
            <w:listItem w:displayText="Mr. Kavinga Yapa Abeywardene" w:value="Mr. Kavinga Yapa Abeywardene"/>
            <w:listItem w:displayText="Ms. Hansika Mahaadikara" w:value="Ms. Hansika Mahaadikara"/>
            <w:listItem w:displayText="Ms. Pradeepa Senani Bandara " w:value="Ms. Pradeepa Senani Bandara "/>
            <w:listItem w:displayText="Mr. Udara Samarathunga" w:value="Mr. Udara Samarathunga"/>
            <w:listItem w:displayText="Ms. K. M. Lokesha Prasadini" w:value="Ms. K. M. Lokesha Prasadini"/>
            <w:listItem w:displayText="Ms. Kushnara Suriyawansa " w:value="Ms. Kushnara Suriyawansa "/>
            <w:listItem w:displayText="Ms. Pasangi Rathnayake" w:value="Ms. Pasangi Rathnayake"/>
            <w:listItem w:displayText="Ms. Dilani Lunugalage" w:value="Ms. Dilani Lunugalage"/>
            <w:listItem w:displayText="Ms. Disni Charuka Sriyarathna" w:value="Ms. Disni Charuka Sriyarathna"/>
            <w:listItem w:displayText="Ms. Samanthi Eranga Siriwardene" w:value="Ms. Samanthi Eranga Siriwardene"/>
            <w:listItem w:displayText="Ms. Gaya Thamali Dassanayake" w:value="Ms. Gaya Thamali Dassanayake"/>
            <w:listItem w:displayText="Mr. Oshadha Seneweera" w:value="Mr. Oshadha Seneweera"/>
            <w:listItem w:displayText="Mr. Adeepa Gunarathna" w:value="Mr. Adeepa Gunarathna"/>
            <w:listItem w:displayText="Mr. Kanishka Yapa" w:value="Mr. Kanishka Yapa"/>
            <w:listItem w:displayText="Mr. Nelum Amarasena" w:value="Mr. Nelum Amarasena"/>
            <w:listItem w:displayText="Ms. Nadeesa Pemadasa" w:value="Ms. Nadeesa Pemadasa"/>
            <w:listItem w:displayText="Ms. Suranjini Silva" w:value="Ms. Suranjini Silva"/>
            <w:listItem w:displayText="Ms. Mihiri Chethana" w:value="Ms. Mihiri Chethana"/>
            <w:listItem w:displayText="Mr. S. M. B. Harshanath" w:value="Mr. S. M. B. Harshanath"/>
            <w:listItem w:displayText="Ms. K. B. A. Bhagyanie Chathurika" w:value="Ms. K. B. A. Bhagyanie Chathurika"/>
            <w:listItem w:displayText="Mr. Ravi Supunya" w:value="Mr. Ravi Supunya"/>
            <w:listItem w:displayText="Ms. P. K. Suriya Kumari" w:value="Ms. P. K. Suriya Kumari"/>
            <w:listItem w:displayText="Dr. Lakmini Abeywardhana" w:value="Dr. Lakmini Abeywardhana"/>
            <w:listItem w:displayText="Ms. Sanvitha Kasthuriarachchi" w:value="Ms. Sanvitha Kasthuriarachchi"/>
            <w:listItem w:displayText="Mr. Thusithanjana Thilekeratne" w:value="Mr. Thusithanjana Thilekeratne"/>
            <w:listItem w:displayText="Ms. Aarchana Kugathasan" w:value="Ms. Aarchana Kugathasan"/>
            <w:listItem w:displayText="Ms. Devanshi Ganegoda" w:value="Ms. Devanshi Ganegoda"/>
            <w:listItem w:displayText="Ms. Hansi De Silva" w:value="Ms. Hansi De Silva"/>
            <w:listItem w:displayText="Dr. Jeewaka Perera" w:value="Dr. Jeewaka Perera"/>
            <w:listItem w:displayText="Ms. Rrubaa Panchendrarajan" w:value="Ms. Rrubaa Panchendrarajan"/>
            <w:listItem w:displayText="Ms. Shalini Rupasinghe" w:value="Ms. Shalini Rupasinghe"/>
            <w:listItem w:displayText="Ms. Narmadha Gamage" w:value="Ms. Narmadha Gamage"/>
            <w:listItem w:displayText="Ms. Vijani Piyawardana" w:value="Ms. Vijani Piyawardana"/>
            <w:listItem w:displayText="Ms. Amali Upeka Gunasinghe" w:value="Ms. Amali Upeka Gunasinghe"/>
            <w:listItem w:displayText="Ms. Thilini Jayalath" w:value="Ms. Thilini Jayalath"/>
            <w:listItem w:displayText="Ms. Buddhima Attanayake" w:value="Ms. Buddhima Attanayake"/>
            <w:listItem w:displayText="Ms. Sasini Wellaalage" w:value="Ms. Sasini Wellaalage"/>
            <w:listItem w:displayText="Ms. Madhuka Nadeeshani" w:value="Ms. Madhuka Nadeeshani"/>
            <w:listItem w:displayText="Ms. Laneesha Rukgahakotuwa" w:value="Ms. Laneesha Rukgahakotuwa"/>
            <w:listItem w:displayText="Ms. Erandika Gamage" w:value="Ms. Erandika Gamage"/>
            <w:listItem w:displayText="Ms. Pipuni Madhuhansi Wijesiri" w:value="Ms. Pipuni Madhuhansi Wijesiri"/>
          </w:comboBox>
        </w:sdtPr>
        <w:sdtEndPr>
          <w:rPr>
            <w:rStyle w:val="Strong"/>
          </w:rPr>
        </w:sdtEndPr>
        <w:sdtContent>
          <w:r w:rsidR="002C02C4" w:rsidRPr="00680691">
            <w:rPr>
              <w:rStyle w:val="Strong"/>
              <w:rFonts w:ascii="Times New Roman" w:hAnsi="Times New Roman" w:cs="Times New Roman"/>
            </w:rPr>
            <w:t>Select</w:t>
          </w:r>
          <w:r w:rsidR="00BB6CCE" w:rsidRPr="00680691">
            <w:rPr>
              <w:rStyle w:val="Strong"/>
              <w:rFonts w:ascii="Times New Roman" w:hAnsi="Times New Roman" w:cs="Times New Roman"/>
            </w:rPr>
            <w:t xml:space="preserve"> Co-</w:t>
          </w:r>
          <w:r w:rsidR="002C02C4" w:rsidRPr="00680691">
            <w:rPr>
              <w:rStyle w:val="Strong"/>
              <w:rFonts w:ascii="Times New Roman" w:hAnsi="Times New Roman" w:cs="Times New Roman"/>
            </w:rPr>
            <w:t>Supervisor</w:t>
          </w:r>
        </w:sdtContent>
      </w:sdt>
      <w:r w:rsidR="001F14CB" w:rsidRPr="00680691">
        <w:rPr>
          <w:rFonts w:ascii="Times New Roman" w:hAnsi="Times New Roman" w:cs="Times New Roman"/>
        </w:rPr>
        <w:tab/>
      </w:r>
      <w:r w:rsidR="001F14CB" w:rsidRPr="00680691">
        <w:rPr>
          <w:rFonts w:ascii="Times New Roman" w:hAnsi="Times New Roman" w:cs="Times New Roman"/>
        </w:rPr>
        <w:tab/>
      </w:r>
      <w:r w:rsidR="001F14CB" w:rsidRPr="00680691">
        <w:rPr>
          <w:rFonts w:ascii="Times New Roman" w:hAnsi="Times New Roman" w:cs="Times New Roman"/>
        </w:rPr>
        <w:tab/>
      </w:r>
      <w:r w:rsidR="001F14CB" w:rsidRPr="00680691">
        <w:rPr>
          <w:rFonts w:ascii="Times New Roman" w:hAnsi="Times New Roman" w:cs="Times New Roman"/>
        </w:rPr>
        <w:tab/>
      </w:r>
    </w:p>
    <w:p w14:paraId="18B5542D" w14:textId="1E8273CB" w:rsidR="006E2090" w:rsidRPr="00680691" w:rsidRDefault="00123C96" w:rsidP="00123C96">
      <w:pPr>
        <w:rPr>
          <w:rFonts w:ascii="Times New Roman" w:hAnsi="Times New Roman" w:cs="Times New Roman"/>
          <w:lang w:bidi="si-LK"/>
        </w:rPr>
      </w:pPr>
      <w:r w:rsidRPr="00680691">
        <w:rPr>
          <w:rFonts w:ascii="Times New Roman" w:hAnsi="Times New Roman" w:cs="Times New Roman"/>
          <w:noProof/>
          <w:lang w:bidi="si-LK"/>
        </w:rPr>
        <mc:AlternateContent>
          <mc:Choice Requires="wps">
            <w:drawing>
              <wp:anchor distT="0" distB="0" distL="114300" distR="114300" simplePos="0" relativeHeight="251658258" behindDoc="0" locked="0" layoutInCell="1" allowOverlap="1" wp14:anchorId="766DE2C7" wp14:editId="712617EF">
                <wp:simplePos x="0" y="0"/>
                <wp:positionH relativeFrom="column">
                  <wp:posOffset>4333949</wp:posOffset>
                </wp:positionH>
                <wp:positionV relativeFrom="paragraph">
                  <wp:posOffset>43180</wp:posOffset>
                </wp:positionV>
                <wp:extent cx="545465" cy="19812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545465" cy="198120"/>
                        </a:xfrm>
                        <a:prstGeom prst="rect">
                          <a:avLst/>
                        </a:prstGeom>
                        <a:noFill/>
                        <a:ln w="6350">
                          <a:noFill/>
                        </a:ln>
                      </wps:spPr>
                      <wps:txbx>
                        <w:txbxContent>
                          <w:p w14:paraId="2644BE49" w14:textId="10C941BC" w:rsidR="006E2090" w:rsidRPr="006E5E4E" w:rsidRDefault="006E2090" w:rsidP="006E5E4E">
                            <w:pPr>
                              <w:jc w:val="right"/>
                              <w:rPr>
                                <w:sz w:val="12"/>
                                <w:szCs w:val="12"/>
                              </w:rPr>
                            </w:pPr>
                            <w:r>
                              <w:rPr>
                                <w:sz w:val="12"/>
                                <w:szCs w:val="12"/>
                              </w:rPr>
                              <w:t xml:space="preserve"> Name</w:t>
                            </w:r>
                          </w:p>
                          <w:p w14:paraId="3644B4C9" w14:textId="77777777" w:rsidR="006E2090" w:rsidRDefault="006E209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22" style="position:absolute;margin-left:341.25pt;margin-top:3.4pt;width:42.95pt;height:15.6pt;z-index:25165825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5"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">
                <v:textbox>
                  <w:txbxContent>
                    <w:p w:rsidRPr="006E5E4E" w:rsidR="006E2090" w:rsidP="006E5E4E" w:rsidRDefault="006E2090" w14:paraId="2644BE49" w14:textId="10C941BC">
                      <w:pPr>
                        <w:jc w:val="right"/>
                        <w:rPr>
                          <w:sz w:val="12"/>
                          <w:szCs w:val="12"/>
                        </w:rPr>
                      </w:pPr>
                      <w:r>
                        <w:rPr>
                          <w:sz w:val="12"/>
                          <w:szCs w:val="12"/>
                        </w:rPr>
                        <w:t xml:space="preserve"> Name</w:t>
                      </w:r>
                    </w:p>
                    <w:p w:rsidR="006E2090" w:rsidRDefault="006E2090" w14:paraId="3644B4C9" w14:textId="77777777"/>
                  </w:txbxContent>
                </v:textbox>
              </v:shape>
            </w:pict>
          </mc:Fallback>
        </mc:AlternateContent>
      </w:r>
      <w:r w:rsidRPr="00680691">
        <w:rPr>
          <w:rFonts w:ascii="Times New Roman" w:hAnsi="Times New Roman" w:cs="Times New Roman"/>
          <w:lang w:bidi="si-LK"/>
        </w:rPr>
        <w:t xml:space="preserve">   </w:t>
      </w:r>
      <w:r w:rsidR="006E2090" w:rsidRPr="00680691">
        <w:rPr>
          <w:rFonts w:ascii="Times New Roman" w:hAnsi="Times New Roman" w:cs="Times New Roman"/>
          <w:lang w:bidi="si-LK"/>
        </w:rPr>
        <w:t xml:space="preserve">External Supervisor </w:t>
      </w:r>
    </w:p>
    <w:p w14:paraId="56268328" w14:textId="77777777" w:rsidR="00123C96" w:rsidRPr="00680691" w:rsidRDefault="00123C96" w:rsidP="0074609A">
      <w:pPr>
        <w:rPr>
          <w:rFonts w:ascii="Times New Roman" w:hAnsi="Times New Roman" w:cs="Times New Roman"/>
          <w:lang w:bidi="si-LK"/>
        </w:rPr>
      </w:pPr>
    </w:p>
    <w:p w14:paraId="1C0C2820" w14:textId="77777777" w:rsidR="00680691" w:rsidRDefault="00680691" w:rsidP="0074609A">
      <w:pPr>
        <w:rPr>
          <w:rFonts w:ascii="Times New Roman" w:hAnsi="Times New Roman" w:cs="Times New Roman"/>
          <w:lang w:bidi="si-LK"/>
        </w:rPr>
      </w:pPr>
    </w:p>
    <w:p w14:paraId="196C1783" w14:textId="77777777" w:rsidR="00680691" w:rsidRDefault="00680691" w:rsidP="0074609A">
      <w:pPr>
        <w:rPr>
          <w:rFonts w:ascii="Times New Roman" w:hAnsi="Times New Roman" w:cs="Times New Roman"/>
          <w:lang w:bidi="si-LK"/>
        </w:rPr>
      </w:pPr>
    </w:p>
    <w:p w14:paraId="62CEC5CB" w14:textId="77777777" w:rsidR="00680691" w:rsidRDefault="00680691" w:rsidP="0074609A">
      <w:pPr>
        <w:rPr>
          <w:rFonts w:ascii="Times New Roman" w:hAnsi="Times New Roman" w:cs="Times New Roman"/>
          <w:lang w:bidi="si-LK"/>
        </w:rPr>
      </w:pPr>
    </w:p>
    <w:p w14:paraId="0247CA65" w14:textId="324AAC22" w:rsidR="0074609A" w:rsidRPr="00680691" w:rsidRDefault="0074609A" w:rsidP="0074609A">
      <w:pPr>
        <w:rPr>
          <w:rFonts w:ascii="Times New Roman" w:hAnsi="Times New Roman" w:cs="Times New Roman"/>
          <w:sz w:val="28"/>
          <w:szCs w:val="28"/>
          <w:lang w:bidi="si-LK"/>
        </w:rPr>
      </w:pPr>
      <w:r w:rsidRPr="00680691">
        <w:rPr>
          <w:rFonts w:ascii="Times New Roman" w:hAnsi="Times New Roman" w:cs="Times New Roman"/>
          <w:sz w:val="28"/>
          <w:szCs w:val="28"/>
          <w:lang w:bidi="si-LK"/>
        </w:rPr>
        <w:t>Team Members:</w:t>
      </w:r>
    </w:p>
    <w:tbl>
      <w:tblPr>
        <w:tblStyle w:val="LightShading-Accent1"/>
        <w:tblW w:w="8909"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3"/>
        <w:gridCol w:w="2480"/>
        <w:gridCol w:w="2236"/>
      </w:tblGrid>
      <w:tr w:rsidR="0074609A" w:rsidRPr="00680691" w14:paraId="6664216F" w14:textId="77777777" w:rsidTr="00701300">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193" w:type="dxa"/>
          </w:tcPr>
          <w:p w14:paraId="172C2537" w14:textId="77777777" w:rsidR="0074609A" w:rsidRPr="00680691" w:rsidRDefault="0074609A" w:rsidP="00123C96">
            <w:pPr>
              <w:rPr>
                <w:rFonts w:ascii="Times New Roman" w:hAnsi="Times New Roman" w:cs="Times New Roman"/>
                <w:lang w:bidi="si-LK"/>
              </w:rPr>
            </w:pPr>
            <w:r w:rsidRPr="00680691">
              <w:rPr>
                <w:rFonts w:ascii="Times New Roman" w:hAnsi="Times New Roman" w:cs="Times New Roman"/>
                <w:lang w:bidi="si-LK"/>
              </w:rPr>
              <w:t>Student Name</w:t>
            </w:r>
          </w:p>
        </w:tc>
        <w:tc>
          <w:tcPr>
            <w:tcW w:w="2480" w:type="dxa"/>
          </w:tcPr>
          <w:p w14:paraId="139C5C05" w14:textId="77777777" w:rsidR="0074609A" w:rsidRPr="00680691" w:rsidRDefault="0074609A" w:rsidP="00123C9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bidi="si-LK"/>
              </w:rPr>
            </w:pPr>
            <w:r w:rsidRPr="00680691">
              <w:rPr>
                <w:rFonts w:ascii="Times New Roman" w:hAnsi="Times New Roman" w:cs="Times New Roman"/>
                <w:lang w:bidi="si-LK"/>
              </w:rPr>
              <w:t>Student ID</w:t>
            </w:r>
          </w:p>
        </w:tc>
        <w:tc>
          <w:tcPr>
            <w:tcW w:w="2236" w:type="dxa"/>
          </w:tcPr>
          <w:p w14:paraId="7082D64C" w14:textId="77777777" w:rsidR="0074609A" w:rsidRPr="00680691" w:rsidRDefault="0074609A" w:rsidP="00123C9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bidi="si-LK"/>
              </w:rPr>
            </w:pPr>
            <w:r w:rsidRPr="00680691">
              <w:rPr>
                <w:rFonts w:ascii="Times New Roman" w:hAnsi="Times New Roman" w:cs="Times New Roman"/>
                <w:lang w:bidi="si-LK"/>
              </w:rPr>
              <w:t>Specialization</w:t>
            </w:r>
          </w:p>
        </w:tc>
      </w:tr>
      <w:tr w:rsidR="0074609A" w:rsidRPr="00680691" w14:paraId="09230513" w14:textId="77777777" w:rsidTr="00701300">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4193" w:type="dxa"/>
            <w:shd w:val="clear" w:color="auto" w:fill="FFFFFF" w:themeFill="background1"/>
          </w:tcPr>
          <w:p w14:paraId="2A639B08" w14:textId="49C5381D" w:rsidR="0074609A" w:rsidRPr="00680691" w:rsidRDefault="0074609A" w:rsidP="00701300">
            <w:pPr>
              <w:rPr>
                <w:rFonts w:ascii="Times New Roman" w:hAnsi="Times New Roman" w:cs="Times New Roman"/>
                <w:b w:val="0"/>
                <w:bCs w:val="0"/>
                <w:lang w:bidi="si-LK"/>
              </w:rPr>
            </w:pPr>
            <w:r w:rsidRPr="00680691">
              <w:rPr>
                <w:rFonts w:ascii="Times New Roman" w:hAnsi="Times New Roman" w:cs="Times New Roman"/>
                <w:b w:val="0"/>
                <w:bCs w:val="0"/>
                <w:lang w:bidi="si-LK"/>
              </w:rPr>
              <w:t xml:space="preserve">Leader: </w:t>
            </w:r>
            <w:r w:rsidR="64BADB8D" w:rsidRPr="00680691">
              <w:rPr>
                <w:rFonts w:ascii="Times New Roman" w:hAnsi="Times New Roman" w:cs="Times New Roman"/>
                <w:b w:val="0"/>
                <w:bCs w:val="0"/>
                <w:lang w:bidi="si-LK"/>
              </w:rPr>
              <w:t xml:space="preserve"> </w:t>
            </w:r>
            <w:r w:rsidR="00236AAB" w:rsidRPr="00680691">
              <w:rPr>
                <w:rFonts w:ascii="Times New Roman" w:hAnsi="Times New Roman" w:cs="Times New Roman"/>
                <w:b w:val="0"/>
                <w:bCs w:val="0"/>
                <w:lang w:bidi="si-LK"/>
              </w:rPr>
              <w:t>A.L.G Sachini Sumeera</w:t>
            </w:r>
          </w:p>
        </w:tc>
        <w:tc>
          <w:tcPr>
            <w:tcW w:w="2480" w:type="dxa"/>
            <w:shd w:val="clear" w:color="auto" w:fill="FFFFFF" w:themeFill="background1"/>
          </w:tcPr>
          <w:p w14:paraId="4A3F5779" w14:textId="4BBAF943" w:rsidR="0074609A" w:rsidRPr="00680691" w:rsidRDefault="00236AAB" w:rsidP="0070130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bidi="si-LK"/>
              </w:rPr>
            </w:pPr>
            <w:r w:rsidRPr="00680691">
              <w:rPr>
                <w:rFonts w:ascii="Times New Roman" w:hAnsi="Times New Roman" w:cs="Times New Roman"/>
                <w:lang w:bidi="si-LK"/>
              </w:rPr>
              <w:t>IT19101248</w:t>
            </w:r>
          </w:p>
        </w:tc>
        <w:sdt>
          <w:sdtPr>
            <w:rPr>
              <w:rFonts w:ascii="Times New Roman" w:hAnsi="Times New Roman" w:cs="Times New Roman"/>
              <w:lang w:bidi="si-LK"/>
            </w:rPr>
            <w:id w:val="509425119"/>
            <w:placeholder>
              <w:docPart w:val="28BBCA144AD6CA42A7970BFB6A369553"/>
            </w:placeholder>
            <w:comboBox>
              <w:listItem w:value="Choose an item."/>
              <w:listItem w:displayText="IT" w:value="IT"/>
              <w:listItem w:displayText="DS" w:value="DS"/>
              <w:listItem w:displayText="CSN" w:value="CSN"/>
              <w:listItem w:displayText="ISE" w:value="ISE"/>
              <w:listItem w:displayText="CS" w:value="CS"/>
              <w:listItem w:displayText="SE" w:value="SE"/>
              <w:listItem w:displayText="IM" w:value="IM"/>
            </w:comboBox>
          </w:sdtPr>
          <w:sdtEndPr/>
          <w:sdtContent>
            <w:tc>
              <w:tcPr>
                <w:tcW w:w="2236" w:type="dxa"/>
                <w:shd w:val="clear" w:color="auto" w:fill="FFFFFF" w:themeFill="background1"/>
              </w:tcPr>
              <w:p w14:paraId="7B0BA76D" w14:textId="6FD898A9" w:rsidR="0074609A" w:rsidRPr="00680691" w:rsidRDefault="00123C96" w:rsidP="0070130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bidi="si-LK"/>
                  </w:rPr>
                </w:pPr>
                <w:r w:rsidRPr="00680691">
                  <w:rPr>
                    <w:rFonts w:ascii="Times New Roman" w:hAnsi="Times New Roman" w:cs="Times New Roman"/>
                    <w:lang w:bidi="si-LK"/>
                  </w:rPr>
                  <w:t>IT</w:t>
                </w:r>
              </w:p>
            </w:tc>
          </w:sdtContent>
        </w:sdt>
      </w:tr>
      <w:tr w:rsidR="0074609A" w:rsidRPr="00680691" w14:paraId="5D2A6518" w14:textId="77777777" w:rsidTr="64BADB8D">
        <w:trPr>
          <w:trHeight w:val="300"/>
        </w:trPr>
        <w:tc>
          <w:tcPr>
            <w:cnfStyle w:val="001000000000" w:firstRow="0" w:lastRow="0" w:firstColumn="1" w:lastColumn="0" w:oddVBand="0" w:evenVBand="0" w:oddHBand="0" w:evenHBand="0" w:firstRowFirstColumn="0" w:firstRowLastColumn="0" w:lastRowFirstColumn="0" w:lastRowLastColumn="0"/>
            <w:tcW w:w="4193" w:type="dxa"/>
            <w:shd w:val="clear" w:color="auto" w:fill="FFFFFF" w:themeFill="background1"/>
          </w:tcPr>
          <w:p w14:paraId="1F8662C6" w14:textId="4FD18238" w:rsidR="0074609A" w:rsidRPr="00680691" w:rsidRDefault="0074609A" w:rsidP="00701300">
            <w:pPr>
              <w:rPr>
                <w:rFonts w:ascii="Times New Roman" w:hAnsi="Times New Roman" w:cs="Times New Roman"/>
                <w:b w:val="0"/>
                <w:bCs w:val="0"/>
                <w:color w:val="4F81BD" w:themeColor="accent1"/>
                <w:lang w:bidi="si-LK"/>
              </w:rPr>
            </w:pPr>
            <w:r w:rsidRPr="00680691">
              <w:rPr>
                <w:rFonts w:ascii="Times New Roman" w:hAnsi="Times New Roman" w:cs="Times New Roman"/>
                <w:b w:val="0"/>
                <w:bCs w:val="0"/>
                <w:color w:val="4F81BD" w:themeColor="accent1"/>
                <w:lang w:bidi="si-LK"/>
              </w:rPr>
              <w:t>Member 2:</w:t>
            </w:r>
            <w:r w:rsidR="00123C96" w:rsidRPr="00680691">
              <w:rPr>
                <w:rFonts w:ascii="Times New Roman" w:hAnsi="Times New Roman" w:cs="Times New Roman"/>
                <w:b w:val="0"/>
                <w:bCs w:val="0"/>
                <w:color w:val="4F81BD" w:themeColor="accent1"/>
                <w:lang w:bidi="si-LK"/>
              </w:rPr>
              <w:t xml:space="preserve"> </w:t>
            </w:r>
            <w:r w:rsidR="00123C96" w:rsidRPr="00680691">
              <w:rPr>
                <w:rFonts w:ascii="Times New Roman" w:hAnsi="Times New Roman" w:cs="Times New Roman"/>
                <w:b w:val="0"/>
                <w:bCs w:val="0"/>
                <w:color w:val="4F81BD" w:themeColor="accent1"/>
                <w:shd w:val="clear" w:color="auto" w:fill="FFFFFF"/>
              </w:rPr>
              <w:t>Nipun Pesala H.R</w:t>
            </w:r>
          </w:p>
        </w:tc>
        <w:tc>
          <w:tcPr>
            <w:tcW w:w="2480" w:type="dxa"/>
            <w:shd w:val="clear" w:color="auto" w:fill="FFFFFF" w:themeFill="background1"/>
          </w:tcPr>
          <w:p w14:paraId="01881A9A" w14:textId="0CFC4FFF" w:rsidR="0074609A" w:rsidRPr="00680691" w:rsidRDefault="00123C96" w:rsidP="007013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4F81BD" w:themeColor="accent1"/>
                <w:lang w:bidi="si-LK"/>
              </w:rPr>
            </w:pPr>
            <w:r w:rsidRPr="00680691">
              <w:rPr>
                <w:rFonts w:ascii="Times New Roman" w:hAnsi="Times New Roman" w:cs="Times New Roman"/>
                <w:color w:val="4F81BD" w:themeColor="accent1"/>
                <w:shd w:val="clear" w:color="auto" w:fill="FFFFFF"/>
              </w:rPr>
              <w:t>IT19033860</w:t>
            </w:r>
          </w:p>
        </w:tc>
        <w:sdt>
          <w:sdtPr>
            <w:rPr>
              <w:rFonts w:ascii="Times New Roman" w:hAnsi="Times New Roman" w:cs="Times New Roman"/>
              <w:lang w:bidi="si-LK"/>
            </w:rPr>
            <w:id w:val="-1840070690"/>
            <w:placeholder>
              <w:docPart w:val="048344C4E3EA7C4483D1EA8DE89E45E5"/>
            </w:placeholder>
            <w:comboBox>
              <w:listItem w:value="Choose an item."/>
              <w:listItem w:displayText="IT" w:value="IT"/>
              <w:listItem w:displayText="DS" w:value="DS"/>
              <w:listItem w:displayText="CSN" w:value="CSN"/>
              <w:listItem w:displayText="ISE" w:value="ISE"/>
              <w:listItem w:displayText="CS" w:value="CS"/>
              <w:listItem w:displayText="SE" w:value="SE"/>
              <w:listItem w:displayText="IM" w:value="IM"/>
            </w:comboBox>
          </w:sdtPr>
          <w:sdtEndPr/>
          <w:sdtContent>
            <w:tc>
              <w:tcPr>
                <w:tcW w:w="2236" w:type="dxa"/>
                <w:shd w:val="clear" w:color="auto" w:fill="FFFFFF" w:themeFill="background1"/>
              </w:tcPr>
              <w:p w14:paraId="5D714329" w14:textId="4A4FF6D4" w:rsidR="0074609A" w:rsidRPr="00680691" w:rsidRDefault="00123C96" w:rsidP="007013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bidi="si-LK"/>
                  </w:rPr>
                </w:pPr>
                <w:r w:rsidRPr="00680691">
                  <w:rPr>
                    <w:rFonts w:ascii="Times New Roman" w:hAnsi="Times New Roman" w:cs="Times New Roman"/>
                    <w:lang w:bidi="si-LK"/>
                  </w:rPr>
                  <w:t>IT</w:t>
                </w:r>
              </w:p>
            </w:tc>
          </w:sdtContent>
        </w:sdt>
      </w:tr>
      <w:tr w:rsidR="0074609A" w:rsidRPr="00680691" w14:paraId="354B56DA" w14:textId="77777777" w:rsidTr="00701300">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4193" w:type="dxa"/>
            <w:shd w:val="clear" w:color="auto" w:fill="FFFFFF" w:themeFill="background1"/>
          </w:tcPr>
          <w:p w14:paraId="347966E3" w14:textId="77777777" w:rsidR="001B456B" w:rsidRPr="00680691" w:rsidRDefault="001B456B" w:rsidP="00701300">
            <w:pPr>
              <w:rPr>
                <w:rFonts w:ascii="Times New Roman" w:hAnsi="Times New Roman" w:cs="Times New Roman"/>
                <w:b w:val="0"/>
                <w:bCs w:val="0"/>
                <w:color w:val="4F81BD" w:themeColor="accent1"/>
                <w:lang w:bidi="si-LK"/>
              </w:rPr>
            </w:pPr>
          </w:p>
          <w:p w14:paraId="3E752FEC" w14:textId="5117BAEB" w:rsidR="0074609A" w:rsidRPr="00680691" w:rsidRDefault="0074609A" w:rsidP="00701300">
            <w:pPr>
              <w:rPr>
                <w:rFonts w:ascii="Times New Roman" w:hAnsi="Times New Roman" w:cs="Times New Roman"/>
                <w:b w:val="0"/>
                <w:bCs w:val="0"/>
                <w:color w:val="4F81BD" w:themeColor="accent1"/>
                <w:lang w:bidi="si-LK"/>
              </w:rPr>
            </w:pPr>
            <w:r w:rsidRPr="00680691">
              <w:rPr>
                <w:rFonts w:ascii="Times New Roman" w:hAnsi="Times New Roman" w:cs="Times New Roman"/>
                <w:b w:val="0"/>
                <w:bCs w:val="0"/>
                <w:color w:val="4F81BD" w:themeColor="accent1"/>
                <w:lang w:bidi="si-LK"/>
              </w:rPr>
              <w:t>Member 3</w:t>
            </w:r>
            <w:r w:rsidRPr="00680691">
              <w:rPr>
                <w:rFonts w:ascii="Times New Roman" w:hAnsi="Times New Roman" w:cs="Times New Roman"/>
                <w:color w:val="4F81BD" w:themeColor="accent1"/>
                <w:lang w:bidi="si-LK"/>
              </w:rPr>
              <w:t>:</w:t>
            </w:r>
            <w:r w:rsidR="00123C96" w:rsidRPr="00680691">
              <w:rPr>
                <w:rFonts w:ascii="Times New Roman" w:hAnsi="Times New Roman" w:cs="Times New Roman"/>
                <w:color w:val="4F81BD" w:themeColor="accent1"/>
                <w:shd w:val="clear" w:color="auto" w:fill="FFFFFF"/>
              </w:rPr>
              <w:t xml:space="preserve"> </w:t>
            </w:r>
            <w:r w:rsidR="00123C96" w:rsidRPr="00680691">
              <w:rPr>
                <w:rFonts w:ascii="Times New Roman" w:hAnsi="Times New Roman" w:cs="Times New Roman"/>
                <w:b w:val="0"/>
                <w:bCs w:val="0"/>
                <w:color w:val="4F81BD" w:themeColor="accent1"/>
                <w:shd w:val="clear" w:color="auto" w:fill="FFFFFF"/>
              </w:rPr>
              <w:t>Maleesha Thilani M.A</w:t>
            </w:r>
          </w:p>
        </w:tc>
        <w:tc>
          <w:tcPr>
            <w:tcW w:w="2480" w:type="dxa"/>
            <w:shd w:val="clear" w:color="auto" w:fill="FFFFFF" w:themeFill="background1"/>
          </w:tcPr>
          <w:p w14:paraId="30BC4149" w14:textId="55B9449B" w:rsidR="0074609A" w:rsidRPr="00680691" w:rsidRDefault="00123C96" w:rsidP="0070130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4F81BD" w:themeColor="accent1"/>
                <w:lang w:bidi="si-LK"/>
              </w:rPr>
            </w:pPr>
            <w:r w:rsidRPr="00680691">
              <w:rPr>
                <w:rFonts w:ascii="Times New Roman" w:hAnsi="Times New Roman" w:cs="Times New Roman"/>
                <w:color w:val="4F81BD" w:themeColor="accent1"/>
                <w:shd w:val="clear" w:color="auto" w:fill="FFFFFF"/>
              </w:rPr>
              <w:t>IT19191584</w:t>
            </w:r>
          </w:p>
        </w:tc>
        <w:sdt>
          <w:sdtPr>
            <w:rPr>
              <w:rFonts w:ascii="Times New Roman" w:hAnsi="Times New Roman" w:cs="Times New Roman"/>
              <w:lang w:bidi="si-LK"/>
            </w:rPr>
            <w:id w:val="-1452466199"/>
            <w:placeholder>
              <w:docPart w:val="DAD4C0568BF2E44EAD9147F488ED5421"/>
            </w:placeholder>
            <w:comboBox>
              <w:listItem w:value="Choose an item."/>
              <w:listItem w:displayText="IT" w:value="IT"/>
              <w:listItem w:displayText="DS" w:value="DS"/>
              <w:listItem w:displayText="CSN" w:value="CSN"/>
              <w:listItem w:displayText="ISE" w:value="ISE"/>
              <w:listItem w:displayText="CS" w:value="CS"/>
              <w:listItem w:displayText="SE" w:value="SE"/>
              <w:listItem w:displayText="IM" w:value="IM"/>
            </w:comboBox>
          </w:sdtPr>
          <w:sdtEndPr/>
          <w:sdtContent>
            <w:tc>
              <w:tcPr>
                <w:tcW w:w="2236" w:type="dxa"/>
                <w:shd w:val="clear" w:color="auto" w:fill="FFFFFF" w:themeFill="background1"/>
              </w:tcPr>
              <w:p w14:paraId="41214B1C" w14:textId="04E4133E" w:rsidR="0074609A" w:rsidRPr="00680691" w:rsidRDefault="00123C96" w:rsidP="0070130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bidi="si-LK"/>
                  </w:rPr>
                </w:pPr>
                <w:r w:rsidRPr="00680691">
                  <w:rPr>
                    <w:rFonts w:ascii="Times New Roman" w:hAnsi="Times New Roman" w:cs="Times New Roman"/>
                    <w:lang w:bidi="si-LK"/>
                  </w:rPr>
                  <w:t>IT</w:t>
                </w:r>
              </w:p>
            </w:tc>
          </w:sdtContent>
        </w:sdt>
      </w:tr>
      <w:tr w:rsidR="0074609A" w:rsidRPr="00680691" w14:paraId="2F1FAD73" w14:textId="77777777" w:rsidTr="00701300">
        <w:trPr>
          <w:trHeight w:val="545"/>
        </w:trPr>
        <w:tc>
          <w:tcPr>
            <w:cnfStyle w:val="001000000000" w:firstRow="0" w:lastRow="0" w:firstColumn="1" w:lastColumn="0" w:oddVBand="0" w:evenVBand="0" w:oddHBand="0" w:evenHBand="0" w:firstRowFirstColumn="0" w:firstRowLastColumn="0" w:lastRowFirstColumn="0" w:lastRowLastColumn="0"/>
            <w:tcW w:w="4193" w:type="dxa"/>
          </w:tcPr>
          <w:p w14:paraId="264FAF55" w14:textId="6C93614D" w:rsidR="0074609A" w:rsidRPr="00680691" w:rsidRDefault="0074609A" w:rsidP="00701300">
            <w:pPr>
              <w:rPr>
                <w:rFonts w:ascii="Times New Roman" w:hAnsi="Times New Roman" w:cs="Times New Roman"/>
                <w:b w:val="0"/>
                <w:bCs w:val="0"/>
                <w:color w:val="4F81BD" w:themeColor="accent1"/>
                <w:lang w:bidi="si-LK"/>
              </w:rPr>
            </w:pPr>
            <w:r w:rsidRPr="00680691">
              <w:rPr>
                <w:rFonts w:ascii="Times New Roman" w:hAnsi="Times New Roman" w:cs="Times New Roman"/>
                <w:b w:val="0"/>
                <w:bCs w:val="0"/>
                <w:color w:val="4F81BD" w:themeColor="accent1"/>
                <w:lang w:bidi="si-LK"/>
              </w:rPr>
              <w:t>Member 4:</w:t>
            </w:r>
            <w:r w:rsidR="64BADB8D" w:rsidRPr="00680691">
              <w:rPr>
                <w:rFonts w:ascii="Times New Roman" w:hAnsi="Times New Roman" w:cs="Times New Roman"/>
                <w:b w:val="0"/>
                <w:bCs w:val="0"/>
                <w:color w:val="4F81BD" w:themeColor="accent1"/>
                <w:lang w:bidi="si-LK"/>
              </w:rPr>
              <w:t xml:space="preserve"> </w:t>
            </w:r>
            <w:r w:rsidR="00123C96" w:rsidRPr="00680691">
              <w:rPr>
                <w:rFonts w:ascii="Times New Roman" w:hAnsi="Times New Roman" w:cs="Times New Roman"/>
                <w:b w:val="0"/>
                <w:bCs w:val="0"/>
                <w:color w:val="4F81BD" w:themeColor="accent1"/>
                <w:shd w:val="clear" w:color="auto" w:fill="FFFFFF"/>
              </w:rPr>
              <w:t>Perera M.G.S</w:t>
            </w:r>
          </w:p>
        </w:tc>
        <w:tc>
          <w:tcPr>
            <w:tcW w:w="2480" w:type="dxa"/>
          </w:tcPr>
          <w:p w14:paraId="5A0603F4" w14:textId="2DF8EDEE" w:rsidR="0074609A" w:rsidRPr="00680691" w:rsidRDefault="00123C96" w:rsidP="007013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4F81BD" w:themeColor="accent1"/>
                <w:lang w:bidi="si-LK"/>
              </w:rPr>
            </w:pPr>
            <w:r w:rsidRPr="00680691">
              <w:rPr>
                <w:rFonts w:ascii="Times New Roman" w:hAnsi="Times New Roman" w:cs="Times New Roman"/>
                <w:color w:val="4F81BD" w:themeColor="accent1"/>
                <w:shd w:val="clear" w:color="auto" w:fill="FFFFFF"/>
              </w:rPr>
              <w:t>IT19517766</w:t>
            </w:r>
          </w:p>
        </w:tc>
        <w:sdt>
          <w:sdtPr>
            <w:rPr>
              <w:rFonts w:ascii="Times New Roman" w:hAnsi="Times New Roman" w:cs="Times New Roman"/>
              <w:lang w:bidi="si-LK"/>
            </w:rPr>
            <w:id w:val="-1388876863"/>
            <w:placeholder>
              <w:docPart w:val="A0FDF736773DFF4BAAC8CDF1EC6949B1"/>
            </w:placeholder>
            <w:comboBox>
              <w:listItem w:value="Choose an item."/>
              <w:listItem w:displayText="IT" w:value="IT"/>
              <w:listItem w:displayText="DS" w:value="DS"/>
              <w:listItem w:displayText="CSN" w:value="CSN"/>
              <w:listItem w:displayText="ISE" w:value="ISE"/>
              <w:listItem w:displayText="CS" w:value="CS"/>
              <w:listItem w:displayText="SE" w:value="SE"/>
              <w:listItem w:displayText="IM" w:value="IM"/>
            </w:comboBox>
          </w:sdtPr>
          <w:sdtEndPr/>
          <w:sdtContent>
            <w:tc>
              <w:tcPr>
                <w:tcW w:w="2236" w:type="dxa"/>
              </w:tcPr>
              <w:p w14:paraId="33D28AB2" w14:textId="1DAF6D77" w:rsidR="0074609A" w:rsidRPr="00680691" w:rsidRDefault="00123C96" w:rsidP="0070130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bidi="si-LK"/>
                  </w:rPr>
                </w:pPr>
                <w:r w:rsidRPr="00680691">
                  <w:rPr>
                    <w:rFonts w:ascii="Times New Roman" w:hAnsi="Times New Roman" w:cs="Times New Roman"/>
                    <w:lang w:bidi="si-LK"/>
                  </w:rPr>
                  <w:t>IT</w:t>
                </w:r>
              </w:p>
            </w:tc>
          </w:sdtContent>
        </w:sdt>
      </w:tr>
    </w:tbl>
    <w:p w14:paraId="0DA0F98F" w14:textId="77777777" w:rsidR="00123C96" w:rsidRDefault="00123C96" w:rsidP="002F0DEB">
      <w:pPr>
        <w:rPr>
          <w:rFonts w:ascii="Times New Roman" w:hAnsi="Times New Roman" w:cs="Times New Roman"/>
        </w:rPr>
      </w:pPr>
    </w:p>
    <w:p w14:paraId="3186E858" w14:textId="77777777" w:rsidR="00680691" w:rsidRPr="00680691" w:rsidRDefault="00680691" w:rsidP="002F0DEB">
      <w:pPr>
        <w:rPr>
          <w:rFonts w:ascii="Times New Roman" w:hAnsi="Times New Roman" w:cs="Times New Roman"/>
        </w:rPr>
      </w:pPr>
    </w:p>
    <w:p w14:paraId="0956F305" w14:textId="2BB6BC4D" w:rsidR="002F0DEB" w:rsidRPr="00680691" w:rsidRDefault="002F0DEB" w:rsidP="002F0DEB">
      <w:pPr>
        <w:rPr>
          <w:rFonts w:ascii="Times New Roman" w:hAnsi="Times New Roman" w:cs="Times New Roman"/>
          <w:sz w:val="28"/>
          <w:szCs w:val="28"/>
        </w:rPr>
      </w:pPr>
      <w:r w:rsidRPr="00680691">
        <w:rPr>
          <w:rFonts w:ascii="Times New Roman" w:hAnsi="Times New Roman" w:cs="Times New Roman"/>
          <w:sz w:val="28"/>
          <w:szCs w:val="28"/>
        </w:rPr>
        <w:lastRenderedPageBreak/>
        <w:t>Research Problem</w:t>
      </w:r>
      <w:r w:rsidR="00D87328" w:rsidRPr="00680691">
        <w:rPr>
          <w:rFonts w:ascii="Times New Roman" w:hAnsi="Times New Roman" w:cs="Times New Roman"/>
          <w:sz w:val="28"/>
          <w:szCs w:val="28"/>
        </w:rPr>
        <w:t>:</w:t>
      </w:r>
    </w:p>
    <w:p w14:paraId="67B5CA79" w14:textId="68411063" w:rsidR="00943C33" w:rsidRPr="00680691" w:rsidRDefault="001B456B">
      <w:pPr>
        <w:rPr>
          <w:rFonts w:ascii="Times New Roman" w:hAnsi="Times New Roman" w:cs="Times New Roman"/>
        </w:rPr>
      </w:pPr>
      <w:r w:rsidRPr="00680691">
        <w:rPr>
          <w:rFonts w:ascii="Times New Roman" w:hAnsi="Times New Roman" w:cs="Times New Roman"/>
          <w:noProof/>
          <w:lang w:bidi="si-LK"/>
        </w:rPr>
        <mc:AlternateContent>
          <mc:Choice Requires="wps">
            <w:drawing>
              <wp:anchor distT="0" distB="0" distL="114300" distR="114300" simplePos="0" relativeHeight="251659284" behindDoc="0" locked="0" layoutInCell="1" allowOverlap="1" wp14:anchorId="218E1E8A" wp14:editId="6B311FFD">
                <wp:simplePos x="0" y="0"/>
                <wp:positionH relativeFrom="column">
                  <wp:posOffset>164465</wp:posOffset>
                </wp:positionH>
                <wp:positionV relativeFrom="paragraph">
                  <wp:posOffset>224155</wp:posOffset>
                </wp:positionV>
                <wp:extent cx="5542915" cy="7933690"/>
                <wp:effectExtent l="0" t="0" r="19685" b="10160"/>
                <wp:wrapNone/>
                <wp:docPr id="10" name="Text Box 10"/>
                <wp:cNvGraphicFramePr/>
                <a:graphic xmlns:a="http://schemas.openxmlformats.org/drawingml/2006/main">
                  <a:graphicData uri="http://schemas.microsoft.com/office/word/2010/wordprocessingShape">
                    <wps:wsp>
                      <wps:cNvSpPr txBox="1"/>
                      <wps:spPr>
                        <a:xfrm>
                          <a:off x="0" y="0"/>
                          <a:ext cx="5542915" cy="793369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B31004B" w14:textId="77777777" w:rsidR="001B456B" w:rsidRPr="00680691" w:rsidRDefault="001B456B" w:rsidP="001B456B">
                            <w:pPr>
                              <w:pStyle w:val="ListParagraph"/>
                              <w:numPr>
                                <w:ilvl w:val="0"/>
                                <w:numId w:val="11"/>
                              </w:numPr>
                              <w:rPr>
                                <w:rFonts w:ascii="Times New Roman" w:eastAsia="Times New Roman" w:hAnsi="Times New Roman" w:cs="Times New Roman"/>
                                <w:lang w:bidi="si-LK"/>
                              </w:rPr>
                            </w:pPr>
                            <w:r w:rsidRPr="00680691">
                              <w:rPr>
                                <w:rFonts w:ascii="Times New Roman" w:eastAsia="Times New Roman" w:hAnsi="Times New Roman" w:cs="Times New Roman"/>
                                <w:lang w:bidi="si-LK"/>
                              </w:rPr>
                              <w:t>When buying fish from the market, it is sometimes difficult for customers to identify the fish with their names. There, the seller is often able to deceive the customer</w:t>
                            </w:r>
                          </w:p>
                          <w:p w14:paraId="7D6B83A6" w14:textId="2EDFB168" w:rsidR="001B456B" w:rsidRPr="00680691" w:rsidRDefault="001B456B" w:rsidP="001B456B">
                            <w:pPr>
                              <w:pStyle w:val="ListParagraph"/>
                              <w:numPr>
                                <w:ilvl w:val="0"/>
                                <w:numId w:val="11"/>
                              </w:numPr>
                              <w:rPr>
                                <w:rFonts w:ascii="Times New Roman" w:eastAsia="Times New Roman" w:hAnsi="Times New Roman" w:cs="Times New Roman"/>
                                <w:lang w:bidi="si-LK"/>
                              </w:rPr>
                            </w:pPr>
                            <w:r w:rsidRPr="00680691">
                              <w:rPr>
                                <w:rFonts w:ascii="Times New Roman" w:eastAsia="Times New Roman" w:hAnsi="Times New Roman" w:cs="Times New Roman"/>
                                <w:lang w:bidi="si-LK"/>
                              </w:rPr>
                              <w:t>One of the major problems faced by university studies is that it takes a long time to identify species referring a books.in this situation student or researcher need to compare images this is a difficult task.</w:t>
                            </w:r>
                          </w:p>
                          <w:p w14:paraId="56A5B92C" w14:textId="77777777" w:rsidR="001B456B" w:rsidRPr="00680691" w:rsidRDefault="001B456B" w:rsidP="001B456B">
                            <w:pPr>
                              <w:pStyle w:val="ListParagraph"/>
                              <w:ind w:left="1440"/>
                              <w:rPr>
                                <w:rFonts w:ascii="Times New Roman" w:eastAsia="Times New Roman" w:hAnsi="Times New Roman" w:cs="Times New Roman"/>
                                <w:lang w:bidi="si-LK"/>
                              </w:rPr>
                            </w:pPr>
                          </w:p>
                          <w:p w14:paraId="0AEA7159" w14:textId="4762D6D0" w:rsidR="001B456B" w:rsidRPr="00680691" w:rsidRDefault="001B456B" w:rsidP="001B456B">
                            <w:pPr>
                              <w:pStyle w:val="ListParagraph"/>
                              <w:numPr>
                                <w:ilvl w:val="0"/>
                                <w:numId w:val="11"/>
                              </w:numPr>
                              <w:rPr>
                                <w:rFonts w:ascii="Times New Roman" w:eastAsia="Times New Roman" w:hAnsi="Times New Roman" w:cs="Times New Roman"/>
                                <w:lang w:bidi="si-LK"/>
                              </w:rPr>
                            </w:pPr>
                            <w:r w:rsidRPr="00680691">
                              <w:rPr>
                                <w:rFonts w:ascii="Times New Roman" w:eastAsia="Times New Roman" w:hAnsi="Times New Roman" w:cs="Times New Roman"/>
                                <w:lang w:bidi="si-LK"/>
                              </w:rPr>
                              <w:t>Sri Lanka has a large number of endemic fish species. Most of these species are endangered. Due to the ignorance, these species are in great danger.</w:t>
                            </w:r>
                          </w:p>
                          <w:p w14:paraId="304DC527" w14:textId="77777777" w:rsidR="001B456B" w:rsidRPr="00680691" w:rsidRDefault="001B456B" w:rsidP="001B456B">
                            <w:pPr>
                              <w:pStyle w:val="ListParagraph"/>
                              <w:rPr>
                                <w:rFonts w:ascii="Times New Roman" w:eastAsia="Times New Roman" w:hAnsi="Times New Roman" w:cs="Times New Roman"/>
                                <w:lang w:bidi="si-LK"/>
                              </w:rPr>
                            </w:pPr>
                          </w:p>
                          <w:p w14:paraId="35D7BBD6" w14:textId="77777777" w:rsidR="001B456B" w:rsidRPr="00680691" w:rsidRDefault="001B456B" w:rsidP="001B456B">
                            <w:pPr>
                              <w:pStyle w:val="ListParagraph"/>
                              <w:ind w:left="1440"/>
                              <w:rPr>
                                <w:rFonts w:ascii="Times New Roman" w:eastAsia="Times New Roman" w:hAnsi="Times New Roman" w:cs="Times New Roman"/>
                                <w:lang w:bidi="si-LK"/>
                              </w:rPr>
                            </w:pPr>
                          </w:p>
                          <w:p w14:paraId="5F0B2831" w14:textId="77777777" w:rsidR="001B456B" w:rsidRPr="00680691" w:rsidRDefault="001B456B" w:rsidP="001B456B">
                            <w:pPr>
                              <w:pStyle w:val="ListParagraph"/>
                              <w:numPr>
                                <w:ilvl w:val="0"/>
                                <w:numId w:val="11"/>
                              </w:numPr>
                              <w:rPr>
                                <w:rFonts w:ascii="Times New Roman" w:eastAsia="Times New Roman" w:hAnsi="Times New Roman" w:cs="Times New Roman"/>
                                <w:lang w:bidi="si-LK"/>
                              </w:rPr>
                            </w:pPr>
                            <w:r w:rsidRPr="00680691">
                              <w:rPr>
                                <w:rFonts w:ascii="Times New Roman" w:eastAsia="Times New Roman" w:hAnsi="Times New Roman" w:cs="Times New Roman"/>
                                <w:lang w:bidi="si-LK"/>
                              </w:rPr>
                              <w:t>Market fish prices are not always constant. Fish prices fluctuate from time to time depending on the fish harvest. In such cases, the customer and fish sellers does not have a correct idea about the price of the new fish, so some times we have to pay more to buy the fish.</w:t>
                            </w:r>
                          </w:p>
                          <w:p w14:paraId="4A11B6DE" w14:textId="77777777" w:rsidR="001B456B" w:rsidRPr="00680691" w:rsidRDefault="001B456B" w:rsidP="001B456B">
                            <w:pPr>
                              <w:pStyle w:val="ListParagraph"/>
                              <w:numPr>
                                <w:ilvl w:val="0"/>
                                <w:numId w:val="11"/>
                              </w:numPr>
                              <w:rPr>
                                <w:rFonts w:ascii="Times New Roman" w:eastAsia="Times New Roman" w:hAnsi="Times New Roman" w:cs="Times New Roman"/>
                                <w:lang w:bidi="si-LK"/>
                              </w:rPr>
                            </w:pPr>
                            <w:r w:rsidRPr="00680691">
                              <w:rPr>
                                <w:rFonts w:ascii="Times New Roman" w:eastAsia="Times New Roman" w:hAnsi="Times New Roman" w:cs="Times New Roman"/>
                                <w:lang w:bidi="si-LK"/>
                              </w:rPr>
                              <w:t>Foreigners are greatly embarrassed by the inability to find reasonable prices for local fish in Sri Lanka.</w:t>
                            </w:r>
                          </w:p>
                          <w:p w14:paraId="24A13F09" w14:textId="77777777" w:rsidR="001B456B" w:rsidRPr="00680691" w:rsidRDefault="001B456B" w:rsidP="001B456B">
                            <w:pPr>
                              <w:pStyle w:val="ListParagraph"/>
                              <w:rPr>
                                <w:rFonts w:ascii="Times New Roman" w:eastAsia="Times New Roman" w:hAnsi="Times New Roman" w:cs="Times New Roman"/>
                                <w:lang w:bidi="si-LK"/>
                              </w:rPr>
                            </w:pPr>
                          </w:p>
                          <w:p w14:paraId="58FC14AF" w14:textId="77777777" w:rsidR="001B456B" w:rsidRPr="00680691" w:rsidRDefault="001B456B" w:rsidP="001B456B">
                            <w:pPr>
                              <w:pStyle w:val="ListParagraph"/>
                              <w:rPr>
                                <w:rFonts w:ascii="Times New Roman" w:eastAsia="Times New Roman" w:hAnsi="Times New Roman" w:cs="Times New Roman"/>
                                <w:lang w:bidi="si-LK"/>
                              </w:rPr>
                            </w:pPr>
                          </w:p>
                          <w:p w14:paraId="59B2644D" w14:textId="77777777" w:rsidR="001B456B" w:rsidRPr="00680691" w:rsidRDefault="001B456B" w:rsidP="001B456B">
                            <w:pPr>
                              <w:pStyle w:val="ListParagraph"/>
                              <w:numPr>
                                <w:ilvl w:val="0"/>
                                <w:numId w:val="11"/>
                              </w:numPr>
                              <w:rPr>
                                <w:rFonts w:ascii="Times New Roman" w:eastAsia="Times New Roman" w:hAnsi="Times New Roman" w:cs="Times New Roman"/>
                                <w:lang w:bidi="si-LK"/>
                              </w:rPr>
                            </w:pPr>
                            <w:r w:rsidRPr="00680691">
                              <w:rPr>
                                <w:rFonts w:ascii="Times New Roman" w:eastAsia="Times New Roman" w:hAnsi="Times New Roman" w:cs="Times New Roman"/>
                                <w:lang w:bidi="si-LK"/>
                              </w:rPr>
                              <w:t>Another major problem for shrimp farmers is the fungal infection and another disease. If these diseases are not correctly identified at an early stage the entire shrimp pond will be destroyed.it is very important to identify these diseases</w:t>
                            </w:r>
                          </w:p>
                          <w:p w14:paraId="2BBEB8F0" w14:textId="77777777" w:rsidR="001B456B" w:rsidRPr="00680691" w:rsidRDefault="001B456B" w:rsidP="001B456B">
                            <w:pPr>
                              <w:pStyle w:val="ListParagraph"/>
                              <w:numPr>
                                <w:ilvl w:val="0"/>
                                <w:numId w:val="11"/>
                              </w:numPr>
                              <w:rPr>
                                <w:rFonts w:ascii="Times New Roman" w:eastAsia="Times New Roman" w:hAnsi="Times New Roman" w:cs="Times New Roman"/>
                                <w:lang w:bidi="si-LK"/>
                              </w:rPr>
                            </w:pPr>
                            <w:r w:rsidRPr="00680691">
                              <w:rPr>
                                <w:rFonts w:ascii="Times New Roman" w:eastAsia="Times New Roman" w:hAnsi="Times New Roman" w:cs="Times New Roman"/>
                                <w:lang w:bidi="si-LK"/>
                              </w:rPr>
                              <w:t>And also important for shrimp growers to know if shrimp have grown to the right size to reap the harvest.</w:t>
                            </w:r>
                          </w:p>
                          <w:p w14:paraId="226A05B5" w14:textId="77777777" w:rsidR="001B456B" w:rsidRPr="00680691" w:rsidRDefault="001B456B" w:rsidP="001B456B">
                            <w:pPr>
                              <w:rPr>
                                <w:rFonts w:ascii="Times New Roman" w:eastAsia="Times New Roman" w:hAnsi="Times New Roman" w:cs="Times New Roman"/>
                                <w:lang w:bidi="si-LK"/>
                              </w:rPr>
                            </w:pPr>
                          </w:p>
                          <w:p w14:paraId="5DB40572" w14:textId="13677B3D" w:rsidR="00817073" w:rsidRPr="00680691" w:rsidRDefault="001B456B" w:rsidP="001B456B">
                            <w:pPr>
                              <w:pStyle w:val="ListParagraph"/>
                              <w:numPr>
                                <w:ilvl w:val="0"/>
                                <w:numId w:val="11"/>
                              </w:numPr>
                              <w:rPr>
                                <w:rFonts w:ascii="Times New Roman" w:eastAsia="Times New Roman" w:hAnsi="Times New Roman" w:cs="Times New Roman"/>
                                <w:lang w:bidi="si-LK"/>
                              </w:rPr>
                            </w:pPr>
                            <w:r w:rsidRPr="00680691">
                              <w:rPr>
                                <w:rFonts w:ascii="Times New Roman" w:eastAsia="Times New Roman" w:hAnsi="Times New Roman" w:cs="Times New Roman"/>
                                <w:lang w:bidi="si-LK"/>
                              </w:rPr>
                              <w:t xml:space="preserve">One of the major </w:t>
                            </w:r>
                            <w:r w:rsidR="00931339" w:rsidRPr="00680691">
                              <w:rPr>
                                <w:rFonts w:ascii="Times New Roman" w:eastAsia="Times New Roman" w:hAnsi="Times New Roman" w:cs="Times New Roman"/>
                                <w:lang w:bidi="si-LK"/>
                              </w:rPr>
                              <w:t>problems</w:t>
                            </w:r>
                            <w:r w:rsidRPr="00680691">
                              <w:rPr>
                                <w:rFonts w:ascii="Times New Roman" w:eastAsia="Times New Roman" w:hAnsi="Times New Roman" w:cs="Times New Roman"/>
                                <w:lang w:bidi="si-LK"/>
                              </w:rPr>
                              <w:t xml:space="preserve"> for the ornamental fish frames is the transmission of various diseases to these ornamental fish. Another problem is that ornamental fish farmers have no idea about the disease and what medicines use to treat it. This can be a huge loss to the economically for ornamental fish farmers.</w:t>
                            </w:r>
                          </w:p>
                          <w:p w14:paraId="3CBDE8A5" w14:textId="02C8FA7F" w:rsidR="00E8199A" w:rsidRDefault="00E8199A" w:rsidP="00817073">
                            <w:pPr>
                              <w:pStyle w:val="ListParagraph"/>
                              <w:rPr>
                                <w:rFonts w:ascii="Segoe UI" w:eastAsia="Times New Roman" w:hAnsi="Segoe UI" w:cs="Segoe UI"/>
                                <w:sz w:val="21"/>
                                <w:szCs w:val="21"/>
                                <w:lang w:bidi="si-LK"/>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10" style="position:absolute;margin-left:12.95pt;margin-top:17.65pt;width:436.45pt;height:624.7pt;z-index:2516592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">
                <v:textbox>
                  <w:txbxContent>
                    <w:p w:rsidRPr="00680691" w:rsidR="001B456B" w:rsidP="001B456B" w:rsidRDefault="001B456B" w14:paraId="2B31004B" w14:textId="77777777">
                      <w:pPr>
                        <w:pStyle w:val="ListParagraph"/>
                        <w:numPr>
                          <w:ilvl w:val="0"/>
                          <w:numId w:val="11"/>
                        </w:numPr>
                        <w:rPr>
                          <w:rFonts w:ascii="Times New Roman" w:hAnsi="Times New Roman" w:eastAsia="Times New Roman" w:cs="Times New Roman"/>
                          <w:lang w:bidi="si-LK"/>
                        </w:rPr>
                      </w:pPr>
                      <w:r w:rsidRPr="00680691">
                        <w:rPr>
                          <w:rFonts w:ascii="Times New Roman" w:hAnsi="Times New Roman" w:eastAsia="Times New Roman" w:cs="Times New Roman"/>
                          <w:lang w:bidi="si-LK"/>
                        </w:rPr>
                        <w:t>When buying fish from the market, it is sometimes difficult for customers to identify the fish with their names. There, the seller is often able to deceive the customer</w:t>
                      </w:r>
                    </w:p>
                    <w:p w:rsidRPr="00680691" w:rsidR="001B456B" w:rsidP="001B456B" w:rsidRDefault="001B456B" w14:paraId="7D6B83A6" w14:textId="2EDFB168">
                      <w:pPr>
                        <w:pStyle w:val="ListParagraph"/>
                        <w:numPr>
                          <w:ilvl w:val="0"/>
                          <w:numId w:val="11"/>
                        </w:numPr>
                        <w:rPr>
                          <w:rFonts w:ascii="Times New Roman" w:hAnsi="Times New Roman" w:eastAsia="Times New Roman" w:cs="Times New Roman"/>
                          <w:lang w:bidi="si-LK"/>
                        </w:rPr>
                      </w:pPr>
                      <w:r w:rsidRPr="00680691">
                        <w:rPr>
                          <w:rFonts w:ascii="Times New Roman" w:hAnsi="Times New Roman" w:eastAsia="Times New Roman" w:cs="Times New Roman"/>
                          <w:lang w:bidi="si-LK"/>
                        </w:rPr>
                        <w:t>One of the major problems faced by university studies is that it takes a long time to identify species referring a books.in this situation student or researcher need to compare images this is a difficult task.</w:t>
                      </w:r>
                    </w:p>
                    <w:p w:rsidRPr="00680691" w:rsidR="001B456B" w:rsidP="001B456B" w:rsidRDefault="001B456B" w14:paraId="56A5B92C" w14:textId="77777777">
                      <w:pPr>
                        <w:pStyle w:val="ListParagraph"/>
                        <w:ind w:left="1440"/>
                        <w:rPr>
                          <w:rFonts w:ascii="Times New Roman" w:hAnsi="Times New Roman" w:eastAsia="Times New Roman" w:cs="Times New Roman"/>
                          <w:lang w:bidi="si-LK"/>
                        </w:rPr>
                      </w:pPr>
                    </w:p>
                    <w:p w:rsidRPr="00680691" w:rsidR="001B456B" w:rsidP="001B456B" w:rsidRDefault="001B456B" w14:paraId="0AEA7159" w14:textId="4762D6D0">
                      <w:pPr>
                        <w:pStyle w:val="ListParagraph"/>
                        <w:numPr>
                          <w:ilvl w:val="0"/>
                          <w:numId w:val="11"/>
                        </w:numPr>
                        <w:rPr>
                          <w:rFonts w:ascii="Times New Roman" w:hAnsi="Times New Roman" w:eastAsia="Times New Roman" w:cs="Times New Roman"/>
                          <w:lang w:bidi="si-LK"/>
                        </w:rPr>
                      </w:pPr>
                      <w:r w:rsidRPr="00680691">
                        <w:rPr>
                          <w:rFonts w:ascii="Times New Roman" w:hAnsi="Times New Roman" w:eastAsia="Times New Roman" w:cs="Times New Roman"/>
                          <w:lang w:bidi="si-LK"/>
                        </w:rPr>
                        <w:t>Sri Lanka has a large number of endemic fish species. Most of these species are endangered. Due to the ignorance, these species are in great danger.</w:t>
                      </w:r>
                    </w:p>
                    <w:p w:rsidRPr="00680691" w:rsidR="001B456B" w:rsidP="001B456B" w:rsidRDefault="001B456B" w14:paraId="304DC527" w14:textId="77777777">
                      <w:pPr>
                        <w:pStyle w:val="ListParagraph"/>
                        <w:rPr>
                          <w:rFonts w:ascii="Times New Roman" w:hAnsi="Times New Roman" w:eastAsia="Times New Roman" w:cs="Times New Roman"/>
                          <w:lang w:bidi="si-LK"/>
                        </w:rPr>
                      </w:pPr>
                    </w:p>
                    <w:p w:rsidRPr="00680691" w:rsidR="001B456B" w:rsidP="001B456B" w:rsidRDefault="001B456B" w14:paraId="35D7BBD6" w14:textId="77777777">
                      <w:pPr>
                        <w:pStyle w:val="ListParagraph"/>
                        <w:ind w:left="1440"/>
                        <w:rPr>
                          <w:rFonts w:ascii="Times New Roman" w:hAnsi="Times New Roman" w:eastAsia="Times New Roman" w:cs="Times New Roman"/>
                          <w:lang w:bidi="si-LK"/>
                        </w:rPr>
                      </w:pPr>
                    </w:p>
                    <w:p w:rsidRPr="00680691" w:rsidR="001B456B" w:rsidP="001B456B" w:rsidRDefault="001B456B" w14:paraId="5F0B2831" w14:textId="77777777">
                      <w:pPr>
                        <w:pStyle w:val="ListParagraph"/>
                        <w:numPr>
                          <w:ilvl w:val="0"/>
                          <w:numId w:val="11"/>
                        </w:numPr>
                        <w:rPr>
                          <w:rFonts w:ascii="Times New Roman" w:hAnsi="Times New Roman" w:eastAsia="Times New Roman" w:cs="Times New Roman"/>
                          <w:lang w:bidi="si-LK"/>
                        </w:rPr>
                      </w:pPr>
                      <w:r w:rsidRPr="00680691">
                        <w:rPr>
                          <w:rFonts w:ascii="Times New Roman" w:hAnsi="Times New Roman" w:eastAsia="Times New Roman" w:cs="Times New Roman"/>
                          <w:lang w:bidi="si-LK"/>
                        </w:rPr>
                        <w:t>Market fish prices are not always constant. Fish prices fluctuate from time to time depending on the fish harvest. In such cases, the customer and fish sellers does not have a correct idea about the price of the new fish, so some times we have to pay more to buy the fish.</w:t>
                      </w:r>
                    </w:p>
                    <w:p w:rsidRPr="00680691" w:rsidR="001B456B" w:rsidP="001B456B" w:rsidRDefault="001B456B" w14:paraId="4A11B6DE" w14:textId="77777777">
                      <w:pPr>
                        <w:pStyle w:val="ListParagraph"/>
                        <w:numPr>
                          <w:ilvl w:val="0"/>
                          <w:numId w:val="11"/>
                        </w:numPr>
                        <w:rPr>
                          <w:rFonts w:ascii="Times New Roman" w:hAnsi="Times New Roman" w:eastAsia="Times New Roman" w:cs="Times New Roman"/>
                          <w:lang w:bidi="si-LK"/>
                        </w:rPr>
                      </w:pPr>
                      <w:r w:rsidRPr="00680691">
                        <w:rPr>
                          <w:rFonts w:ascii="Times New Roman" w:hAnsi="Times New Roman" w:eastAsia="Times New Roman" w:cs="Times New Roman"/>
                          <w:lang w:bidi="si-LK"/>
                        </w:rPr>
                        <w:t>Foreigners are greatly embarrassed by the inability to find reasonable prices for local fish in Sri Lanka.</w:t>
                      </w:r>
                    </w:p>
                    <w:p w:rsidRPr="00680691" w:rsidR="001B456B" w:rsidP="001B456B" w:rsidRDefault="001B456B" w14:paraId="24A13F09" w14:textId="77777777">
                      <w:pPr>
                        <w:pStyle w:val="ListParagraph"/>
                        <w:rPr>
                          <w:rFonts w:ascii="Times New Roman" w:hAnsi="Times New Roman" w:eastAsia="Times New Roman" w:cs="Times New Roman"/>
                          <w:lang w:bidi="si-LK"/>
                        </w:rPr>
                      </w:pPr>
                    </w:p>
                    <w:p w:rsidRPr="00680691" w:rsidR="001B456B" w:rsidP="001B456B" w:rsidRDefault="001B456B" w14:paraId="58FC14AF" w14:textId="77777777">
                      <w:pPr>
                        <w:pStyle w:val="ListParagraph"/>
                        <w:rPr>
                          <w:rFonts w:ascii="Times New Roman" w:hAnsi="Times New Roman" w:eastAsia="Times New Roman" w:cs="Times New Roman"/>
                          <w:lang w:bidi="si-LK"/>
                        </w:rPr>
                      </w:pPr>
                    </w:p>
                    <w:p w:rsidRPr="00680691" w:rsidR="001B456B" w:rsidP="001B456B" w:rsidRDefault="001B456B" w14:paraId="59B2644D" w14:textId="77777777">
                      <w:pPr>
                        <w:pStyle w:val="ListParagraph"/>
                        <w:numPr>
                          <w:ilvl w:val="0"/>
                          <w:numId w:val="11"/>
                        </w:numPr>
                        <w:rPr>
                          <w:rFonts w:ascii="Times New Roman" w:hAnsi="Times New Roman" w:eastAsia="Times New Roman" w:cs="Times New Roman"/>
                          <w:lang w:bidi="si-LK"/>
                        </w:rPr>
                      </w:pPr>
                      <w:r w:rsidRPr="00680691">
                        <w:rPr>
                          <w:rFonts w:ascii="Times New Roman" w:hAnsi="Times New Roman" w:eastAsia="Times New Roman" w:cs="Times New Roman"/>
                          <w:lang w:bidi="si-LK"/>
                        </w:rPr>
                        <w:t>Another major problem for shrimp farmers is the fungal infection and another disease. If these diseases are not correctly identified at an early stage the entire shrimp pond will be destroyed.it is very important to identify these diseases</w:t>
                      </w:r>
                    </w:p>
                    <w:p w:rsidRPr="00680691" w:rsidR="001B456B" w:rsidP="001B456B" w:rsidRDefault="001B456B" w14:paraId="2BBEB8F0" w14:textId="77777777">
                      <w:pPr>
                        <w:pStyle w:val="ListParagraph"/>
                        <w:numPr>
                          <w:ilvl w:val="0"/>
                          <w:numId w:val="11"/>
                        </w:numPr>
                        <w:rPr>
                          <w:rFonts w:ascii="Times New Roman" w:hAnsi="Times New Roman" w:eastAsia="Times New Roman" w:cs="Times New Roman"/>
                          <w:lang w:bidi="si-LK"/>
                        </w:rPr>
                      </w:pPr>
                      <w:r w:rsidRPr="00680691">
                        <w:rPr>
                          <w:rFonts w:ascii="Times New Roman" w:hAnsi="Times New Roman" w:eastAsia="Times New Roman" w:cs="Times New Roman"/>
                          <w:lang w:bidi="si-LK"/>
                        </w:rPr>
                        <w:t>And also important for shrimp growers to know if shrimp have grown to the right size to reap the harvest.</w:t>
                      </w:r>
                    </w:p>
                    <w:p w:rsidRPr="00680691" w:rsidR="001B456B" w:rsidP="001B456B" w:rsidRDefault="001B456B" w14:paraId="226A05B5" w14:textId="77777777">
                      <w:pPr>
                        <w:rPr>
                          <w:rFonts w:ascii="Times New Roman" w:hAnsi="Times New Roman" w:eastAsia="Times New Roman" w:cs="Times New Roman"/>
                          <w:lang w:bidi="si-LK"/>
                        </w:rPr>
                      </w:pPr>
                    </w:p>
                    <w:p w:rsidRPr="00680691" w:rsidR="00817073" w:rsidP="001B456B" w:rsidRDefault="001B456B" w14:paraId="5DB40572" w14:textId="13677B3D">
                      <w:pPr>
                        <w:pStyle w:val="ListParagraph"/>
                        <w:numPr>
                          <w:ilvl w:val="0"/>
                          <w:numId w:val="11"/>
                        </w:numPr>
                        <w:rPr>
                          <w:rFonts w:ascii="Times New Roman" w:hAnsi="Times New Roman" w:eastAsia="Times New Roman" w:cs="Times New Roman"/>
                          <w:lang w:bidi="si-LK"/>
                        </w:rPr>
                      </w:pPr>
                      <w:r w:rsidRPr="00680691">
                        <w:rPr>
                          <w:rFonts w:ascii="Times New Roman" w:hAnsi="Times New Roman" w:eastAsia="Times New Roman" w:cs="Times New Roman"/>
                          <w:lang w:bidi="si-LK"/>
                        </w:rPr>
                        <w:t xml:space="preserve">One of the major </w:t>
                      </w:r>
                      <w:r w:rsidRPr="00680691" w:rsidR="00931339">
                        <w:rPr>
                          <w:rFonts w:ascii="Times New Roman" w:hAnsi="Times New Roman" w:eastAsia="Times New Roman" w:cs="Times New Roman"/>
                          <w:lang w:bidi="si-LK"/>
                        </w:rPr>
                        <w:t>problems</w:t>
                      </w:r>
                      <w:r w:rsidRPr="00680691">
                        <w:rPr>
                          <w:rFonts w:ascii="Times New Roman" w:hAnsi="Times New Roman" w:eastAsia="Times New Roman" w:cs="Times New Roman"/>
                          <w:lang w:bidi="si-LK"/>
                        </w:rPr>
                        <w:t xml:space="preserve"> for the ornamental fish frames is the transmission of various diseases to these ornamental fish. Another problem is that ornamental fish farmers have no idea about the disease and what medicines use to treat it. This can be a huge loss to the economically for ornamental fish farmers.</w:t>
                      </w:r>
                    </w:p>
                    <w:p w:rsidR="00E8199A" w:rsidP="00817073" w:rsidRDefault="00E8199A" w14:paraId="3CBDE8A5" w14:textId="02C8FA7F">
                      <w:pPr>
                        <w:pStyle w:val="ListParagraph"/>
                        <w:rPr>
                          <w:rFonts w:ascii="Segoe UI" w:hAnsi="Segoe UI" w:eastAsia="Times New Roman" w:cs="Segoe UI"/>
                          <w:sz w:val="21"/>
                          <w:szCs w:val="21"/>
                          <w:lang w:bidi="si-LK"/>
                        </w:rPr>
                      </w:pPr>
                    </w:p>
                  </w:txbxContent>
                </v:textbox>
              </v:shape>
            </w:pict>
          </mc:Fallback>
        </mc:AlternateContent>
      </w:r>
      <w:r w:rsidRPr="00680691">
        <w:rPr>
          <w:rFonts w:ascii="Times New Roman" w:hAnsi="Times New Roman" w:cs="Times New Roman"/>
          <w:noProof/>
          <w:lang w:bidi="si-LK"/>
        </w:rPr>
        <mc:AlternateContent>
          <mc:Choice Requires="wps">
            <w:drawing>
              <wp:anchor distT="0" distB="0" distL="114300" distR="114300" simplePos="0" relativeHeight="251658240" behindDoc="0" locked="0" layoutInCell="1" allowOverlap="1" wp14:anchorId="68836251" wp14:editId="231EA01A">
                <wp:simplePos x="0" y="0"/>
                <wp:positionH relativeFrom="column">
                  <wp:posOffset>10795</wp:posOffset>
                </wp:positionH>
                <wp:positionV relativeFrom="paragraph">
                  <wp:posOffset>3175</wp:posOffset>
                </wp:positionV>
                <wp:extent cx="5819775" cy="8575675"/>
                <wp:effectExtent l="0" t="0" r="28575" b="1587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8575675"/>
                        </a:xfrm>
                        <a:prstGeom prst="rect">
                          <a:avLst/>
                        </a:prstGeom>
                        <a:solidFill>
                          <a:srgbClr val="FFFFFF"/>
                        </a:solidFill>
                        <a:ln w="9525">
                          <a:solidFill>
                            <a:schemeClr val="tx2">
                              <a:lumMod val="60000"/>
                              <a:lumOff val="40000"/>
                            </a:schemeClr>
                          </a:solidFill>
                          <a:miter lim="800000"/>
                          <a:headEnd/>
                          <a:tailEnd/>
                        </a:ln>
                      </wps:spPr>
                      <wps:txbx>
                        <w:txbxContent>
                          <w:p w14:paraId="29F49509" w14:textId="1C96569A" w:rsidR="00177A5D" w:rsidRPr="001D4161" w:rsidRDefault="00177A5D">
                            <w:pPr>
                              <w:rPr>
                                <w:b/>
                                <w:bCs/>
                                <w:color w:val="FF0000"/>
                                <w:sz w:val="18"/>
                                <w:u w:val="single"/>
                              </w:rPr>
                            </w:pPr>
                          </w:p>
                        </w:txbxContent>
                      </wps:txbx>
                      <wps:bodyPr rot="0" vert="horz" wrap="square" lIns="91440" tIns="45720" rIns="91440" bIns="45720" anchor="b"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_x0000_s1037" style="position:absolute;margin-left:.85pt;margin-top:.25pt;width:458.25pt;height:675.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strokecolor="#548dd4 [195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">
                <v:textbox>
                  <w:txbxContent>
                    <w:p w:rsidRPr="001D4161" w:rsidR="00177A5D" w:rsidRDefault="00177A5D" w14:paraId="29F49509" w14:textId="1C96569A">
                      <w:pPr>
                        <w:rPr>
                          <w:b/>
                          <w:bCs/>
                          <w:color w:val="FF0000"/>
                          <w:sz w:val="18"/>
                          <w:u w:val="single"/>
                        </w:rPr>
                      </w:pPr>
                    </w:p>
                  </w:txbxContent>
                </v:textbox>
              </v:shape>
            </w:pict>
          </mc:Fallback>
        </mc:AlternateContent>
      </w:r>
    </w:p>
    <w:p w14:paraId="442584FC" w14:textId="77777777" w:rsidR="00943C33" w:rsidRPr="00680691" w:rsidRDefault="00943C33" w:rsidP="00943C33">
      <w:pPr>
        <w:rPr>
          <w:rFonts w:ascii="Times New Roman" w:hAnsi="Times New Roman" w:cs="Times New Roman"/>
        </w:rPr>
      </w:pPr>
    </w:p>
    <w:p w14:paraId="6E6B8924" w14:textId="77777777" w:rsidR="00943C33" w:rsidRPr="00680691" w:rsidRDefault="00943C33" w:rsidP="00943C33">
      <w:pPr>
        <w:rPr>
          <w:rFonts w:ascii="Times New Roman" w:hAnsi="Times New Roman" w:cs="Times New Roman"/>
        </w:rPr>
      </w:pPr>
    </w:p>
    <w:p w14:paraId="3DBD9028" w14:textId="7515F891" w:rsidR="00943C33" w:rsidRPr="00680691" w:rsidRDefault="043F66A7" w:rsidP="001A212C">
      <w:pPr>
        <w:rPr>
          <w:rFonts w:ascii="Times New Roman" w:hAnsi="Times New Roman" w:cs="Times New Roman"/>
        </w:rPr>
      </w:pPr>
      <w:r w:rsidRPr="00680691">
        <w:rPr>
          <w:rFonts w:ascii="Times New Roman" w:hAnsi="Times New Roman" w:cs="Times New Roman"/>
        </w:rPr>
        <w:t xml:space="preserve">                                                          </w:t>
      </w:r>
    </w:p>
    <w:p w14:paraId="1B37CA08" w14:textId="77777777" w:rsidR="002D03A3" w:rsidRPr="00680691" w:rsidRDefault="002D03A3" w:rsidP="001A212C">
      <w:pPr>
        <w:rPr>
          <w:rFonts w:ascii="Times New Roman" w:hAnsi="Times New Roman" w:cs="Times New Roman"/>
        </w:rPr>
      </w:pPr>
    </w:p>
    <w:p w14:paraId="464E4430" w14:textId="77777777" w:rsidR="002D03A3" w:rsidRPr="00680691" w:rsidRDefault="002D03A3" w:rsidP="002D03A3">
      <w:pPr>
        <w:rPr>
          <w:rFonts w:ascii="Times New Roman" w:hAnsi="Times New Roman" w:cs="Times New Roman"/>
        </w:rPr>
      </w:pPr>
    </w:p>
    <w:p w14:paraId="439AB084" w14:textId="77777777" w:rsidR="002D03A3" w:rsidRPr="00680691" w:rsidRDefault="002D03A3" w:rsidP="002D03A3">
      <w:pPr>
        <w:rPr>
          <w:rFonts w:ascii="Times New Roman" w:hAnsi="Times New Roman" w:cs="Times New Roman"/>
        </w:rPr>
      </w:pPr>
    </w:p>
    <w:p w14:paraId="207291F2" w14:textId="77777777" w:rsidR="002D03A3" w:rsidRPr="00680691" w:rsidRDefault="002D03A3" w:rsidP="002D03A3">
      <w:pPr>
        <w:rPr>
          <w:rFonts w:ascii="Times New Roman" w:hAnsi="Times New Roman" w:cs="Times New Roman"/>
        </w:rPr>
      </w:pPr>
    </w:p>
    <w:p w14:paraId="6655AA28" w14:textId="77777777" w:rsidR="002D03A3" w:rsidRPr="00680691" w:rsidRDefault="002D03A3" w:rsidP="002D03A3">
      <w:pPr>
        <w:rPr>
          <w:rFonts w:ascii="Times New Roman" w:hAnsi="Times New Roman" w:cs="Times New Roman"/>
        </w:rPr>
      </w:pPr>
    </w:p>
    <w:p w14:paraId="7F6DB80A" w14:textId="77777777" w:rsidR="002D03A3" w:rsidRPr="00680691" w:rsidRDefault="002D03A3" w:rsidP="002D03A3">
      <w:pPr>
        <w:rPr>
          <w:rFonts w:ascii="Times New Roman" w:hAnsi="Times New Roman" w:cs="Times New Roman"/>
        </w:rPr>
      </w:pPr>
    </w:p>
    <w:p w14:paraId="2F3A4CF9" w14:textId="77777777" w:rsidR="002D03A3" w:rsidRPr="00680691" w:rsidRDefault="002D03A3" w:rsidP="002D03A3">
      <w:pPr>
        <w:rPr>
          <w:rFonts w:ascii="Times New Roman" w:hAnsi="Times New Roman" w:cs="Times New Roman"/>
        </w:rPr>
      </w:pPr>
    </w:p>
    <w:p w14:paraId="6AA7B150" w14:textId="77777777" w:rsidR="002D03A3" w:rsidRPr="00680691" w:rsidRDefault="002D03A3" w:rsidP="002D03A3">
      <w:pPr>
        <w:rPr>
          <w:rFonts w:ascii="Times New Roman" w:hAnsi="Times New Roman" w:cs="Times New Roman"/>
        </w:rPr>
      </w:pPr>
    </w:p>
    <w:p w14:paraId="3E4A477E" w14:textId="77777777" w:rsidR="002D03A3" w:rsidRPr="00680691" w:rsidRDefault="002D03A3" w:rsidP="002D03A3">
      <w:pPr>
        <w:rPr>
          <w:rFonts w:ascii="Times New Roman" w:hAnsi="Times New Roman" w:cs="Times New Roman"/>
        </w:rPr>
      </w:pPr>
    </w:p>
    <w:p w14:paraId="23074EEF" w14:textId="77777777" w:rsidR="00934B8A" w:rsidRPr="00680691" w:rsidRDefault="00934B8A" w:rsidP="00934B8A">
      <w:pPr>
        <w:rPr>
          <w:rFonts w:ascii="Times New Roman" w:hAnsi="Times New Roman" w:cs="Times New Roman"/>
          <w:lang w:bidi="si-LK"/>
        </w:rPr>
      </w:pPr>
    </w:p>
    <w:p w14:paraId="6A6BFDD0" w14:textId="77777777" w:rsidR="00934B8A" w:rsidRPr="00680691" w:rsidRDefault="00934B8A" w:rsidP="00934B8A">
      <w:pPr>
        <w:rPr>
          <w:rFonts w:ascii="Times New Roman" w:hAnsi="Times New Roman" w:cs="Times New Roman"/>
          <w:lang w:bidi="si-LK"/>
        </w:rPr>
      </w:pPr>
    </w:p>
    <w:p w14:paraId="03AA376E" w14:textId="77777777" w:rsidR="002D03A3" w:rsidRPr="00680691" w:rsidRDefault="002D03A3" w:rsidP="002D03A3">
      <w:pPr>
        <w:rPr>
          <w:rFonts w:ascii="Times New Roman" w:hAnsi="Times New Roman" w:cs="Times New Roman"/>
        </w:rPr>
      </w:pPr>
    </w:p>
    <w:p w14:paraId="7209299C" w14:textId="77777777" w:rsidR="00E8199A" w:rsidRPr="00680691" w:rsidRDefault="00E8199A">
      <w:pPr>
        <w:rPr>
          <w:rFonts w:ascii="Times New Roman" w:hAnsi="Times New Roman" w:cs="Times New Roman"/>
          <w:lang w:bidi="si-LK"/>
        </w:rPr>
      </w:pPr>
    </w:p>
    <w:p w14:paraId="648E291A" w14:textId="77777777" w:rsidR="00E8199A" w:rsidRDefault="00E8199A">
      <w:pPr>
        <w:rPr>
          <w:rFonts w:ascii="Times New Roman" w:hAnsi="Times New Roman" w:cs="Times New Roman"/>
          <w:lang w:bidi="si-LK"/>
        </w:rPr>
      </w:pPr>
    </w:p>
    <w:p w14:paraId="697B7E6E" w14:textId="77777777" w:rsidR="00680691" w:rsidRPr="00680691" w:rsidRDefault="00680691">
      <w:pPr>
        <w:rPr>
          <w:rFonts w:ascii="Times New Roman" w:hAnsi="Times New Roman" w:cs="Times New Roman"/>
          <w:lang w:bidi="si-LK"/>
        </w:rPr>
      </w:pPr>
    </w:p>
    <w:p w14:paraId="63865BC8" w14:textId="77777777" w:rsidR="00E8199A" w:rsidRPr="00680691" w:rsidRDefault="00E8199A" w:rsidP="00E8199A">
      <w:pPr>
        <w:rPr>
          <w:rFonts w:ascii="Times New Roman" w:hAnsi="Times New Roman" w:cs="Times New Roman"/>
        </w:rPr>
      </w:pPr>
      <w:r w:rsidRPr="00680691">
        <w:rPr>
          <w:rFonts w:ascii="Times New Roman" w:hAnsi="Times New Roman" w:cs="Times New Roman"/>
          <w:noProof/>
          <w:lang w:bidi="si-LK"/>
        </w:rPr>
        <mc:AlternateContent>
          <mc:Choice Requires="wps">
            <w:drawing>
              <wp:anchor distT="0" distB="0" distL="114300" distR="114300" simplePos="0" relativeHeight="251661332" behindDoc="0" locked="0" layoutInCell="1" allowOverlap="1" wp14:anchorId="347BEF35" wp14:editId="25784388">
                <wp:simplePos x="0" y="0"/>
                <wp:positionH relativeFrom="column">
                  <wp:posOffset>5680</wp:posOffset>
                </wp:positionH>
                <wp:positionV relativeFrom="paragraph">
                  <wp:posOffset>21200</wp:posOffset>
                </wp:positionV>
                <wp:extent cx="5901055" cy="8666921"/>
                <wp:effectExtent l="0" t="0" r="23495" b="2032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8666921"/>
                        </a:xfrm>
                        <a:prstGeom prst="rect">
                          <a:avLst/>
                        </a:prstGeom>
                        <a:solidFill>
                          <a:srgbClr val="FFFFFF"/>
                        </a:solidFill>
                        <a:ln w="9525">
                          <a:solidFill>
                            <a:schemeClr val="tx2">
                              <a:lumMod val="60000"/>
                              <a:lumOff val="40000"/>
                            </a:schemeClr>
                          </a:solidFill>
                          <a:miter lim="800000"/>
                          <a:headEnd/>
                          <a:tailEnd/>
                        </a:ln>
                      </wps:spPr>
                      <wps:txbx>
                        <w:txbxContent>
                          <w:p w14:paraId="4E851F7F" w14:textId="77777777" w:rsidR="003D17C6" w:rsidRPr="001D4161" w:rsidRDefault="003D17C6" w:rsidP="003D17C6">
                            <w:pPr>
                              <w:rPr>
                                <w:b/>
                                <w:bCs/>
                                <w:color w:val="FF0000"/>
                                <w:sz w:val="18"/>
                                <w:u w:val="single"/>
                              </w:rPr>
                            </w:pPr>
                            <w:r w:rsidRPr="001D4161">
                              <w:rPr>
                                <w:b/>
                                <w:bCs/>
                                <w:color w:val="FF0000"/>
                                <w:sz w:val="18"/>
                                <w:u w:val="single"/>
                              </w:rPr>
                              <w:t>MUST: Add three main references in IEEE format</w:t>
                            </w:r>
                          </w:p>
                          <w:p w14:paraId="733E99D3" w14:textId="77777777" w:rsidR="001B456B" w:rsidRDefault="001B456B" w:rsidP="00E8199A">
                            <w:pPr>
                              <w:spacing w:after="0" w:line="240" w:lineRule="auto"/>
                              <w:rPr>
                                <w:rFonts w:ascii="Segoe UI" w:eastAsia="Times New Roman" w:hAnsi="Segoe UI" w:cs="Segoe UI"/>
                                <w:sz w:val="21"/>
                                <w:szCs w:val="21"/>
                                <w:lang w:bidi="si-LK"/>
                              </w:rPr>
                            </w:pPr>
                          </w:p>
                          <w:p w14:paraId="02BD1680" w14:textId="0B277842" w:rsidR="003D17C6" w:rsidRPr="00F42199" w:rsidRDefault="003D17C6" w:rsidP="003D17C6">
                            <w:pPr>
                              <w:pStyle w:val="ListParagraph"/>
                              <w:rPr>
                                <w:rFonts w:ascii="Times New Roman" w:eastAsia="Times New Roman" w:hAnsi="Times New Roman" w:cs="Times New Roman"/>
                                <w:lang w:bidi="si-LK"/>
                              </w:rPr>
                            </w:pPr>
                            <w:r w:rsidRPr="00F42199">
                              <w:rPr>
                                <w:rFonts w:ascii="Times New Roman" w:eastAsia="Times New Roman" w:hAnsi="Times New Roman" w:cs="Times New Roman"/>
                                <w:lang w:bidi="si-LK"/>
                              </w:rPr>
                              <w:t>1]</w:t>
                            </w:r>
                            <w:hyperlink r:id="rId10" w:history="1">
                              <w:r w:rsidRPr="00F42199">
                                <w:rPr>
                                  <w:rStyle w:val="Hyperlink"/>
                                  <w:rFonts w:ascii="Times New Roman" w:eastAsia="Times New Roman" w:hAnsi="Times New Roman" w:cs="Times New Roman"/>
                                  <w:lang w:bidi="si-LK"/>
                                </w:rPr>
                                <w:t>https://www.hindawi.com/journals/vmi/2010/679130/</w:t>
                              </w:r>
                            </w:hyperlink>
                          </w:p>
                          <w:p w14:paraId="2B14EC44" w14:textId="4672E753" w:rsidR="003D17C6" w:rsidRPr="00F42199" w:rsidRDefault="003D17C6" w:rsidP="003D17C6">
                            <w:pPr>
                              <w:pStyle w:val="ListParagraph"/>
                              <w:rPr>
                                <w:rFonts w:ascii="Times New Roman" w:eastAsia="Times New Roman" w:hAnsi="Times New Roman" w:cs="Times New Roman"/>
                                <w:lang w:bidi="si-LK"/>
                              </w:rPr>
                            </w:pPr>
                            <w:r w:rsidRPr="00F42199">
                              <w:rPr>
                                <w:rFonts w:ascii="Times New Roman" w:eastAsia="Times New Roman" w:hAnsi="Times New Roman" w:cs="Times New Roman"/>
                                <w:lang w:bidi="si-LK"/>
                              </w:rPr>
                              <w:t xml:space="preserve">2] </w:t>
                            </w:r>
                            <w:hyperlink r:id="rId11" w:history="1">
                              <w:r w:rsidRPr="00F42199">
                                <w:rPr>
                                  <w:rStyle w:val="Hyperlink"/>
                                  <w:rFonts w:ascii="Times New Roman" w:eastAsia="Times New Roman" w:hAnsi="Times New Roman" w:cs="Times New Roman"/>
                                  <w:lang w:bidi="si-LK"/>
                                </w:rPr>
                                <w:t>https://iopscience.iop.org/article/10.1088/1742-6596/1529/5/052031/pdf</w:t>
                              </w:r>
                            </w:hyperlink>
                          </w:p>
                          <w:p w14:paraId="5CB8B649" w14:textId="1DB79F24" w:rsidR="003D17C6" w:rsidRPr="00F42199" w:rsidRDefault="003D17C6" w:rsidP="003D17C6">
                            <w:pPr>
                              <w:pStyle w:val="ListParagraph"/>
                              <w:rPr>
                                <w:rFonts w:ascii="Times New Roman" w:eastAsia="Times New Roman" w:hAnsi="Times New Roman" w:cs="Times New Roman"/>
                                <w:lang w:bidi="si-LK"/>
                              </w:rPr>
                            </w:pPr>
                            <w:r w:rsidRPr="00F42199">
                              <w:rPr>
                                <w:rFonts w:ascii="Times New Roman" w:eastAsia="Times New Roman" w:hAnsi="Times New Roman" w:cs="Times New Roman"/>
                                <w:lang w:bidi="si-LK"/>
                              </w:rPr>
                              <w:t xml:space="preserve">3] </w:t>
                            </w:r>
                            <w:hyperlink r:id="rId12" w:history="1">
                              <w:r w:rsidRPr="00F42199">
                                <w:rPr>
                                  <w:rStyle w:val="Hyperlink"/>
                                  <w:rFonts w:ascii="Times New Roman" w:eastAsia="Times New Roman" w:hAnsi="Times New Roman" w:cs="Times New Roman"/>
                                  <w:lang w:bidi="si-LK"/>
                                </w:rPr>
                                <w:t>https://www.science.gov/topicpages/s/shrimp+farming+industry</w:t>
                              </w:r>
                            </w:hyperlink>
                          </w:p>
                          <w:p w14:paraId="3535E73C" w14:textId="755F9476" w:rsidR="003D17C6" w:rsidRPr="00F42199" w:rsidRDefault="003D17C6" w:rsidP="003D17C6">
                            <w:pPr>
                              <w:pStyle w:val="ListParagraph"/>
                              <w:rPr>
                                <w:rFonts w:ascii="Times New Roman" w:eastAsia="Times New Roman" w:hAnsi="Times New Roman" w:cs="Times New Roman"/>
                                <w:lang w:bidi="si-LK"/>
                              </w:rPr>
                            </w:pPr>
                            <w:r w:rsidRPr="00F42199">
                              <w:rPr>
                                <w:rFonts w:ascii="Times New Roman" w:eastAsia="Times New Roman" w:hAnsi="Times New Roman" w:cs="Times New Roman"/>
                                <w:lang w:bidi="si-LK"/>
                              </w:rPr>
                              <w:t>4]</w:t>
                            </w:r>
                            <w:hyperlink r:id="rId13" w:history="1">
                              <w:r w:rsidRPr="00F42199">
                                <w:rPr>
                                  <w:rStyle w:val="Hyperlink"/>
                                  <w:rFonts w:ascii="Times New Roman" w:eastAsia="Times New Roman" w:hAnsi="Times New Roman" w:cs="Times New Roman"/>
                                  <w:lang w:bidi="si-LK"/>
                                </w:rPr>
                                <w:t>https://www.cfc.gov.lk/web/index.php?option=com_fishprice&amp;view=price&amp;location_id=2&amp;Itemid=155&amp;lang=en</w:t>
                              </w:r>
                            </w:hyperlink>
                          </w:p>
                          <w:p w14:paraId="43A01CA1" w14:textId="07F0163F" w:rsidR="001B456B" w:rsidRPr="00F42199" w:rsidRDefault="003D17C6" w:rsidP="003D17C6">
                            <w:pPr>
                              <w:pStyle w:val="ListParagraph"/>
                              <w:spacing w:after="0" w:line="240" w:lineRule="auto"/>
                              <w:rPr>
                                <w:rFonts w:ascii="Times New Roman" w:eastAsia="Times New Roman" w:hAnsi="Times New Roman" w:cs="Times New Roman"/>
                                <w:lang w:bidi="si-LK"/>
                              </w:rPr>
                            </w:pPr>
                            <w:r w:rsidRPr="00F42199">
                              <w:rPr>
                                <w:rFonts w:ascii="Times New Roman" w:eastAsia="Times New Roman" w:hAnsi="Times New Roman" w:cs="Times New Roman"/>
                                <w:lang w:bidi="si-LK"/>
                              </w:rPr>
                              <w:t>5]</w:t>
                            </w:r>
                            <w:r w:rsidRPr="00F42199">
                              <w:rPr>
                                <w:rFonts w:ascii="Times New Roman" w:hAnsi="Times New Roman" w:cs="Times New Roman"/>
                              </w:rPr>
                              <w:t xml:space="preserve"> </w:t>
                            </w:r>
                            <w:hyperlink r:id="rId14" w:history="1">
                              <w:r w:rsidRPr="00F42199">
                                <w:rPr>
                                  <w:rStyle w:val="Hyperlink"/>
                                  <w:rFonts w:ascii="Times New Roman" w:eastAsia="Times New Roman" w:hAnsi="Times New Roman" w:cs="Times New Roman"/>
                                  <w:lang w:bidi="si-LK"/>
                                </w:rPr>
                                <w:t>https://www.spiedigitallibrary.org/conference-proceedings-of-spie/11442/1144218/The-use-of-machine-learning-algorithms-for-image-recognition/10.1117/12.2565546.full?SSO=1</w:t>
                              </w:r>
                            </w:hyperlink>
                          </w:p>
                          <w:p w14:paraId="1CF9895C" w14:textId="5DF293D0" w:rsidR="003D17C6" w:rsidRPr="00F42199" w:rsidRDefault="003D17C6" w:rsidP="003D17C6">
                            <w:pPr>
                              <w:ind w:left="720"/>
                              <w:rPr>
                                <w:rStyle w:val="Hyperlink"/>
                                <w:rFonts w:ascii="Times New Roman" w:eastAsia="Times New Roman" w:hAnsi="Times New Roman" w:cs="Times New Roman"/>
                                <w:lang w:bidi="si-LK"/>
                              </w:rPr>
                            </w:pPr>
                            <w:r w:rsidRPr="00F42199">
                              <w:rPr>
                                <w:rFonts w:ascii="Times New Roman" w:eastAsia="Times New Roman" w:hAnsi="Times New Roman" w:cs="Times New Roman"/>
                                <w:lang w:bidi="si-LK"/>
                              </w:rPr>
                              <w:t>6]</w:t>
                            </w:r>
                            <w:r w:rsidRPr="00F42199">
                              <w:rPr>
                                <w:rFonts w:ascii="Times New Roman" w:hAnsi="Times New Roman" w:cs="Times New Roman"/>
                              </w:rPr>
                              <w:t xml:space="preserve"> </w:t>
                            </w:r>
                            <w:hyperlink r:id="rId15" w:history="1">
                              <w:r w:rsidRPr="00F42199">
                                <w:rPr>
                                  <w:rStyle w:val="Hyperlink"/>
                                  <w:rFonts w:ascii="Times New Roman" w:eastAsia="Times New Roman" w:hAnsi="Times New Roman" w:cs="Times New Roman"/>
                                  <w:lang w:bidi="si-LK"/>
                                </w:rPr>
                                <w:t>https://towardsdatascience.com/image-recognition-with-machine-learning-on-python-image-processing-3abe6b158e9a</w:t>
                              </w:r>
                            </w:hyperlink>
                          </w:p>
                          <w:p w14:paraId="27F1A54A" w14:textId="0B4FEC06" w:rsidR="003D17C6" w:rsidRPr="00F42199" w:rsidRDefault="003D17C6" w:rsidP="003D17C6">
                            <w:pPr>
                              <w:ind w:left="720"/>
                              <w:rPr>
                                <w:rFonts w:ascii="Times New Roman" w:eastAsia="Times New Roman" w:hAnsi="Times New Roman" w:cs="Times New Roman"/>
                                <w:lang w:bidi="si-LK"/>
                              </w:rPr>
                            </w:pPr>
                            <w:r w:rsidRPr="00F42199">
                              <w:rPr>
                                <w:rFonts w:ascii="Times New Roman" w:eastAsia="Times New Roman" w:hAnsi="Times New Roman" w:cs="Times New Roman"/>
                                <w:lang w:bidi="si-LK"/>
                              </w:rPr>
                              <w:t xml:space="preserve">7] </w:t>
                            </w:r>
                            <w:hyperlink r:id="rId16" w:history="1">
                              <w:r w:rsidRPr="00F42199">
                                <w:rPr>
                                  <w:rStyle w:val="Hyperlink"/>
                                  <w:rFonts w:ascii="Times New Roman" w:eastAsia="Times New Roman" w:hAnsi="Times New Roman" w:cs="Times New Roman"/>
                                  <w:lang w:bidi="si-LK"/>
                                </w:rPr>
                                <w:t>https://iopscience.iop.org/article/10.1088/1742-6596/1529/5/052031/pdf</w:t>
                              </w:r>
                            </w:hyperlink>
                          </w:p>
                          <w:p w14:paraId="141E4E51" w14:textId="322F6A3D" w:rsidR="003D17C6" w:rsidRPr="00F42199" w:rsidRDefault="003D17C6" w:rsidP="003D17C6">
                            <w:pPr>
                              <w:ind w:left="720"/>
                              <w:rPr>
                                <w:rFonts w:ascii="Times New Roman" w:hAnsi="Times New Roman" w:cs="Times New Roman"/>
                                <w:color w:val="000000"/>
                                <w:shd w:val="clear" w:color="auto" w:fill="FFFFFF"/>
                              </w:rPr>
                            </w:pPr>
                            <w:r w:rsidRPr="00F42199">
                              <w:rPr>
                                <w:rFonts w:ascii="Times New Roman" w:hAnsi="Times New Roman" w:cs="Times New Roman"/>
                              </w:rPr>
                              <w:t xml:space="preserve">8] </w:t>
                            </w:r>
                            <w:hyperlink r:id="rId17" w:history="1">
                              <w:r w:rsidRPr="00F42199">
                                <w:rPr>
                                  <w:rStyle w:val="Hyperlink"/>
                                  <w:rFonts w:ascii="Times New Roman" w:hAnsi="Times New Roman" w:cs="Times New Roman"/>
                                  <w:shd w:val="clear" w:color="auto" w:fill="FFFFFF"/>
                                </w:rPr>
                                <w:t>Wijegoonawardena, P.K.M., and P.P.G.S.N. Siriwardena, 1996. Shrimp farming in Sri Lanka: health management and environmental considerations. </w:t>
                              </w:r>
                              <w:r w:rsidRPr="00F42199">
                                <w:rPr>
                                  <w:rStyle w:val="Hyperlink"/>
                                  <w:rFonts w:ascii="Times New Roman" w:hAnsi="Times New Roman" w:cs="Times New Roman"/>
                                  <w:i/>
                                  <w:iCs/>
                                  <w:shd w:val="clear" w:color="auto" w:fill="FFFFFF"/>
                                </w:rPr>
                                <w:t>In</w:t>
                              </w:r>
                              <w:r w:rsidRPr="00F42199">
                                <w:rPr>
                                  <w:rStyle w:val="Hyperlink"/>
                                  <w:rFonts w:ascii="Times New Roman" w:hAnsi="Times New Roman" w:cs="Times New Roman"/>
                                  <w:shd w:val="clear" w:color="auto" w:fill="FFFFFF"/>
                                </w:rPr>
                                <w:t> Health Management in Asian Aquaculture. Proceedings of the Regional Expert Consultation on Aquaculture Health Management in Asia and the Pacific. R.P. Subasinghe, J.R. Arthur &amp; M. Shariff (eds.), p. 127–139. FAO Fisheries Technical Paper No. 360, Rome, FAO. 142p.</w:t>
                              </w:r>
                            </w:hyperlink>
                          </w:p>
                          <w:p w14:paraId="130047BE" w14:textId="0D9CAEBF" w:rsidR="001755C7" w:rsidRDefault="001755C7" w:rsidP="003D17C6">
                            <w:pPr>
                              <w:ind w:left="720"/>
                              <w:rPr>
                                <w:rFonts w:ascii="Times New Roman" w:hAnsi="Times New Roman" w:cs="Times New Roman"/>
                                <w:color w:val="252423"/>
                                <w:shd w:val="clear" w:color="auto" w:fill="FFFFFF"/>
                              </w:rPr>
                            </w:pPr>
                            <w:r w:rsidRPr="00F42199">
                              <w:rPr>
                                <w:rFonts w:ascii="Times New Roman" w:hAnsi="Times New Roman" w:cs="Times New Roman"/>
                                <w:color w:val="000000"/>
                                <w:shd w:val="clear" w:color="auto" w:fill="FFFFFF"/>
                              </w:rPr>
                              <w:t>9]</w:t>
                            </w:r>
                            <w:r w:rsidRPr="00F42199">
                              <w:rPr>
                                <w:rFonts w:ascii="Times New Roman" w:hAnsi="Times New Roman" w:cs="Times New Roman"/>
                                <w:color w:val="252423"/>
                                <w:shd w:val="clear" w:color="auto" w:fill="FFFFFF"/>
                              </w:rPr>
                              <w:t xml:space="preserve"> </w:t>
                            </w:r>
                            <w:hyperlink r:id="rId18" w:history="1">
                              <w:r w:rsidRPr="00F42199">
                                <w:rPr>
                                  <w:rStyle w:val="Hyperlink"/>
                                  <w:rFonts w:ascii="Times New Roman" w:hAnsi="Times New Roman" w:cs="Times New Roman"/>
                                  <w:shd w:val="clear" w:color="auto" w:fill="FFFFFF"/>
                                </w:rPr>
                                <w:t>Faculty of Fisheries and Food Science, Universiti Malaysia Terengganu (UMT),</w:t>
                              </w:r>
                              <w:r w:rsidRPr="00F42199">
                                <w:rPr>
                                  <w:rStyle w:val="Hyperlink"/>
                                  <w:rFonts w:ascii="Times New Roman" w:hAnsi="Times New Roman" w:cs="Times New Roman"/>
                                </w:rPr>
                                <w:br/>
                              </w:r>
                              <w:r w:rsidRPr="00F42199">
                                <w:rPr>
                                  <w:rStyle w:val="Hyperlink"/>
                                  <w:rFonts w:ascii="Times New Roman" w:hAnsi="Times New Roman" w:cs="Times New Roman"/>
                                  <w:shd w:val="clear" w:color="auto" w:fill="FFFFFF"/>
                                </w:rPr>
                                <w:t>21030 Kuala Nerus, Terengganu, Malaysia</w:t>
                              </w:r>
                            </w:hyperlink>
                            <w:r w:rsidRPr="00F42199">
                              <w:rPr>
                                <w:rFonts w:ascii="Times New Roman" w:hAnsi="Times New Roman" w:cs="Times New Roman"/>
                                <w:color w:val="252423"/>
                              </w:rPr>
                              <w:br/>
                            </w:r>
                            <w:r w:rsidRPr="00F42199">
                              <w:rPr>
                                <w:rFonts w:ascii="Times New Roman" w:hAnsi="Times New Roman" w:cs="Times New Roman"/>
                                <w:color w:val="252423"/>
                              </w:rPr>
                              <w:br/>
                            </w:r>
                            <w:r w:rsidRPr="00F42199">
                              <w:rPr>
                                <w:rFonts w:ascii="Times New Roman" w:hAnsi="Times New Roman" w:cs="Times New Roman"/>
                                <w:color w:val="252423"/>
                                <w:shd w:val="clear" w:color="auto" w:fill="FFFFFF"/>
                              </w:rPr>
                              <w:t>10]</w:t>
                            </w:r>
                            <w:hyperlink r:id="rId19" w:history="1">
                              <w:r w:rsidRPr="00F42199">
                                <w:rPr>
                                  <w:rStyle w:val="Hyperlink"/>
                                  <w:rFonts w:ascii="Times New Roman" w:hAnsi="Times New Roman" w:cs="Times New Roman"/>
                                  <w:shd w:val="clear" w:color="auto" w:fill="FFFFFF"/>
                                </w:rPr>
                                <w:t>Faculty of Ocean Engineering Technology and Informatics, Universiti Malaysia</w:t>
                              </w:r>
                              <w:r w:rsidRPr="00F42199">
                                <w:rPr>
                                  <w:rStyle w:val="Hyperlink"/>
                                  <w:rFonts w:ascii="Times New Roman" w:hAnsi="Times New Roman" w:cs="Times New Roman"/>
                                </w:rPr>
                                <w:br/>
                              </w:r>
                              <w:r w:rsidRPr="00F42199">
                                <w:rPr>
                                  <w:rStyle w:val="Hyperlink"/>
                                  <w:rFonts w:ascii="Times New Roman" w:hAnsi="Times New Roman" w:cs="Times New Roman"/>
                                  <w:shd w:val="clear" w:color="auto" w:fill="FFFFFF"/>
                                </w:rPr>
                                <w:t>Terengganu (UMT), 21030, Kuala Nerus, Terengganu, Malaysia.</w:t>
                              </w:r>
                            </w:hyperlink>
                          </w:p>
                          <w:p w14:paraId="41AE1F8C" w14:textId="77777777" w:rsidR="00680691" w:rsidRDefault="00680691" w:rsidP="003D17C6">
                            <w:pPr>
                              <w:ind w:left="720"/>
                              <w:rPr>
                                <w:rFonts w:ascii="Times New Roman" w:hAnsi="Times New Roman" w:cs="Times New Roman"/>
                                <w:color w:val="252423"/>
                                <w:shd w:val="clear" w:color="auto" w:fill="FFFFFF"/>
                              </w:rPr>
                            </w:pPr>
                          </w:p>
                          <w:p w14:paraId="4FFD12AD" w14:textId="77777777" w:rsidR="00680691" w:rsidRDefault="00680691" w:rsidP="003D17C6">
                            <w:pPr>
                              <w:ind w:left="720"/>
                              <w:rPr>
                                <w:rFonts w:ascii="Times New Roman" w:hAnsi="Times New Roman" w:cs="Times New Roman"/>
                                <w:color w:val="252423"/>
                                <w:shd w:val="clear" w:color="auto" w:fill="FFFFFF"/>
                              </w:rPr>
                            </w:pPr>
                          </w:p>
                          <w:p w14:paraId="3AC2685D" w14:textId="77777777" w:rsidR="00680691" w:rsidRDefault="00680691" w:rsidP="003D17C6">
                            <w:pPr>
                              <w:ind w:left="720"/>
                              <w:rPr>
                                <w:rFonts w:ascii="Times New Roman" w:hAnsi="Times New Roman" w:cs="Times New Roman"/>
                                <w:color w:val="252423"/>
                                <w:shd w:val="clear" w:color="auto" w:fill="FFFFFF"/>
                              </w:rPr>
                            </w:pPr>
                          </w:p>
                          <w:p w14:paraId="4F2A98BE" w14:textId="77777777" w:rsidR="00680691" w:rsidRDefault="00680691" w:rsidP="003D17C6">
                            <w:pPr>
                              <w:ind w:left="720"/>
                              <w:rPr>
                                <w:rFonts w:ascii="Segoe UI" w:eastAsia="Times New Roman" w:hAnsi="Segoe UI" w:cs="Segoe UI"/>
                                <w:sz w:val="21"/>
                                <w:szCs w:val="21"/>
                                <w:lang w:bidi="si-LK"/>
                              </w:rPr>
                            </w:pPr>
                          </w:p>
                          <w:p w14:paraId="351E393B" w14:textId="77777777" w:rsidR="00E8199A" w:rsidRDefault="00E8199A" w:rsidP="003D17C6"/>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4" style="position:absolute;margin-left:.45pt;margin-top:1.65pt;width:464.65pt;height:682.45pt;z-index:2516613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8" strokecolor="#548dd4 [195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">
                <v:textbox>
                  <w:txbxContent>
                    <w:p w:rsidRPr="001D4161" w:rsidR="003D17C6" w:rsidP="003D17C6" w:rsidRDefault="003D17C6" w14:paraId="4E851F7F" w14:textId="77777777">
                      <w:pPr>
                        <w:rPr>
                          <w:b/>
                          <w:bCs/>
                          <w:color w:val="FF0000"/>
                          <w:sz w:val="18"/>
                          <w:u w:val="single"/>
                        </w:rPr>
                      </w:pPr>
                      <w:r w:rsidRPr="001D4161">
                        <w:rPr>
                          <w:b/>
                          <w:bCs/>
                          <w:color w:val="FF0000"/>
                          <w:sz w:val="18"/>
                          <w:u w:val="single"/>
                        </w:rPr>
                        <w:t>MUST: Add three main references in IEEE format</w:t>
                      </w:r>
                    </w:p>
                    <w:p w:rsidR="001B456B" w:rsidP="00E8199A" w:rsidRDefault="001B456B" w14:paraId="733E99D3" w14:textId="77777777">
                      <w:pPr>
                        <w:spacing w:after="0" w:line="240" w:lineRule="auto"/>
                        <w:rPr>
                          <w:rFonts w:ascii="Segoe UI" w:hAnsi="Segoe UI" w:eastAsia="Times New Roman" w:cs="Segoe UI"/>
                          <w:sz w:val="21"/>
                          <w:szCs w:val="21"/>
                          <w:lang w:bidi="si-LK"/>
                        </w:rPr>
                      </w:pPr>
                    </w:p>
                    <w:p w:rsidRPr="00F42199" w:rsidR="003D17C6" w:rsidP="003D17C6" w:rsidRDefault="003D17C6" w14:paraId="02BD1680" w14:textId="0B277842">
                      <w:pPr>
                        <w:pStyle w:val="ListParagraph"/>
                        <w:rPr>
                          <w:rFonts w:ascii="Times New Roman" w:hAnsi="Times New Roman" w:eastAsia="Times New Roman" w:cs="Times New Roman"/>
                          <w:lang w:bidi="si-LK"/>
                        </w:rPr>
                      </w:pPr>
                      <w:proofErr w:type="gramStart"/>
                      <w:r w:rsidRPr="00F42199">
                        <w:rPr>
                          <w:rFonts w:ascii="Times New Roman" w:hAnsi="Times New Roman" w:eastAsia="Times New Roman" w:cs="Times New Roman"/>
                          <w:lang w:bidi="si-LK"/>
                        </w:rPr>
                        <w:t>1]</w:t>
                      </w:r>
                      <w:proofErr w:type="gramEnd"/>
                      <w:r w:rsidRPr="00F42199">
                        <w:rPr>
                          <w:rFonts w:ascii="Times New Roman" w:hAnsi="Times New Roman" w:cs="Times New Roman"/>
                        </w:rPr>
                        <w:fldChar w:fldCharType="begin"/>
                      </w:r>
                      <w:r w:rsidRPr="00F42199">
                        <w:rPr>
                          <w:rFonts w:ascii="Times New Roman" w:hAnsi="Times New Roman" w:cs="Times New Roman"/>
                        </w:rPr>
                        <w:instrText xml:space="preserve"> HYPERLINK "https://www.hindawi.com/journals/vmi/2010/679130/" </w:instrText>
                      </w:r>
                      <w:r w:rsidRPr="00F42199">
                        <w:rPr>
                          <w:rFonts w:ascii="Times New Roman" w:hAnsi="Times New Roman" w:cs="Times New Roman"/>
                        </w:rPr>
                        <w:fldChar w:fldCharType="separate"/>
                      </w:r>
                      <w:r w:rsidRPr="00F42199">
                        <w:rPr>
                          <w:rStyle w:val="Hyperlink"/>
                          <w:rFonts w:ascii="Times New Roman" w:hAnsi="Times New Roman" w:eastAsia="Times New Roman" w:cs="Times New Roman"/>
                          <w:lang w:bidi="si-LK"/>
                        </w:rPr>
                        <w:t>https://www.hindawi.com/journals/vmi/2010/679130/</w:t>
                      </w:r>
                      <w:r w:rsidRPr="00F42199">
                        <w:rPr>
                          <w:rStyle w:val="Hyperlink"/>
                          <w:rFonts w:ascii="Times New Roman" w:hAnsi="Times New Roman" w:eastAsia="Times New Roman" w:cs="Times New Roman"/>
                          <w:lang w:bidi="si-LK"/>
                        </w:rPr>
                        <w:fldChar w:fldCharType="end"/>
                      </w:r>
                    </w:p>
                    <w:p w:rsidRPr="00F42199" w:rsidR="003D17C6" w:rsidP="003D17C6" w:rsidRDefault="003D17C6" w14:paraId="2B14EC44" w14:textId="4672E753">
                      <w:pPr>
                        <w:pStyle w:val="ListParagraph"/>
                        <w:rPr>
                          <w:rFonts w:ascii="Times New Roman" w:hAnsi="Times New Roman" w:eastAsia="Times New Roman" w:cs="Times New Roman"/>
                          <w:lang w:bidi="si-LK"/>
                        </w:rPr>
                      </w:pPr>
                      <w:r w:rsidRPr="00F42199">
                        <w:rPr>
                          <w:rFonts w:ascii="Times New Roman" w:hAnsi="Times New Roman" w:eastAsia="Times New Roman" w:cs="Times New Roman"/>
                          <w:lang w:bidi="si-LK"/>
                        </w:rPr>
                        <w:t>2]</w:t>
                      </w:r>
                      <w:r w:rsidRPr="00F42199">
                        <w:rPr>
                          <w:rFonts w:ascii="Times New Roman" w:hAnsi="Times New Roman" w:eastAsia="Times New Roman" w:cs="Times New Roman"/>
                          <w:lang w:bidi="si-LK"/>
                        </w:rPr>
                        <w:t xml:space="preserve"> </w:t>
                      </w:r>
                      <w:hyperlink w:history="1" r:id="rId20">
                        <w:r w:rsidRPr="00F42199">
                          <w:rPr>
                            <w:rStyle w:val="Hyperlink"/>
                            <w:rFonts w:ascii="Times New Roman" w:hAnsi="Times New Roman" w:eastAsia="Times New Roman" w:cs="Times New Roman"/>
                            <w:lang w:bidi="si-LK"/>
                          </w:rPr>
                          <w:t>https://iopscience.iop.org/article/10.1088/1742-6596/1529/5/052031/pdf</w:t>
                        </w:r>
                      </w:hyperlink>
                    </w:p>
                    <w:p w:rsidRPr="00F42199" w:rsidR="003D17C6" w:rsidP="003D17C6" w:rsidRDefault="003D17C6" w14:paraId="5CB8B649" w14:textId="1DB79F24">
                      <w:pPr>
                        <w:pStyle w:val="ListParagraph"/>
                        <w:rPr>
                          <w:rFonts w:ascii="Times New Roman" w:hAnsi="Times New Roman" w:eastAsia="Times New Roman" w:cs="Times New Roman"/>
                          <w:lang w:bidi="si-LK"/>
                        </w:rPr>
                      </w:pPr>
                      <w:r w:rsidRPr="00F42199">
                        <w:rPr>
                          <w:rFonts w:ascii="Times New Roman" w:hAnsi="Times New Roman" w:eastAsia="Times New Roman" w:cs="Times New Roman"/>
                          <w:lang w:bidi="si-LK"/>
                        </w:rPr>
                        <w:t>3]</w:t>
                      </w:r>
                      <w:r w:rsidRPr="00F42199">
                        <w:rPr>
                          <w:rFonts w:ascii="Times New Roman" w:hAnsi="Times New Roman" w:eastAsia="Times New Roman" w:cs="Times New Roman"/>
                          <w:lang w:bidi="si-LK"/>
                        </w:rPr>
                        <w:t xml:space="preserve"> </w:t>
                      </w:r>
                      <w:hyperlink w:history="1" r:id="rId21">
                        <w:r w:rsidRPr="00F42199">
                          <w:rPr>
                            <w:rStyle w:val="Hyperlink"/>
                            <w:rFonts w:ascii="Times New Roman" w:hAnsi="Times New Roman" w:eastAsia="Times New Roman" w:cs="Times New Roman"/>
                            <w:lang w:bidi="si-LK"/>
                          </w:rPr>
                          <w:t>https://www.science.gov/topicpages/s/shrimp+farming+industry</w:t>
                        </w:r>
                      </w:hyperlink>
                    </w:p>
                    <w:p w:rsidRPr="00F42199" w:rsidR="003D17C6" w:rsidP="003D17C6" w:rsidRDefault="003D17C6" w14:paraId="3535E73C" w14:textId="755F9476">
                      <w:pPr>
                        <w:pStyle w:val="ListParagraph"/>
                        <w:rPr>
                          <w:rFonts w:ascii="Times New Roman" w:hAnsi="Times New Roman" w:eastAsia="Times New Roman" w:cs="Times New Roman"/>
                          <w:lang w:bidi="si-LK"/>
                        </w:rPr>
                      </w:pPr>
                      <w:proofErr w:type="gramStart"/>
                      <w:r w:rsidRPr="00F42199">
                        <w:rPr>
                          <w:rFonts w:ascii="Times New Roman" w:hAnsi="Times New Roman" w:eastAsia="Times New Roman" w:cs="Times New Roman"/>
                          <w:lang w:bidi="si-LK"/>
                        </w:rPr>
                        <w:t>4]</w:t>
                      </w:r>
                      <w:proofErr w:type="gramEnd"/>
                      <w:r w:rsidRPr="00F42199">
                        <w:rPr>
                          <w:rFonts w:ascii="Times New Roman" w:hAnsi="Times New Roman" w:eastAsia="Times New Roman" w:cs="Times New Roman"/>
                          <w:lang w:bidi="si-LK"/>
                        </w:rPr>
                        <w:fldChar w:fldCharType="begin"/>
                      </w:r>
                      <w:r w:rsidRPr="00F42199">
                        <w:rPr>
                          <w:rFonts w:ascii="Times New Roman" w:hAnsi="Times New Roman" w:eastAsia="Times New Roman" w:cs="Times New Roman"/>
                          <w:lang w:bidi="si-LK"/>
                        </w:rPr>
                        <w:instrText xml:space="preserve"> HYPERLINK "https://www.cfc.gov.lk/web/index.php?option=com_fishprice&amp;view=price&amp;location_id=2&amp;Itemid=155&amp;lang=en" </w:instrText>
                      </w:r>
                      <w:r w:rsidRPr="00F42199">
                        <w:rPr>
                          <w:rFonts w:ascii="Times New Roman" w:hAnsi="Times New Roman" w:eastAsia="Times New Roman" w:cs="Times New Roman"/>
                          <w:lang w:bidi="si-LK"/>
                        </w:rPr>
                        <w:fldChar w:fldCharType="separate"/>
                      </w:r>
                      <w:r w:rsidRPr="00F42199">
                        <w:rPr>
                          <w:rStyle w:val="Hyperlink"/>
                          <w:rFonts w:ascii="Times New Roman" w:hAnsi="Times New Roman" w:eastAsia="Times New Roman" w:cs="Times New Roman"/>
                          <w:lang w:bidi="si-LK"/>
                        </w:rPr>
                        <w:t>https://www.cfc.gov.lk/web/index.php?option=com_fishprice&amp;view=price&amp;location_id=2&amp;Itemid=155&amp;lang=en</w:t>
                      </w:r>
                      <w:r w:rsidRPr="00F42199">
                        <w:rPr>
                          <w:rFonts w:ascii="Times New Roman" w:hAnsi="Times New Roman" w:eastAsia="Times New Roman" w:cs="Times New Roman"/>
                          <w:lang w:bidi="si-LK"/>
                        </w:rPr>
                        <w:fldChar w:fldCharType="end"/>
                      </w:r>
                    </w:p>
                    <w:p w:rsidRPr="00F42199" w:rsidR="001B456B" w:rsidP="003D17C6" w:rsidRDefault="003D17C6" w14:paraId="43A01CA1" w14:textId="07F0163F">
                      <w:pPr>
                        <w:pStyle w:val="ListParagraph"/>
                        <w:spacing w:after="0" w:line="240" w:lineRule="auto"/>
                        <w:rPr>
                          <w:rFonts w:ascii="Times New Roman" w:hAnsi="Times New Roman" w:eastAsia="Times New Roman" w:cs="Times New Roman"/>
                          <w:lang w:bidi="si-LK"/>
                        </w:rPr>
                      </w:pPr>
                      <w:r w:rsidRPr="00F42199">
                        <w:rPr>
                          <w:rFonts w:ascii="Times New Roman" w:hAnsi="Times New Roman" w:eastAsia="Times New Roman" w:cs="Times New Roman"/>
                          <w:lang w:bidi="si-LK"/>
                        </w:rPr>
                        <w:t>5]</w:t>
                      </w:r>
                      <w:r w:rsidRPr="00F42199">
                        <w:rPr>
                          <w:rFonts w:ascii="Times New Roman" w:hAnsi="Times New Roman" w:cs="Times New Roman"/>
                        </w:rPr>
                        <w:t xml:space="preserve"> </w:t>
                      </w:r>
                      <w:hyperlink w:history="1" r:id="rId22">
                        <w:r w:rsidRPr="00F42199">
                          <w:rPr>
                            <w:rStyle w:val="Hyperlink"/>
                            <w:rFonts w:ascii="Times New Roman" w:hAnsi="Times New Roman" w:eastAsia="Times New Roman" w:cs="Times New Roman"/>
                            <w:lang w:bidi="si-LK"/>
                          </w:rPr>
                          <w:t>https://www.spiedigitallibrary.org/conference-proceedings-of-spie/11442/1144218/The-use-of-machine-learning-algorithms-for-image-recognition/10.1117/12.2565546.full?SSO=1</w:t>
                        </w:r>
                      </w:hyperlink>
                    </w:p>
                    <w:p w:rsidRPr="00F42199" w:rsidR="003D17C6" w:rsidP="003D17C6" w:rsidRDefault="003D17C6" w14:paraId="1CF9895C" w14:textId="5DF293D0">
                      <w:pPr>
                        <w:ind w:left="720"/>
                        <w:rPr>
                          <w:rStyle w:val="Hyperlink"/>
                          <w:rFonts w:ascii="Times New Roman" w:hAnsi="Times New Roman" w:eastAsia="Times New Roman" w:cs="Times New Roman"/>
                          <w:lang w:bidi="si-LK"/>
                        </w:rPr>
                      </w:pPr>
                      <w:r w:rsidRPr="00F42199">
                        <w:rPr>
                          <w:rFonts w:ascii="Times New Roman" w:hAnsi="Times New Roman" w:eastAsia="Times New Roman" w:cs="Times New Roman"/>
                          <w:lang w:bidi="si-LK"/>
                        </w:rPr>
                        <w:t>6]</w:t>
                      </w:r>
                      <w:r w:rsidRPr="00F42199">
                        <w:rPr>
                          <w:rFonts w:ascii="Times New Roman" w:hAnsi="Times New Roman" w:cs="Times New Roman"/>
                        </w:rPr>
                        <w:t xml:space="preserve"> </w:t>
                      </w:r>
                      <w:hyperlink w:history="1" r:id="rId23">
                        <w:r w:rsidRPr="00F42199">
                          <w:rPr>
                            <w:rStyle w:val="Hyperlink"/>
                            <w:rFonts w:ascii="Times New Roman" w:hAnsi="Times New Roman" w:eastAsia="Times New Roman" w:cs="Times New Roman"/>
                            <w:lang w:bidi="si-LK"/>
                          </w:rPr>
                          <w:t>https://towardsdatascience.com/image-recognition-with-machine-learning-on-python-image-processing-3abe6b158e9a</w:t>
                        </w:r>
                      </w:hyperlink>
                    </w:p>
                    <w:p w:rsidRPr="00F42199" w:rsidR="003D17C6" w:rsidP="003D17C6" w:rsidRDefault="003D17C6" w14:paraId="27F1A54A" w14:textId="0B4FEC06">
                      <w:pPr>
                        <w:ind w:left="720"/>
                        <w:rPr>
                          <w:rFonts w:ascii="Times New Roman" w:hAnsi="Times New Roman" w:eastAsia="Times New Roman" w:cs="Times New Roman"/>
                          <w:lang w:bidi="si-LK"/>
                        </w:rPr>
                      </w:pPr>
                      <w:r w:rsidRPr="00F42199">
                        <w:rPr>
                          <w:rFonts w:ascii="Times New Roman" w:hAnsi="Times New Roman" w:eastAsia="Times New Roman" w:cs="Times New Roman"/>
                          <w:lang w:bidi="si-LK"/>
                        </w:rPr>
                        <w:t xml:space="preserve">7] </w:t>
                      </w:r>
                      <w:hyperlink w:history="1" r:id="rId24">
                        <w:r w:rsidRPr="00F42199">
                          <w:rPr>
                            <w:rStyle w:val="Hyperlink"/>
                            <w:rFonts w:ascii="Times New Roman" w:hAnsi="Times New Roman" w:eastAsia="Times New Roman" w:cs="Times New Roman"/>
                            <w:lang w:bidi="si-LK"/>
                          </w:rPr>
                          <w:t>https://iopscience.iop.org/article/10.1088/1742-6596/1529/5/052031/pdf</w:t>
                        </w:r>
                      </w:hyperlink>
                    </w:p>
                    <w:p w:rsidRPr="00F42199" w:rsidR="003D17C6" w:rsidP="003D17C6" w:rsidRDefault="003D17C6" w14:paraId="141E4E51" w14:textId="322F6A3D">
                      <w:pPr>
                        <w:ind w:left="720"/>
                        <w:rPr>
                          <w:rFonts w:ascii="Times New Roman" w:hAnsi="Times New Roman" w:cs="Times New Roman"/>
                          <w:color w:val="000000"/>
                          <w:shd w:val="clear" w:color="auto" w:fill="FFFFFF"/>
                        </w:rPr>
                      </w:pPr>
                      <w:r w:rsidRPr="00F42199">
                        <w:rPr>
                          <w:rFonts w:ascii="Times New Roman" w:hAnsi="Times New Roman" w:cs="Times New Roman"/>
                        </w:rPr>
                        <w:t xml:space="preserve">8] </w:t>
                      </w:r>
                      <w:hyperlink w:history="1" r:id="rId25">
                        <w:proofErr w:type="spellStart"/>
                        <w:r w:rsidRPr="00F42199">
                          <w:rPr>
                            <w:rStyle w:val="Hyperlink"/>
                            <w:rFonts w:ascii="Times New Roman" w:hAnsi="Times New Roman" w:cs="Times New Roman"/>
                            <w:shd w:val="clear" w:color="auto" w:fill="FFFFFF"/>
                          </w:rPr>
                          <w:t>Wijegoonawardena</w:t>
                        </w:r>
                        <w:proofErr w:type="spellEnd"/>
                        <w:r w:rsidRPr="00F42199">
                          <w:rPr>
                            <w:rStyle w:val="Hyperlink"/>
                            <w:rFonts w:ascii="Times New Roman" w:hAnsi="Times New Roman" w:cs="Times New Roman"/>
                            <w:shd w:val="clear" w:color="auto" w:fill="FFFFFF"/>
                          </w:rPr>
                          <w:t xml:space="preserve">, P.K.M., and P.P.G.S.N. </w:t>
                        </w:r>
                        <w:proofErr w:type="spellStart"/>
                        <w:r w:rsidRPr="00F42199">
                          <w:rPr>
                            <w:rStyle w:val="Hyperlink"/>
                            <w:rFonts w:ascii="Times New Roman" w:hAnsi="Times New Roman" w:cs="Times New Roman"/>
                            <w:shd w:val="clear" w:color="auto" w:fill="FFFFFF"/>
                          </w:rPr>
                          <w:t>Siriwardena</w:t>
                        </w:r>
                        <w:proofErr w:type="spellEnd"/>
                        <w:r w:rsidRPr="00F42199">
                          <w:rPr>
                            <w:rStyle w:val="Hyperlink"/>
                            <w:rFonts w:ascii="Times New Roman" w:hAnsi="Times New Roman" w:cs="Times New Roman"/>
                            <w:shd w:val="clear" w:color="auto" w:fill="FFFFFF"/>
                          </w:rPr>
                          <w:t>, 1996. Shrimp farming in Sri Lanka: health management and environmental considerations. </w:t>
                        </w:r>
                        <w:proofErr w:type="gramStart"/>
                        <w:r w:rsidRPr="00F42199">
                          <w:rPr>
                            <w:rStyle w:val="Hyperlink"/>
                            <w:rFonts w:ascii="Times New Roman" w:hAnsi="Times New Roman" w:cs="Times New Roman"/>
                            <w:i/>
                            <w:iCs/>
                            <w:shd w:val="clear" w:color="auto" w:fill="FFFFFF"/>
                          </w:rPr>
                          <w:t>In</w:t>
                        </w:r>
                        <w:r w:rsidRPr="00F42199">
                          <w:rPr>
                            <w:rStyle w:val="Hyperlink"/>
                            <w:rFonts w:ascii="Times New Roman" w:hAnsi="Times New Roman" w:cs="Times New Roman"/>
                            <w:shd w:val="clear" w:color="auto" w:fill="FFFFFF"/>
                          </w:rPr>
                          <w:t> Health Management in Asian Aquaculture.</w:t>
                        </w:r>
                        <w:proofErr w:type="gramEnd"/>
                        <w:r w:rsidRPr="00F42199">
                          <w:rPr>
                            <w:rStyle w:val="Hyperlink"/>
                            <w:rFonts w:ascii="Times New Roman" w:hAnsi="Times New Roman" w:cs="Times New Roman"/>
                            <w:shd w:val="clear" w:color="auto" w:fill="FFFFFF"/>
                          </w:rPr>
                          <w:t xml:space="preserve"> </w:t>
                        </w:r>
                        <w:proofErr w:type="gramStart"/>
                        <w:r w:rsidRPr="00F42199">
                          <w:rPr>
                            <w:rStyle w:val="Hyperlink"/>
                            <w:rFonts w:ascii="Times New Roman" w:hAnsi="Times New Roman" w:cs="Times New Roman"/>
                            <w:shd w:val="clear" w:color="auto" w:fill="FFFFFF"/>
                          </w:rPr>
                          <w:t>Proceedings of the Regional Expert Consultation on Aquaculture Health Management in Asia and the Pacific.</w:t>
                        </w:r>
                        <w:proofErr w:type="gramEnd"/>
                        <w:r w:rsidRPr="00F42199">
                          <w:rPr>
                            <w:rStyle w:val="Hyperlink"/>
                            <w:rFonts w:ascii="Times New Roman" w:hAnsi="Times New Roman" w:cs="Times New Roman"/>
                            <w:shd w:val="clear" w:color="auto" w:fill="FFFFFF"/>
                          </w:rPr>
                          <w:t xml:space="preserve"> R.P. </w:t>
                        </w:r>
                        <w:proofErr w:type="spellStart"/>
                        <w:r w:rsidRPr="00F42199">
                          <w:rPr>
                            <w:rStyle w:val="Hyperlink"/>
                            <w:rFonts w:ascii="Times New Roman" w:hAnsi="Times New Roman" w:cs="Times New Roman"/>
                            <w:shd w:val="clear" w:color="auto" w:fill="FFFFFF"/>
                          </w:rPr>
                          <w:t>Subasinghe</w:t>
                        </w:r>
                        <w:proofErr w:type="spellEnd"/>
                        <w:r w:rsidRPr="00F42199">
                          <w:rPr>
                            <w:rStyle w:val="Hyperlink"/>
                            <w:rFonts w:ascii="Times New Roman" w:hAnsi="Times New Roman" w:cs="Times New Roman"/>
                            <w:shd w:val="clear" w:color="auto" w:fill="FFFFFF"/>
                          </w:rPr>
                          <w:t xml:space="preserve">, J.R. Arthur &amp; M. </w:t>
                        </w:r>
                        <w:proofErr w:type="spellStart"/>
                        <w:r w:rsidRPr="00F42199">
                          <w:rPr>
                            <w:rStyle w:val="Hyperlink"/>
                            <w:rFonts w:ascii="Times New Roman" w:hAnsi="Times New Roman" w:cs="Times New Roman"/>
                            <w:shd w:val="clear" w:color="auto" w:fill="FFFFFF"/>
                          </w:rPr>
                          <w:t>Shariff</w:t>
                        </w:r>
                        <w:proofErr w:type="spellEnd"/>
                        <w:r w:rsidRPr="00F42199">
                          <w:rPr>
                            <w:rStyle w:val="Hyperlink"/>
                            <w:rFonts w:ascii="Times New Roman" w:hAnsi="Times New Roman" w:cs="Times New Roman"/>
                            <w:shd w:val="clear" w:color="auto" w:fill="FFFFFF"/>
                          </w:rPr>
                          <w:t xml:space="preserve"> (eds.), p. 127–139. </w:t>
                        </w:r>
                        <w:proofErr w:type="gramStart"/>
                        <w:r w:rsidRPr="00F42199">
                          <w:rPr>
                            <w:rStyle w:val="Hyperlink"/>
                            <w:rFonts w:ascii="Times New Roman" w:hAnsi="Times New Roman" w:cs="Times New Roman"/>
                            <w:shd w:val="clear" w:color="auto" w:fill="FFFFFF"/>
                          </w:rPr>
                          <w:t>FAO Fisheries Technical Paper No. 360, Rome, FAO.</w:t>
                        </w:r>
                        <w:proofErr w:type="gramEnd"/>
                        <w:r w:rsidRPr="00F42199">
                          <w:rPr>
                            <w:rStyle w:val="Hyperlink"/>
                            <w:rFonts w:ascii="Times New Roman" w:hAnsi="Times New Roman" w:cs="Times New Roman"/>
                            <w:shd w:val="clear" w:color="auto" w:fill="FFFFFF"/>
                          </w:rPr>
                          <w:t xml:space="preserve"> 142p.</w:t>
                        </w:r>
                      </w:hyperlink>
                    </w:p>
                    <w:p w:rsidR="001755C7" w:rsidP="003D17C6" w:rsidRDefault="001755C7" w14:paraId="130047BE" w14:textId="0D9CAEBF">
                      <w:pPr>
                        <w:ind w:left="720"/>
                        <w:rPr>
                          <w:rFonts w:ascii="Times New Roman" w:hAnsi="Times New Roman" w:cs="Times New Roman"/>
                          <w:color w:val="252423"/>
                          <w:shd w:val="clear" w:color="auto" w:fill="FFFFFF"/>
                        </w:rPr>
                      </w:pPr>
                      <w:r w:rsidRPr="00F42199">
                        <w:rPr>
                          <w:rFonts w:ascii="Times New Roman" w:hAnsi="Times New Roman" w:cs="Times New Roman"/>
                          <w:color w:val="000000"/>
                          <w:shd w:val="clear" w:color="auto" w:fill="FFFFFF"/>
                        </w:rPr>
                        <w:t>9]</w:t>
                      </w:r>
                      <w:r w:rsidRPr="00F42199">
                        <w:rPr>
                          <w:rFonts w:ascii="Times New Roman" w:hAnsi="Times New Roman" w:cs="Times New Roman"/>
                          <w:color w:val="252423"/>
                          <w:shd w:val="clear" w:color="auto" w:fill="FFFFFF"/>
                        </w:rPr>
                        <w:t xml:space="preserve"> </w:t>
                      </w:r>
                      <w:hyperlink w:history="1" r:id="rId26">
                        <w:r w:rsidRPr="00F42199">
                          <w:rPr>
                            <w:rStyle w:val="Hyperlink"/>
                            <w:rFonts w:ascii="Times New Roman" w:hAnsi="Times New Roman" w:cs="Times New Roman"/>
                            <w:shd w:val="clear" w:color="auto" w:fill="FFFFFF"/>
                          </w:rPr>
                          <w:t xml:space="preserve">Faculty of Fisheries and Food Science, </w:t>
                        </w:r>
                        <w:proofErr w:type="spellStart"/>
                        <w:r w:rsidRPr="00F42199">
                          <w:rPr>
                            <w:rStyle w:val="Hyperlink"/>
                            <w:rFonts w:ascii="Times New Roman" w:hAnsi="Times New Roman" w:cs="Times New Roman"/>
                            <w:shd w:val="clear" w:color="auto" w:fill="FFFFFF"/>
                          </w:rPr>
                          <w:t>Universiti</w:t>
                        </w:r>
                        <w:proofErr w:type="spellEnd"/>
                        <w:r w:rsidRPr="00F42199">
                          <w:rPr>
                            <w:rStyle w:val="Hyperlink"/>
                            <w:rFonts w:ascii="Times New Roman" w:hAnsi="Times New Roman" w:cs="Times New Roman"/>
                            <w:shd w:val="clear" w:color="auto" w:fill="FFFFFF"/>
                          </w:rPr>
                          <w:t xml:space="preserve"> Malaysia Terengganu (UMT),</w:t>
                        </w:r>
                        <w:r w:rsidRPr="00F42199">
                          <w:rPr>
                            <w:rStyle w:val="Hyperlink"/>
                            <w:rFonts w:ascii="Times New Roman" w:hAnsi="Times New Roman" w:cs="Times New Roman"/>
                          </w:rPr>
                          <w:br/>
                        </w:r>
                        <w:r w:rsidRPr="00F42199">
                          <w:rPr>
                            <w:rStyle w:val="Hyperlink"/>
                            <w:rFonts w:ascii="Times New Roman" w:hAnsi="Times New Roman" w:cs="Times New Roman"/>
                            <w:shd w:val="clear" w:color="auto" w:fill="FFFFFF"/>
                          </w:rPr>
                          <w:t xml:space="preserve">21030 Kuala </w:t>
                        </w:r>
                        <w:proofErr w:type="spellStart"/>
                        <w:r w:rsidRPr="00F42199">
                          <w:rPr>
                            <w:rStyle w:val="Hyperlink"/>
                            <w:rFonts w:ascii="Times New Roman" w:hAnsi="Times New Roman" w:cs="Times New Roman"/>
                            <w:shd w:val="clear" w:color="auto" w:fill="FFFFFF"/>
                          </w:rPr>
                          <w:t>Nerus</w:t>
                        </w:r>
                        <w:proofErr w:type="spellEnd"/>
                        <w:r w:rsidRPr="00F42199">
                          <w:rPr>
                            <w:rStyle w:val="Hyperlink"/>
                            <w:rFonts w:ascii="Times New Roman" w:hAnsi="Times New Roman" w:cs="Times New Roman"/>
                            <w:shd w:val="clear" w:color="auto" w:fill="FFFFFF"/>
                          </w:rPr>
                          <w:t>, Terengganu, Malaysia</w:t>
                        </w:r>
                      </w:hyperlink>
                      <w:r w:rsidRPr="00F42199">
                        <w:rPr>
                          <w:rFonts w:ascii="Times New Roman" w:hAnsi="Times New Roman" w:cs="Times New Roman"/>
                          <w:color w:val="252423"/>
                        </w:rPr>
                        <w:br/>
                      </w:r>
                      <w:r w:rsidRPr="00F42199">
                        <w:rPr>
                          <w:rFonts w:ascii="Times New Roman" w:hAnsi="Times New Roman" w:cs="Times New Roman"/>
                          <w:color w:val="252423"/>
                        </w:rPr>
                        <w:br/>
                      </w:r>
                      <w:r w:rsidRPr="00F42199">
                        <w:rPr>
                          <w:rFonts w:ascii="Times New Roman" w:hAnsi="Times New Roman" w:cs="Times New Roman"/>
                          <w:color w:val="252423"/>
                          <w:shd w:val="clear" w:color="auto" w:fill="FFFFFF"/>
                        </w:rPr>
                        <w:t>10]</w:t>
                      </w:r>
                      <w:hyperlink w:history="1" r:id="rId27">
                        <w:r w:rsidRPr="00F42199">
                          <w:rPr>
                            <w:rStyle w:val="Hyperlink"/>
                            <w:rFonts w:ascii="Times New Roman" w:hAnsi="Times New Roman" w:cs="Times New Roman"/>
                            <w:shd w:val="clear" w:color="auto" w:fill="FFFFFF"/>
                          </w:rPr>
                          <w:t xml:space="preserve">Faculty of Ocean Engineering Technology and Informatics, </w:t>
                        </w:r>
                        <w:proofErr w:type="spellStart"/>
                        <w:r w:rsidRPr="00F42199">
                          <w:rPr>
                            <w:rStyle w:val="Hyperlink"/>
                            <w:rFonts w:ascii="Times New Roman" w:hAnsi="Times New Roman" w:cs="Times New Roman"/>
                            <w:shd w:val="clear" w:color="auto" w:fill="FFFFFF"/>
                          </w:rPr>
                          <w:t>Universiti</w:t>
                        </w:r>
                        <w:proofErr w:type="spellEnd"/>
                        <w:r w:rsidRPr="00F42199">
                          <w:rPr>
                            <w:rStyle w:val="Hyperlink"/>
                            <w:rFonts w:ascii="Times New Roman" w:hAnsi="Times New Roman" w:cs="Times New Roman"/>
                            <w:shd w:val="clear" w:color="auto" w:fill="FFFFFF"/>
                          </w:rPr>
                          <w:t xml:space="preserve"> Malaysia</w:t>
                        </w:r>
                        <w:r w:rsidRPr="00F42199">
                          <w:rPr>
                            <w:rStyle w:val="Hyperlink"/>
                            <w:rFonts w:ascii="Times New Roman" w:hAnsi="Times New Roman" w:cs="Times New Roman"/>
                          </w:rPr>
                          <w:br/>
                        </w:r>
                        <w:r w:rsidRPr="00F42199">
                          <w:rPr>
                            <w:rStyle w:val="Hyperlink"/>
                            <w:rFonts w:ascii="Times New Roman" w:hAnsi="Times New Roman" w:cs="Times New Roman"/>
                            <w:shd w:val="clear" w:color="auto" w:fill="FFFFFF"/>
                          </w:rPr>
                          <w:t xml:space="preserve">Terengganu (UMT), 21030, Kuala </w:t>
                        </w:r>
                        <w:proofErr w:type="spellStart"/>
                        <w:r w:rsidRPr="00F42199">
                          <w:rPr>
                            <w:rStyle w:val="Hyperlink"/>
                            <w:rFonts w:ascii="Times New Roman" w:hAnsi="Times New Roman" w:cs="Times New Roman"/>
                            <w:shd w:val="clear" w:color="auto" w:fill="FFFFFF"/>
                          </w:rPr>
                          <w:t>Nerus</w:t>
                        </w:r>
                        <w:proofErr w:type="spellEnd"/>
                        <w:r w:rsidRPr="00F42199">
                          <w:rPr>
                            <w:rStyle w:val="Hyperlink"/>
                            <w:rFonts w:ascii="Times New Roman" w:hAnsi="Times New Roman" w:cs="Times New Roman"/>
                            <w:shd w:val="clear" w:color="auto" w:fill="FFFFFF"/>
                          </w:rPr>
                          <w:t>, Terengganu, Malaysia.</w:t>
                        </w:r>
                      </w:hyperlink>
                    </w:p>
                    <w:p w:rsidR="00680691" w:rsidP="003D17C6" w:rsidRDefault="00680691" w14:paraId="41AE1F8C" w14:textId="77777777">
                      <w:pPr>
                        <w:ind w:left="720"/>
                        <w:rPr>
                          <w:rFonts w:ascii="Times New Roman" w:hAnsi="Times New Roman" w:cs="Times New Roman"/>
                          <w:color w:val="252423"/>
                          <w:shd w:val="clear" w:color="auto" w:fill="FFFFFF"/>
                        </w:rPr>
                      </w:pPr>
                    </w:p>
                    <w:p w:rsidR="00680691" w:rsidP="003D17C6" w:rsidRDefault="00680691" w14:paraId="4FFD12AD" w14:textId="77777777">
                      <w:pPr>
                        <w:ind w:left="720"/>
                        <w:rPr>
                          <w:rFonts w:ascii="Times New Roman" w:hAnsi="Times New Roman" w:cs="Times New Roman"/>
                          <w:color w:val="252423"/>
                          <w:shd w:val="clear" w:color="auto" w:fill="FFFFFF"/>
                        </w:rPr>
                      </w:pPr>
                    </w:p>
                    <w:p w:rsidR="00680691" w:rsidP="003D17C6" w:rsidRDefault="00680691" w14:paraId="3AC2685D" w14:textId="77777777">
                      <w:pPr>
                        <w:ind w:left="720"/>
                        <w:rPr>
                          <w:rFonts w:ascii="Times New Roman" w:hAnsi="Times New Roman" w:cs="Times New Roman"/>
                          <w:color w:val="252423"/>
                          <w:shd w:val="clear" w:color="auto" w:fill="FFFFFF"/>
                        </w:rPr>
                      </w:pPr>
                    </w:p>
                    <w:p w:rsidR="00680691" w:rsidP="003D17C6" w:rsidRDefault="00680691" w14:paraId="4F2A98BE" w14:textId="77777777">
                      <w:pPr>
                        <w:ind w:left="720"/>
                        <w:rPr>
                          <w:rFonts w:ascii="Segoe UI" w:hAnsi="Segoe UI" w:eastAsia="Times New Roman" w:cs="Segoe UI"/>
                          <w:sz w:val="21"/>
                          <w:szCs w:val="21"/>
                          <w:lang w:bidi="si-LK"/>
                        </w:rPr>
                      </w:pPr>
                    </w:p>
                    <w:p w:rsidR="00E8199A" w:rsidP="003D17C6" w:rsidRDefault="00E8199A" w14:paraId="351E393B" w14:textId="77777777"/>
                  </w:txbxContent>
                </v:textbox>
              </v:shape>
            </w:pict>
          </mc:Fallback>
        </mc:AlternateContent>
      </w:r>
    </w:p>
    <w:p w14:paraId="3CCBA5C9" w14:textId="77777777" w:rsidR="00E8199A" w:rsidRPr="00680691" w:rsidRDefault="00E8199A">
      <w:pPr>
        <w:rPr>
          <w:rFonts w:ascii="Times New Roman" w:hAnsi="Times New Roman" w:cs="Times New Roman"/>
          <w:lang w:bidi="si-LK"/>
        </w:rPr>
      </w:pPr>
    </w:p>
    <w:p w14:paraId="6140382B" w14:textId="1BEF86A5" w:rsidR="003D17C6" w:rsidRPr="00680691" w:rsidRDefault="003C40BB" w:rsidP="6CBC3E19">
      <w:pPr>
        <w:rPr>
          <w:rFonts w:ascii="Times New Roman" w:hAnsi="Times New Roman" w:cs="Times New Roman"/>
          <w:sz w:val="28"/>
          <w:szCs w:val="28"/>
          <w:lang w:bidi="si-LK"/>
        </w:rPr>
      </w:pPr>
      <w:r w:rsidRPr="6F82E1E3">
        <w:rPr>
          <w:rFonts w:ascii="Times New Roman" w:hAnsi="Times New Roman" w:cs="Times New Roman"/>
          <w:lang w:bidi="si-LK"/>
        </w:rPr>
        <w:br w:type="page"/>
      </w:r>
      <w:r w:rsidR="6F82E1E3" w:rsidRPr="6F82E1E3">
        <w:rPr>
          <w:rFonts w:ascii="Times New Roman" w:hAnsi="Times New Roman" w:cs="Times New Roman"/>
          <w:sz w:val="28"/>
          <w:szCs w:val="28"/>
        </w:rPr>
        <w:lastRenderedPageBreak/>
        <w:t>Solution proposed</w:t>
      </w:r>
      <w:r w:rsidR="6F82E1E3" w:rsidRPr="6F82E1E3">
        <w:rPr>
          <w:rFonts w:ascii="Times New Roman" w:hAnsi="Times New Roman" w:cs="Times New Roman"/>
          <w:sz w:val="28"/>
          <w:szCs w:val="28"/>
          <w:lang w:bidi="si-LK"/>
        </w:rPr>
        <w:t>:</w:t>
      </w:r>
    </w:p>
    <w:p w14:paraId="30CFD312" w14:textId="7CE5B021" w:rsidR="003D17C6" w:rsidRPr="00680691" w:rsidRDefault="6F82E1E3" w:rsidP="007B071D">
      <w:r w:rsidRPr="6F82E1E3">
        <w:rPr>
          <w:rFonts w:ascii="Times New Roman" w:eastAsia="Times New Roman" w:hAnsi="Times New Roman" w:cs="Times New Roman"/>
        </w:rPr>
        <w:t xml:space="preserve">The solution we are proposing is to create a new fish recognition system that will overcome the various shortcomings of current fish recognition systems. One of the major weaknesses of the existing systems is the lack of accurate output for Sri Lankan species. This system will enhance the problems of students, researchers and farmers (Shrimp and ornamental fish). </w:t>
      </w:r>
    </w:p>
    <w:p w14:paraId="7285F9A3" w14:textId="6FEEDA58" w:rsidR="003D17C6" w:rsidRPr="00680691" w:rsidRDefault="6F82E1E3" w:rsidP="007B071D">
      <w:r w:rsidRPr="6F82E1E3">
        <w:rPr>
          <w:rFonts w:ascii="Times New Roman" w:eastAsia="Times New Roman" w:hAnsi="Times New Roman" w:cs="Times New Roman"/>
        </w:rPr>
        <w:t>•</w:t>
      </w:r>
      <w:r w:rsidR="003D17C6">
        <w:tab/>
      </w:r>
      <w:r w:rsidRPr="6F82E1E3">
        <w:rPr>
          <w:rFonts w:ascii="Times New Roman" w:eastAsia="Times New Roman" w:hAnsi="Times New Roman" w:cs="Times New Roman"/>
        </w:rPr>
        <w:t xml:space="preserve">Also system will be able to identify endangered and endemic fish species in Sri Lanka. This this facilitates university academic activities. This system quotes fish prices so that people, who are unfamiliar with the market price of the fish, especially the young generation, can buy fish at the right and fair price without being fooled by fraudsters. They can buy fish without any hassle by comparing the two prices. At reasonable Price so you can get an idea of the changes in fish prices during the season buying and selling can be done. Data on past fish prices are available year-on-year and can provide an idea about future prices of fish supply in market. </w:t>
      </w:r>
    </w:p>
    <w:p w14:paraId="5E06EFDF" w14:textId="7210A48C" w:rsidR="003D17C6" w:rsidRPr="00680691" w:rsidRDefault="6F82E1E3" w:rsidP="007B071D">
      <w:r w:rsidRPr="6F82E1E3">
        <w:rPr>
          <w:rFonts w:ascii="Times New Roman" w:eastAsia="Times New Roman" w:hAnsi="Times New Roman" w:cs="Times New Roman"/>
        </w:rPr>
        <w:t>•</w:t>
      </w:r>
      <w:r w:rsidR="003D17C6">
        <w:tab/>
      </w:r>
      <w:r w:rsidRPr="6F82E1E3">
        <w:rPr>
          <w:rFonts w:ascii="Times New Roman" w:eastAsia="Times New Roman" w:hAnsi="Times New Roman" w:cs="Times New Roman"/>
        </w:rPr>
        <w:t>This system has the ability to determine Shrimp age. Then a shrimp grower can find the harvest in the shrimp box even before the harvest season. You can also decide when, in what month and on what day the harvest will take place. The grower can find out what the disease is that has spread to the shrimp box. If diseases infect the shrimp box, we can determine the profit and loss before selling it.</w:t>
      </w:r>
    </w:p>
    <w:p w14:paraId="4D04B03B" w14:textId="2CCD1782" w:rsidR="003D17C6" w:rsidRPr="00680691" w:rsidRDefault="6F82E1E3" w:rsidP="007B071D">
      <w:r w:rsidRPr="6F82E1E3">
        <w:rPr>
          <w:rFonts w:ascii="Times New Roman" w:eastAsia="Times New Roman" w:hAnsi="Times New Roman" w:cs="Times New Roman"/>
        </w:rPr>
        <w:t>•</w:t>
      </w:r>
      <w:r w:rsidR="003D17C6">
        <w:tab/>
      </w:r>
      <w:r w:rsidRPr="6F82E1E3">
        <w:rPr>
          <w:rFonts w:ascii="Times New Roman" w:eastAsia="Times New Roman" w:hAnsi="Times New Roman" w:cs="Times New Roman"/>
        </w:rPr>
        <w:t>The system also has the ability to detect diseases of ornamental fish. Also System provide a chatbot to diagnose medicine for particular diseases. This will allow users to accurately diagnose diseases and determine the appropriate medications.</w:t>
      </w:r>
    </w:p>
    <w:p w14:paraId="6E4519B5" w14:textId="4A0B4557" w:rsidR="003D17C6" w:rsidRPr="00680691" w:rsidRDefault="6F82E1E3" w:rsidP="007B071D">
      <w:r w:rsidRPr="6F82E1E3">
        <w:rPr>
          <w:rFonts w:ascii="Times New Roman" w:eastAsia="Times New Roman" w:hAnsi="Times New Roman" w:cs="Times New Roman"/>
        </w:rPr>
        <w:t>•</w:t>
      </w:r>
      <w:r w:rsidR="003D17C6">
        <w:tab/>
      </w:r>
      <w:r w:rsidRPr="6F82E1E3">
        <w:rPr>
          <w:rFonts w:ascii="Times New Roman" w:eastAsia="Times New Roman" w:hAnsi="Times New Roman" w:cs="Times New Roman"/>
        </w:rPr>
        <w:t>As explained, it is expected to consolidate all the above-mentioned</w:t>
      </w:r>
    </w:p>
    <w:p w14:paraId="3104BE75" w14:textId="2AAD08F0" w:rsidR="003D17C6" w:rsidRPr="00680691" w:rsidRDefault="6F82E1E3" w:rsidP="007B071D">
      <w:r w:rsidRPr="6F82E1E3">
        <w:rPr>
          <w:rFonts w:ascii="Times New Roman" w:eastAsia="Times New Roman" w:hAnsi="Times New Roman" w:cs="Times New Roman"/>
        </w:rPr>
        <w:t>functionalities under a single platform and to present an effective</w:t>
      </w:r>
    </w:p>
    <w:p w14:paraId="3A38CEB2" w14:textId="4B6A0F7A" w:rsidR="003D17C6" w:rsidRPr="00680691" w:rsidRDefault="6F82E1E3" w:rsidP="007B071D">
      <w:r w:rsidRPr="6F82E1E3">
        <w:rPr>
          <w:rFonts w:ascii="Times New Roman" w:eastAsia="Times New Roman" w:hAnsi="Times New Roman" w:cs="Times New Roman"/>
        </w:rPr>
        <w:t>solution that is equipped to address difficulties.</w:t>
      </w:r>
    </w:p>
    <w:p w14:paraId="2240C409" w14:textId="021661C1" w:rsidR="003D17C6" w:rsidRPr="00680691" w:rsidRDefault="003D17C6" w:rsidP="6F82E1E3">
      <w:pPr>
        <w:rPr>
          <w:rFonts w:ascii="Times New Roman" w:hAnsi="Times New Roman" w:cs="Times New Roman"/>
          <w:lang w:bidi="si-LK"/>
        </w:rPr>
      </w:pPr>
    </w:p>
    <w:p w14:paraId="5C822677" w14:textId="680BB567" w:rsidR="003D17C6" w:rsidRPr="00680691" w:rsidRDefault="003D17C6" w:rsidP="6F82E1E3">
      <w:pPr>
        <w:rPr>
          <w:rFonts w:ascii="Times New Roman" w:eastAsia="Times New Roman" w:hAnsi="Times New Roman" w:cs="Times New Roman"/>
        </w:rPr>
      </w:pPr>
    </w:p>
    <w:p w14:paraId="080A9C3E" w14:textId="77777777" w:rsidR="003D17C6" w:rsidRPr="00680691" w:rsidRDefault="003D17C6" w:rsidP="007B071D">
      <w:pPr>
        <w:rPr>
          <w:rFonts w:ascii="Times New Roman" w:hAnsi="Times New Roman" w:cs="Times New Roman"/>
          <w:lang w:bidi="si-LK"/>
        </w:rPr>
      </w:pPr>
    </w:p>
    <w:p w14:paraId="1A18B76A" w14:textId="77777777" w:rsidR="003D17C6" w:rsidRPr="00680691" w:rsidRDefault="003D17C6" w:rsidP="007B071D">
      <w:pPr>
        <w:rPr>
          <w:rFonts w:ascii="Times New Roman" w:hAnsi="Times New Roman" w:cs="Times New Roman"/>
          <w:lang w:bidi="si-LK"/>
        </w:rPr>
      </w:pPr>
    </w:p>
    <w:p w14:paraId="41411C86" w14:textId="77777777" w:rsidR="003D17C6" w:rsidRPr="00680691" w:rsidRDefault="003D17C6" w:rsidP="007B071D">
      <w:pPr>
        <w:rPr>
          <w:rFonts w:ascii="Times New Roman" w:hAnsi="Times New Roman" w:cs="Times New Roman"/>
          <w:lang w:bidi="si-LK"/>
        </w:rPr>
      </w:pPr>
    </w:p>
    <w:p w14:paraId="79F0114D" w14:textId="77777777" w:rsidR="003D17C6" w:rsidRPr="00680691" w:rsidRDefault="003D17C6" w:rsidP="007B071D">
      <w:pPr>
        <w:rPr>
          <w:rFonts w:ascii="Times New Roman" w:hAnsi="Times New Roman" w:cs="Times New Roman"/>
          <w:lang w:bidi="si-LK"/>
        </w:rPr>
      </w:pPr>
    </w:p>
    <w:p w14:paraId="09D4A1E6" w14:textId="77777777" w:rsidR="003D17C6" w:rsidRPr="00680691" w:rsidRDefault="003D17C6" w:rsidP="007B071D">
      <w:pPr>
        <w:rPr>
          <w:rFonts w:ascii="Times New Roman" w:hAnsi="Times New Roman" w:cs="Times New Roman"/>
          <w:lang w:bidi="si-LK"/>
        </w:rPr>
      </w:pPr>
    </w:p>
    <w:p w14:paraId="3D53AFD3" w14:textId="77777777" w:rsidR="003D17C6" w:rsidRPr="00680691" w:rsidRDefault="003D17C6" w:rsidP="007B071D">
      <w:pPr>
        <w:rPr>
          <w:rFonts w:ascii="Times New Roman" w:hAnsi="Times New Roman" w:cs="Times New Roman"/>
          <w:lang w:bidi="si-LK"/>
        </w:rPr>
      </w:pPr>
    </w:p>
    <w:p w14:paraId="4E8CFF21" w14:textId="77777777" w:rsidR="003D17C6" w:rsidRPr="00680691" w:rsidRDefault="003D17C6" w:rsidP="007B071D">
      <w:pPr>
        <w:rPr>
          <w:rFonts w:ascii="Times New Roman" w:hAnsi="Times New Roman" w:cs="Times New Roman"/>
          <w:lang w:bidi="si-LK"/>
        </w:rPr>
      </w:pPr>
    </w:p>
    <w:p w14:paraId="122467CA" w14:textId="77777777" w:rsidR="003D17C6" w:rsidRPr="00680691" w:rsidRDefault="003D17C6" w:rsidP="007B071D">
      <w:pPr>
        <w:rPr>
          <w:rFonts w:ascii="Times New Roman" w:hAnsi="Times New Roman" w:cs="Times New Roman"/>
          <w:lang w:bidi="si-LK"/>
        </w:rPr>
      </w:pPr>
    </w:p>
    <w:p w14:paraId="19AE58D9" w14:textId="77777777" w:rsidR="003D17C6" w:rsidRPr="00680691" w:rsidRDefault="003D17C6" w:rsidP="007B071D">
      <w:pPr>
        <w:rPr>
          <w:rFonts w:ascii="Times New Roman" w:hAnsi="Times New Roman" w:cs="Times New Roman"/>
          <w:lang w:bidi="si-LK"/>
        </w:rPr>
      </w:pPr>
    </w:p>
    <w:p w14:paraId="5093339B" w14:textId="77777777" w:rsidR="003D17C6" w:rsidRPr="00680691" w:rsidRDefault="003D17C6" w:rsidP="007B071D">
      <w:pPr>
        <w:rPr>
          <w:rFonts w:ascii="Times New Roman" w:hAnsi="Times New Roman" w:cs="Times New Roman"/>
          <w:lang w:bidi="si-LK"/>
        </w:rPr>
      </w:pPr>
    </w:p>
    <w:p w14:paraId="3A2F92AE" w14:textId="77777777" w:rsidR="003D17C6" w:rsidRPr="00680691" w:rsidRDefault="003D17C6" w:rsidP="007B071D">
      <w:pPr>
        <w:rPr>
          <w:rFonts w:ascii="Times New Roman" w:hAnsi="Times New Roman" w:cs="Times New Roman"/>
          <w:lang w:bidi="si-LK"/>
        </w:rPr>
      </w:pPr>
    </w:p>
    <w:p w14:paraId="4E1B0117" w14:textId="77777777" w:rsidR="003D17C6" w:rsidRPr="00680691" w:rsidRDefault="003D17C6" w:rsidP="007B071D">
      <w:pPr>
        <w:rPr>
          <w:rFonts w:ascii="Times New Roman" w:hAnsi="Times New Roman" w:cs="Times New Roman"/>
          <w:lang w:bidi="si-LK"/>
        </w:rPr>
      </w:pPr>
    </w:p>
    <w:p w14:paraId="2244FA06" w14:textId="2C0727C8" w:rsidR="001251E9" w:rsidRPr="00680691" w:rsidRDefault="6F82E1E3" w:rsidP="6F82E1E3">
      <w:pPr>
        <w:rPr>
          <w:rFonts w:ascii="Times New Roman" w:hAnsi="Times New Roman" w:cs="Times New Roman"/>
          <w:lang w:bidi="si-LK"/>
        </w:rPr>
      </w:pPr>
      <w:r w:rsidRPr="6F82E1E3">
        <w:rPr>
          <w:rFonts w:ascii="Times New Roman" w:hAnsi="Times New Roman" w:cs="Times New Roman"/>
          <w:lang w:bidi="si-LK"/>
        </w:rPr>
        <w:t xml:space="preserve">System Overview Diagram for the solution proposed. Recommended to draw using </w:t>
      </w:r>
      <w:hyperlink r:id="rId28">
        <w:r w:rsidRPr="6F82E1E3">
          <w:rPr>
            <w:rStyle w:val="Hyperlink"/>
            <w:rFonts w:ascii="Times New Roman" w:hAnsi="Times New Roman" w:cs="Times New Roman"/>
            <w:lang w:bidi="si-LK"/>
          </w:rPr>
          <w:t>draw.io.</w:t>
        </w:r>
      </w:hyperlink>
      <w:r w:rsidRPr="6F82E1E3">
        <w:rPr>
          <w:rFonts w:ascii="Times New Roman" w:hAnsi="Times New Roman" w:cs="Times New Roman"/>
          <w:lang w:bidi="si-LK"/>
        </w:rPr>
        <w:t xml:space="preserve"> Note: This is not an activity/flow (UML) diagram</w:t>
      </w:r>
    </w:p>
    <w:p w14:paraId="3139D3F2" w14:textId="5633098B" w:rsidR="00BD34E4" w:rsidRPr="00680691" w:rsidRDefault="00BD34E4" w:rsidP="00BD34E4">
      <w:pPr>
        <w:pStyle w:val="ListParagraph"/>
        <w:numPr>
          <w:ilvl w:val="0"/>
          <w:numId w:val="4"/>
        </w:numPr>
        <w:rPr>
          <w:rFonts w:ascii="Times New Roman" w:hAnsi="Times New Roman" w:cs="Times New Roman"/>
          <w:b/>
          <w:bCs/>
          <w:u w:val="single"/>
          <w:lang w:bidi="si-LK"/>
        </w:rPr>
      </w:pPr>
      <w:r w:rsidRPr="00680691">
        <w:rPr>
          <w:rFonts w:ascii="Times New Roman" w:hAnsi="Times New Roman" w:cs="Times New Roman"/>
          <w:b/>
          <w:bCs/>
          <w:u w:val="single"/>
          <w:lang w:bidi="si-LK"/>
        </w:rPr>
        <w:t>Man</w:t>
      </w:r>
      <w:r w:rsidR="00501045" w:rsidRPr="00680691">
        <w:rPr>
          <w:rFonts w:ascii="Times New Roman" w:hAnsi="Times New Roman" w:cs="Times New Roman"/>
          <w:b/>
          <w:bCs/>
          <w:u w:val="single"/>
          <w:lang w:bidi="si-LK"/>
        </w:rPr>
        <w:t xml:space="preserve"> </w:t>
      </w:r>
      <w:r w:rsidRPr="00680691">
        <w:rPr>
          <w:rFonts w:ascii="Times New Roman" w:hAnsi="Times New Roman" w:cs="Times New Roman"/>
          <w:b/>
          <w:bCs/>
          <w:u w:val="single"/>
          <w:lang w:bidi="si-LK"/>
        </w:rPr>
        <w:t>components including the data sources</w:t>
      </w:r>
      <w:r w:rsidR="00501045" w:rsidRPr="00680691">
        <w:rPr>
          <w:rFonts w:ascii="Times New Roman" w:hAnsi="Times New Roman" w:cs="Times New Roman"/>
          <w:b/>
          <w:bCs/>
          <w:u w:val="single"/>
          <w:lang w:bidi="si-LK"/>
        </w:rPr>
        <w:t>, stakeholders, interaction among the stakeholders, etc.</w:t>
      </w:r>
    </w:p>
    <w:p w14:paraId="778830ED" w14:textId="77777777" w:rsidR="00BD34E4" w:rsidRPr="00680691" w:rsidRDefault="00BD34E4" w:rsidP="00BD34E4">
      <w:pPr>
        <w:pStyle w:val="ListParagraph"/>
        <w:numPr>
          <w:ilvl w:val="0"/>
          <w:numId w:val="4"/>
        </w:numPr>
        <w:rPr>
          <w:rFonts w:ascii="Times New Roman" w:hAnsi="Times New Roman" w:cs="Times New Roman"/>
          <w:b/>
          <w:bCs/>
          <w:u w:val="single"/>
          <w:lang w:bidi="si-LK"/>
        </w:rPr>
      </w:pPr>
      <w:r w:rsidRPr="00680691">
        <w:rPr>
          <w:rFonts w:ascii="Times New Roman" w:hAnsi="Times New Roman" w:cs="Times New Roman"/>
          <w:b/>
          <w:bCs/>
          <w:u w:val="single"/>
          <w:lang w:bidi="si-LK"/>
        </w:rPr>
        <w:t>Interconnection among the components</w:t>
      </w:r>
    </w:p>
    <w:p w14:paraId="4BC23D5D" w14:textId="080C2FD4" w:rsidR="00BD34E4" w:rsidRPr="00680691" w:rsidRDefault="00BD34E4" w:rsidP="00BD34E4">
      <w:pPr>
        <w:pStyle w:val="ListParagraph"/>
        <w:numPr>
          <w:ilvl w:val="0"/>
          <w:numId w:val="4"/>
        </w:numPr>
        <w:rPr>
          <w:rFonts w:ascii="Times New Roman" w:hAnsi="Times New Roman" w:cs="Times New Roman"/>
          <w:b/>
          <w:bCs/>
          <w:u w:val="single"/>
          <w:lang w:bidi="si-LK"/>
        </w:rPr>
      </w:pPr>
      <w:r w:rsidRPr="00680691">
        <w:rPr>
          <w:rFonts w:ascii="Times New Roman" w:hAnsi="Times New Roman" w:cs="Times New Roman"/>
          <w:b/>
          <w:bCs/>
          <w:u w:val="single"/>
          <w:lang w:bidi="si-LK"/>
        </w:rPr>
        <w:t>Major SW and HW components</w:t>
      </w:r>
    </w:p>
    <w:p w14:paraId="028437F0" w14:textId="1E430B8F" w:rsidR="007B071D" w:rsidRPr="00680691" w:rsidRDefault="007B071D" w:rsidP="6F82E1E3">
      <w:r>
        <w:rPr>
          <w:noProof/>
        </w:rPr>
        <w:drawing>
          <wp:inline distT="0" distB="0" distL="0" distR="0" wp14:anchorId="10AEB28F" wp14:editId="61534173">
            <wp:extent cx="4328932" cy="3562350"/>
            <wp:effectExtent l="0" t="0" r="0" b="0"/>
            <wp:docPr id="1670457389" name="Picture 1670457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328932" cy="3562350"/>
                    </a:xfrm>
                    <a:prstGeom prst="rect">
                      <a:avLst/>
                    </a:prstGeom>
                  </pic:spPr>
                </pic:pic>
              </a:graphicData>
            </a:graphic>
          </wp:inline>
        </w:drawing>
      </w:r>
    </w:p>
    <w:p w14:paraId="3F46C01E" w14:textId="1EFB6ED0" w:rsidR="007B071D" w:rsidRPr="00680691" w:rsidRDefault="007B071D" w:rsidP="6F82E1E3"/>
    <w:p w14:paraId="1845191D" w14:textId="4097FC8C" w:rsidR="007B071D" w:rsidRPr="00680691" w:rsidRDefault="007B071D" w:rsidP="007B071D">
      <w:pPr>
        <w:rPr>
          <w:rFonts w:ascii="Times New Roman" w:hAnsi="Times New Roman" w:cs="Times New Roman"/>
          <w:lang w:bidi="si-LK"/>
        </w:rPr>
      </w:pPr>
    </w:p>
    <w:p w14:paraId="2DE13BB0" w14:textId="40D924D7" w:rsidR="007B071D" w:rsidRPr="00680691" w:rsidRDefault="007B071D" w:rsidP="007B071D">
      <w:pPr>
        <w:rPr>
          <w:rFonts w:ascii="Times New Roman" w:hAnsi="Times New Roman" w:cs="Times New Roman"/>
          <w:lang w:bidi="si-LK"/>
        </w:rPr>
      </w:pPr>
    </w:p>
    <w:p w14:paraId="34BB93B9" w14:textId="490FBCB2" w:rsidR="007B071D" w:rsidRPr="00680691" w:rsidRDefault="007B071D" w:rsidP="007B071D">
      <w:pPr>
        <w:rPr>
          <w:rFonts w:ascii="Times New Roman" w:hAnsi="Times New Roman" w:cs="Times New Roman"/>
          <w:lang w:bidi="si-LK"/>
        </w:rPr>
      </w:pPr>
    </w:p>
    <w:p w14:paraId="1B1EF04F" w14:textId="17FFA584" w:rsidR="007B071D" w:rsidRPr="00680691" w:rsidRDefault="007B071D" w:rsidP="007B071D">
      <w:pPr>
        <w:rPr>
          <w:rFonts w:ascii="Times New Roman" w:hAnsi="Times New Roman" w:cs="Times New Roman"/>
          <w:lang w:bidi="si-LK"/>
        </w:rPr>
      </w:pPr>
    </w:p>
    <w:p w14:paraId="0CF5C0D9" w14:textId="1FEAA6C2" w:rsidR="007B071D" w:rsidRPr="00680691" w:rsidRDefault="007B071D" w:rsidP="007B071D">
      <w:pPr>
        <w:rPr>
          <w:rFonts w:ascii="Times New Roman" w:hAnsi="Times New Roman" w:cs="Times New Roman"/>
          <w:lang w:bidi="si-LK"/>
        </w:rPr>
      </w:pPr>
    </w:p>
    <w:p w14:paraId="4AF3F682" w14:textId="77777777" w:rsidR="007B071D" w:rsidRPr="00680691" w:rsidRDefault="007B071D" w:rsidP="007B071D">
      <w:pPr>
        <w:rPr>
          <w:rFonts w:ascii="Times New Roman" w:hAnsi="Times New Roman" w:cs="Times New Roman"/>
          <w:lang w:bidi="si-LK"/>
        </w:rPr>
      </w:pPr>
    </w:p>
    <w:p w14:paraId="17CE1515" w14:textId="641624E6" w:rsidR="003D17C6" w:rsidRPr="00680691" w:rsidRDefault="007B071D" w:rsidP="003C40BB">
      <w:pPr>
        <w:rPr>
          <w:rFonts w:ascii="Times New Roman" w:hAnsi="Times New Roman" w:cs="Times New Roman"/>
          <w:lang w:bidi="si-LK"/>
        </w:rPr>
      </w:pPr>
      <w:r w:rsidRPr="00680691">
        <w:rPr>
          <w:rFonts w:ascii="Times New Roman" w:hAnsi="Times New Roman" w:cs="Times New Roman"/>
          <w:lang w:bidi="si-LK"/>
        </w:rPr>
        <w:br w:type="page"/>
      </w:r>
    </w:p>
    <w:p w14:paraId="6855E203" w14:textId="193C78C6" w:rsidR="003C40BB" w:rsidRPr="00680691" w:rsidRDefault="003C40BB" w:rsidP="003C40BB">
      <w:pPr>
        <w:rPr>
          <w:rFonts w:ascii="Times New Roman" w:hAnsi="Times New Roman" w:cs="Times New Roman"/>
          <w:sz w:val="28"/>
          <w:szCs w:val="28"/>
          <w:lang w:bidi="si-LK"/>
        </w:rPr>
      </w:pPr>
      <w:r w:rsidRPr="00680691">
        <w:rPr>
          <w:rFonts w:ascii="Times New Roman" w:hAnsi="Times New Roman" w:cs="Times New Roman"/>
          <w:sz w:val="28"/>
          <w:szCs w:val="28"/>
          <w:lang w:bidi="si-LK"/>
        </w:rPr>
        <w:lastRenderedPageBreak/>
        <w:t>Objectives (1 main objective and 4 sub objectives):</w:t>
      </w:r>
    </w:p>
    <w:p w14:paraId="41CC72C5" w14:textId="77777777" w:rsidR="003C40BB" w:rsidRPr="00680691" w:rsidRDefault="003C40BB" w:rsidP="003C40BB">
      <w:pPr>
        <w:rPr>
          <w:rFonts w:ascii="Times New Roman" w:hAnsi="Times New Roman" w:cs="Times New Roman"/>
          <w:lang w:bidi="si-LK"/>
        </w:rPr>
      </w:pPr>
      <w:r w:rsidRPr="00680691">
        <w:rPr>
          <w:rFonts w:ascii="Times New Roman" w:hAnsi="Times New Roman" w:cs="Times New Roman"/>
          <w:noProof/>
          <w:lang w:bidi="si-LK"/>
        </w:rPr>
        <mc:AlternateContent>
          <mc:Choice Requires="wps">
            <w:drawing>
              <wp:anchor distT="0" distB="0" distL="114300" distR="114300" simplePos="0" relativeHeight="251658245" behindDoc="0" locked="0" layoutInCell="1" allowOverlap="1" wp14:anchorId="760F528E" wp14:editId="236166A3">
                <wp:simplePos x="0" y="0"/>
                <wp:positionH relativeFrom="column">
                  <wp:posOffset>-5680</wp:posOffset>
                </wp:positionH>
                <wp:positionV relativeFrom="paragraph">
                  <wp:posOffset>111105</wp:posOffset>
                </wp:positionV>
                <wp:extent cx="5901055" cy="8093292"/>
                <wp:effectExtent l="0" t="0" r="23495" b="22225"/>
                <wp:wrapNone/>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8093292"/>
                        </a:xfrm>
                        <a:prstGeom prst="rect">
                          <a:avLst/>
                        </a:prstGeom>
                        <a:solidFill>
                          <a:srgbClr val="FFFFFF"/>
                        </a:solidFill>
                        <a:ln w="9525">
                          <a:solidFill>
                            <a:schemeClr val="tx2">
                              <a:lumMod val="60000"/>
                              <a:lumOff val="40000"/>
                            </a:schemeClr>
                          </a:solidFill>
                          <a:miter lim="800000"/>
                          <a:headEnd/>
                          <a:tailEnd/>
                        </a:ln>
                      </wps:spPr>
                      <wps:txbx>
                        <w:txbxContent>
                          <w:p w14:paraId="225D175C" w14:textId="268FF1AE" w:rsidR="003C40BB" w:rsidRPr="00680691" w:rsidRDefault="001251E9" w:rsidP="003C40BB">
                            <w:pPr>
                              <w:rPr>
                                <w:rFonts w:ascii="Times New Roman" w:hAnsi="Times New Roman" w:cs="Times New Roman"/>
                                <w:b/>
                                <w:bCs/>
                                <w:u w:val="single"/>
                              </w:rPr>
                            </w:pPr>
                            <w:r w:rsidRPr="00680691">
                              <w:rPr>
                                <w:rFonts w:ascii="Times New Roman" w:hAnsi="Times New Roman" w:cs="Times New Roman"/>
                                <w:b/>
                                <w:bCs/>
                                <w:u w:val="single"/>
                              </w:rPr>
                              <w:t>Main Objective</w:t>
                            </w:r>
                            <w:r w:rsidR="007717AD" w:rsidRPr="00680691">
                              <w:rPr>
                                <w:rFonts w:ascii="Times New Roman" w:hAnsi="Times New Roman" w:cs="Times New Roman"/>
                                <w:b/>
                                <w:bCs/>
                                <w:u w:val="single"/>
                              </w:rPr>
                              <w:t xml:space="preserve">: </w:t>
                            </w:r>
                          </w:p>
                          <w:p w14:paraId="20176138" w14:textId="67742B3E" w:rsidR="009D609D" w:rsidRPr="00680691" w:rsidRDefault="009D609D" w:rsidP="003C40BB">
                            <w:pPr>
                              <w:rPr>
                                <w:rFonts w:ascii="Times New Roman" w:hAnsi="Times New Roman" w:cs="Times New Roman"/>
                              </w:rPr>
                            </w:pPr>
                            <w:r w:rsidRPr="00680691">
                              <w:rPr>
                                <w:rFonts w:ascii="Times New Roman" w:hAnsi="Times New Roman" w:cs="Times New Roman"/>
                              </w:rPr>
                              <w:t>Create a system for  fish and fish disease, shrimp disease identification application to help academic and avoiding problems for everyone in the fishing industry.</w:t>
                            </w:r>
                          </w:p>
                          <w:p w14:paraId="6EABDF75" w14:textId="3F2D782E" w:rsidR="009D609D" w:rsidRPr="00680691" w:rsidRDefault="009D609D" w:rsidP="009D609D">
                            <w:pPr>
                              <w:rPr>
                                <w:rFonts w:ascii="Times New Roman" w:hAnsi="Times New Roman" w:cs="Times New Roman"/>
                              </w:rPr>
                            </w:pPr>
                            <w:r w:rsidRPr="00680691">
                              <w:rPr>
                                <w:rFonts w:ascii="Times New Roman" w:hAnsi="Times New Roman" w:cs="Times New Roman"/>
                              </w:rPr>
                              <w:t>To achieve the main objective, the sub objective can be segregated as mentioned below:</w:t>
                            </w:r>
                          </w:p>
                          <w:p w14:paraId="4E676382" w14:textId="77777777" w:rsidR="00A31472" w:rsidRPr="00680691" w:rsidRDefault="00A31472" w:rsidP="00A31472">
                            <w:pPr>
                              <w:pStyle w:val="ListParagraph"/>
                              <w:numPr>
                                <w:ilvl w:val="0"/>
                                <w:numId w:val="8"/>
                              </w:numPr>
                              <w:spacing w:after="160" w:line="256" w:lineRule="auto"/>
                              <w:rPr>
                                <w:rFonts w:ascii="Times New Roman" w:hAnsi="Times New Roman" w:cs="Times New Roman"/>
                                <w:lang w:val="en-GB"/>
                              </w:rPr>
                            </w:pPr>
                            <w:r w:rsidRPr="00680691">
                              <w:rPr>
                                <w:rFonts w:ascii="Times New Roman" w:hAnsi="Times New Roman" w:cs="Times New Roman"/>
                                <w:lang w:val="en-GB"/>
                              </w:rPr>
                              <w:t>Identify fish species according to the given input image.</w:t>
                            </w:r>
                          </w:p>
                          <w:p w14:paraId="6F6155D7" w14:textId="77777777" w:rsidR="00A31472" w:rsidRPr="00680691" w:rsidRDefault="00A31472" w:rsidP="00A31472">
                            <w:pPr>
                              <w:pStyle w:val="ListParagraph"/>
                              <w:numPr>
                                <w:ilvl w:val="0"/>
                                <w:numId w:val="8"/>
                              </w:numPr>
                              <w:spacing w:after="160" w:line="256" w:lineRule="auto"/>
                              <w:rPr>
                                <w:rFonts w:ascii="Times New Roman" w:hAnsi="Times New Roman" w:cs="Times New Roman"/>
                                <w:lang w:val="en-GB"/>
                              </w:rPr>
                            </w:pPr>
                            <w:r w:rsidRPr="00680691">
                              <w:rPr>
                                <w:rFonts w:ascii="Times New Roman" w:hAnsi="Times New Roman" w:cs="Times New Roman"/>
                                <w:lang w:val="en-GB"/>
                              </w:rPr>
                              <w:t>Identify the shrimp disease facing shrimp farmers.</w:t>
                            </w:r>
                          </w:p>
                          <w:p w14:paraId="042718F0" w14:textId="77777777" w:rsidR="00A31472" w:rsidRPr="00680691" w:rsidRDefault="00A31472" w:rsidP="00A31472">
                            <w:pPr>
                              <w:pStyle w:val="ListParagraph"/>
                              <w:numPr>
                                <w:ilvl w:val="0"/>
                                <w:numId w:val="8"/>
                              </w:numPr>
                              <w:spacing w:after="160" w:line="256" w:lineRule="auto"/>
                              <w:rPr>
                                <w:rFonts w:ascii="Times New Roman" w:hAnsi="Times New Roman" w:cs="Times New Roman"/>
                                <w:lang w:val="en-GB"/>
                              </w:rPr>
                            </w:pPr>
                            <w:r w:rsidRPr="00680691">
                              <w:rPr>
                                <w:rFonts w:ascii="Times New Roman" w:hAnsi="Times New Roman" w:cs="Times New Roman"/>
                                <w:lang w:val="en-GB"/>
                              </w:rPr>
                              <w:t xml:space="preserve">Predict the fish market prices in silence. </w:t>
                            </w:r>
                          </w:p>
                          <w:p w14:paraId="6AF45E2A" w14:textId="77777777" w:rsidR="00A31472" w:rsidRPr="00680691" w:rsidRDefault="00A31472" w:rsidP="00A31472">
                            <w:pPr>
                              <w:pStyle w:val="ListParagraph"/>
                              <w:numPr>
                                <w:ilvl w:val="0"/>
                                <w:numId w:val="8"/>
                              </w:numPr>
                              <w:spacing w:after="160" w:line="256" w:lineRule="auto"/>
                              <w:rPr>
                                <w:rFonts w:ascii="Times New Roman" w:hAnsi="Times New Roman" w:cs="Times New Roman"/>
                                <w:lang w:val="en-GB"/>
                              </w:rPr>
                            </w:pPr>
                            <w:r w:rsidRPr="00680691">
                              <w:rPr>
                                <w:rFonts w:ascii="Times New Roman" w:hAnsi="Times New Roman" w:cs="Times New Roman"/>
                                <w:lang w:val="en-GB"/>
                              </w:rPr>
                              <w:t>Identify the ornamental fish disease aquarium fish farmers.</w:t>
                            </w:r>
                          </w:p>
                          <w:p w14:paraId="3BCD6D31" w14:textId="77777777" w:rsidR="00A31472" w:rsidRPr="00680691" w:rsidRDefault="00A31472" w:rsidP="00A31472">
                            <w:pPr>
                              <w:pStyle w:val="ListParagraph"/>
                              <w:rPr>
                                <w:rFonts w:ascii="Times New Roman" w:hAnsi="Times New Roman" w:cs="Times New Roman"/>
                                <w:lang w:val="en-GB"/>
                              </w:rPr>
                            </w:pPr>
                          </w:p>
                          <w:p w14:paraId="4C029650" w14:textId="1A4D61DE" w:rsidR="001251E9" w:rsidRPr="00680691" w:rsidRDefault="001251E9" w:rsidP="003C40BB">
                            <w:pPr>
                              <w:rPr>
                                <w:rFonts w:ascii="Times New Roman" w:hAnsi="Times New Roman" w:cs="Times New Roman"/>
                              </w:rPr>
                            </w:pPr>
                          </w:p>
                          <w:p w14:paraId="21666959" w14:textId="082C1150" w:rsidR="00EE3FC8" w:rsidRPr="00680691" w:rsidRDefault="001251E9" w:rsidP="00EE3FC8">
                            <w:pPr>
                              <w:rPr>
                                <w:rFonts w:ascii="Times New Roman" w:hAnsi="Times New Roman" w:cs="Times New Roman"/>
                                <w:lang w:val="en-GB"/>
                              </w:rPr>
                            </w:pPr>
                            <w:r w:rsidRPr="00680691">
                              <w:rPr>
                                <w:rFonts w:ascii="Times New Roman" w:hAnsi="Times New Roman" w:cs="Times New Roman"/>
                                <w:b/>
                                <w:bCs/>
                              </w:rPr>
                              <w:t>Sub Objective 1:</w:t>
                            </w:r>
                            <w:r w:rsidR="00EE3FC8" w:rsidRPr="00680691">
                              <w:rPr>
                                <w:rFonts w:ascii="Times New Roman" w:hAnsi="Times New Roman" w:cs="Times New Roman"/>
                                <w:lang w:val="en-GB"/>
                              </w:rPr>
                              <w:t xml:space="preserve"> Age perdition for the farmed fish for food</w:t>
                            </w:r>
                          </w:p>
                          <w:p w14:paraId="70E43A92" w14:textId="77777777" w:rsidR="00EE3FC8" w:rsidRPr="00680691" w:rsidRDefault="00EE3FC8" w:rsidP="00EE3FC8">
                            <w:pPr>
                              <w:pStyle w:val="ListParagraph"/>
                              <w:ind w:firstLine="720"/>
                              <w:rPr>
                                <w:rFonts w:ascii="Times New Roman" w:hAnsi="Times New Roman" w:cs="Times New Roman"/>
                                <w:lang w:val="en-GB"/>
                              </w:rPr>
                            </w:pPr>
                            <w:r w:rsidRPr="00680691">
                              <w:rPr>
                                <w:rFonts w:ascii="Times New Roman" w:hAnsi="Times New Roman" w:cs="Times New Roman"/>
                                <w:lang w:val="en-GB"/>
                              </w:rPr>
                              <w:t>Identify endanger fish species</w:t>
                            </w:r>
                          </w:p>
                          <w:p w14:paraId="7EA7D890" w14:textId="77777777" w:rsidR="00EE3FC8" w:rsidRPr="00680691" w:rsidRDefault="00EE3FC8" w:rsidP="00EE3FC8">
                            <w:pPr>
                              <w:pStyle w:val="ListParagraph"/>
                              <w:rPr>
                                <w:rFonts w:ascii="Times New Roman" w:hAnsi="Times New Roman" w:cs="Times New Roman"/>
                                <w:lang w:val="en-GB"/>
                              </w:rPr>
                            </w:pPr>
                          </w:p>
                          <w:p w14:paraId="2DC08F02" w14:textId="77777777" w:rsidR="00EE3FC8" w:rsidRPr="00680691" w:rsidRDefault="001251E9" w:rsidP="00EE3FC8">
                            <w:pPr>
                              <w:rPr>
                                <w:rFonts w:ascii="Times New Roman" w:hAnsi="Times New Roman" w:cs="Times New Roman"/>
                                <w:lang w:val="en-GB"/>
                              </w:rPr>
                            </w:pPr>
                            <w:r w:rsidRPr="00680691">
                              <w:rPr>
                                <w:rFonts w:ascii="Times New Roman" w:hAnsi="Times New Roman" w:cs="Times New Roman"/>
                                <w:b/>
                                <w:bCs/>
                              </w:rPr>
                              <w:t>Sub Objective 2:</w:t>
                            </w:r>
                            <w:r w:rsidR="00EE3FC8" w:rsidRPr="00680691">
                              <w:rPr>
                                <w:rFonts w:ascii="Times New Roman" w:hAnsi="Times New Roman" w:cs="Times New Roman"/>
                                <w:b/>
                                <w:bCs/>
                              </w:rPr>
                              <w:t xml:space="preserve"> </w:t>
                            </w:r>
                            <w:r w:rsidR="00EE3FC8" w:rsidRPr="00680691">
                              <w:rPr>
                                <w:rFonts w:ascii="Times New Roman" w:hAnsi="Times New Roman" w:cs="Times New Roman"/>
                                <w:lang w:val="en-GB"/>
                              </w:rPr>
                              <w:t xml:space="preserve">Identify shrimp age </w:t>
                            </w:r>
                          </w:p>
                          <w:p w14:paraId="4F3B149F" w14:textId="77777777" w:rsidR="00EE3FC8" w:rsidRPr="00680691" w:rsidRDefault="00EE3FC8" w:rsidP="00EE3FC8">
                            <w:pPr>
                              <w:pStyle w:val="ListParagraph"/>
                              <w:ind w:firstLine="720"/>
                              <w:rPr>
                                <w:rFonts w:ascii="Times New Roman" w:hAnsi="Times New Roman" w:cs="Times New Roman"/>
                                <w:lang w:val="en-GB"/>
                              </w:rPr>
                            </w:pPr>
                            <w:r w:rsidRPr="00680691">
                              <w:rPr>
                                <w:rFonts w:ascii="Times New Roman" w:hAnsi="Times New Roman" w:cs="Times New Roman"/>
                                <w:lang w:val="en-GB"/>
                              </w:rPr>
                              <w:t>Predict the maximum number of shrimp in the particular aria (pond).</w:t>
                            </w:r>
                          </w:p>
                          <w:p w14:paraId="7CD26DFA" w14:textId="77777777" w:rsidR="00EE3FC8" w:rsidRPr="00680691" w:rsidRDefault="00EE3FC8" w:rsidP="00EE3FC8">
                            <w:pPr>
                              <w:rPr>
                                <w:rFonts w:ascii="Times New Roman" w:hAnsi="Times New Roman" w:cs="Times New Roman"/>
                                <w:b/>
                                <w:bCs/>
                              </w:rPr>
                            </w:pPr>
                          </w:p>
                          <w:p w14:paraId="117B14EF" w14:textId="32F360EE" w:rsidR="00EE3FC8" w:rsidRPr="00680691" w:rsidRDefault="001251E9" w:rsidP="00EE3FC8">
                            <w:pPr>
                              <w:rPr>
                                <w:rFonts w:ascii="Times New Roman" w:hAnsi="Times New Roman" w:cs="Times New Roman"/>
                                <w:lang w:val="en-GB"/>
                              </w:rPr>
                            </w:pPr>
                            <w:r w:rsidRPr="00680691">
                              <w:rPr>
                                <w:rFonts w:ascii="Times New Roman" w:hAnsi="Times New Roman" w:cs="Times New Roman"/>
                                <w:b/>
                                <w:bCs/>
                              </w:rPr>
                              <w:t>Sub Objective 3:</w:t>
                            </w:r>
                            <w:r w:rsidR="00EE3FC8" w:rsidRPr="00680691">
                              <w:rPr>
                                <w:rFonts w:ascii="Times New Roman" w:hAnsi="Times New Roman" w:cs="Times New Roman"/>
                                <w:lang w:val="en-GB"/>
                              </w:rPr>
                              <w:t xml:space="preserve"> Predict the fish prices are increase or decrease.</w:t>
                            </w:r>
                          </w:p>
                          <w:p w14:paraId="39DEC9E0" w14:textId="77777777" w:rsidR="00EE3FC8" w:rsidRPr="00680691" w:rsidRDefault="00EE3FC8" w:rsidP="00EE3FC8">
                            <w:pPr>
                              <w:pStyle w:val="ListParagraph"/>
                              <w:ind w:firstLine="720"/>
                              <w:rPr>
                                <w:rFonts w:ascii="Times New Roman" w:hAnsi="Times New Roman" w:cs="Times New Roman"/>
                                <w:lang w:val="en-GB"/>
                              </w:rPr>
                            </w:pPr>
                            <w:r w:rsidRPr="00680691">
                              <w:rPr>
                                <w:rFonts w:ascii="Times New Roman" w:hAnsi="Times New Roman" w:cs="Times New Roman"/>
                                <w:lang w:val="en-GB"/>
                              </w:rPr>
                              <w:t>Predict the annual fish yield increase or decrease</w:t>
                            </w:r>
                          </w:p>
                          <w:p w14:paraId="2FD1F87F" w14:textId="77777777" w:rsidR="00EE3FC8" w:rsidRPr="00680691" w:rsidRDefault="00EE3FC8" w:rsidP="003C40BB">
                            <w:pPr>
                              <w:rPr>
                                <w:rFonts w:ascii="Times New Roman" w:hAnsi="Times New Roman" w:cs="Times New Roman"/>
                                <w:b/>
                                <w:bCs/>
                              </w:rPr>
                            </w:pPr>
                          </w:p>
                          <w:p w14:paraId="706C0B3C" w14:textId="4ED22762" w:rsidR="00EE3FC8" w:rsidRPr="00680691" w:rsidRDefault="001251E9" w:rsidP="00EE3FC8">
                            <w:pPr>
                              <w:rPr>
                                <w:rFonts w:ascii="Times New Roman" w:hAnsi="Times New Roman" w:cs="Times New Roman"/>
                                <w:lang w:val="en-GB"/>
                              </w:rPr>
                            </w:pPr>
                            <w:r w:rsidRPr="00680691">
                              <w:rPr>
                                <w:rFonts w:ascii="Times New Roman" w:hAnsi="Times New Roman" w:cs="Times New Roman"/>
                                <w:b/>
                                <w:bCs/>
                              </w:rPr>
                              <w:t>Sub Objective 4:</w:t>
                            </w:r>
                            <w:r w:rsidR="00EE3FC8" w:rsidRPr="00680691">
                              <w:rPr>
                                <w:rFonts w:ascii="Times New Roman" w:hAnsi="Times New Roman" w:cs="Times New Roman"/>
                                <w:lang w:val="en-GB"/>
                              </w:rPr>
                              <w:t xml:space="preserve"> Create chat</w:t>
                            </w:r>
                            <w:r w:rsidR="00236AAB" w:rsidRPr="00680691">
                              <w:rPr>
                                <w:rFonts w:ascii="Times New Roman" w:hAnsi="Times New Roman" w:cs="Times New Roman"/>
                                <w:lang w:val="en-GB"/>
                              </w:rPr>
                              <w:t xml:space="preserve"> </w:t>
                            </w:r>
                            <w:r w:rsidR="00EE3FC8" w:rsidRPr="00680691">
                              <w:rPr>
                                <w:rFonts w:ascii="Times New Roman" w:hAnsi="Times New Roman" w:cs="Times New Roman"/>
                                <w:lang w:val="en-GB"/>
                              </w:rPr>
                              <w:t>bot to ask question directly.</w:t>
                            </w:r>
                          </w:p>
                          <w:p w14:paraId="2478E03A" w14:textId="0FBFEF9E" w:rsidR="001251E9" w:rsidRPr="00680691" w:rsidRDefault="001251E9" w:rsidP="003C40BB">
                            <w:pPr>
                              <w:rPr>
                                <w:rFonts w:ascii="Times New Roman" w:hAnsi="Times New Roman" w:cs="Times New Roman"/>
                                <w:b/>
                                <w:bCs/>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_x0000_s1041" style="position:absolute;margin-left:-.45pt;margin-top:8.75pt;width:464.65pt;height:637.2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strokecolor="#548dd4 [195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">
                <v:textbox>
                  <w:txbxContent>
                    <w:p w:rsidRPr="00680691" w:rsidR="003C40BB" w:rsidP="003C40BB" w:rsidRDefault="001251E9" w14:paraId="225D175C" w14:textId="268FF1AE">
                      <w:pPr>
                        <w:rPr>
                          <w:rFonts w:ascii="Times New Roman" w:hAnsi="Times New Roman" w:cs="Times New Roman"/>
                          <w:b/>
                          <w:bCs/>
                          <w:u w:val="single"/>
                        </w:rPr>
                      </w:pPr>
                      <w:r w:rsidRPr="00680691">
                        <w:rPr>
                          <w:rFonts w:ascii="Times New Roman" w:hAnsi="Times New Roman" w:cs="Times New Roman"/>
                          <w:b/>
                          <w:bCs/>
                          <w:u w:val="single"/>
                        </w:rPr>
                        <w:t>Main Objective</w:t>
                      </w:r>
                      <w:r w:rsidRPr="00680691" w:rsidR="007717AD">
                        <w:rPr>
                          <w:rFonts w:ascii="Times New Roman" w:hAnsi="Times New Roman" w:cs="Times New Roman"/>
                          <w:b/>
                          <w:bCs/>
                          <w:u w:val="single"/>
                        </w:rPr>
                        <w:t xml:space="preserve">: </w:t>
                      </w:r>
                    </w:p>
                    <w:p w:rsidRPr="00680691" w:rsidR="009D609D" w:rsidP="003C40BB" w:rsidRDefault="009D609D" w14:paraId="20176138" w14:textId="67742B3E">
                      <w:pPr>
                        <w:rPr>
                          <w:rFonts w:ascii="Times New Roman" w:hAnsi="Times New Roman" w:cs="Times New Roman"/>
                        </w:rPr>
                      </w:pPr>
                      <w:r w:rsidRPr="00680691">
                        <w:rPr>
                          <w:rFonts w:ascii="Times New Roman" w:hAnsi="Times New Roman" w:cs="Times New Roman"/>
                        </w:rPr>
                        <w:t xml:space="preserve">Create a system </w:t>
                      </w:r>
                      <w:proofErr w:type="gramStart"/>
                      <w:r w:rsidRPr="00680691">
                        <w:rPr>
                          <w:rFonts w:ascii="Times New Roman" w:hAnsi="Times New Roman" w:cs="Times New Roman"/>
                        </w:rPr>
                        <w:t>for  fish</w:t>
                      </w:r>
                      <w:proofErr w:type="gramEnd"/>
                      <w:r w:rsidRPr="00680691">
                        <w:rPr>
                          <w:rFonts w:ascii="Times New Roman" w:hAnsi="Times New Roman" w:cs="Times New Roman"/>
                        </w:rPr>
                        <w:t xml:space="preserve"> and fish disease, shrimp disease identification application to help academic and avoiding problems for everyone in the fishing industry.</w:t>
                      </w:r>
                    </w:p>
                    <w:p w:rsidRPr="00680691" w:rsidR="009D609D" w:rsidP="009D609D" w:rsidRDefault="009D609D" w14:paraId="6EABDF75" w14:textId="3F2D782E">
                      <w:pPr>
                        <w:rPr>
                          <w:rFonts w:ascii="Times New Roman" w:hAnsi="Times New Roman" w:cs="Times New Roman"/>
                        </w:rPr>
                      </w:pPr>
                      <w:r w:rsidRPr="00680691">
                        <w:rPr>
                          <w:rFonts w:ascii="Times New Roman" w:hAnsi="Times New Roman" w:cs="Times New Roman"/>
                        </w:rPr>
                        <w:t>To achieve the main objective, the sub objective can be segregated</w:t>
                      </w:r>
                      <w:r w:rsidRPr="00680691">
                        <w:rPr>
                          <w:rFonts w:ascii="Times New Roman" w:hAnsi="Times New Roman" w:cs="Times New Roman"/>
                        </w:rPr>
                        <w:t xml:space="preserve"> </w:t>
                      </w:r>
                      <w:r w:rsidRPr="00680691">
                        <w:rPr>
                          <w:rFonts w:ascii="Times New Roman" w:hAnsi="Times New Roman" w:cs="Times New Roman"/>
                        </w:rPr>
                        <w:t>as mentioned below:</w:t>
                      </w:r>
                    </w:p>
                    <w:p w:rsidRPr="00680691" w:rsidR="00A31472" w:rsidP="00A31472" w:rsidRDefault="00A31472" w14:paraId="4E676382" w14:textId="77777777">
                      <w:pPr>
                        <w:pStyle w:val="ListParagraph"/>
                        <w:numPr>
                          <w:ilvl w:val="0"/>
                          <w:numId w:val="8"/>
                        </w:numPr>
                        <w:spacing w:after="160" w:line="256" w:lineRule="auto"/>
                        <w:rPr>
                          <w:rFonts w:ascii="Times New Roman" w:hAnsi="Times New Roman" w:cs="Times New Roman"/>
                          <w:lang w:val="en-GB"/>
                        </w:rPr>
                      </w:pPr>
                      <w:r w:rsidRPr="00680691">
                        <w:rPr>
                          <w:rFonts w:ascii="Times New Roman" w:hAnsi="Times New Roman" w:cs="Times New Roman"/>
                          <w:lang w:val="en-GB"/>
                        </w:rPr>
                        <w:t>Identify fish species according to the given input image.</w:t>
                      </w:r>
                    </w:p>
                    <w:p w:rsidRPr="00680691" w:rsidR="00A31472" w:rsidP="00A31472" w:rsidRDefault="00A31472" w14:paraId="6F6155D7" w14:textId="77777777">
                      <w:pPr>
                        <w:pStyle w:val="ListParagraph"/>
                        <w:numPr>
                          <w:ilvl w:val="0"/>
                          <w:numId w:val="8"/>
                        </w:numPr>
                        <w:spacing w:after="160" w:line="256" w:lineRule="auto"/>
                        <w:rPr>
                          <w:rFonts w:ascii="Times New Roman" w:hAnsi="Times New Roman" w:cs="Times New Roman"/>
                          <w:lang w:val="en-GB"/>
                        </w:rPr>
                      </w:pPr>
                      <w:r w:rsidRPr="00680691">
                        <w:rPr>
                          <w:rFonts w:ascii="Times New Roman" w:hAnsi="Times New Roman" w:cs="Times New Roman"/>
                          <w:lang w:val="en-GB"/>
                        </w:rPr>
                        <w:t>Identify the shrimp disease facing shrimp farmers.</w:t>
                      </w:r>
                    </w:p>
                    <w:p w:rsidRPr="00680691" w:rsidR="00A31472" w:rsidP="00A31472" w:rsidRDefault="00A31472" w14:paraId="042718F0" w14:textId="77777777">
                      <w:pPr>
                        <w:pStyle w:val="ListParagraph"/>
                        <w:numPr>
                          <w:ilvl w:val="0"/>
                          <w:numId w:val="8"/>
                        </w:numPr>
                        <w:spacing w:after="160" w:line="256" w:lineRule="auto"/>
                        <w:rPr>
                          <w:rFonts w:ascii="Times New Roman" w:hAnsi="Times New Roman" w:cs="Times New Roman"/>
                          <w:lang w:val="en-GB"/>
                        </w:rPr>
                      </w:pPr>
                      <w:r w:rsidRPr="00680691">
                        <w:rPr>
                          <w:rFonts w:ascii="Times New Roman" w:hAnsi="Times New Roman" w:cs="Times New Roman"/>
                          <w:lang w:val="en-GB"/>
                        </w:rPr>
                        <w:t xml:space="preserve">Predict the fish market prices in silence. </w:t>
                      </w:r>
                    </w:p>
                    <w:p w:rsidRPr="00680691" w:rsidR="00A31472" w:rsidP="00A31472" w:rsidRDefault="00A31472" w14:paraId="6AF45E2A" w14:textId="77777777">
                      <w:pPr>
                        <w:pStyle w:val="ListParagraph"/>
                        <w:numPr>
                          <w:ilvl w:val="0"/>
                          <w:numId w:val="8"/>
                        </w:numPr>
                        <w:spacing w:after="160" w:line="256" w:lineRule="auto"/>
                        <w:rPr>
                          <w:rFonts w:ascii="Times New Roman" w:hAnsi="Times New Roman" w:cs="Times New Roman"/>
                          <w:lang w:val="en-GB"/>
                        </w:rPr>
                      </w:pPr>
                      <w:r w:rsidRPr="00680691">
                        <w:rPr>
                          <w:rFonts w:ascii="Times New Roman" w:hAnsi="Times New Roman" w:cs="Times New Roman"/>
                          <w:lang w:val="en-GB"/>
                        </w:rPr>
                        <w:t>Identify the ornamental fish disease aquarium fish farmers.</w:t>
                      </w:r>
                    </w:p>
                    <w:p w:rsidRPr="00680691" w:rsidR="00A31472" w:rsidP="00A31472" w:rsidRDefault="00A31472" w14:paraId="3BCD6D31" w14:textId="77777777">
                      <w:pPr>
                        <w:pStyle w:val="ListParagraph"/>
                        <w:rPr>
                          <w:rFonts w:ascii="Times New Roman" w:hAnsi="Times New Roman" w:cs="Times New Roman"/>
                          <w:lang w:val="en-GB"/>
                        </w:rPr>
                      </w:pPr>
                    </w:p>
                    <w:p w:rsidRPr="00680691" w:rsidR="001251E9" w:rsidP="003C40BB" w:rsidRDefault="001251E9" w14:paraId="4C029650" w14:textId="1A4D61DE">
                      <w:pPr>
                        <w:rPr>
                          <w:rFonts w:ascii="Times New Roman" w:hAnsi="Times New Roman" w:cs="Times New Roman"/>
                        </w:rPr>
                      </w:pPr>
                    </w:p>
                    <w:p w:rsidRPr="00680691" w:rsidR="00EE3FC8" w:rsidP="00EE3FC8" w:rsidRDefault="001251E9" w14:paraId="21666959" w14:textId="082C1150">
                      <w:pPr>
                        <w:rPr>
                          <w:rFonts w:ascii="Times New Roman" w:hAnsi="Times New Roman" w:cs="Times New Roman"/>
                          <w:lang w:val="en-GB"/>
                        </w:rPr>
                      </w:pPr>
                      <w:r w:rsidRPr="00680691">
                        <w:rPr>
                          <w:rFonts w:ascii="Times New Roman" w:hAnsi="Times New Roman" w:cs="Times New Roman"/>
                          <w:b/>
                          <w:bCs/>
                        </w:rPr>
                        <w:t>Sub Objective 1:</w:t>
                      </w:r>
                      <w:r w:rsidRPr="00680691" w:rsidR="00EE3FC8">
                        <w:rPr>
                          <w:rFonts w:ascii="Times New Roman" w:hAnsi="Times New Roman" w:cs="Times New Roman"/>
                          <w:lang w:val="en-GB"/>
                        </w:rPr>
                        <w:t xml:space="preserve"> Age perdition for the farmed fish for food</w:t>
                      </w:r>
                    </w:p>
                    <w:p w:rsidRPr="00680691" w:rsidR="00EE3FC8" w:rsidP="00EE3FC8" w:rsidRDefault="00EE3FC8" w14:paraId="70E43A92" w14:textId="77777777">
                      <w:pPr>
                        <w:pStyle w:val="ListParagraph"/>
                        <w:ind w:firstLine="720"/>
                        <w:rPr>
                          <w:rFonts w:ascii="Times New Roman" w:hAnsi="Times New Roman" w:cs="Times New Roman"/>
                          <w:lang w:val="en-GB"/>
                        </w:rPr>
                      </w:pPr>
                      <w:r w:rsidRPr="00680691">
                        <w:rPr>
                          <w:rFonts w:ascii="Times New Roman" w:hAnsi="Times New Roman" w:cs="Times New Roman"/>
                          <w:lang w:val="en-GB"/>
                        </w:rPr>
                        <w:t>Identify endanger fish species</w:t>
                      </w:r>
                    </w:p>
                    <w:p w:rsidRPr="00680691" w:rsidR="00EE3FC8" w:rsidP="00EE3FC8" w:rsidRDefault="00EE3FC8" w14:paraId="7EA7D890" w14:textId="77777777">
                      <w:pPr>
                        <w:pStyle w:val="ListParagraph"/>
                        <w:rPr>
                          <w:rFonts w:ascii="Times New Roman" w:hAnsi="Times New Roman" w:cs="Times New Roman"/>
                          <w:lang w:val="en-GB"/>
                        </w:rPr>
                      </w:pPr>
                    </w:p>
                    <w:p w:rsidRPr="00680691" w:rsidR="00EE3FC8" w:rsidP="00EE3FC8" w:rsidRDefault="001251E9" w14:paraId="2DC08F02" w14:textId="77777777">
                      <w:pPr>
                        <w:rPr>
                          <w:rFonts w:ascii="Times New Roman" w:hAnsi="Times New Roman" w:cs="Times New Roman"/>
                          <w:lang w:val="en-GB"/>
                        </w:rPr>
                      </w:pPr>
                      <w:r w:rsidRPr="00680691">
                        <w:rPr>
                          <w:rFonts w:ascii="Times New Roman" w:hAnsi="Times New Roman" w:cs="Times New Roman"/>
                          <w:b/>
                          <w:bCs/>
                        </w:rPr>
                        <w:t>Sub Objective 2:</w:t>
                      </w:r>
                      <w:r w:rsidRPr="00680691" w:rsidR="00EE3FC8">
                        <w:rPr>
                          <w:rFonts w:ascii="Times New Roman" w:hAnsi="Times New Roman" w:cs="Times New Roman"/>
                          <w:b/>
                          <w:bCs/>
                        </w:rPr>
                        <w:t xml:space="preserve"> </w:t>
                      </w:r>
                      <w:r w:rsidRPr="00680691" w:rsidR="00EE3FC8">
                        <w:rPr>
                          <w:rFonts w:ascii="Times New Roman" w:hAnsi="Times New Roman" w:cs="Times New Roman"/>
                          <w:lang w:val="en-GB"/>
                        </w:rPr>
                        <w:t xml:space="preserve">Identify shrimp age </w:t>
                      </w:r>
                    </w:p>
                    <w:p w:rsidRPr="00680691" w:rsidR="00EE3FC8" w:rsidP="00EE3FC8" w:rsidRDefault="00EE3FC8" w14:paraId="4F3B149F" w14:textId="77777777">
                      <w:pPr>
                        <w:pStyle w:val="ListParagraph"/>
                        <w:ind w:firstLine="720"/>
                        <w:rPr>
                          <w:rFonts w:ascii="Times New Roman" w:hAnsi="Times New Roman" w:cs="Times New Roman"/>
                          <w:lang w:val="en-GB"/>
                        </w:rPr>
                      </w:pPr>
                      <w:r w:rsidRPr="00680691">
                        <w:rPr>
                          <w:rFonts w:ascii="Times New Roman" w:hAnsi="Times New Roman" w:cs="Times New Roman"/>
                          <w:lang w:val="en-GB"/>
                        </w:rPr>
                        <w:t>Predict the maximum</w:t>
                      </w:r>
                      <w:r w:rsidRPr="00680691">
                        <w:rPr>
                          <w:rFonts w:ascii="Times New Roman" w:hAnsi="Times New Roman" w:cs="Times New Roman"/>
                          <w:lang w:val="en-GB"/>
                        </w:rPr>
                        <w:t xml:space="preserve"> number of shrimp in the particular aria (pond).</w:t>
                      </w:r>
                    </w:p>
                    <w:p w:rsidRPr="00680691" w:rsidR="00EE3FC8" w:rsidP="00EE3FC8" w:rsidRDefault="00EE3FC8" w14:paraId="7CD26DFA" w14:textId="77777777">
                      <w:pPr>
                        <w:rPr>
                          <w:rFonts w:ascii="Times New Roman" w:hAnsi="Times New Roman" w:cs="Times New Roman"/>
                          <w:b/>
                          <w:bCs/>
                        </w:rPr>
                      </w:pPr>
                    </w:p>
                    <w:p w:rsidRPr="00680691" w:rsidR="00EE3FC8" w:rsidP="00EE3FC8" w:rsidRDefault="001251E9" w14:paraId="117B14EF" w14:textId="32F360EE">
                      <w:pPr>
                        <w:rPr>
                          <w:rFonts w:ascii="Times New Roman" w:hAnsi="Times New Roman" w:cs="Times New Roman"/>
                          <w:lang w:val="en-GB"/>
                        </w:rPr>
                      </w:pPr>
                      <w:r w:rsidRPr="00680691">
                        <w:rPr>
                          <w:rFonts w:ascii="Times New Roman" w:hAnsi="Times New Roman" w:cs="Times New Roman"/>
                          <w:b/>
                          <w:bCs/>
                        </w:rPr>
                        <w:t>Sub Objective 3:</w:t>
                      </w:r>
                      <w:r w:rsidRPr="00680691" w:rsidR="00EE3FC8">
                        <w:rPr>
                          <w:rFonts w:ascii="Times New Roman" w:hAnsi="Times New Roman" w:cs="Times New Roman"/>
                          <w:lang w:val="en-GB"/>
                        </w:rPr>
                        <w:t xml:space="preserve"> Predict the fish prices are increase or decrease.</w:t>
                      </w:r>
                    </w:p>
                    <w:p w:rsidRPr="00680691" w:rsidR="00EE3FC8" w:rsidP="00EE3FC8" w:rsidRDefault="00EE3FC8" w14:paraId="39DEC9E0" w14:textId="77777777">
                      <w:pPr>
                        <w:pStyle w:val="ListParagraph"/>
                        <w:ind w:firstLine="720"/>
                        <w:rPr>
                          <w:rFonts w:ascii="Times New Roman" w:hAnsi="Times New Roman" w:cs="Times New Roman"/>
                          <w:lang w:val="en-GB"/>
                        </w:rPr>
                      </w:pPr>
                      <w:r w:rsidRPr="00680691">
                        <w:rPr>
                          <w:rFonts w:ascii="Times New Roman" w:hAnsi="Times New Roman" w:cs="Times New Roman"/>
                          <w:lang w:val="en-GB"/>
                        </w:rPr>
                        <w:t>Predict the annual fish yield increase or decrease</w:t>
                      </w:r>
                    </w:p>
                    <w:p w:rsidRPr="00680691" w:rsidR="00EE3FC8" w:rsidP="003C40BB" w:rsidRDefault="00EE3FC8" w14:paraId="2FD1F87F" w14:textId="77777777">
                      <w:pPr>
                        <w:rPr>
                          <w:rFonts w:ascii="Times New Roman" w:hAnsi="Times New Roman" w:cs="Times New Roman"/>
                          <w:b/>
                          <w:bCs/>
                        </w:rPr>
                      </w:pPr>
                    </w:p>
                    <w:p w:rsidRPr="00680691" w:rsidR="00EE3FC8" w:rsidP="00EE3FC8" w:rsidRDefault="001251E9" w14:paraId="706C0B3C" w14:textId="4ED22762">
                      <w:pPr>
                        <w:rPr>
                          <w:rFonts w:ascii="Times New Roman" w:hAnsi="Times New Roman" w:cs="Times New Roman"/>
                          <w:lang w:val="en-GB"/>
                        </w:rPr>
                      </w:pPr>
                      <w:r w:rsidRPr="00680691">
                        <w:rPr>
                          <w:rFonts w:ascii="Times New Roman" w:hAnsi="Times New Roman" w:cs="Times New Roman"/>
                          <w:b/>
                          <w:bCs/>
                        </w:rPr>
                        <w:t>Sub Objective 4:</w:t>
                      </w:r>
                      <w:r w:rsidRPr="00680691" w:rsidR="00EE3FC8">
                        <w:rPr>
                          <w:rFonts w:ascii="Times New Roman" w:hAnsi="Times New Roman" w:cs="Times New Roman"/>
                          <w:lang w:val="en-GB"/>
                        </w:rPr>
                        <w:t xml:space="preserve"> Create chat</w:t>
                      </w:r>
                      <w:r w:rsidRPr="00680691" w:rsidR="00236AAB">
                        <w:rPr>
                          <w:rFonts w:ascii="Times New Roman" w:hAnsi="Times New Roman" w:cs="Times New Roman"/>
                          <w:lang w:val="en-GB"/>
                        </w:rPr>
                        <w:t xml:space="preserve"> </w:t>
                      </w:r>
                      <w:r w:rsidRPr="00680691" w:rsidR="00EE3FC8">
                        <w:rPr>
                          <w:rFonts w:ascii="Times New Roman" w:hAnsi="Times New Roman" w:cs="Times New Roman"/>
                          <w:lang w:val="en-GB"/>
                        </w:rPr>
                        <w:t>bot to ask question directly.</w:t>
                      </w:r>
                    </w:p>
                    <w:p w:rsidRPr="00680691" w:rsidR="001251E9" w:rsidP="003C40BB" w:rsidRDefault="001251E9" w14:paraId="2478E03A" w14:textId="0FBFEF9E">
                      <w:pPr>
                        <w:rPr>
                          <w:rFonts w:ascii="Times New Roman" w:hAnsi="Times New Roman" w:cs="Times New Roman"/>
                          <w:b/>
                          <w:bCs/>
                        </w:rPr>
                      </w:pPr>
                    </w:p>
                  </w:txbxContent>
                </v:textbox>
              </v:shape>
            </w:pict>
          </mc:Fallback>
        </mc:AlternateContent>
      </w:r>
    </w:p>
    <w:p w14:paraId="5B5BB5B3" w14:textId="77777777" w:rsidR="003C40BB" w:rsidRPr="00680691" w:rsidRDefault="003C40BB" w:rsidP="003C40BB">
      <w:pPr>
        <w:rPr>
          <w:rFonts w:ascii="Times New Roman" w:hAnsi="Times New Roman" w:cs="Times New Roman"/>
          <w:lang w:bidi="si-LK"/>
        </w:rPr>
      </w:pPr>
    </w:p>
    <w:p w14:paraId="72C263E6" w14:textId="13431A08" w:rsidR="003C40BB" w:rsidRPr="00680691" w:rsidRDefault="003C40BB" w:rsidP="002D03A3">
      <w:pPr>
        <w:rPr>
          <w:rFonts w:ascii="Times New Roman" w:hAnsi="Times New Roman" w:cs="Times New Roman"/>
          <w:lang w:bidi="si-LK"/>
        </w:rPr>
      </w:pPr>
    </w:p>
    <w:p w14:paraId="7E5B8C15" w14:textId="69F10F70" w:rsidR="007B071D" w:rsidRPr="00680691" w:rsidRDefault="007B071D" w:rsidP="007B071D">
      <w:pPr>
        <w:rPr>
          <w:rFonts w:ascii="Times New Roman" w:hAnsi="Times New Roman" w:cs="Times New Roman"/>
          <w:lang w:bidi="si-LK"/>
        </w:rPr>
      </w:pPr>
    </w:p>
    <w:p w14:paraId="191A0608" w14:textId="77777777" w:rsidR="007B071D" w:rsidRPr="00680691" w:rsidRDefault="007B071D" w:rsidP="007B071D">
      <w:pPr>
        <w:rPr>
          <w:rFonts w:ascii="Times New Roman" w:hAnsi="Times New Roman" w:cs="Times New Roman"/>
          <w:lang w:bidi="si-LK"/>
        </w:rPr>
      </w:pPr>
    </w:p>
    <w:p w14:paraId="64EF47DC" w14:textId="77777777" w:rsidR="007B071D" w:rsidRPr="00680691" w:rsidRDefault="007B071D" w:rsidP="007B071D">
      <w:pPr>
        <w:rPr>
          <w:rFonts w:ascii="Times New Roman" w:hAnsi="Times New Roman" w:cs="Times New Roman"/>
          <w:lang w:bidi="si-LK"/>
        </w:rPr>
      </w:pPr>
    </w:p>
    <w:p w14:paraId="4AA4A201" w14:textId="77777777" w:rsidR="007B071D" w:rsidRPr="00680691" w:rsidRDefault="007B071D" w:rsidP="007B071D">
      <w:pPr>
        <w:rPr>
          <w:rFonts w:ascii="Times New Roman" w:hAnsi="Times New Roman" w:cs="Times New Roman"/>
          <w:lang w:bidi="si-LK"/>
        </w:rPr>
      </w:pPr>
    </w:p>
    <w:p w14:paraId="28E7ED76" w14:textId="77777777" w:rsidR="007B071D" w:rsidRPr="00680691" w:rsidRDefault="007B071D" w:rsidP="007B071D">
      <w:pPr>
        <w:rPr>
          <w:rFonts w:ascii="Times New Roman" w:hAnsi="Times New Roman" w:cs="Times New Roman"/>
          <w:lang w:bidi="si-LK"/>
        </w:rPr>
      </w:pPr>
    </w:p>
    <w:p w14:paraId="1EF6F32C" w14:textId="77777777" w:rsidR="007B071D" w:rsidRPr="00680691" w:rsidRDefault="007B071D">
      <w:pPr>
        <w:rPr>
          <w:rFonts w:ascii="Times New Roman" w:hAnsi="Times New Roman" w:cs="Times New Roman"/>
          <w:lang w:bidi="si-LK"/>
        </w:rPr>
      </w:pPr>
      <w:r w:rsidRPr="00680691">
        <w:rPr>
          <w:rFonts w:ascii="Times New Roman" w:hAnsi="Times New Roman" w:cs="Times New Roman"/>
          <w:lang w:bidi="si-LK"/>
        </w:rPr>
        <w:br w:type="page"/>
      </w:r>
    </w:p>
    <w:p w14:paraId="0914F168" w14:textId="6408C628" w:rsidR="00A31472" w:rsidRPr="00680691" w:rsidRDefault="00A31472" w:rsidP="00A31472">
      <w:pPr>
        <w:rPr>
          <w:rFonts w:ascii="Times New Roman" w:hAnsi="Times New Roman" w:cs="Times New Roman"/>
          <w:lang w:bidi="si-LK"/>
        </w:rPr>
      </w:pPr>
      <w:r w:rsidRPr="00680691">
        <w:rPr>
          <w:rFonts w:ascii="Times New Roman" w:hAnsi="Times New Roman" w:cs="Times New Roman"/>
          <w:noProof/>
          <w:lang w:bidi="si-LK"/>
        </w:rPr>
        <w:lastRenderedPageBreak/>
        <mc:AlternateContent>
          <mc:Choice Requires="wps">
            <w:drawing>
              <wp:anchor distT="0" distB="0" distL="114300" distR="114300" simplePos="0" relativeHeight="251667476" behindDoc="0" locked="0" layoutInCell="1" allowOverlap="1" wp14:anchorId="037DDF07" wp14:editId="1C53445D">
                <wp:simplePos x="0" y="0"/>
                <wp:positionH relativeFrom="column">
                  <wp:posOffset>-5680</wp:posOffset>
                </wp:positionH>
                <wp:positionV relativeFrom="paragraph">
                  <wp:posOffset>202944</wp:posOffset>
                </wp:positionV>
                <wp:extent cx="5901055" cy="8899426"/>
                <wp:effectExtent l="0" t="0" r="23495" b="16510"/>
                <wp:wrapNone/>
                <wp:docPr id="1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8899426"/>
                        </a:xfrm>
                        <a:prstGeom prst="rect">
                          <a:avLst/>
                        </a:prstGeom>
                        <a:solidFill>
                          <a:srgbClr val="FFFFFF"/>
                        </a:solidFill>
                        <a:ln w="9525">
                          <a:solidFill>
                            <a:schemeClr val="tx2">
                              <a:lumMod val="60000"/>
                              <a:lumOff val="40000"/>
                            </a:schemeClr>
                          </a:solidFill>
                          <a:miter lim="800000"/>
                          <a:headEnd/>
                          <a:tailEnd/>
                        </a:ln>
                      </wps:spPr>
                      <wps:txbx>
                        <w:txbxContent>
                          <w:p w14:paraId="74FACED9" w14:textId="77777777" w:rsidR="00A31472" w:rsidRPr="007B071D" w:rsidRDefault="00A31472" w:rsidP="00A31472">
                            <w:pPr>
                              <w:rPr>
                                <w:sz w:val="2"/>
                              </w:rPr>
                            </w:pPr>
                          </w:p>
                          <w:p w14:paraId="689D664A" w14:textId="081E1044" w:rsidR="00685DFC" w:rsidRPr="00685DFC" w:rsidRDefault="00685DFC" w:rsidP="00685DFC">
                            <w:pPr>
                              <w:shd w:val="clear" w:color="auto" w:fill="FFFFFF"/>
                              <w:spacing w:after="0" w:line="240" w:lineRule="auto"/>
                              <w:rPr>
                                <w:rFonts w:ascii="Times New Roman" w:eastAsia="Times New Roman" w:hAnsi="Times New Roman" w:cs="Times New Roman"/>
                                <w:color w:val="252423"/>
                                <w:lang w:bidi="si-LK"/>
                              </w:rPr>
                            </w:pPr>
                            <w:r w:rsidRPr="00680691">
                              <w:rPr>
                                <w:rFonts w:ascii="Times New Roman" w:eastAsia="Times New Roman" w:hAnsi="Times New Roman" w:cs="Times New Roman"/>
                                <w:color w:val="252423"/>
                                <w:lang w:bidi="si-LK"/>
                              </w:rPr>
                              <w:t>Member 1</w:t>
                            </w:r>
                          </w:p>
                          <w:p w14:paraId="796A248F" w14:textId="77777777" w:rsidR="00685DFC" w:rsidRPr="00685DFC" w:rsidRDefault="00685DFC" w:rsidP="00685DFC">
                            <w:pPr>
                              <w:shd w:val="clear" w:color="auto" w:fill="FFFFFF"/>
                              <w:spacing w:after="0" w:line="240" w:lineRule="auto"/>
                              <w:rPr>
                                <w:rFonts w:ascii="Times New Roman" w:eastAsia="Times New Roman" w:hAnsi="Times New Roman" w:cs="Times New Roman"/>
                                <w:color w:val="252423"/>
                                <w:lang w:bidi="si-LK"/>
                              </w:rPr>
                            </w:pPr>
                          </w:p>
                          <w:p w14:paraId="78096F91" w14:textId="15A87550" w:rsidR="00685DFC" w:rsidRPr="00685DFC" w:rsidRDefault="00685DFC" w:rsidP="00685DFC">
                            <w:pPr>
                              <w:shd w:val="clear" w:color="auto" w:fill="FFFFFF"/>
                              <w:spacing w:after="0" w:line="240" w:lineRule="auto"/>
                              <w:ind w:left="720"/>
                              <w:rPr>
                                <w:rFonts w:ascii="Times New Roman" w:eastAsia="Times New Roman" w:hAnsi="Times New Roman" w:cs="Times New Roman"/>
                                <w:color w:val="252423"/>
                                <w:lang w:bidi="si-LK"/>
                              </w:rPr>
                            </w:pPr>
                            <w:r w:rsidRPr="00680691">
                              <w:rPr>
                                <w:rFonts w:ascii="Times New Roman" w:eastAsia="Times New Roman" w:hAnsi="Times New Roman" w:cs="Times New Roman"/>
                                <w:color w:val="252423"/>
                                <w:lang w:val="en-GB" w:bidi="si-LK"/>
                              </w:rPr>
                              <w:t>1)</w:t>
                            </w:r>
                            <w:r w:rsidRPr="00685DFC">
                              <w:rPr>
                                <w:rFonts w:ascii="Times New Roman" w:eastAsia="Times New Roman" w:hAnsi="Times New Roman" w:cs="Times New Roman"/>
                                <w:color w:val="252423"/>
                                <w:lang w:val="en-GB" w:bidi="si-LK"/>
                              </w:rPr>
                              <w:t xml:space="preserve"> Create a model for </w:t>
                            </w:r>
                            <w:r w:rsidRPr="00685DFC">
                              <w:rPr>
                                <w:rFonts w:ascii="Times New Roman" w:eastAsia="Times New Roman" w:hAnsi="Times New Roman" w:cs="Times New Roman"/>
                                <w:color w:val="252423"/>
                                <w:lang w:bidi="si-LK"/>
                              </w:rPr>
                              <w:t>Predict to market prices and annual fish yield.</w:t>
                            </w:r>
                          </w:p>
                          <w:p w14:paraId="1D0A03FD" w14:textId="77777777" w:rsidR="00685DFC" w:rsidRPr="00685DFC" w:rsidRDefault="00685DFC" w:rsidP="00685DFC">
                            <w:pPr>
                              <w:numPr>
                                <w:ilvl w:val="0"/>
                                <w:numId w:val="19"/>
                              </w:numPr>
                              <w:shd w:val="clear" w:color="auto" w:fill="FFFFFF"/>
                              <w:spacing w:before="100" w:beforeAutospacing="1" w:after="100" w:afterAutospacing="1" w:line="240" w:lineRule="auto"/>
                              <w:ind w:left="2280"/>
                              <w:rPr>
                                <w:rFonts w:ascii="Times New Roman" w:eastAsia="Times New Roman" w:hAnsi="Times New Roman" w:cs="Times New Roman"/>
                                <w:color w:val="252423"/>
                                <w:lang w:bidi="si-LK"/>
                              </w:rPr>
                            </w:pPr>
                            <w:r w:rsidRPr="00685DFC">
                              <w:rPr>
                                <w:rFonts w:ascii="Times New Roman" w:eastAsia="Times New Roman" w:hAnsi="Times New Roman" w:cs="Times New Roman"/>
                                <w:color w:val="252423"/>
                                <w:lang w:val="en-GB" w:bidi="si-LK"/>
                              </w:rPr>
                              <w:t>Collect prices of market fish species in previous year.</w:t>
                            </w:r>
                          </w:p>
                          <w:p w14:paraId="2447D38F" w14:textId="77777777" w:rsidR="00685DFC" w:rsidRPr="00685DFC" w:rsidRDefault="00685DFC" w:rsidP="00685DFC">
                            <w:pPr>
                              <w:shd w:val="clear" w:color="auto" w:fill="FFFFFF"/>
                              <w:spacing w:after="0" w:line="240" w:lineRule="auto"/>
                              <w:ind w:left="1440"/>
                              <w:rPr>
                                <w:rFonts w:ascii="Times New Roman" w:eastAsia="Times New Roman" w:hAnsi="Times New Roman" w:cs="Times New Roman"/>
                                <w:color w:val="252423"/>
                                <w:lang w:bidi="si-LK"/>
                              </w:rPr>
                            </w:pPr>
                          </w:p>
                          <w:p w14:paraId="728BD5D6" w14:textId="77777777" w:rsidR="00685DFC" w:rsidRPr="00685DFC" w:rsidRDefault="00685DFC" w:rsidP="00685DFC">
                            <w:pPr>
                              <w:shd w:val="clear" w:color="auto" w:fill="FFFFFF"/>
                              <w:spacing w:after="0" w:line="240" w:lineRule="auto"/>
                              <w:rPr>
                                <w:rFonts w:ascii="Times New Roman" w:eastAsia="Times New Roman" w:hAnsi="Times New Roman" w:cs="Times New Roman"/>
                                <w:color w:val="252423"/>
                                <w:lang w:bidi="si-LK"/>
                              </w:rPr>
                            </w:pPr>
                            <w:r w:rsidRPr="00685DFC">
                              <w:rPr>
                                <w:rFonts w:ascii="Times New Roman" w:eastAsia="Times New Roman" w:hAnsi="Times New Roman" w:cs="Times New Roman"/>
                                <w:color w:val="252423"/>
                                <w:lang w:val="en-GB" w:bidi="si-LK"/>
                              </w:rPr>
                              <w:t>               2) Analyse the data and predict the prices are increase or decrease for particular fish.</w:t>
                            </w:r>
                          </w:p>
                          <w:p w14:paraId="7997581E" w14:textId="77777777" w:rsidR="00685DFC" w:rsidRPr="00685DFC" w:rsidRDefault="00685DFC" w:rsidP="00685DFC">
                            <w:pPr>
                              <w:numPr>
                                <w:ilvl w:val="0"/>
                                <w:numId w:val="20"/>
                              </w:numPr>
                              <w:shd w:val="clear" w:color="auto" w:fill="FFFFFF"/>
                              <w:spacing w:before="100" w:beforeAutospacing="1" w:after="100" w:afterAutospacing="1" w:line="240" w:lineRule="auto"/>
                              <w:ind w:left="2280"/>
                              <w:rPr>
                                <w:rFonts w:ascii="Times New Roman" w:eastAsia="Times New Roman" w:hAnsi="Times New Roman" w:cs="Times New Roman"/>
                                <w:color w:val="252423"/>
                                <w:lang w:bidi="si-LK"/>
                              </w:rPr>
                            </w:pPr>
                            <w:r w:rsidRPr="00685DFC">
                              <w:rPr>
                                <w:rFonts w:ascii="Times New Roman" w:eastAsia="Times New Roman" w:hAnsi="Times New Roman" w:cs="Times New Roman"/>
                                <w:color w:val="252423"/>
                                <w:lang w:val="en-GB" w:bidi="si-LK"/>
                              </w:rPr>
                              <w:t>Using machine learning can predict the fish market price for given fish. Estimate increase or decrease of price before they happen.</w:t>
                            </w:r>
                          </w:p>
                          <w:p w14:paraId="3E1C6DF6" w14:textId="77777777" w:rsidR="00685DFC" w:rsidRPr="00685DFC" w:rsidRDefault="00685DFC" w:rsidP="00685DFC">
                            <w:pPr>
                              <w:shd w:val="clear" w:color="auto" w:fill="FFFFFF"/>
                              <w:spacing w:after="0" w:line="240" w:lineRule="auto"/>
                              <w:ind w:firstLine="720"/>
                              <w:rPr>
                                <w:rFonts w:ascii="Times New Roman" w:eastAsia="Times New Roman" w:hAnsi="Times New Roman" w:cs="Times New Roman"/>
                                <w:color w:val="252423"/>
                                <w:lang w:bidi="si-LK"/>
                              </w:rPr>
                            </w:pPr>
                            <w:r w:rsidRPr="00685DFC">
                              <w:rPr>
                                <w:rFonts w:ascii="Times New Roman" w:eastAsia="Times New Roman" w:hAnsi="Times New Roman" w:cs="Times New Roman"/>
                                <w:color w:val="252423"/>
                                <w:lang w:val="en-GB" w:bidi="si-LK"/>
                              </w:rPr>
                              <w:t>3) Analyse the data and predict the annual fish yield increase or decrease for particular fish.</w:t>
                            </w:r>
                          </w:p>
                          <w:p w14:paraId="4AF65425" w14:textId="77777777" w:rsidR="00685DFC" w:rsidRPr="00680691" w:rsidRDefault="00685DFC" w:rsidP="00685DFC">
                            <w:pPr>
                              <w:pStyle w:val="NormalWeb"/>
                              <w:shd w:val="clear" w:color="auto" w:fill="FFFFFF"/>
                              <w:spacing w:before="0" w:beforeAutospacing="0" w:after="0" w:afterAutospacing="0"/>
                              <w:rPr>
                                <w:color w:val="252423"/>
                                <w:sz w:val="22"/>
                                <w:szCs w:val="22"/>
                              </w:rPr>
                            </w:pPr>
                          </w:p>
                          <w:p w14:paraId="6706E981" w14:textId="77777777" w:rsidR="00685DFC" w:rsidRPr="00680691" w:rsidRDefault="00685DFC" w:rsidP="00685DFC">
                            <w:pPr>
                              <w:pStyle w:val="NormalWeb"/>
                              <w:shd w:val="clear" w:color="auto" w:fill="FFFFFF"/>
                              <w:spacing w:before="0" w:beforeAutospacing="0" w:after="0" w:afterAutospacing="0"/>
                              <w:rPr>
                                <w:color w:val="252423"/>
                                <w:sz w:val="22"/>
                                <w:szCs w:val="22"/>
                              </w:rPr>
                            </w:pPr>
                          </w:p>
                          <w:p w14:paraId="0F38E072" w14:textId="77777777" w:rsidR="00685DFC" w:rsidRPr="00680691" w:rsidRDefault="00685DFC" w:rsidP="00685DFC">
                            <w:pPr>
                              <w:pStyle w:val="NormalWeb"/>
                              <w:shd w:val="clear" w:color="auto" w:fill="FFFFFF"/>
                              <w:spacing w:before="0" w:beforeAutospacing="0" w:after="0" w:afterAutospacing="0"/>
                              <w:rPr>
                                <w:color w:val="252423"/>
                                <w:sz w:val="22"/>
                                <w:szCs w:val="22"/>
                              </w:rPr>
                            </w:pPr>
                          </w:p>
                          <w:p w14:paraId="14071C14" w14:textId="77777777" w:rsidR="00685DFC" w:rsidRPr="00680691" w:rsidRDefault="00685DFC" w:rsidP="00685DFC">
                            <w:pPr>
                              <w:pStyle w:val="NormalWeb"/>
                              <w:shd w:val="clear" w:color="auto" w:fill="FFFFFF"/>
                              <w:spacing w:before="0" w:beforeAutospacing="0" w:after="0" w:afterAutospacing="0"/>
                              <w:rPr>
                                <w:color w:val="252423"/>
                                <w:sz w:val="22"/>
                                <w:szCs w:val="22"/>
                              </w:rPr>
                            </w:pPr>
                          </w:p>
                          <w:p w14:paraId="6FCCFA9D" w14:textId="77777777" w:rsidR="00685DFC" w:rsidRPr="00680691" w:rsidRDefault="00685DFC" w:rsidP="00685DFC">
                            <w:pPr>
                              <w:pStyle w:val="NormalWeb"/>
                              <w:shd w:val="clear" w:color="auto" w:fill="FFFFFF"/>
                              <w:spacing w:before="0" w:beforeAutospacing="0" w:after="0" w:afterAutospacing="0"/>
                              <w:rPr>
                                <w:color w:val="252423"/>
                                <w:sz w:val="22"/>
                                <w:szCs w:val="22"/>
                              </w:rPr>
                            </w:pPr>
                          </w:p>
                          <w:p w14:paraId="45F8A5C3" w14:textId="13EECB34" w:rsidR="00685DFC" w:rsidRPr="00680691" w:rsidRDefault="00685DFC" w:rsidP="00685DFC">
                            <w:pPr>
                              <w:pStyle w:val="NormalWeb"/>
                              <w:shd w:val="clear" w:color="auto" w:fill="FFFFFF"/>
                              <w:spacing w:before="0" w:beforeAutospacing="0" w:after="0" w:afterAutospacing="0"/>
                              <w:rPr>
                                <w:color w:val="252423"/>
                                <w:sz w:val="22"/>
                                <w:szCs w:val="22"/>
                              </w:rPr>
                            </w:pPr>
                            <w:r w:rsidRPr="00680691">
                              <w:rPr>
                                <w:color w:val="252423"/>
                                <w:sz w:val="22"/>
                                <w:szCs w:val="22"/>
                              </w:rPr>
                              <w:t>Member 2</w:t>
                            </w:r>
                          </w:p>
                          <w:p w14:paraId="6EFBF2F8" w14:textId="09387F93" w:rsidR="00685DFC" w:rsidRPr="00680691" w:rsidRDefault="00685DFC" w:rsidP="00685DFC">
                            <w:pPr>
                              <w:pStyle w:val="ListParagraph"/>
                              <w:numPr>
                                <w:ilvl w:val="1"/>
                                <w:numId w:val="19"/>
                              </w:numPr>
                              <w:shd w:val="clear" w:color="auto" w:fill="FFFFFF"/>
                              <w:spacing w:before="100" w:beforeAutospacing="1" w:after="100" w:afterAutospacing="1" w:line="240" w:lineRule="auto"/>
                              <w:rPr>
                                <w:rFonts w:ascii="Times New Roman" w:hAnsi="Times New Roman" w:cs="Times New Roman"/>
                                <w:color w:val="252423"/>
                              </w:rPr>
                            </w:pPr>
                            <w:r w:rsidRPr="00680691">
                              <w:rPr>
                                <w:rFonts w:ascii="Times New Roman" w:hAnsi="Times New Roman" w:cs="Times New Roman"/>
                                <w:color w:val="252423"/>
                                <w:lang w:val="en-GB"/>
                              </w:rPr>
                              <w:t>Create a model for fish species usinng tensorflow</w:t>
                            </w:r>
                          </w:p>
                          <w:p w14:paraId="52A4F8B9" w14:textId="77777777" w:rsidR="00685DFC" w:rsidRPr="00680691" w:rsidRDefault="00685DFC" w:rsidP="00685DFC">
                            <w:pPr>
                              <w:numPr>
                                <w:ilvl w:val="0"/>
                                <w:numId w:val="14"/>
                              </w:numPr>
                              <w:shd w:val="clear" w:color="auto" w:fill="FFFFFF"/>
                              <w:spacing w:before="100" w:beforeAutospacing="1" w:after="100" w:afterAutospacing="1" w:line="240" w:lineRule="auto"/>
                              <w:ind w:left="2280"/>
                              <w:rPr>
                                <w:rFonts w:ascii="Times New Roman" w:hAnsi="Times New Roman" w:cs="Times New Roman"/>
                                <w:color w:val="252423"/>
                              </w:rPr>
                            </w:pPr>
                            <w:r w:rsidRPr="00680691">
                              <w:rPr>
                                <w:rFonts w:ascii="Times New Roman" w:hAnsi="Times New Roman" w:cs="Times New Roman"/>
                                <w:color w:val="252423"/>
                                <w:lang w:val="en-GB"/>
                              </w:rPr>
                              <w:t>Collect all images and all details for particular fish species and create a model and training the model.</w:t>
                            </w:r>
                          </w:p>
                          <w:p w14:paraId="1DE6A8F3" w14:textId="356D1B0E" w:rsidR="00685DFC" w:rsidRPr="00680691" w:rsidRDefault="00685DFC" w:rsidP="00685DFC">
                            <w:pPr>
                              <w:pStyle w:val="ListParagraph"/>
                              <w:numPr>
                                <w:ilvl w:val="1"/>
                                <w:numId w:val="19"/>
                              </w:numPr>
                              <w:shd w:val="clear" w:color="auto" w:fill="FFFFFF"/>
                              <w:spacing w:before="100" w:beforeAutospacing="1" w:after="100" w:afterAutospacing="1" w:line="240" w:lineRule="auto"/>
                              <w:rPr>
                                <w:rFonts w:ascii="Times New Roman" w:hAnsi="Times New Roman" w:cs="Times New Roman"/>
                                <w:color w:val="252423"/>
                              </w:rPr>
                            </w:pPr>
                            <w:r w:rsidRPr="00680691">
                              <w:rPr>
                                <w:rFonts w:ascii="Times New Roman" w:hAnsi="Times New Roman" w:cs="Times New Roman"/>
                                <w:color w:val="252423"/>
                              </w:rPr>
                              <w:t>Identify fish</w:t>
                            </w:r>
                            <w:r w:rsidRPr="00680691">
                              <w:rPr>
                                <w:rFonts w:ascii="Times New Roman" w:hAnsi="Times New Roman" w:cs="Times New Roman"/>
                                <w:b/>
                                <w:bCs/>
                                <w:color w:val="252423"/>
                              </w:rPr>
                              <w:t> </w:t>
                            </w:r>
                            <w:r w:rsidRPr="00680691">
                              <w:rPr>
                                <w:rFonts w:ascii="Times New Roman" w:hAnsi="Times New Roman" w:cs="Times New Roman"/>
                                <w:color w:val="252423"/>
                                <w:lang w:val="en-GB"/>
                              </w:rPr>
                              <w:t>species using image processing.</w:t>
                            </w:r>
                          </w:p>
                          <w:p w14:paraId="34EC40A7" w14:textId="77777777" w:rsidR="00685DFC" w:rsidRPr="00680691" w:rsidRDefault="00685DFC" w:rsidP="00685DFC">
                            <w:pPr>
                              <w:shd w:val="clear" w:color="auto" w:fill="FFFFFF"/>
                              <w:spacing w:before="100" w:beforeAutospacing="1" w:after="100" w:afterAutospacing="1" w:line="240" w:lineRule="auto"/>
                              <w:ind w:left="2640"/>
                              <w:rPr>
                                <w:rFonts w:ascii="Times New Roman" w:hAnsi="Times New Roman" w:cs="Times New Roman"/>
                                <w:color w:val="252423"/>
                              </w:rPr>
                            </w:pPr>
                          </w:p>
                          <w:p w14:paraId="6679205B" w14:textId="77777777" w:rsidR="00685DFC" w:rsidRPr="00680691" w:rsidRDefault="00685DFC" w:rsidP="00685DFC">
                            <w:pPr>
                              <w:numPr>
                                <w:ilvl w:val="2"/>
                                <w:numId w:val="19"/>
                              </w:numPr>
                              <w:shd w:val="clear" w:color="auto" w:fill="FFFFFF"/>
                              <w:spacing w:before="100" w:beforeAutospacing="1" w:after="100" w:afterAutospacing="1" w:line="240" w:lineRule="auto"/>
                              <w:ind w:left="2640"/>
                              <w:rPr>
                                <w:rFonts w:ascii="Times New Roman" w:hAnsi="Times New Roman" w:cs="Times New Roman"/>
                                <w:color w:val="252423"/>
                              </w:rPr>
                            </w:pPr>
                            <w:r w:rsidRPr="00680691">
                              <w:rPr>
                                <w:rFonts w:ascii="Times New Roman" w:hAnsi="Times New Roman" w:cs="Times New Roman"/>
                                <w:color w:val="252423"/>
                              </w:rPr>
                              <w:t>Object detection algorithm can be trained for fish detection.</w:t>
                            </w:r>
                          </w:p>
                          <w:p w14:paraId="4FDB2D28" w14:textId="77777777" w:rsidR="00685DFC" w:rsidRPr="00680691" w:rsidRDefault="00685DFC" w:rsidP="00685DFC">
                            <w:pPr>
                              <w:numPr>
                                <w:ilvl w:val="2"/>
                                <w:numId w:val="19"/>
                              </w:numPr>
                              <w:shd w:val="clear" w:color="auto" w:fill="FFFFFF"/>
                              <w:spacing w:before="100" w:beforeAutospacing="1" w:after="100" w:afterAutospacing="1" w:line="240" w:lineRule="auto"/>
                              <w:ind w:left="2640"/>
                              <w:rPr>
                                <w:rFonts w:ascii="Times New Roman" w:hAnsi="Times New Roman" w:cs="Times New Roman"/>
                                <w:color w:val="252423"/>
                              </w:rPr>
                            </w:pPr>
                            <w:r w:rsidRPr="00680691">
                              <w:rPr>
                                <w:rFonts w:ascii="Times New Roman" w:hAnsi="Times New Roman" w:cs="Times New Roman"/>
                                <w:color w:val="252423"/>
                              </w:rPr>
                              <w:t>Generates the small segments in the input</w:t>
                            </w:r>
                          </w:p>
                          <w:p w14:paraId="2660392A" w14:textId="77777777" w:rsidR="00685DFC" w:rsidRPr="00680691" w:rsidRDefault="00685DFC" w:rsidP="00685DFC">
                            <w:pPr>
                              <w:numPr>
                                <w:ilvl w:val="2"/>
                                <w:numId w:val="19"/>
                              </w:numPr>
                              <w:shd w:val="clear" w:color="auto" w:fill="FFFFFF"/>
                              <w:spacing w:before="100" w:beforeAutospacing="1" w:after="100" w:afterAutospacing="1" w:line="240" w:lineRule="auto"/>
                              <w:ind w:left="2640"/>
                              <w:rPr>
                                <w:rFonts w:ascii="Times New Roman" w:hAnsi="Times New Roman" w:cs="Times New Roman"/>
                                <w:color w:val="252423"/>
                              </w:rPr>
                            </w:pPr>
                            <w:r w:rsidRPr="00680691">
                              <w:rPr>
                                <w:rFonts w:ascii="Times New Roman" w:hAnsi="Times New Roman" w:cs="Times New Roman"/>
                                <w:color w:val="252423"/>
                              </w:rPr>
                              <w:t>Predict whether the rectangle contains a valid object.</w:t>
                            </w:r>
                          </w:p>
                          <w:p w14:paraId="547DCDBC" w14:textId="77777777" w:rsidR="00685DFC" w:rsidRPr="00680691" w:rsidRDefault="00685DFC" w:rsidP="00685DFC">
                            <w:pPr>
                              <w:numPr>
                                <w:ilvl w:val="2"/>
                                <w:numId w:val="19"/>
                              </w:numPr>
                              <w:shd w:val="clear" w:color="auto" w:fill="FFFFFF"/>
                              <w:spacing w:before="100" w:beforeAutospacing="1" w:after="100" w:afterAutospacing="1" w:line="240" w:lineRule="auto"/>
                              <w:ind w:left="2640"/>
                              <w:rPr>
                                <w:rFonts w:ascii="Times New Roman" w:hAnsi="Times New Roman" w:cs="Times New Roman"/>
                                <w:color w:val="252423"/>
                              </w:rPr>
                            </w:pPr>
                            <w:r w:rsidRPr="00680691">
                              <w:rPr>
                                <w:rFonts w:ascii="Times New Roman" w:hAnsi="Times New Roman" w:cs="Times New Roman"/>
                                <w:color w:val="252423"/>
                              </w:rPr>
                              <w:t>Finally Identify the relevant class or the object.(</w:t>
                            </w:r>
                            <w:r w:rsidRPr="00680691">
                              <w:rPr>
                                <w:rFonts w:ascii="Times New Roman" w:hAnsi="Times New Roman" w:cs="Times New Roman"/>
                                <w:b/>
                                <w:bCs/>
                                <w:color w:val="252423"/>
                              </w:rPr>
                              <w:t> </w:t>
                            </w:r>
                            <w:hyperlink r:id="rId30" w:tgtFrame="_blank" w:tooltip="https://www.mygreatlearning.com/blog/yolo-object-detection-using-opencv/" w:history="1">
                              <w:r w:rsidRPr="00680691">
                                <w:rPr>
                                  <w:rStyle w:val="Hyperlink"/>
                                  <w:rFonts w:ascii="Times New Roman" w:hAnsi="Times New Roman" w:cs="Times New Roman"/>
                                  <w:b/>
                                  <w:bCs/>
                                  <w:i/>
                                  <w:iCs/>
                                  <w:color w:val="6264A7"/>
                                </w:rPr>
                                <w:t>YOLO algorithm</w:t>
                              </w:r>
                            </w:hyperlink>
                            <w:r w:rsidRPr="00680691">
                              <w:rPr>
                                <w:rFonts w:ascii="Times New Roman" w:hAnsi="Times New Roman" w:cs="Times New Roman"/>
                                <w:color w:val="000000"/>
                              </w:rPr>
                              <w:t>)</w:t>
                            </w:r>
                          </w:p>
                          <w:p w14:paraId="794A7817" w14:textId="6420F47B" w:rsidR="00685DFC" w:rsidRPr="00680691" w:rsidRDefault="00685DFC" w:rsidP="00685DFC">
                            <w:pPr>
                              <w:pStyle w:val="ListParagraph"/>
                              <w:numPr>
                                <w:ilvl w:val="1"/>
                                <w:numId w:val="19"/>
                              </w:numPr>
                              <w:shd w:val="clear" w:color="auto" w:fill="FFFFFF"/>
                              <w:spacing w:before="100" w:beforeAutospacing="1" w:after="100" w:afterAutospacing="1" w:line="240" w:lineRule="auto"/>
                              <w:rPr>
                                <w:rFonts w:ascii="Times New Roman" w:hAnsi="Times New Roman" w:cs="Times New Roman"/>
                                <w:color w:val="252423"/>
                              </w:rPr>
                            </w:pPr>
                            <w:r w:rsidRPr="00680691">
                              <w:rPr>
                                <w:rFonts w:ascii="Times New Roman" w:hAnsi="Times New Roman" w:cs="Times New Roman"/>
                                <w:color w:val="252423"/>
                                <w:lang w:val="en-GB"/>
                              </w:rPr>
                              <w:t>Identify endemic species in Sri Lanka.</w:t>
                            </w:r>
                          </w:p>
                          <w:p w14:paraId="38EDFF8B" w14:textId="77777777" w:rsidR="00685DFC" w:rsidRPr="00680691" w:rsidRDefault="00685DFC" w:rsidP="00685DFC">
                            <w:pPr>
                              <w:numPr>
                                <w:ilvl w:val="0"/>
                                <w:numId w:val="16"/>
                              </w:numPr>
                              <w:shd w:val="clear" w:color="auto" w:fill="FFFFFF"/>
                              <w:spacing w:before="100" w:beforeAutospacing="1" w:after="100" w:afterAutospacing="1" w:line="240" w:lineRule="auto"/>
                              <w:ind w:left="2280"/>
                              <w:rPr>
                                <w:rFonts w:ascii="Times New Roman" w:hAnsi="Times New Roman" w:cs="Times New Roman"/>
                                <w:color w:val="252423"/>
                              </w:rPr>
                            </w:pPr>
                            <w:r w:rsidRPr="00680691">
                              <w:rPr>
                                <w:rFonts w:ascii="Times New Roman" w:hAnsi="Times New Roman" w:cs="Times New Roman"/>
                                <w:color w:val="252423"/>
                                <w:lang w:val="en-GB"/>
                              </w:rPr>
                              <w:t>This will Cleary identify whether the fish are endemic or not.</w:t>
                            </w:r>
                          </w:p>
                          <w:p w14:paraId="1D7154A2" w14:textId="15FF393B" w:rsidR="00685DFC" w:rsidRPr="00680691" w:rsidRDefault="00685DFC" w:rsidP="00685DFC">
                            <w:pPr>
                              <w:pStyle w:val="ListParagraph"/>
                              <w:numPr>
                                <w:ilvl w:val="1"/>
                                <w:numId w:val="19"/>
                              </w:numPr>
                              <w:shd w:val="clear" w:color="auto" w:fill="FFFFFF"/>
                              <w:spacing w:before="100" w:beforeAutospacing="1" w:after="100" w:afterAutospacing="1" w:line="240" w:lineRule="auto"/>
                              <w:rPr>
                                <w:rFonts w:ascii="Times New Roman" w:hAnsi="Times New Roman" w:cs="Times New Roman"/>
                                <w:color w:val="252423"/>
                              </w:rPr>
                            </w:pPr>
                            <w:r w:rsidRPr="00680691">
                              <w:rPr>
                                <w:rFonts w:ascii="Times New Roman" w:hAnsi="Times New Roman" w:cs="Times New Roman"/>
                                <w:color w:val="252423"/>
                                <w:lang w:val="en-GB"/>
                              </w:rPr>
                              <w:t>Identify endangered fish species</w:t>
                            </w:r>
                          </w:p>
                          <w:p w14:paraId="1FC89C3A" w14:textId="77777777" w:rsidR="00685DFC" w:rsidRPr="00680691" w:rsidRDefault="00685DFC" w:rsidP="00685DFC">
                            <w:pPr>
                              <w:numPr>
                                <w:ilvl w:val="0"/>
                                <w:numId w:val="18"/>
                              </w:numPr>
                              <w:shd w:val="clear" w:color="auto" w:fill="FFFFFF"/>
                              <w:spacing w:before="100" w:beforeAutospacing="1" w:after="100" w:afterAutospacing="1" w:line="240" w:lineRule="auto"/>
                              <w:ind w:left="2280"/>
                              <w:rPr>
                                <w:rFonts w:ascii="Times New Roman" w:hAnsi="Times New Roman" w:cs="Times New Roman"/>
                                <w:color w:val="252423"/>
                              </w:rPr>
                            </w:pPr>
                            <w:r w:rsidRPr="00680691">
                              <w:rPr>
                                <w:rFonts w:ascii="Times New Roman" w:hAnsi="Times New Roman" w:cs="Times New Roman"/>
                                <w:color w:val="252423"/>
                                <w:lang w:val="en-GB"/>
                              </w:rPr>
                              <w:t>This will Cleary identify whether the fish are endanger or not.</w:t>
                            </w:r>
                          </w:p>
                          <w:p w14:paraId="12DF5AE7" w14:textId="77777777" w:rsidR="001810B8" w:rsidRPr="00680691" w:rsidRDefault="001810B8" w:rsidP="00A31472">
                            <w:pPr>
                              <w:rPr>
                                <w:rFonts w:ascii="Times New Roman" w:hAnsi="Times New Roman" w:cs="Times New Roma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_x0000_s1042" style="position:absolute;margin-left:-.45pt;margin-top:16pt;width:464.65pt;height:700.75pt;z-index:2516674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strokecolor="#548dd4 [195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">
                <v:textbox>
                  <w:txbxContent>
                    <w:p w:rsidRPr="007B071D" w:rsidR="00A31472" w:rsidP="00A31472" w:rsidRDefault="00A31472" w14:paraId="74FACED9" w14:textId="77777777">
                      <w:pPr>
                        <w:rPr>
                          <w:sz w:val="2"/>
                        </w:rPr>
                      </w:pPr>
                    </w:p>
                    <w:p w:rsidRPr="00685DFC" w:rsidR="00685DFC" w:rsidP="00685DFC" w:rsidRDefault="00685DFC" w14:paraId="689D664A" w14:textId="081E1044">
                      <w:pPr>
                        <w:shd w:val="clear" w:color="auto" w:fill="FFFFFF"/>
                        <w:spacing w:after="0" w:line="240" w:lineRule="auto"/>
                        <w:rPr>
                          <w:rFonts w:ascii="Times New Roman" w:hAnsi="Times New Roman" w:eastAsia="Times New Roman" w:cs="Times New Roman"/>
                          <w:color w:val="252423"/>
                          <w:lang w:bidi="si-LK"/>
                        </w:rPr>
                      </w:pPr>
                      <w:r w:rsidRPr="00680691">
                        <w:rPr>
                          <w:rFonts w:ascii="Times New Roman" w:hAnsi="Times New Roman" w:eastAsia="Times New Roman" w:cs="Times New Roman"/>
                          <w:color w:val="252423"/>
                          <w:lang w:bidi="si-LK"/>
                        </w:rPr>
                        <w:t>Member 1</w:t>
                      </w:r>
                    </w:p>
                    <w:p w:rsidRPr="00685DFC" w:rsidR="00685DFC" w:rsidP="00685DFC" w:rsidRDefault="00685DFC" w14:paraId="796A248F" w14:textId="77777777">
                      <w:pPr>
                        <w:shd w:val="clear" w:color="auto" w:fill="FFFFFF"/>
                        <w:spacing w:after="0" w:line="240" w:lineRule="auto"/>
                        <w:rPr>
                          <w:rFonts w:ascii="Times New Roman" w:hAnsi="Times New Roman" w:eastAsia="Times New Roman" w:cs="Times New Roman"/>
                          <w:color w:val="252423"/>
                          <w:lang w:bidi="si-LK"/>
                        </w:rPr>
                      </w:pPr>
                    </w:p>
                    <w:p w:rsidRPr="00685DFC" w:rsidR="00685DFC" w:rsidP="00685DFC" w:rsidRDefault="00685DFC" w14:paraId="78096F91" w14:textId="15A87550">
                      <w:pPr>
                        <w:shd w:val="clear" w:color="auto" w:fill="FFFFFF"/>
                        <w:spacing w:after="0" w:line="240" w:lineRule="auto"/>
                        <w:ind w:left="720"/>
                        <w:rPr>
                          <w:rFonts w:ascii="Times New Roman" w:hAnsi="Times New Roman" w:eastAsia="Times New Roman" w:cs="Times New Roman"/>
                          <w:color w:val="252423"/>
                          <w:lang w:bidi="si-LK"/>
                        </w:rPr>
                      </w:pPr>
                      <w:r w:rsidRPr="00680691">
                        <w:rPr>
                          <w:rFonts w:ascii="Times New Roman" w:hAnsi="Times New Roman" w:eastAsia="Times New Roman" w:cs="Times New Roman"/>
                          <w:color w:val="252423"/>
                          <w:lang w:val="en-GB" w:bidi="si-LK"/>
                        </w:rPr>
                        <w:t>1)</w:t>
                      </w:r>
                      <w:r w:rsidRPr="00685DFC">
                        <w:rPr>
                          <w:rFonts w:ascii="Times New Roman" w:hAnsi="Times New Roman" w:eastAsia="Times New Roman" w:cs="Times New Roman"/>
                          <w:color w:val="252423"/>
                          <w:lang w:val="en-GB" w:bidi="si-LK"/>
                        </w:rPr>
                        <w:t xml:space="preserve"> Create a model for </w:t>
                      </w:r>
                      <w:r w:rsidRPr="00685DFC">
                        <w:rPr>
                          <w:rFonts w:ascii="Times New Roman" w:hAnsi="Times New Roman" w:eastAsia="Times New Roman" w:cs="Times New Roman"/>
                          <w:color w:val="252423"/>
                          <w:lang w:bidi="si-LK"/>
                        </w:rPr>
                        <w:t>Predict to market prices and annual fish yield.</w:t>
                      </w:r>
                    </w:p>
                    <w:p w:rsidRPr="00685DFC" w:rsidR="00685DFC" w:rsidP="00685DFC" w:rsidRDefault="00685DFC" w14:paraId="1D0A03FD" w14:textId="77777777">
                      <w:pPr>
                        <w:numPr>
                          <w:ilvl w:val="0"/>
                          <w:numId w:val="19"/>
                        </w:numPr>
                        <w:shd w:val="clear" w:color="auto" w:fill="FFFFFF"/>
                        <w:spacing w:before="100" w:beforeAutospacing="1" w:after="100" w:afterAutospacing="1" w:line="240" w:lineRule="auto"/>
                        <w:ind w:left="2280"/>
                        <w:rPr>
                          <w:rFonts w:ascii="Times New Roman" w:hAnsi="Times New Roman" w:eastAsia="Times New Roman" w:cs="Times New Roman"/>
                          <w:color w:val="252423"/>
                          <w:lang w:bidi="si-LK"/>
                        </w:rPr>
                      </w:pPr>
                      <w:r w:rsidRPr="00685DFC">
                        <w:rPr>
                          <w:rFonts w:ascii="Times New Roman" w:hAnsi="Times New Roman" w:eastAsia="Times New Roman" w:cs="Times New Roman"/>
                          <w:color w:val="252423"/>
                          <w:lang w:val="en-GB" w:bidi="si-LK"/>
                        </w:rPr>
                        <w:t>Collect prices of market fish species in previous year.</w:t>
                      </w:r>
                    </w:p>
                    <w:p w:rsidRPr="00685DFC" w:rsidR="00685DFC" w:rsidP="00685DFC" w:rsidRDefault="00685DFC" w14:paraId="2447D38F" w14:textId="77777777">
                      <w:pPr>
                        <w:shd w:val="clear" w:color="auto" w:fill="FFFFFF"/>
                        <w:spacing w:after="0" w:line="240" w:lineRule="auto"/>
                        <w:ind w:left="1440"/>
                        <w:rPr>
                          <w:rFonts w:ascii="Times New Roman" w:hAnsi="Times New Roman" w:eastAsia="Times New Roman" w:cs="Times New Roman"/>
                          <w:color w:val="252423"/>
                          <w:lang w:bidi="si-LK"/>
                        </w:rPr>
                      </w:pPr>
                    </w:p>
                    <w:p w:rsidRPr="00685DFC" w:rsidR="00685DFC" w:rsidP="00685DFC" w:rsidRDefault="00685DFC" w14:paraId="728BD5D6" w14:textId="77777777">
                      <w:pPr>
                        <w:shd w:val="clear" w:color="auto" w:fill="FFFFFF"/>
                        <w:spacing w:after="0" w:line="240" w:lineRule="auto"/>
                        <w:rPr>
                          <w:rFonts w:ascii="Times New Roman" w:hAnsi="Times New Roman" w:eastAsia="Times New Roman" w:cs="Times New Roman"/>
                          <w:color w:val="252423"/>
                          <w:lang w:bidi="si-LK"/>
                        </w:rPr>
                      </w:pPr>
                      <w:r w:rsidRPr="00685DFC">
                        <w:rPr>
                          <w:rFonts w:ascii="Times New Roman" w:hAnsi="Times New Roman" w:eastAsia="Times New Roman" w:cs="Times New Roman"/>
                          <w:color w:val="252423"/>
                          <w:lang w:val="en-GB" w:bidi="si-LK"/>
                        </w:rPr>
                        <w:t>               2) Analyse the data and predict the prices are increase or decrease for particular fish.</w:t>
                      </w:r>
                    </w:p>
                    <w:p w:rsidRPr="00685DFC" w:rsidR="00685DFC" w:rsidP="00685DFC" w:rsidRDefault="00685DFC" w14:paraId="7997581E" w14:textId="77777777">
                      <w:pPr>
                        <w:numPr>
                          <w:ilvl w:val="0"/>
                          <w:numId w:val="20"/>
                        </w:numPr>
                        <w:shd w:val="clear" w:color="auto" w:fill="FFFFFF"/>
                        <w:spacing w:before="100" w:beforeAutospacing="1" w:after="100" w:afterAutospacing="1" w:line="240" w:lineRule="auto"/>
                        <w:ind w:left="2280"/>
                        <w:rPr>
                          <w:rFonts w:ascii="Times New Roman" w:hAnsi="Times New Roman" w:eastAsia="Times New Roman" w:cs="Times New Roman"/>
                          <w:color w:val="252423"/>
                          <w:lang w:bidi="si-LK"/>
                        </w:rPr>
                      </w:pPr>
                      <w:r w:rsidRPr="00685DFC">
                        <w:rPr>
                          <w:rFonts w:ascii="Times New Roman" w:hAnsi="Times New Roman" w:eastAsia="Times New Roman" w:cs="Times New Roman"/>
                          <w:color w:val="252423"/>
                          <w:lang w:val="en-GB" w:bidi="si-LK"/>
                        </w:rPr>
                        <w:t>Using machine learning can predict the fish market price for given fish. Estimate increase or decrease of price before they happen.</w:t>
                      </w:r>
                    </w:p>
                    <w:p w:rsidRPr="00685DFC" w:rsidR="00685DFC" w:rsidP="00685DFC" w:rsidRDefault="00685DFC" w14:paraId="3E1C6DF6" w14:textId="77777777">
                      <w:pPr>
                        <w:shd w:val="clear" w:color="auto" w:fill="FFFFFF"/>
                        <w:spacing w:after="0" w:line="240" w:lineRule="auto"/>
                        <w:ind w:firstLine="720"/>
                        <w:rPr>
                          <w:rFonts w:ascii="Times New Roman" w:hAnsi="Times New Roman" w:eastAsia="Times New Roman" w:cs="Times New Roman"/>
                          <w:color w:val="252423"/>
                          <w:lang w:bidi="si-LK"/>
                        </w:rPr>
                      </w:pPr>
                      <w:r w:rsidRPr="00685DFC">
                        <w:rPr>
                          <w:rFonts w:ascii="Times New Roman" w:hAnsi="Times New Roman" w:eastAsia="Times New Roman" w:cs="Times New Roman"/>
                          <w:color w:val="252423"/>
                          <w:lang w:val="en-GB" w:bidi="si-LK"/>
                        </w:rPr>
                        <w:t>3) Analyse the data and predict the annual fish yield increase or decrease for particular fish.</w:t>
                      </w:r>
                    </w:p>
                    <w:p w:rsidRPr="00680691" w:rsidR="00685DFC" w:rsidP="00685DFC" w:rsidRDefault="00685DFC" w14:paraId="4AF65425" w14:textId="77777777">
                      <w:pPr>
                        <w:pStyle w:val="NormalWeb"/>
                        <w:shd w:val="clear" w:color="auto" w:fill="FFFFFF"/>
                        <w:spacing w:before="0" w:beforeAutospacing="0" w:after="0" w:afterAutospacing="0"/>
                        <w:rPr>
                          <w:color w:val="252423"/>
                          <w:sz w:val="22"/>
                          <w:szCs w:val="22"/>
                        </w:rPr>
                      </w:pPr>
                    </w:p>
                    <w:p w:rsidRPr="00680691" w:rsidR="00685DFC" w:rsidP="00685DFC" w:rsidRDefault="00685DFC" w14:paraId="6706E981" w14:textId="77777777">
                      <w:pPr>
                        <w:pStyle w:val="NormalWeb"/>
                        <w:shd w:val="clear" w:color="auto" w:fill="FFFFFF"/>
                        <w:spacing w:before="0" w:beforeAutospacing="0" w:after="0" w:afterAutospacing="0"/>
                        <w:rPr>
                          <w:color w:val="252423"/>
                          <w:sz w:val="22"/>
                          <w:szCs w:val="22"/>
                        </w:rPr>
                      </w:pPr>
                    </w:p>
                    <w:p w:rsidRPr="00680691" w:rsidR="00685DFC" w:rsidP="00685DFC" w:rsidRDefault="00685DFC" w14:paraId="0F38E072" w14:textId="77777777">
                      <w:pPr>
                        <w:pStyle w:val="NormalWeb"/>
                        <w:shd w:val="clear" w:color="auto" w:fill="FFFFFF"/>
                        <w:spacing w:before="0" w:beforeAutospacing="0" w:after="0" w:afterAutospacing="0"/>
                        <w:rPr>
                          <w:color w:val="252423"/>
                          <w:sz w:val="22"/>
                          <w:szCs w:val="22"/>
                        </w:rPr>
                      </w:pPr>
                    </w:p>
                    <w:p w:rsidRPr="00680691" w:rsidR="00685DFC" w:rsidP="00685DFC" w:rsidRDefault="00685DFC" w14:paraId="14071C14" w14:textId="77777777">
                      <w:pPr>
                        <w:pStyle w:val="NormalWeb"/>
                        <w:shd w:val="clear" w:color="auto" w:fill="FFFFFF"/>
                        <w:spacing w:before="0" w:beforeAutospacing="0" w:after="0" w:afterAutospacing="0"/>
                        <w:rPr>
                          <w:color w:val="252423"/>
                          <w:sz w:val="22"/>
                          <w:szCs w:val="22"/>
                        </w:rPr>
                      </w:pPr>
                    </w:p>
                    <w:p w:rsidRPr="00680691" w:rsidR="00685DFC" w:rsidP="00685DFC" w:rsidRDefault="00685DFC" w14:paraId="6FCCFA9D" w14:textId="77777777">
                      <w:pPr>
                        <w:pStyle w:val="NormalWeb"/>
                        <w:shd w:val="clear" w:color="auto" w:fill="FFFFFF"/>
                        <w:spacing w:before="0" w:beforeAutospacing="0" w:after="0" w:afterAutospacing="0"/>
                        <w:rPr>
                          <w:color w:val="252423"/>
                          <w:sz w:val="22"/>
                          <w:szCs w:val="22"/>
                        </w:rPr>
                      </w:pPr>
                    </w:p>
                    <w:p w:rsidRPr="00680691" w:rsidR="00685DFC" w:rsidP="00685DFC" w:rsidRDefault="00685DFC" w14:paraId="45F8A5C3" w14:textId="13EECB34">
                      <w:pPr>
                        <w:pStyle w:val="NormalWeb"/>
                        <w:shd w:val="clear" w:color="auto" w:fill="FFFFFF"/>
                        <w:spacing w:before="0" w:beforeAutospacing="0" w:after="0" w:afterAutospacing="0"/>
                        <w:rPr>
                          <w:color w:val="252423"/>
                          <w:sz w:val="22"/>
                          <w:szCs w:val="22"/>
                        </w:rPr>
                      </w:pPr>
                      <w:r w:rsidRPr="00680691">
                        <w:rPr>
                          <w:color w:val="252423"/>
                          <w:sz w:val="22"/>
                          <w:szCs w:val="22"/>
                        </w:rPr>
                        <w:t xml:space="preserve">Member </w:t>
                      </w:r>
                      <w:r w:rsidRPr="00680691">
                        <w:rPr>
                          <w:color w:val="252423"/>
                          <w:sz w:val="22"/>
                          <w:szCs w:val="22"/>
                        </w:rPr>
                        <w:t>2</w:t>
                      </w:r>
                    </w:p>
                    <w:p w:rsidRPr="00680691" w:rsidR="00685DFC" w:rsidP="00685DFC" w:rsidRDefault="00685DFC" w14:paraId="6EFBF2F8" w14:textId="09387F93">
                      <w:pPr>
                        <w:pStyle w:val="ListParagraph"/>
                        <w:numPr>
                          <w:ilvl w:val="1"/>
                          <w:numId w:val="19"/>
                        </w:numPr>
                        <w:shd w:val="clear" w:color="auto" w:fill="FFFFFF"/>
                        <w:spacing w:before="100" w:beforeAutospacing="1" w:after="100" w:afterAutospacing="1" w:line="240" w:lineRule="auto"/>
                        <w:rPr>
                          <w:rFonts w:ascii="Times New Roman" w:hAnsi="Times New Roman" w:cs="Times New Roman"/>
                          <w:color w:val="252423"/>
                        </w:rPr>
                      </w:pPr>
                      <w:r w:rsidRPr="00680691">
                        <w:rPr>
                          <w:rFonts w:ascii="Times New Roman" w:hAnsi="Times New Roman" w:cs="Times New Roman"/>
                          <w:color w:val="252423"/>
                          <w:lang w:val="en-GB"/>
                        </w:rPr>
                        <w:t xml:space="preserve">Create a model for fish species </w:t>
                      </w:r>
                      <w:proofErr w:type="spellStart"/>
                      <w:r w:rsidRPr="00680691">
                        <w:rPr>
                          <w:rFonts w:ascii="Times New Roman" w:hAnsi="Times New Roman" w:cs="Times New Roman"/>
                          <w:color w:val="252423"/>
                          <w:lang w:val="en-GB"/>
                        </w:rPr>
                        <w:t>usinng</w:t>
                      </w:r>
                      <w:proofErr w:type="spellEnd"/>
                      <w:r w:rsidRPr="00680691">
                        <w:rPr>
                          <w:rFonts w:ascii="Times New Roman" w:hAnsi="Times New Roman" w:cs="Times New Roman"/>
                          <w:color w:val="252423"/>
                          <w:lang w:val="en-GB"/>
                        </w:rPr>
                        <w:t xml:space="preserve"> </w:t>
                      </w:r>
                      <w:proofErr w:type="spellStart"/>
                      <w:r w:rsidRPr="00680691">
                        <w:rPr>
                          <w:rFonts w:ascii="Times New Roman" w:hAnsi="Times New Roman" w:cs="Times New Roman"/>
                          <w:color w:val="252423"/>
                          <w:lang w:val="en-GB"/>
                        </w:rPr>
                        <w:t>tensorflow</w:t>
                      </w:r>
                      <w:proofErr w:type="spellEnd"/>
                    </w:p>
                    <w:p w:rsidRPr="00680691" w:rsidR="00685DFC" w:rsidP="00685DFC" w:rsidRDefault="00685DFC" w14:paraId="52A4F8B9" w14:textId="77777777">
                      <w:pPr>
                        <w:numPr>
                          <w:ilvl w:val="0"/>
                          <w:numId w:val="14"/>
                        </w:numPr>
                        <w:shd w:val="clear" w:color="auto" w:fill="FFFFFF"/>
                        <w:spacing w:before="100" w:beforeAutospacing="1" w:after="100" w:afterAutospacing="1" w:line="240" w:lineRule="auto"/>
                        <w:ind w:left="2280"/>
                        <w:rPr>
                          <w:rFonts w:ascii="Times New Roman" w:hAnsi="Times New Roman" w:cs="Times New Roman"/>
                          <w:color w:val="252423"/>
                        </w:rPr>
                      </w:pPr>
                      <w:r w:rsidRPr="00680691">
                        <w:rPr>
                          <w:rFonts w:ascii="Times New Roman" w:hAnsi="Times New Roman" w:cs="Times New Roman"/>
                          <w:color w:val="252423"/>
                          <w:lang w:val="en-GB"/>
                        </w:rPr>
                        <w:t>Collect all images and all details for particular fish species and create a model and training the model.</w:t>
                      </w:r>
                    </w:p>
                    <w:p w:rsidRPr="00680691" w:rsidR="00685DFC" w:rsidP="00685DFC" w:rsidRDefault="00685DFC" w14:paraId="1DE6A8F3" w14:textId="356D1B0E">
                      <w:pPr>
                        <w:pStyle w:val="ListParagraph"/>
                        <w:numPr>
                          <w:ilvl w:val="1"/>
                          <w:numId w:val="19"/>
                        </w:numPr>
                        <w:shd w:val="clear" w:color="auto" w:fill="FFFFFF"/>
                        <w:spacing w:before="100" w:beforeAutospacing="1" w:after="100" w:afterAutospacing="1" w:line="240" w:lineRule="auto"/>
                        <w:rPr>
                          <w:rFonts w:ascii="Times New Roman" w:hAnsi="Times New Roman" w:cs="Times New Roman"/>
                          <w:color w:val="252423"/>
                        </w:rPr>
                      </w:pPr>
                      <w:r w:rsidRPr="00680691">
                        <w:rPr>
                          <w:rFonts w:ascii="Times New Roman" w:hAnsi="Times New Roman" w:cs="Times New Roman"/>
                          <w:color w:val="252423"/>
                        </w:rPr>
                        <w:t>Identify fish</w:t>
                      </w:r>
                      <w:r w:rsidRPr="00680691">
                        <w:rPr>
                          <w:rFonts w:ascii="Times New Roman" w:hAnsi="Times New Roman" w:cs="Times New Roman"/>
                          <w:b/>
                          <w:bCs/>
                          <w:color w:val="252423"/>
                        </w:rPr>
                        <w:t> </w:t>
                      </w:r>
                      <w:r w:rsidRPr="00680691">
                        <w:rPr>
                          <w:rFonts w:ascii="Times New Roman" w:hAnsi="Times New Roman" w:cs="Times New Roman"/>
                          <w:color w:val="252423"/>
                          <w:lang w:val="en-GB"/>
                        </w:rPr>
                        <w:t>species using image processing.</w:t>
                      </w:r>
                    </w:p>
                    <w:p w:rsidRPr="00680691" w:rsidR="00685DFC" w:rsidP="00685DFC" w:rsidRDefault="00685DFC" w14:paraId="34EC40A7" w14:textId="77777777">
                      <w:pPr>
                        <w:shd w:val="clear" w:color="auto" w:fill="FFFFFF"/>
                        <w:spacing w:before="100" w:beforeAutospacing="1" w:after="100" w:afterAutospacing="1" w:line="240" w:lineRule="auto"/>
                        <w:ind w:left="2640"/>
                        <w:rPr>
                          <w:rFonts w:ascii="Times New Roman" w:hAnsi="Times New Roman" w:cs="Times New Roman"/>
                          <w:color w:val="252423"/>
                        </w:rPr>
                      </w:pPr>
                    </w:p>
                    <w:p w:rsidRPr="00680691" w:rsidR="00685DFC" w:rsidP="00685DFC" w:rsidRDefault="00685DFC" w14:paraId="6679205B" w14:textId="77777777">
                      <w:pPr>
                        <w:numPr>
                          <w:ilvl w:val="2"/>
                          <w:numId w:val="19"/>
                        </w:numPr>
                        <w:shd w:val="clear" w:color="auto" w:fill="FFFFFF"/>
                        <w:spacing w:before="100" w:beforeAutospacing="1" w:after="100" w:afterAutospacing="1" w:line="240" w:lineRule="auto"/>
                        <w:ind w:left="2640"/>
                        <w:rPr>
                          <w:rFonts w:ascii="Times New Roman" w:hAnsi="Times New Roman" w:cs="Times New Roman"/>
                          <w:color w:val="252423"/>
                        </w:rPr>
                      </w:pPr>
                      <w:r w:rsidRPr="00680691">
                        <w:rPr>
                          <w:rFonts w:ascii="Times New Roman" w:hAnsi="Times New Roman" w:cs="Times New Roman"/>
                          <w:color w:val="252423"/>
                        </w:rPr>
                        <w:t>Object detection algorithm can be trained for fish detection.</w:t>
                      </w:r>
                    </w:p>
                    <w:p w:rsidRPr="00680691" w:rsidR="00685DFC" w:rsidP="00685DFC" w:rsidRDefault="00685DFC" w14:paraId="4FDB2D28" w14:textId="77777777">
                      <w:pPr>
                        <w:numPr>
                          <w:ilvl w:val="2"/>
                          <w:numId w:val="19"/>
                        </w:numPr>
                        <w:shd w:val="clear" w:color="auto" w:fill="FFFFFF"/>
                        <w:spacing w:before="100" w:beforeAutospacing="1" w:after="100" w:afterAutospacing="1" w:line="240" w:lineRule="auto"/>
                        <w:ind w:left="2640"/>
                        <w:rPr>
                          <w:rFonts w:ascii="Times New Roman" w:hAnsi="Times New Roman" w:cs="Times New Roman"/>
                          <w:color w:val="252423"/>
                        </w:rPr>
                      </w:pPr>
                      <w:r w:rsidRPr="00680691">
                        <w:rPr>
                          <w:rFonts w:ascii="Times New Roman" w:hAnsi="Times New Roman" w:cs="Times New Roman"/>
                          <w:color w:val="252423"/>
                        </w:rPr>
                        <w:t>Generates the small segments in the input</w:t>
                      </w:r>
                    </w:p>
                    <w:p w:rsidRPr="00680691" w:rsidR="00685DFC" w:rsidP="00685DFC" w:rsidRDefault="00685DFC" w14:paraId="2660392A" w14:textId="77777777">
                      <w:pPr>
                        <w:numPr>
                          <w:ilvl w:val="2"/>
                          <w:numId w:val="19"/>
                        </w:numPr>
                        <w:shd w:val="clear" w:color="auto" w:fill="FFFFFF"/>
                        <w:spacing w:before="100" w:beforeAutospacing="1" w:after="100" w:afterAutospacing="1" w:line="240" w:lineRule="auto"/>
                        <w:ind w:left="2640"/>
                        <w:rPr>
                          <w:rFonts w:ascii="Times New Roman" w:hAnsi="Times New Roman" w:cs="Times New Roman"/>
                          <w:color w:val="252423"/>
                        </w:rPr>
                      </w:pPr>
                      <w:r w:rsidRPr="00680691">
                        <w:rPr>
                          <w:rFonts w:ascii="Times New Roman" w:hAnsi="Times New Roman" w:cs="Times New Roman"/>
                          <w:color w:val="252423"/>
                        </w:rPr>
                        <w:t>Predict whether the rectangle contains a valid object.</w:t>
                      </w:r>
                    </w:p>
                    <w:p w:rsidRPr="00680691" w:rsidR="00685DFC" w:rsidP="00685DFC" w:rsidRDefault="00685DFC" w14:paraId="547DCDBC" w14:textId="77777777">
                      <w:pPr>
                        <w:numPr>
                          <w:ilvl w:val="2"/>
                          <w:numId w:val="19"/>
                        </w:numPr>
                        <w:shd w:val="clear" w:color="auto" w:fill="FFFFFF"/>
                        <w:spacing w:before="100" w:beforeAutospacing="1" w:after="100" w:afterAutospacing="1" w:line="240" w:lineRule="auto"/>
                        <w:ind w:left="2640"/>
                        <w:rPr>
                          <w:rFonts w:ascii="Times New Roman" w:hAnsi="Times New Roman" w:cs="Times New Roman"/>
                          <w:color w:val="252423"/>
                        </w:rPr>
                      </w:pPr>
                      <w:r w:rsidRPr="00680691">
                        <w:rPr>
                          <w:rFonts w:ascii="Times New Roman" w:hAnsi="Times New Roman" w:cs="Times New Roman"/>
                          <w:color w:val="252423"/>
                        </w:rPr>
                        <w:t>Finally Identify the relevant class or the object.(</w:t>
                      </w:r>
                      <w:r w:rsidRPr="00680691">
                        <w:rPr>
                          <w:rFonts w:ascii="Times New Roman" w:hAnsi="Times New Roman" w:cs="Times New Roman"/>
                          <w:b/>
                          <w:bCs/>
                          <w:color w:val="252423"/>
                        </w:rPr>
                        <w:t> </w:t>
                      </w:r>
                      <w:hyperlink w:tgtFrame="_blank" w:tooltip="https://www.mygreatlearning.com/blog/yolo-object-detection-using-opencv/" w:history="1" r:id="rId31">
                        <w:r w:rsidRPr="00680691">
                          <w:rPr>
                            <w:rStyle w:val="Hyperlink"/>
                            <w:rFonts w:ascii="Times New Roman" w:hAnsi="Times New Roman" w:cs="Times New Roman"/>
                            <w:b/>
                            <w:bCs/>
                            <w:i/>
                            <w:iCs/>
                            <w:color w:val="6264A7"/>
                          </w:rPr>
                          <w:t>YOLO algorithm</w:t>
                        </w:r>
                      </w:hyperlink>
                      <w:r w:rsidRPr="00680691">
                        <w:rPr>
                          <w:rFonts w:ascii="Times New Roman" w:hAnsi="Times New Roman" w:cs="Times New Roman"/>
                          <w:color w:val="000000"/>
                        </w:rPr>
                        <w:t>)</w:t>
                      </w:r>
                    </w:p>
                    <w:p w:rsidRPr="00680691" w:rsidR="00685DFC" w:rsidP="00685DFC" w:rsidRDefault="00685DFC" w14:paraId="794A7817" w14:textId="6420F47B">
                      <w:pPr>
                        <w:pStyle w:val="ListParagraph"/>
                        <w:numPr>
                          <w:ilvl w:val="1"/>
                          <w:numId w:val="19"/>
                        </w:numPr>
                        <w:shd w:val="clear" w:color="auto" w:fill="FFFFFF"/>
                        <w:spacing w:before="100" w:beforeAutospacing="1" w:after="100" w:afterAutospacing="1" w:line="240" w:lineRule="auto"/>
                        <w:rPr>
                          <w:rFonts w:ascii="Times New Roman" w:hAnsi="Times New Roman" w:cs="Times New Roman"/>
                          <w:color w:val="252423"/>
                        </w:rPr>
                      </w:pPr>
                      <w:r w:rsidRPr="00680691">
                        <w:rPr>
                          <w:rFonts w:ascii="Times New Roman" w:hAnsi="Times New Roman" w:cs="Times New Roman"/>
                          <w:color w:val="252423"/>
                          <w:lang w:val="en-GB"/>
                        </w:rPr>
                        <w:t>Identify endemic species in Sri Lanka.</w:t>
                      </w:r>
                    </w:p>
                    <w:p w:rsidRPr="00680691" w:rsidR="00685DFC" w:rsidP="00685DFC" w:rsidRDefault="00685DFC" w14:paraId="38EDFF8B" w14:textId="77777777">
                      <w:pPr>
                        <w:numPr>
                          <w:ilvl w:val="0"/>
                          <w:numId w:val="16"/>
                        </w:numPr>
                        <w:shd w:val="clear" w:color="auto" w:fill="FFFFFF"/>
                        <w:spacing w:before="100" w:beforeAutospacing="1" w:after="100" w:afterAutospacing="1" w:line="240" w:lineRule="auto"/>
                        <w:ind w:left="2280"/>
                        <w:rPr>
                          <w:rFonts w:ascii="Times New Roman" w:hAnsi="Times New Roman" w:cs="Times New Roman"/>
                          <w:color w:val="252423"/>
                        </w:rPr>
                      </w:pPr>
                      <w:r w:rsidRPr="00680691">
                        <w:rPr>
                          <w:rFonts w:ascii="Times New Roman" w:hAnsi="Times New Roman" w:cs="Times New Roman"/>
                          <w:color w:val="252423"/>
                          <w:lang w:val="en-GB"/>
                        </w:rPr>
                        <w:t>This will Cleary identify whether the fish are endemic or not.</w:t>
                      </w:r>
                    </w:p>
                    <w:p w:rsidRPr="00680691" w:rsidR="00685DFC" w:rsidP="00685DFC" w:rsidRDefault="00685DFC" w14:paraId="1D7154A2" w14:textId="15FF393B">
                      <w:pPr>
                        <w:pStyle w:val="ListParagraph"/>
                        <w:numPr>
                          <w:ilvl w:val="1"/>
                          <w:numId w:val="19"/>
                        </w:numPr>
                        <w:shd w:val="clear" w:color="auto" w:fill="FFFFFF"/>
                        <w:spacing w:before="100" w:beforeAutospacing="1" w:after="100" w:afterAutospacing="1" w:line="240" w:lineRule="auto"/>
                        <w:rPr>
                          <w:rFonts w:ascii="Times New Roman" w:hAnsi="Times New Roman" w:cs="Times New Roman"/>
                          <w:color w:val="252423"/>
                        </w:rPr>
                      </w:pPr>
                      <w:r w:rsidRPr="00680691">
                        <w:rPr>
                          <w:rFonts w:ascii="Times New Roman" w:hAnsi="Times New Roman" w:cs="Times New Roman"/>
                          <w:color w:val="252423"/>
                          <w:lang w:val="en-GB"/>
                        </w:rPr>
                        <w:t>Identify endangered fish species</w:t>
                      </w:r>
                    </w:p>
                    <w:p w:rsidRPr="00680691" w:rsidR="00685DFC" w:rsidP="00685DFC" w:rsidRDefault="00685DFC" w14:paraId="1FC89C3A" w14:textId="77777777">
                      <w:pPr>
                        <w:numPr>
                          <w:ilvl w:val="0"/>
                          <w:numId w:val="18"/>
                        </w:numPr>
                        <w:shd w:val="clear" w:color="auto" w:fill="FFFFFF"/>
                        <w:spacing w:before="100" w:beforeAutospacing="1" w:after="100" w:afterAutospacing="1" w:line="240" w:lineRule="auto"/>
                        <w:ind w:left="2280"/>
                        <w:rPr>
                          <w:rFonts w:ascii="Times New Roman" w:hAnsi="Times New Roman" w:cs="Times New Roman"/>
                          <w:color w:val="252423"/>
                        </w:rPr>
                      </w:pPr>
                      <w:r w:rsidRPr="00680691">
                        <w:rPr>
                          <w:rFonts w:ascii="Times New Roman" w:hAnsi="Times New Roman" w:cs="Times New Roman"/>
                          <w:color w:val="252423"/>
                          <w:lang w:val="en-GB"/>
                        </w:rPr>
                        <w:t>This will Cleary identify whether the fish are endanger or not.</w:t>
                      </w:r>
                    </w:p>
                    <w:p w:rsidRPr="00680691" w:rsidR="001810B8" w:rsidP="00A31472" w:rsidRDefault="001810B8" w14:paraId="12DF5AE7" w14:textId="77777777">
                      <w:pPr>
                        <w:rPr>
                          <w:rFonts w:ascii="Times New Roman" w:hAnsi="Times New Roman" w:cs="Times New Roman"/>
                        </w:rPr>
                      </w:pPr>
                    </w:p>
                  </w:txbxContent>
                </v:textbox>
              </v:shape>
            </w:pict>
          </mc:Fallback>
        </mc:AlternateContent>
      </w:r>
      <w:r w:rsidR="00680691">
        <w:rPr>
          <w:rFonts w:ascii="Times New Roman" w:hAnsi="Times New Roman" w:cs="Times New Roman"/>
          <w:lang w:bidi="si-LK"/>
        </w:rPr>
        <w:t>Task Divided Among the Members:</w:t>
      </w:r>
    </w:p>
    <w:p w14:paraId="5F48F445" w14:textId="77777777" w:rsidR="00A31472" w:rsidRPr="00680691" w:rsidRDefault="00A31472" w:rsidP="002D03A3">
      <w:pPr>
        <w:rPr>
          <w:rFonts w:ascii="Times New Roman" w:hAnsi="Times New Roman" w:cs="Times New Roman"/>
          <w:lang w:bidi="si-LK"/>
        </w:rPr>
      </w:pPr>
    </w:p>
    <w:p w14:paraId="0CCFD5BC" w14:textId="77777777" w:rsidR="00A31472" w:rsidRPr="00680691" w:rsidRDefault="00A31472" w:rsidP="002D03A3">
      <w:pPr>
        <w:rPr>
          <w:rFonts w:ascii="Times New Roman" w:hAnsi="Times New Roman" w:cs="Times New Roman"/>
          <w:lang w:bidi="si-LK"/>
        </w:rPr>
      </w:pPr>
    </w:p>
    <w:p w14:paraId="1C473888" w14:textId="77777777" w:rsidR="00A31472" w:rsidRPr="00680691" w:rsidRDefault="00A31472" w:rsidP="002D03A3">
      <w:pPr>
        <w:rPr>
          <w:rFonts w:ascii="Times New Roman" w:hAnsi="Times New Roman" w:cs="Times New Roman"/>
          <w:lang w:bidi="si-LK"/>
        </w:rPr>
      </w:pPr>
    </w:p>
    <w:p w14:paraId="73508BD3" w14:textId="77777777" w:rsidR="00A31472" w:rsidRPr="00680691" w:rsidRDefault="00A31472" w:rsidP="002D03A3">
      <w:pPr>
        <w:rPr>
          <w:rFonts w:ascii="Times New Roman" w:hAnsi="Times New Roman" w:cs="Times New Roman"/>
          <w:lang w:bidi="si-LK"/>
        </w:rPr>
      </w:pPr>
    </w:p>
    <w:p w14:paraId="7411165C" w14:textId="77777777" w:rsidR="00A31472" w:rsidRPr="00680691" w:rsidRDefault="00A31472" w:rsidP="002D03A3">
      <w:pPr>
        <w:rPr>
          <w:rFonts w:ascii="Times New Roman" w:hAnsi="Times New Roman" w:cs="Times New Roman"/>
          <w:lang w:bidi="si-LK"/>
        </w:rPr>
      </w:pPr>
    </w:p>
    <w:p w14:paraId="4E93B93D" w14:textId="77777777" w:rsidR="00A31472" w:rsidRPr="00680691" w:rsidRDefault="00A31472" w:rsidP="002D03A3">
      <w:pPr>
        <w:rPr>
          <w:rFonts w:ascii="Times New Roman" w:hAnsi="Times New Roman" w:cs="Times New Roman"/>
          <w:lang w:bidi="si-LK"/>
        </w:rPr>
      </w:pPr>
    </w:p>
    <w:p w14:paraId="14362FB5" w14:textId="77777777" w:rsidR="00A31472" w:rsidRPr="00680691" w:rsidRDefault="00A31472" w:rsidP="002D03A3">
      <w:pPr>
        <w:rPr>
          <w:rFonts w:ascii="Times New Roman" w:hAnsi="Times New Roman" w:cs="Times New Roman"/>
          <w:lang w:bidi="si-LK"/>
        </w:rPr>
      </w:pPr>
    </w:p>
    <w:p w14:paraId="7DD0DE5C" w14:textId="77777777" w:rsidR="00A31472" w:rsidRPr="00680691" w:rsidRDefault="00A31472" w:rsidP="002D03A3">
      <w:pPr>
        <w:rPr>
          <w:rFonts w:ascii="Times New Roman" w:hAnsi="Times New Roman" w:cs="Times New Roman"/>
          <w:lang w:bidi="si-LK"/>
        </w:rPr>
      </w:pPr>
    </w:p>
    <w:p w14:paraId="50EF64AF" w14:textId="77777777" w:rsidR="00A31472" w:rsidRPr="00680691" w:rsidRDefault="00A31472" w:rsidP="002D03A3">
      <w:pPr>
        <w:rPr>
          <w:rFonts w:ascii="Times New Roman" w:hAnsi="Times New Roman" w:cs="Times New Roman"/>
          <w:lang w:bidi="si-LK"/>
        </w:rPr>
      </w:pPr>
    </w:p>
    <w:p w14:paraId="0AF671C2" w14:textId="77777777" w:rsidR="00A31472" w:rsidRPr="00680691" w:rsidRDefault="00A31472" w:rsidP="002D03A3">
      <w:pPr>
        <w:rPr>
          <w:rFonts w:ascii="Times New Roman" w:hAnsi="Times New Roman" w:cs="Times New Roman"/>
          <w:lang w:bidi="si-LK"/>
        </w:rPr>
      </w:pPr>
    </w:p>
    <w:p w14:paraId="2B76CD56" w14:textId="77777777" w:rsidR="00A31472" w:rsidRPr="00680691" w:rsidRDefault="00A31472" w:rsidP="002D03A3">
      <w:pPr>
        <w:rPr>
          <w:rFonts w:ascii="Times New Roman" w:hAnsi="Times New Roman" w:cs="Times New Roman"/>
          <w:lang w:bidi="si-LK"/>
        </w:rPr>
      </w:pPr>
    </w:p>
    <w:p w14:paraId="07B01604" w14:textId="77777777" w:rsidR="00A31472" w:rsidRPr="00680691" w:rsidRDefault="00A31472" w:rsidP="002D03A3">
      <w:pPr>
        <w:rPr>
          <w:rFonts w:ascii="Times New Roman" w:hAnsi="Times New Roman" w:cs="Times New Roman"/>
          <w:lang w:bidi="si-LK"/>
        </w:rPr>
      </w:pPr>
    </w:p>
    <w:p w14:paraId="09494CA8" w14:textId="77777777" w:rsidR="00A31472" w:rsidRPr="00680691" w:rsidRDefault="00A31472" w:rsidP="002D03A3">
      <w:pPr>
        <w:rPr>
          <w:rFonts w:ascii="Times New Roman" w:hAnsi="Times New Roman" w:cs="Times New Roman"/>
          <w:lang w:bidi="si-LK"/>
        </w:rPr>
      </w:pPr>
    </w:p>
    <w:p w14:paraId="5C0E7B28" w14:textId="77777777" w:rsidR="00A31472" w:rsidRPr="00680691" w:rsidRDefault="00A31472" w:rsidP="002D03A3">
      <w:pPr>
        <w:rPr>
          <w:rFonts w:ascii="Times New Roman" w:hAnsi="Times New Roman" w:cs="Times New Roman"/>
          <w:lang w:bidi="si-LK"/>
        </w:rPr>
      </w:pPr>
    </w:p>
    <w:p w14:paraId="32979B3A" w14:textId="77777777" w:rsidR="00A31472" w:rsidRPr="00680691" w:rsidRDefault="00A31472" w:rsidP="002D03A3">
      <w:pPr>
        <w:rPr>
          <w:rFonts w:ascii="Times New Roman" w:hAnsi="Times New Roman" w:cs="Times New Roman"/>
          <w:lang w:bidi="si-LK"/>
        </w:rPr>
      </w:pPr>
    </w:p>
    <w:p w14:paraId="7D2AD6E9" w14:textId="77777777" w:rsidR="00A31472" w:rsidRPr="00680691" w:rsidRDefault="00A31472" w:rsidP="002D03A3">
      <w:pPr>
        <w:rPr>
          <w:rFonts w:ascii="Times New Roman" w:hAnsi="Times New Roman" w:cs="Times New Roman"/>
          <w:lang w:bidi="si-LK"/>
        </w:rPr>
      </w:pPr>
    </w:p>
    <w:p w14:paraId="6F83967D" w14:textId="77777777" w:rsidR="00A31472" w:rsidRPr="00680691" w:rsidRDefault="00A31472" w:rsidP="002D03A3">
      <w:pPr>
        <w:rPr>
          <w:rFonts w:ascii="Times New Roman" w:hAnsi="Times New Roman" w:cs="Times New Roman"/>
          <w:lang w:bidi="si-LK"/>
        </w:rPr>
      </w:pPr>
    </w:p>
    <w:p w14:paraId="26311E57" w14:textId="77777777" w:rsidR="00A31472" w:rsidRPr="00680691" w:rsidRDefault="00A31472" w:rsidP="002D03A3">
      <w:pPr>
        <w:rPr>
          <w:rFonts w:ascii="Times New Roman" w:hAnsi="Times New Roman" w:cs="Times New Roman"/>
          <w:lang w:bidi="si-LK"/>
        </w:rPr>
      </w:pPr>
    </w:p>
    <w:p w14:paraId="4565BCDB" w14:textId="77777777" w:rsidR="00A31472" w:rsidRPr="00680691" w:rsidRDefault="00A31472" w:rsidP="002D03A3">
      <w:pPr>
        <w:rPr>
          <w:rFonts w:ascii="Times New Roman" w:hAnsi="Times New Roman" w:cs="Times New Roman"/>
          <w:lang w:bidi="si-LK"/>
        </w:rPr>
      </w:pPr>
    </w:p>
    <w:p w14:paraId="6B0B01CF" w14:textId="77777777" w:rsidR="00A31472" w:rsidRPr="00680691" w:rsidRDefault="00A31472" w:rsidP="002D03A3">
      <w:pPr>
        <w:rPr>
          <w:rFonts w:ascii="Times New Roman" w:hAnsi="Times New Roman" w:cs="Times New Roman"/>
          <w:lang w:bidi="si-LK"/>
        </w:rPr>
      </w:pPr>
    </w:p>
    <w:p w14:paraId="205163C1" w14:textId="77777777" w:rsidR="00A31472" w:rsidRPr="00680691" w:rsidRDefault="00A31472" w:rsidP="002D03A3">
      <w:pPr>
        <w:rPr>
          <w:rFonts w:ascii="Times New Roman" w:hAnsi="Times New Roman" w:cs="Times New Roman"/>
          <w:lang w:bidi="si-LK"/>
        </w:rPr>
      </w:pPr>
    </w:p>
    <w:p w14:paraId="6D6C98D6" w14:textId="77777777" w:rsidR="00A31472" w:rsidRPr="00680691" w:rsidRDefault="00A31472" w:rsidP="002D03A3">
      <w:pPr>
        <w:rPr>
          <w:rFonts w:ascii="Times New Roman" w:hAnsi="Times New Roman" w:cs="Times New Roman"/>
          <w:lang w:bidi="si-LK"/>
        </w:rPr>
      </w:pPr>
    </w:p>
    <w:p w14:paraId="7A302CA5" w14:textId="77777777" w:rsidR="00A31472" w:rsidRDefault="00A31472" w:rsidP="002D03A3">
      <w:pPr>
        <w:rPr>
          <w:rFonts w:ascii="Times New Roman" w:hAnsi="Times New Roman" w:cs="Times New Roman"/>
          <w:lang w:bidi="si-LK"/>
        </w:rPr>
      </w:pPr>
    </w:p>
    <w:p w14:paraId="2A0D85B7" w14:textId="77777777" w:rsidR="00680691" w:rsidRDefault="00680691" w:rsidP="002D03A3">
      <w:pPr>
        <w:rPr>
          <w:rFonts w:ascii="Times New Roman" w:hAnsi="Times New Roman" w:cs="Times New Roman"/>
          <w:lang w:bidi="si-LK"/>
        </w:rPr>
      </w:pPr>
    </w:p>
    <w:p w14:paraId="63CF760D" w14:textId="77777777" w:rsidR="00680691" w:rsidRDefault="00680691" w:rsidP="002D03A3">
      <w:pPr>
        <w:rPr>
          <w:rFonts w:ascii="Times New Roman" w:hAnsi="Times New Roman" w:cs="Times New Roman"/>
          <w:lang w:bidi="si-LK"/>
        </w:rPr>
      </w:pPr>
    </w:p>
    <w:p w14:paraId="28F0AFE2" w14:textId="77777777" w:rsidR="00680691" w:rsidRDefault="00680691" w:rsidP="002D03A3">
      <w:pPr>
        <w:rPr>
          <w:rFonts w:ascii="Times New Roman" w:hAnsi="Times New Roman" w:cs="Times New Roman"/>
          <w:lang w:bidi="si-LK"/>
        </w:rPr>
      </w:pPr>
    </w:p>
    <w:p w14:paraId="34983ECE" w14:textId="77777777" w:rsidR="00680691" w:rsidRPr="00680691" w:rsidRDefault="00680691" w:rsidP="002D03A3">
      <w:pPr>
        <w:rPr>
          <w:rFonts w:ascii="Times New Roman" w:hAnsi="Times New Roman" w:cs="Times New Roman"/>
          <w:lang w:bidi="si-LK"/>
        </w:rPr>
      </w:pPr>
    </w:p>
    <w:p w14:paraId="5D0A32C0" w14:textId="77777777" w:rsidR="00A31472" w:rsidRPr="00680691" w:rsidRDefault="00A31472" w:rsidP="002D03A3">
      <w:pPr>
        <w:rPr>
          <w:rFonts w:ascii="Times New Roman" w:hAnsi="Times New Roman" w:cs="Times New Roman"/>
          <w:lang w:bidi="si-LK"/>
        </w:rPr>
      </w:pPr>
    </w:p>
    <w:p w14:paraId="08038DD5" w14:textId="4384E69A" w:rsidR="00685DFC" w:rsidRPr="00680691" w:rsidRDefault="00685DFC" w:rsidP="002D03A3">
      <w:pPr>
        <w:rPr>
          <w:rFonts w:ascii="Times New Roman" w:hAnsi="Times New Roman" w:cs="Times New Roman"/>
          <w:lang w:bidi="si-LK"/>
        </w:rPr>
      </w:pPr>
      <w:r w:rsidRPr="00680691">
        <w:rPr>
          <w:rFonts w:ascii="Times New Roman" w:hAnsi="Times New Roman" w:cs="Times New Roman"/>
          <w:noProof/>
          <w:lang w:bidi="si-LK"/>
        </w:rPr>
        <w:lastRenderedPageBreak/>
        <mc:AlternateContent>
          <mc:Choice Requires="wps">
            <w:drawing>
              <wp:anchor distT="0" distB="0" distL="114300" distR="114300" simplePos="0" relativeHeight="251669524" behindDoc="0" locked="0" layoutInCell="1" allowOverlap="1" wp14:anchorId="5C8F7C62" wp14:editId="5D161DD1">
                <wp:simplePos x="0" y="0"/>
                <wp:positionH relativeFrom="column">
                  <wp:posOffset>-51116</wp:posOffset>
                </wp:positionH>
                <wp:positionV relativeFrom="paragraph">
                  <wp:posOffset>-132147</wp:posOffset>
                </wp:positionV>
                <wp:extent cx="5991876" cy="5952119"/>
                <wp:effectExtent l="0" t="0" r="27940" b="10795"/>
                <wp:wrapNone/>
                <wp:docPr id="26" name="Text Box 26"/>
                <wp:cNvGraphicFramePr/>
                <a:graphic xmlns:a="http://schemas.openxmlformats.org/drawingml/2006/main">
                  <a:graphicData uri="http://schemas.microsoft.com/office/word/2010/wordprocessingShape">
                    <wps:wsp>
                      <wps:cNvSpPr txBox="1"/>
                      <wps:spPr>
                        <a:xfrm>
                          <a:off x="0" y="0"/>
                          <a:ext cx="5991876" cy="5952119"/>
                        </a:xfrm>
                        <a:prstGeom prst="rect">
                          <a:avLst/>
                        </a:prstGeom>
                        <a:solidFill>
                          <a:schemeClr val="lt1"/>
                        </a:solidFill>
                        <a:ln w="6350">
                          <a:solidFill>
                            <a:srgbClr val="0070C0"/>
                          </a:solidFill>
                        </a:ln>
                        <a:effectLst/>
                      </wps:spPr>
                      <wps:style>
                        <a:lnRef idx="0">
                          <a:schemeClr val="accent1"/>
                        </a:lnRef>
                        <a:fillRef idx="0">
                          <a:schemeClr val="accent1"/>
                        </a:fillRef>
                        <a:effectRef idx="0">
                          <a:schemeClr val="accent1"/>
                        </a:effectRef>
                        <a:fontRef idx="minor">
                          <a:schemeClr val="dk1"/>
                        </a:fontRef>
                      </wps:style>
                      <wps:txbx>
                        <w:txbxContent>
                          <w:p w14:paraId="17ABCE71" w14:textId="73C08EC8" w:rsidR="00685DFC" w:rsidRPr="00685DFC" w:rsidRDefault="00685DFC" w:rsidP="00685DFC">
                            <w:pPr>
                              <w:shd w:val="clear" w:color="auto" w:fill="FFFFFF"/>
                              <w:spacing w:after="0" w:line="240" w:lineRule="auto"/>
                              <w:rPr>
                                <w:rFonts w:ascii="Times New Roman" w:eastAsia="Times New Roman" w:hAnsi="Times New Roman" w:cs="Times New Roman"/>
                                <w:color w:val="252423"/>
                                <w:lang w:bidi="si-LK"/>
                              </w:rPr>
                            </w:pPr>
                            <w:r w:rsidRPr="00680691">
                              <w:rPr>
                                <w:rFonts w:ascii="Times New Roman" w:eastAsia="Times New Roman" w:hAnsi="Times New Roman" w:cs="Times New Roman"/>
                                <w:color w:val="252423"/>
                                <w:lang w:bidi="si-LK"/>
                              </w:rPr>
                              <w:t>Member 3</w:t>
                            </w:r>
                          </w:p>
                          <w:p w14:paraId="351B911B" w14:textId="77777777" w:rsidR="00685DFC" w:rsidRPr="00685DFC" w:rsidRDefault="00685DFC" w:rsidP="00685DFC">
                            <w:pPr>
                              <w:shd w:val="clear" w:color="auto" w:fill="FFFFFF"/>
                              <w:spacing w:after="0" w:line="240" w:lineRule="auto"/>
                              <w:ind w:left="720"/>
                              <w:rPr>
                                <w:rFonts w:ascii="Times New Roman" w:eastAsia="Times New Roman" w:hAnsi="Times New Roman" w:cs="Times New Roman"/>
                                <w:color w:val="252423"/>
                                <w:lang w:bidi="si-LK"/>
                              </w:rPr>
                            </w:pPr>
                            <w:r w:rsidRPr="00685DFC">
                              <w:rPr>
                                <w:rFonts w:ascii="Times New Roman" w:eastAsia="Times New Roman" w:hAnsi="Times New Roman" w:cs="Times New Roman"/>
                                <w:color w:val="252423"/>
                                <w:lang w:val="en-GB" w:bidi="si-LK"/>
                              </w:rPr>
                              <w:t>1) Create a model for shrimp disease using tensorflow</w:t>
                            </w:r>
                          </w:p>
                          <w:p w14:paraId="7D9A7A4B" w14:textId="77777777" w:rsidR="00685DFC" w:rsidRPr="00685DFC" w:rsidRDefault="00685DFC" w:rsidP="00685DFC">
                            <w:pPr>
                              <w:numPr>
                                <w:ilvl w:val="0"/>
                                <w:numId w:val="21"/>
                              </w:numPr>
                              <w:shd w:val="clear" w:color="auto" w:fill="FFFFFF"/>
                              <w:spacing w:before="100" w:beforeAutospacing="1" w:after="100" w:afterAutospacing="1" w:line="240" w:lineRule="auto"/>
                              <w:ind w:left="2280"/>
                              <w:rPr>
                                <w:rFonts w:ascii="Times New Roman" w:eastAsia="Times New Roman" w:hAnsi="Times New Roman" w:cs="Times New Roman"/>
                                <w:color w:val="252423"/>
                                <w:lang w:bidi="si-LK"/>
                              </w:rPr>
                            </w:pPr>
                            <w:r w:rsidRPr="00685DFC">
                              <w:rPr>
                                <w:rFonts w:ascii="Times New Roman" w:eastAsia="Times New Roman" w:hAnsi="Times New Roman" w:cs="Times New Roman"/>
                                <w:color w:val="252423"/>
                                <w:lang w:val="en-GB" w:bidi="si-LK"/>
                              </w:rPr>
                              <w:t>Collect all images and all details for particular fish species and create a model and training the model.</w:t>
                            </w:r>
                          </w:p>
                          <w:p w14:paraId="2A528602" w14:textId="77777777" w:rsidR="00685DFC" w:rsidRPr="00685DFC" w:rsidRDefault="00685DFC" w:rsidP="00685DFC">
                            <w:pPr>
                              <w:shd w:val="clear" w:color="auto" w:fill="FFFFFF"/>
                              <w:spacing w:after="0" w:line="240" w:lineRule="auto"/>
                              <w:ind w:left="360"/>
                              <w:rPr>
                                <w:rFonts w:ascii="Times New Roman" w:eastAsia="Times New Roman" w:hAnsi="Times New Roman" w:cs="Times New Roman"/>
                                <w:color w:val="252423"/>
                                <w:lang w:bidi="si-LK"/>
                              </w:rPr>
                            </w:pPr>
                            <w:r w:rsidRPr="00685DFC">
                              <w:rPr>
                                <w:rFonts w:ascii="Times New Roman" w:eastAsia="Times New Roman" w:hAnsi="Times New Roman" w:cs="Times New Roman"/>
                                <w:color w:val="252423"/>
                                <w:lang w:val="en-GB" w:bidi="si-LK"/>
                              </w:rPr>
                              <w:t>       2) Identify the shrimp disease facing shrimp farmers.</w:t>
                            </w:r>
                          </w:p>
                          <w:p w14:paraId="3AEBD0D2" w14:textId="77777777" w:rsidR="00685DFC" w:rsidRPr="00685DFC" w:rsidRDefault="00685DFC" w:rsidP="00685DFC">
                            <w:pPr>
                              <w:numPr>
                                <w:ilvl w:val="0"/>
                                <w:numId w:val="22"/>
                              </w:numPr>
                              <w:shd w:val="clear" w:color="auto" w:fill="FFFFFF"/>
                              <w:spacing w:before="100" w:beforeAutospacing="1" w:after="100" w:afterAutospacing="1" w:line="240" w:lineRule="auto"/>
                              <w:ind w:left="2280"/>
                              <w:rPr>
                                <w:rFonts w:ascii="Times New Roman" w:eastAsia="Times New Roman" w:hAnsi="Times New Roman" w:cs="Times New Roman"/>
                                <w:color w:val="252423"/>
                                <w:lang w:bidi="si-LK"/>
                              </w:rPr>
                            </w:pPr>
                            <w:r w:rsidRPr="00685DFC">
                              <w:rPr>
                                <w:rFonts w:ascii="Times New Roman" w:eastAsia="Times New Roman" w:hAnsi="Times New Roman" w:cs="Times New Roman"/>
                                <w:color w:val="252423"/>
                                <w:lang w:val="en-GB" w:bidi="si-LK"/>
                              </w:rPr>
                              <w:t>Collect the images of infected shrimp.</w:t>
                            </w:r>
                          </w:p>
                          <w:p w14:paraId="03B6D6D1" w14:textId="77777777" w:rsidR="00685DFC" w:rsidRPr="00685DFC" w:rsidRDefault="00685DFC" w:rsidP="00685DFC">
                            <w:pPr>
                              <w:numPr>
                                <w:ilvl w:val="0"/>
                                <w:numId w:val="22"/>
                              </w:numPr>
                              <w:shd w:val="clear" w:color="auto" w:fill="FFFFFF"/>
                              <w:spacing w:before="100" w:beforeAutospacing="1" w:after="100" w:afterAutospacing="1" w:line="240" w:lineRule="auto"/>
                              <w:ind w:left="2280"/>
                              <w:rPr>
                                <w:rFonts w:ascii="Times New Roman" w:eastAsia="Times New Roman" w:hAnsi="Times New Roman" w:cs="Times New Roman"/>
                                <w:color w:val="252423"/>
                                <w:lang w:bidi="si-LK"/>
                              </w:rPr>
                            </w:pPr>
                            <w:r w:rsidRPr="00685DFC">
                              <w:rPr>
                                <w:rFonts w:ascii="Times New Roman" w:eastAsia="Times New Roman" w:hAnsi="Times New Roman" w:cs="Times New Roman"/>
                                <w:color w:val="252423"/>
                                <w:lang w:bidi="si-LK"/>
                              </w:rPr>
                              <w:t>Classify the images according to the type of </w:t>
                            </w:r>
                            <w:r w:rsidRPr="00685DFC">
                              <w:rPr>
                                <w:rFonts w:ascii="Times New Roman" w:eastAsia="Times New Roman" w:hAnsi="Times New Roman" w:cs="Times New Roman"/>
                                <w:color w:val="252423"/>
                                <w:lang w:val="en-GB" w:bidi="si-LK"/>
                              </w:rPr>
                              <w:t>diseases.</w:t>
                            </w:r>
                          </w:p>
                          <w:p w14:paraId="185BD131" w14:textId="77777777" w:rsidR="00685DFC" w:rsidRPr="00685DFC" w:rsidRDefault="00685DFC" w:rsidP="00685DFC">
                            <w:pPr>
                              <w:numPr>
                                <w:ilvl w:val="0"/>
                                <w:numId w:val="22"/>
                              </w:numPr>
                              <w:shd w:val="clear" w:color="auto" w:fill="FFFFFF"/>
                              <w:spacing w:before="100" w:beforeAutospacing="1" w:after="100" w:afterAutospacing="1" w:line="240" w:lineRule="auto"/>
                              <w:ind w:left="2280"/>
                              <w:rPr>
                                <w:rFonts w:ascii="Times New Roman" w:eastAsia="Times New Roman" w:hAnsi="Times New Roman" w:cs="Times New Roman"/>
                                <w:color w:val="252423"/>
                                <w:lang w:bidi="si-LK"/>
                              </w:rPr>
                            </w:pPr>
                            <w:r w:rsidRPr="00685DFC">
                              <w:rPr>
                                <w:rFonts w:ascii="Times New Roman" w:eastAsia="Times New Roman" w:hAnsi="Times New Roman" w:cs="Times New Roman"/>
                                <w:color w:val="252423"/>
                                <w:lang w:bidi="si-LK"/>
                              </w:rPr>
                              <w:t> After trained model </w:t>
                            </w:r>
                            <w:r w:rsidRPr="00685DFC">
                              <w:rPr>
                                <w:rFonts w:ascii="Times New Roman" w:eastAsia="Times New Roman" w:hAnsi="Times New Roman" w:cs="Times New Roman"/>
                                <w:color w:val="252423"/>
                                <w:lang w:val="en-GB" w:bidi="si-LK"/>
                              </w:rPr>
                              <w:t>identify the shrimp disease</w:t>
                            </w:r>
                            <w:r w:rsidRPr="00685DFC">
                              <w:rPr>
                                <w:rFonts w:ascii="Times New Roman" w:eastAsia="Times New Roman" w:hAnsi="Times New Roman" w:cs="Times New Roman"/>
                                <w:color w:val="252423"/>
                                <w:lang w:bidi="si-LK"/>
                              </w:rPr>
                              <w:t>.</w:t>
                            </w:r>
                          </w:p>
                          <w:p w14:paraId="1575004C" w14:textId="77777777" w:rsidR="00685DFC" w:rsidRPr="00685DFC" w:rsidRDefault="00685DFC" w:rsidP="00685DFC">
                            <w:pPr>
                              <w:shd w:val="clear" w:color="auto" w:fill="FFFFFF"/>
                              <w:spacing w:after="0" w:line="240" w:lineRule="auto"/>
                              <w:ind w:left="360"/>
                              <w:rPr>
                                <w:rFonts w:ascii="Times New Roman" w:eastAsia="Times New Roman" w:hAnsi="Times New Roman" w:cs="Times New Roman"/>
                                <w:color w:val="252423"/>
                                <w:lang w:bidi="si-LK"/>
                              </w:rPr>
                            </w:pPr>
                            <w:r w:rsidRPr="00685DFC">
                              <w:rPr>
                                <w:rFonts w:ascii="Times New Roman" w:eastAsia="Times New Roman" w:hAnsi="Times New Roman" w:cs="Times New Roman"/>
                                <w:color w:val="252423"/>
                                <w:lang w:val="en-GB" w:bidi="si-LK"/>
                              </w:rPr>
                              <w:t>        3) Shrimp age estimation</w:t>
                            </w:r>
                          </w:p>
                          <w:p w14:paraId="44991FA1" w14:textId="77777777" w:rsidR="00685DFC" w:rsidRPr="00685DFC" w:rsidRDefault="00685DFC" w:rsidP="00685DFC">
                            <w:pPr>
                              <w:numPr>
                                <w:ilvl w:val="0"/>
                                <w:numId w:val="23"/>
                              </w:numPr>
                              <w:shd w:val="clear" w:color="auto" w:fill="FFFFFF"/>
                              <w:spacing w:before="100" w:beforeAutospacing="1" w:after="100" w:afterAutospacing="1" w:line="240" w:lineRule="auto"/>
                              <w:ind w:left="2280"/>
                              <w:rPr>
                                <w:rFonts w:ascii="Times New Roman" w:eastAsia="Times New Roman" w:hAnsi="Times New Roman" w:cs="Times New Roman"/>
                                <w:color w:val="252423"/>
                                <w:lang w:bidi="si-LK"/>
                              </w:rPr>
                            </w:pPr>
                            <w:r w:rsidRPr="00685DFC">
                              <w:rPr>
                                <w:rFonts w:ascii="Times New Roman" w:eastAsia="Times New Roman" w:hAnsi="Times New Roman" w:cs="Times New Roman"/>
                                <w:color w:val="252423"/>
                                <w:lang w:val="en-GB" w:bidi="si-LK"/>
                              </w:rPr>
                              <w:t>Identify the shrimp length.  </w:t>
                            </w:r>
                          </w:p>
                          <w:p w14:paraId="415F29EC" w14:textId="77777777" w:rsidR="00685DFC" w:rsidRPr="00685DFC" w:rsidRDefault="00685DFC" w:rsidP="00685DFC">
                            <w:pPr>
                              <w:numPr>
                                <w:ilvl w:val="0"/>
                                <w:numId w:val="23"/>
                              </w:numPr>
                              <w:shd w:val="clear" w:color="auto" w:fill="FFFFFF"/>
                              <w:spacing w:before="100" w:beforeAutospacing="1" w:after="100" w:afterAutospacing="1" w:line="240" w:lineRule="auto"/>
                              <w:ind w:left="2280"/>
                              <w:rPr>
                                <w:rFonts w:ascii="Times New Roman" w:eastAsia="Times New Roman" w:hAnsi="Times New Roman" w:cs="Times New Roman"/>
                                <w:color w:val="252423"/>
                                <w:lang w:bidi="si-LK"/>
                              </w:rPr>
                            </w:pPr>
                            <w:r w:rsidRPr="00685DFC">
                              <w:rPr>
                                <w:rFonts w:ascii="Times New Roman" w:eastAsia="Times New Roman" w:hAnsi="Times New Roman" w:cs="Times New Roman"/>
                                <w:color w:val="252423"/>
                                <w:lang w:val="en-GB" w:bidi="si-LK"/>
                              </w:rPr>
                              <w:t>According to the length calculate the shrimp in month.</w:t>
                            </w:r>
                          </w:p>
                          <w:p w14:paraId="7AD812AE" w14:textId="2C853015" w:rsidR="00685DFC" w:rsidRPr="00685DFC" w:rsidRDefault="00685DFC" w:rsidP="00685DFC">
                            <w:pPr>
                              <w:shd w:val="clear" w:color="auto" w:fill="FFFFFF"/>
                              <w:spacing w:after="0" w:line="240" w:lineRule="auto"/>
                              <w:ind w:left="720"/>
                              <w:rPr>
                                <w:rFonts w:ascii="Times New Roman" w:eastAsia="Times New Roman" w:hAnsi="Times New Roman" w:cs="Times New Roman"/>
                                <w:color w:val="252423"/>
                                <w:lang w:bidi="si-LK"/>
                              </w:rPr>
                            </w:pPr>
                            <w:r w:rsidRPr="00680691">
                              <w:rPr>
                                <w:rFonts w:ascii="Times New Roman" w:eastAsia="Times New Roman" w:hAnsi="Times New Roman" w:cs="Times New Roman"/>
                                <w:color w:val="252423"/>
                                <w:lang w:val="en-GB" w:bidi="si-LK"/>
                              </w:rPr>
                              <w:t xml:space="preserve">4) </w:t>
                            </w:r>
                            <w:r w:rsidRPr="00685DFC">
                              <w:rPr>
                                <w:rFonts w:ascii="Times New Roman" w:eastAsia="Times New Roman" w:hAnsi="Times New Roman" w:cs="Times New Roman"/>
                                <w:color w:val="252423"/>
                                <w:lang w:val="en-GB" w:bidi="si-LK"/>
                              </w:rPr>
                              <w:t xml:space="preserve"> Predict the amount of shrimp particular pond or area.</w:t>
                            </w:r>
                          </w:p>
                          <w:p w14:paraId="4ABD3026" w14:textId="77777777" w:rsidR="00685DFC" w:rsidRPr="00680691" w:rsidRDefault="00685DFC">
                            <w:pPr>
                              <w:rPr>
                                <w:rFonts w:ascii="Times New Roman" w:hAnsi="Times New Roman" w:cs="Times New Roman"/>
                              </w:rPr>
                            </w:pPr>
                          </w:p>
                          <w:p w14:paraId="0B664C58" w14:textId="77777777" w:rsidR="00685DFC" w:rsidRPr="00685DFC" w:rsidRDefault="00685DFC" w:rsidP="00685DFC">
                            <w:pPr>
                              <w:shd w:val="clear" w:color="auto" w:fill="FFFFFF"/>
                              <w:spacing w:after="0" w:line="240" w:lineRule="auto"/>
                              <w:rPr>
                                <w:rFonts w:ascii="Times New Roman" w:eastAsia="Times New Roman" w:hAnsi="Times New Roman" w:cs="Times New Roman"/>
                                <w:color w:val="252423"/>
                                <w:lang w:bidi="si-LK"/>
                              </w:rPr>
                            </w:pPr>
                            <w:r w:rsidRPr="00685DFC">
                              <w:rPr>
                                <w:rFonts w:ascii="Times New Roman" w:eastAsia="Times New Roman" w:hAnsi="Times New Roman" w:cs="Times New Roman"/>
                                <w:color w:val="252423"/>
                                <w:lang w:bidi="si-LK"/>
                              </w:rPr>
                              <w:t>Member 4</w:t>
                            </w:r>
                          </w:p>
                          <w:p w14:paraId="6E8B9087" w14:textId="77777777" w:rsidR="00685DFC" w:rsidRPr="00685DFC" w:rsidRDefault="00685DFC" w:rsidP="00685DFC">
                            <w:pPr>
                              <w:shd w:val="clear" w:color="auto" w:fill="FFFFFF"/>
                              <w:spacing w:after="0" w:line="240" w:lineRule="auto"/>
                              <w:ind w:left="720"/>
                              <w:rPr>
                                <w:rFonts w:ascii="Times New Roman" w:eastAsia="Times New Roman" w:hAnsi="Times New Roman" w:cs="Times New Roman"/>
                                <w:color w:val="252423"/>
                                <w:lang w:bidi="si-LK"/>
                              </w:rPr>
                            </w:pPr>
                            <w:r w:rsidRPr="00685DFC">
                              <w:rPr>
                                <w:rFonts w:ascii="Times New Roman" w:eastAsia="Times New Roman" w:hAnsi="Times New Roman" w:cs="Times New Roman"/>
                                <w:color w:val="252423"/>
                                <w:lang w:bidi="si-LK"/>
                              </w:rPr>
                              <w:t>1) Create a model for ornamental fish disease using tensorflow</w:t>
                            </w:r>
                          </w:p>
                          <w:p w14:paraId="7B346C99" w14:textId="77777777" w:rsidR="00685DFC" w:rsidRPr="00685DFC" w:rsidRDefault="00685DFC" w:rsidP="00685DFC">
                            <w:pPr>
                              <w:numPr>
                                <w:ilvl w:val="0"/>
                                <w:numId w:val="24"/>
                              </w:numPr>
                              <w:shd w:val="clear" w:color="auto" w:fill="FFFFFF"/>
                              <w:spacing w:before="100" w:beforeAutospacing="1" w:after="100" w:afterAutospacing="1" w:line="240" w:lineRule="auto"/>
                              <w:ind w:left="2280"/>
                              <w:rPr>
                                <w:rFonts w:ascii="Times New Roman" w:eastAsia="Times New Roman" w:hAnsi="Times New Roman" w:cs="Times New Roman"/>
                                <w:color w:val="252423"/>
                                <w:lang w:bidi="si-LK"/>
                              </w:rPr>
                            </w:pPr>
                            <w:r w:rsidRPr="00685DFC">
                              <w:rPr>
                                <w:rFonts w:ascii="Times New Roman" w:eastAsia="Times New Roman" w:hAnsi="Times New Roman" w:cs="Times New Roman"/>
                                <w:color w:val="252423"/>
                                <w:lang w:bidi="si-LK"/>
                              </w:rPr>
                              <w:t>Collect all images and all details for particular fish species and create a model and training the model.</w:t>
                            </w:r>
                          </w:p>
                          <w:p w14:paraId="2537169B" w14:textId="6E4375BB" w:rsidR="00685DFC" w:rsidRPr="00685DFC" w:rsidRDefault="00685DFC" w:rsidP="00685DFC">
                            <w:pPr>
                              <w:shd w:val="clear" w:color="auto" w:fill="FFFFFF"/>
                              <w:spacing w:after="0" w:line="240" w:lineRule="auto"/>
                              <w:rPr>
                                <w:rFonts w:ascii="Times New Roman" w:eastAsia="Times New Roman" w:hAnsi="Times New Roman" w:cs="Times New Roman"/>
                                <w:color w:val="252423"/>
                                <w:lang w:bidi="si-LK"/>
                              </w:rPr>
                            </w:pPr>
                            <w:r w:rsidRPr="00680691">
                              <w:rPr>
                                <w:rFonts w:ascii="Times New Roman" w:eastAsia="Times New Roman" w:hAnsi="Times New Roman" w:cs="Times New Roman"/>
                                <w:color w:val="252423"/>
                                <w:lang w:bidi="si-LK"/>
                              </w:rPr>
                              <w:t>             </w:t>
                            </w:r>
                            <w:r w:rsidRPr="00685DFC">
                              <w:rPr>
                                <w:rFonts w:ascii="Times New Roman" w:eastAsia="Times New Roman" w:hAnsi="Times New Roman" w:cs="Times New Roman"/>
                                <w:color w:val="252423"/>
                                <w:lang w:bidi="si-LK"/>
                              </w:rPr>
                              <w:t>2) Identify ornamental fish diseases in Sri Lanka</w:t>
                            </w:r>
                          </w:p>
                          <w:p w14:paraId="4D6AF6E0" w14:textId="77777777" w:rsidR="00685DFC" w:rsidRPr="00685DFC" w:rsidRDefault="00685DFC" w:rsidP="00685DFC">
                            <w:pPr>
                              <w:shd w:val="clear" w:color="auto" w:fill="FFFFFF"/>
                              <w:spacing w:after="0" w:line="240" w:lineRule="auto"/>
                              <w:rPr>
                                <w:rFonts w:ascii="Times New Roman" w:eastAsia="Times New Roman" w:hAnsi="Times New Roman" w:cs="Times New Roman"/>
                                <w:color w:val="252423"/>
                                <w:lang w:bidi="si-LK"/>
                              </w:rPr>
                            </w:pPr>
                          </w:p>
                          <w:p w14:paraId="1B8DBC8E" w14:textId="77777777" w:rsidR="00685DFC" w:rsidRPr="00685DFC" w:rsidRDefault="00685DFC" w:rsidP="00685DFC">
                            <w:pPr>
                              <w:shd w:val="clear" w:color="auto" w:fill="FFFFFF"/>
                              <w:spacing w:after="0" w:line="240" w:lineRule="auto"/>
                              <w:ind w:left="720"/>
                              <w:rPr>
                                <w:rFonts w:ascii="Times New Roman" w:eastAsia="Times New Roman" w:hAnsi="Times New Roman" w:cs="Times New Roman"/>
                                <w:color w:val="252423"/>
                                <w:lang w:bidi="si-LK"/>
                              </w:rPr>
                            </w:pPr>
                            <w:r w:rsidRPr="00685DFC">
                              <w:rPr>
                                <w:rFonts w:ascii="Times New Roman" w:eastAsia="Times New Roman" w:hAnsi="Times New Roman" w:cs="Times New Roman"/>
                                <w:color w:val="252423"/>
                                <w:lang w:bidi="si-LK"/>
                              </w:rPr>
                              <w:t>3) Create chatbot to get details about the ornamental fish diseases and relevant medicine for    particular diseases</w:t>
                            </w:r>
                          </w:p>
                          <w:p w14:paraId="27874A83" w14:textId="77777777" w:rsidR="00685DFC" w:rsidRPr="00685DFC" w:rsidRDefault="00685DFC" w:rsidP="00685DFC">
                            <w:pPr>
                              <w:numPr>
                                <w:ilvl w:val="0"/>
                                <w:numId w:val="25"/>
                              </w:numPr>
                              <w:shd w:val="clear" w:color="auto" w:fill="FFFFFF"/>
                              <w:spacing w:before="100" w:beforeAutospacing="1" w:after="100" w:afterAutospacing="1" w:line="240" w:lineRule="auto"/>
                              <w:ind w:left="2280"/>
                              <w:rPr>
                                <w:rFonts w:ascii="Times New Roman" w:eastAsia="Times New Roman" w:hAnsi="Times New Roman" w:cs="Times New Roman"/>
                                <w:color w:val="252423"/>
                                <w:lang w:bidi="si-LK"/>
                              </w:rPr>
                            </w:pPr>
                            <w:r w:rsidRPr="00685DFC">
                              <w:rPr>
                                <w:rFonts w:ascii="Times New Roman" w:eastAsia="Times New Roman" w:hAnsi="Times New Roman" w:cs="Times New Roman"/>
                                <w:color w:val="252423"/>
                                <w:lang w:bidi="si-LK"/>
                              </w:rPr>
                              <w:t>Based on the relevant fish diseases AI- based chatbot can answer to the question related to the ornamental fish diseases and medicines for the diseases. Using(NLP, machine learning and AI).   </w:t>
                            </w:r>
                          </w:p>
                          <w:p w14:paraId="376C86BA" w14:textId="77777777" w:rsidR="00685DFC" w:rsidRDefault="00685DF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26" style="position:absolute;margin-left:-4pt;margin-top:-10.4pt;width:471.8pt;height:468.65pt;z-index:2516695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43" fillcolor="white [3201]" strokecolor="#0070c0"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">
                <v:textbox>
                  <w:txbxContent>
                    <w:p w:rsidRPr="00685DFC" w:rsidR="00685DFC" w:rsidP="00685DFC" w:rsidRDefault="00685DFC" w14:paraId="17ABCE71" w14:textId="73C08EC8">
                      <w:pPr>
                        <w:shd w:val="clear" w:color="auto" w:fill="FFFFFF"/>
                        <w:spacing w:after="0" w:line="240" w:lineRule="auto"/>
                        <w:rPr>
                          <w:rFonts w:ascii="Times New Roman" w:hAnsi="Times New Roman" w:eastAsia="Times New Roman" w:cs="Times New Roman"/>
                          <w:color w:val="252423"/>
                          <w:lang w:bidi="si-LK"/>
                        </w:rPr>
                      </w:pPr>
                      <w:r w:rsidRPr="00680691">
                        <w:rPr>
                          <w:rFonts w:ascii="Times New Roman" w:hAnsi="Times New Roman" w:eastAsia="Times New Roman" w:cs="Times New Roman"/>
                          <w:color w:val="252423"/>
                          <w:lang w:bidi="si-LK"/>
                        </w:rPr>
                        <w:t>Member 3</w:t>
                      </w:r>
                    </w:p>
                    <w:p w:rsidRPr="00685DFC" w:rsidR="00685DFC" w:rsidP="00685DFC" w:rsidRDefault="00685DFC" w14:paraId="351B911B" w14:textId="77777777">
                      <w:pPr>
                        <w:shd w:val="clear" w:color="auto" w:fill="FFFFFF"/>
                        <w:spacing w:after="0" w:line="240" w:lineRule="auto"/>
                        <w:ind w:left="720"/>
                        <w:rPr>
                          <w:rFonts w:ascii="Times New Roman" w:hAnsi="Times New Roman" w:eastAsia="Times New Roman" w:cs="Times New Roman"/>
                          <w:color w:val="252423"/>
                          <w:lang w:bidi="si-LK"/>
                        </w:rPr>
                      </w:pPr>
                      <w:r w:rsidRPr="00685DFC">
                        <w:rPr>
                          <w:rFonts w:ascii="Times New Roman" w:hAnsi="Times New Roman" w:eastAsia="Times New Roman" w:cs="Times New Roman"/>
                          <w:color w:val="252423"/>
                          <w:lang w:val="en-GB" w:bidi="si-LK"/>
                        </w:rPr>
                        <w:t xml:space="preserve">1) Create a model for shrimp disease using </w:t>
                      </w:r>
                      <w:proofErr w:type="spellStart"/>
                      <w:r w:rsidRPr="00685DFC">
                        <w:rPr>
                          <w:rFonts w:ascii="Times New Roman" w:hAnsi="Times New Roman" w:eastAsia="Times New Roman" w:cs="Times New Roman"/>
                          <w:color w:val="252423"/>
                          <w:lang w:val="en-GB" w:bidi="si-LK"/>
                        </w:rPr>
                        <w:t>tensorflow</w:t>
                      </w:r>
                      <w:proofErr w:type="spellEnd"/>
                    </w:p>
                    <w:p w:rsidRPr="00685DFC" w:rsidR="00685DFC" w:rsidP="00685DFC" w:rsidRDefault="00685DFC" w14:paraId="7D9A7A4B" w14:textId="77777777">
                      <w:pPr>
                        <w:numPr>
                          <w:ilvl w:val="0"/>
                          <w:numId w:val="21"/>
                        </w:numPr>
                        <w:shd w:val="clear" w:color="auto" w:fill="FFFFFF"/>
                        <w:spacing w:before="100" w:beforeAutospacing="1" w:after="100" w:afterAutospacing="1" w:line="240" w:lineRule="auto"/>
                        <w:ind w:left="2280"/>
                        <w:rPr>
                          <w:rFonts w:ascii="Times New Roman" w:hAnsi="Times New Roman" w:eastAsia="Times New Roman" w:cs="Times New Roman"/>
                          <w:color w:val="252423"/>
                          <w:lang w:bidi="si-LK"/>
                        </w:rPr>
                      </w:pPr>
                      <w:r w:rsidRPr="00685DFC">
                        <w:rPr>
                          <w:rFonts w:ascii="Times New Roman" w:hAnsi="Times New Roman" w:eastAsia="Times New Roman" w:cs="Times New Roman"/>
                          <w:color w:val="252423"/>
                          <w:lang w:val="en-GB" w:bidi="si-LK"/>
                        </w:rPr>
                        <w:t>Collect all images and all details for particular fish species and create a model and training the model.</w:t>
                      </w:r>
                    </w:p>
                    <w:p w:rsidRPr="00685DFC" w:rsidR="00685DFC" w:rsidP="00685DFC" w:rsidRDefault="00685DFC" w14:paraId="2A528602" w14:textId="77777777">
                      <w:pPr>
                        <w:shd w:val="clear" w:color="auto" w:fill="FFFFFF"/>
                        <w:spacing w:after="0" w:line="240" w:lineRule="auto"/>
                        <w:ind w:left="360"/>
                        <w:rPr>
                          <w:rFonts w:ascii="Times New Roman" w:hAnsi="Times New Roman" w:eastAsia="Times New Roman" w:cs="Times New Roman"/>
                          <w:color w:val="252423"/>
                          <w:lang w:bidi="si-LK"/>
                        </w:rPr>
                      </w:pPr>
                      <w:r w:rsidRPr="00685DFC">
                        <w:rPr>
                          <w:rFonts w:ascii="Times New Roman" w:hAnsi="Times New Roman" w:eastAsia="Times New Roman" w:cs="Times New Roman"/>
                          <w:color w:val="252423"/>
                          <w:lang w:val="en-GB" w:bidi="si-LK"/>
                        </w:rPr>
                        <w:t>       2) Identify the shrimp disease facing shrimp farmers.</w:t>
                      </w:r>
                    </w:p>
                    <w:p w:rsidRPr="00685DFC" w:rsidR="00685DFC" w:rsidP="00685DFC" w:rsidRDefault="00685DFC" w14:paraId="3AEBD0D2" w14:textId="77777777">
                      <w:pPr>
                        <w:numPr>
                          <w:ilvl w:val="0"/>
                          <w:numId w:val="22"/>
                        </w:numPr>
                        <w:shd w:val="clear" w:color="auto" w:fill="FFFFFF"/>
                        <w:spacing w:before="100" w:beforeAutospacing="1" w:after="100" w:afterAutospacing="1" w:line="240" w:lineRule="auto"/>
                        <w:ind w:left="2280"/>
                        <w:rPr>
                          <w:rFonts w:ascii="Times New Roman" w:hAnsi="Times New Roman" w:eastAsia="Times New Roman" w:cs="Times New Roman"/>
                          <w:color w:val="252423"/>
                          <w:lang w:bidi="si-LK"/>
                        </w:rPr>
                      </w:pPr>
                      <w:r w:rsidRPr="00685DFC">
                        <w:rPr>
                          <w:rFonts w:ascii="Times New Roman" w:hAnsi="Times New Roman" w:eastAsia="Times New Roman" w:cs="Times New Roman"/>
                          <w:color w:val="252423"/>
                          <w:lang w:val="en-GB" w:bidi="si-LK"/>
                        </w:rPr>
                        <w:t>Collect the images of infected shrimp.</w:t>
                      </w:r>
                    </w:p>
                    <w:p w:rsidRPr="00685DFC" w:rsidR="00685DFC" w:rsidP="00685DFC" w:rsidRDefault="00685DFC" w14:paraId="03B6D6D1" w14:textId="77777777">
                      <w:pPr>
                        <w:numPr>
                          <w:ilvl w:val="0"/>
                          <w:numId w:val="22"/>
                        </w:numPr>
                        <w:shd w:val="clear" w:color="auto" w:fill="FFFFFF"/>
                        <w:spacing w:before="100" w:beforeAutospacing="1" w:after="100" w:afterAutospacing="1" w:line="240" w:lineRule="auto"/>
                        <w:ind w:left="2280"/>
                        <w:rPr>
                          <w:rFonts w:ascii="Times New Roman" w:hAnsi="Times New Roman" w:eastAsia="Times New Roman" w:cs="Times New Roman"/>
                          <w:color w:val="252423"/>
                          <w:lang w:bidi="si-LK"/>
                        </w:rPr>
                      </w:pPr>
                      <w:r w:rsidRPr="00685DFC">
                        <w:rPr>
                          <w:rFonts w:ascii="Times New Roman" w:hAnsi="Times New Roman" w:eastAsia="Times New Roman" w:cs="Times New Roman"/>
                          <w:color w:val="252423"/>
                          <w:lang w:bidi="si-LK"/>
                        </w:rPr>
                        <w:t>Classify the images according to the type of </w:t>
                      </w:r>
                      <w:r w:rsidRPr="00685DFC">
                        <w:rPr>
                          <w:rFonts w:ascii="Times New Roman" w:hAnsi="Times New Roman" w:eastAsia="Times New Roman" w:cs="Times New Roman"/>
                          <w:color w:val="252423"/>
                          <w:lang w:val="en-GB" w:bidi="si-LK"/>
                        </w:rPr>
                        <w:t>diseases.</w:t>
                      </w:r>
                    </w:p>
                    <w:p w:rsidRPr="00685DFC" w:rsidR="00685DFC" w:rsidP="00685DFC" w:rsidRDefault="00685DFC" w14:paraId="185BD131" w14:textId="77777777">
                      <w:pPr>
                        <w:numPr>
                          <w:ilvl w:val="0"/>
                          <w:numId w:val="22"/>
                        </w:numPr>
                        <w:shd w:val="clear" w:color="auto" w:fill="FFFFFF"/>
                        <w:spacing w:before="100" w:beforeAutospacing="1" w:after="100" w:afterAutospacing="1" w:line="240" w:lineRule="auto"/>
                        <w:ind w:left="2280"/>
                        <w:rPr>
                          <w:rFonts w:ascii="Times New Roman" w:hAnsi="Times New Roman" w:eastAsia="Times New Roman" w:cs="Times New Roman"/>
                          <w:color w:val="252423"/>
                          <w:lang w:bidi="si-LK"/>
                        </w:rPr>
                      </w:pPr>
                      <w:r w:rsidRPr="00685DFC">
                        <w:rPr>
                          <w:rFonts w:ascii="Times New Roman" w:hAnsi="Times New Roman" w:eastAsia="Times New Roman" w:cs="Times New Roman"/>
                          <w:color w:val="252423"/>
                          <w:lang w:bidi="si-LK"/>
                        </w:rPr>
                        <w:t> After trained model </w:t>
                      </w:r>
                      <w:r w:rsidRPr="00685DFC">
                        <w:rPr>
                          <w:rFonts w:ascii="Times New Roman" w:hAnsi="Times New Roman" w:eastAsia="Times New Roman" w:cs="Times New Roman"/>
                          <w:color w:val="252423"/>
                          <w:lang w:val="en-GB" w:bidi="si-LK"/>
                        </w:rPr>
                        <w:t>identify the shrimp disease</w:t>
                      </w:r>
                      <w:r w:rsidRPr="00685DFC">
                        <w:rPr>
                          <w:rFonts w:ascii="Times New Roman" w:hAnsi="Times New Roman" w:eastAsia="Times New Roman" w:cs="Times New Roman"/>
                          <w:color w:val="252423"/>
                          <w:lang w:bidi="si-LK"/>
                        </w:rPr>
                        <w:t>.</w:t>
                      </w:r>
                    </w:p>
                    <w:p w:rsidRPr="00685DFC" w:rsidR="00685DFC" w:rsidP="00685DFC" w:rsidRDefault="00685DFC" w14:paraId="1575004C" w14:textId="77777777">
                      <w:pPr>
                        <w:shd w:val="clear" w:color="auto" w:fill="FFFFFF"/>
                        <w:spacing w:after="0" w:line="240" w:lineRule="auto"/>
                        <w:ind w:left="360"/>
                        <w:rPr>
                          <w:rFonts w:ascii="Times New Roman" w:hAnsi="Times New Roman" w:eastAsia="Times New Roman" w:cs="Times New Roman"/>
                          <w:color w:val="252423"/>
                          <w:lang w:bidi="si-LK"/>
                        </w:rPr>
                      </w:pPr>
                      <w:r w:rsidRPr="00685DFC">
                        <w:rPr>
                          <w:rFonts w:ascii="Times New Roman" w:hAnsi="Times New Roman" w:eastAsia="Times New Roman" w:cs="Times New Roman"/>
                          <w:color w:val="252423"/>
                          <w:lang w:val="en-GB" w:bidi="si-LK"/>
                        </w:rPr>
                        <w:t>        3) Shrimp age estimation</w:t>
                      </w:r>
                    </w:p>
                    <w:p w:rsidRPr="00685DFC" w:rsidR="00685DFC" w:rsidP="00685DFC" w:rsidRDefault="00685DFC" w14:paraId="44991FA1" w14:textId="77777777">
                      <w:pPr>
                        <w:numPr>
                          <w:ilvl w:val="0"/>
                          <w:numId w:val="23"/>
                        </w:numPr>
                        <w:shd w:val="clear" w:color="auto" w:fill="FFFFFF"/>
                        <w:spacing w:before="100" w:beforeAutospacing="1" w:after="100" w:afterAutospacing="1" w:line="240" w:lineRule="auto"/>
                        <w:ind w:left="2280"/>
                        <w:rPr>
                          <w:rFonts w:ascii="Times New Roman" w:hAnsi="Times New Roman" w:eastAsia="Times New Roman" w:cs="Times New Roman"/>
                          <w:color w:val="252423"/>
                          <w:lang w:bidi="si-LK"/>
                        </w:rPr>
                      </w:pPr>
                      <w:r w:rsidRPr="00685DFC">
                        <w:rPr>
                          <w:rFonts w:ascii="Times New Roman" w:hAnsi="Times New Roman" w:eastAsia="Times New Roman" w:cs="Times New Roman"/>
                          <w:color w:val="252423"/>
                          <w:lang w:val="en-GB" w:bidi="si-LK"/>
                        </w:rPr>
                        <w:t>Identify the shrimp length.  </w:t>
                      </w:r>
                    </w:p>
                    <w:p w:rsidRPr="00685DFC" w:rsidR="00685DFC" w:rsidP="00685DFC" w:rsidRDefault="00685DFC" w14:paraId="415F29EC" w14:textId="77777777">
                      <w:pPr>
                        <w:numPr>
                          <w:ilvl w:val="0"/>
                          <w:numId w:val="23"/>
                        </w:numPr>
                        <w:shd w:val="clear" w:color="auto" w:fill="FFFFFF"/>
                        <w:spacing w:before="100" w:beforeAutospacing="1" w:after="100" w:afterAutospacing="1" w:line="240" w:lineRule="auto"/>
                        <w:ind w:left="2280"/>
                        <w:rPr>
                          <w:rFonts w:ascii="Times New Roman" w:hAnsi="Times New Roman" w:eastAsia="Times New Roman" w:cs="Times New Roman"/>
                          <w:color w:val="252423"/>
                          <w:lang w:bidi="si-LK"/>
                        </w:rPr>
                      </w:pPr>
                      <w:r w:rsidRPr="00685DFC">
                        <w:rPr>
                          <w:rFonts w:ascii="Times New Roman" w:hAnsi="Times New Roman" w:eastAsia="Times New Roman" w:cs="Times New Roman"/>
                          <w:color w:val="252423"/>
                          <w:lang w:val="en-GB" w:bidi="si-LK"/>
                        </w:rPr>
                        <w:t>According to the length calculate the shrimp in month.</w:t>
                      </w:r>
                    </w:p>
                    <w:p w:rsidRPr="00685DFC" w:rsidR="00685DFC" w:rsidP="00685DFC" w:rsidRDefault="00685DFC" w14:paraId="7AD812AE" w14:textId="2C853015">
                      <w:pPr>
                        <w:shd w:val="clear" w:color="auto" w:fill="FFFFFF"/>
                        <w:spacing w:after="0" w:line="240" w:lineRule="auto"/>
                        <w:ind w:left="720"/>
                        <w:rPr>
                          <w:rFonts w:ascii="Times New Roman" w:hAnsi="Times New Roman" w:eastAsia="Times New Roman" w:cs="Times New Roman"/>
                          <w:color w:val="252423"/>
                          <w:lang w:bidi="si-LK"/>
                        </w:rPr>
                      </w:pPr>
                      <w:r w:rsidRPr="00680691">
                        <w:rPr>
                          <w:rFonts w:ascii="Times New Roman" w:hAnsi="Times New Roman" w:eastAsia="Times New Roman" w:cs="Times New Roman"/>
                          <w:color w:val="252423"/>
                          <w:lang w:val="en-GB" w:bidi="si-LK"/>
                        </w:rPr>
                        <w:t xml:space="preserve">4) </w:t>
                      </w:r>
                      <w:r w:rsidRPr="00685DFC">
                        <w:rPr>
                          <w:rFonts w:ascii="Times New Roman" w:hAnsi="Times New Roman" w:eastAsia="Times New Roman" w:cs="Times New Roman"/>
                          <w:color w:val="252423"/>
                          <w:lang w:val="en-GB" w:bidi="si-LK"/>
                        </w:rPr>
                        <w:t xml:space="preserve"> Predict the amount of shrimp particular pond or area.</w:t>
                      </w:r>
                    </w:p>
                    <w:p w:rsidRPr="00680691" w:rsidR="00685DFC" w:rsidRDefault="00685DFC" w14:paraId="4ABD3026" w14:textId="77777777">
                      <w:pPr>
                        <w:rPr>
                          <w:rFonts w:ascii="Times New Roman" w:hAnsi="Times New Roman" w:cs="Times New Roman"/>
                        </w:rPr>
                      </w:pPr>
                    </w:p>
                    <w:p w:rsidRPr="00685DFC" w:rsidR="00685DFC" w:rsidP="00685DFC" w:rsidRDefault="00685DFC" w14:paraId="0B664C58" w14:textId="77777777">
                      <w:pPr>
                        <w:shd w:val="clear" w:color="auto" w:fill="FFFFFF"/>
                        <w:spacing w:after="0" w:line="240" w:lineRule="auto"/>
                        <w:rPr>
                          <w:rFonts w:ascii="Times New Roman" w:hAnsi="Times New Roman" w:eastAsia="Times New Roman" w:cs="Times New Roman"/>
                          <w:color w:val="252423"/>
                          <w:lang w:bidi="si-LK"/>
                        </w:rPr>
                      </w:pPr>
                      <w:r w:rsidRPr="00685DFC">
                        <w:rPr>
                          <w:rFonts w:ascii="Times New Roman" w:hAnsi="Times New Roman" w:eastAsia="Times New Roman" w:cs="Times New Roman"/>
                          <w:color w:val="252423"/>
                          <w:lang w:bidi="si-LK"/>
                        </w:rPr>
                        <w:t>Member 4</w:t>
                      </w:r>
                    </w:p>
                    <w:p w:rsidRPr="00685DFC" w:rsidR="00685DFC" w:rsidP="00685DFC" w:rsidRDefault="00685DFC" w14:paraId="6E8B9087" w14:textId="77777777">
                      <w:pPr>
                        <w:shd w:val="clear" w:color="auto" w:fill="FFFFFF"/>
                        <w:spacing w:after="0" w:line="240" w:lineRule="auto"/>
                        <w:ind w:left="720"/>
                        <w:rPr>
                          <w:rFonts w:ascii="Times New Roman" w:hAnsi="Times New Roman" w:eastAsia="Times New Roman" w:cs="Times New Roman"/>
                          <w:color w:val="252423"/>
                          <w:lang w:bidi="si-LK"/>
                        </w:rPr>
                      </w:pPr>
                      <w:r w:rsidRPr="00685DFC">
                        <w:rPr>
                          <w:rFonts w:ascii="Times New Roman" w:hAnsi="Times New Roman" w:eastAsia="Times New Roman" w:cs="Times New Roman"/>
                          <w:color w:val="252423"/>
                          <w:lang w:bidi="si-LK"/>
                        </w:rPr>
                        <w:t xml:space="preserve">1) Create a model for ornamental fish disease using </w:t>
                      </w:r>
                      <w:proofErr w:type="spellStart"/>
                      <w:r w:rsidRPr="00685DFC">
                        <w:rPr>
                          <w:rFonts w:ascii="Times New Roman" w:hAnsi="Times New Roman" w:eastAsia="Times New Roman" w:cs="Times New Roman"/>
                          <w:color w:val="252423"/>
                          <w:lang w:bidi="si-LK"/>
                        </w:rPr>
                        <w:t>tensorflow</w:t>
                      </w:r>
                      <w:proofErr w:type="spellEnd"/>
                    </w:p>
                    <w:p w:rsidRPr="00685DFC" w:rsidR="00685DFC" w:rsidP="00685DFC" w:rsidRDefault="00685DFC" w14:paraId="7B346C99" w14:textId="77777777">
                      <w:pPr>
                        <w:numPr>
                          <w:ilvl w:val="0"/>
                          <w:numId w:val="24"/>
                        </w:numPr>
                        <w:shd w:val="clear" w:color="auto" w:fill="FFFFFF"/>
                        <w:spacing w:before="100" w:beforeAutospacing="1" w:after="100" w:afterAutospacing="1" w:line="240" w:lineRule="auto"/>
                        <w:ind w:left="2280"/>
                        <w:rPr>
                          <w:rFonts w:ascii="Times New Roman" w:hAnsi="Times New Roman" w:eastAsia="Times New Roman" w:cs="Times New Roman"/>
                          <w:color w:val="252423"/>
                          <w:lang w:bidi="si-LK"/>
                        </w:rPr>
                      </w:pPr>
                      <w:r w:rsidRPr="00685DFC">
                        <w:rPr>
                          <w:rFonts w:ascii="Times New Roman" w:hAnsi="Times New Roman" w:eastAsia="Times New Roman" w:cs="Times New Roman"/>
                          <w:color w:val="252423"/>
                          <w:lang w:bidi="si-LK"/>
                        </w:rPr>
                        <w:t>Collect all images and all details for particular fish species and create a model and training the model.</w:t>
                      </w:r>
                    </w:p>
                    <w:p w:rsidRPr="00685DFC" w:rsidR="00685DFC" w:rsidP="00685DFC" w:rsidRDefault="00685DFC" w14:paraId="2537169B" w14:textId="6E4375BB">
                      <w:pPr>
                        <w:shd w:val="clear" w:color="auto" w:fill="FFFFFF"/>
                        <w:spacing w:after="0" w:line="240" w:lineRule="auto"/>
                        <w:rPr>
                          <w:rFonts w:ascii="Times New Roman" w:hAnsi="Times New Roman" w:eastAsia="Times New Roman" w:cs="Times New Roman"/>
                          <w:color w:val="252423"/>
                          <w:lang w:bidi="si-LK"/>
                        </w:rPr>
                      </w:pPr>
                      <w:r w:rsidRPr="00680691">
                        <w:rPr>
                          <w:rFonts w:ascii="Times New Roman" w:hAnsi="Times New Roman" w:eastAsia="Times New Roman" w:cs="Times New Roman"/>
                          <w:color w:val="252423"/>
                          <w:lang w:bidi="si-LK"/>
                        </w:rPr>
                        <w:t>             </w:t>
                      </w:r>
                      <w:r w:rsidRPr="00685DFC">
                        <w:rPr>
                          <w:rFonts w:ascii="Times New Roman" w:hAnsi="Times New Roman" w:eastAsia="Times New Roman" w:cs="Times New Roman"/>
                          <w:color w:val="252423"/>
                          <w:lang w:bidi="si-LK"/>
                        </w:rPr>
                        <w:t>2) Identify ornamental fish diseases in Sri Lanka</w:t>
                      </w:r>
                    </w:p>
                    <w:p w:rsidRPr="00685DFC" w:rsidR="00685DFC" w:rsidP="00685DFC" w:rsidRDefault="00685DFC" w14:paraId="4D6AF6E0" w14:textId="77777777">
                      <w:pPr>
                        <w:shd w:val="clear" w:color="auto" w:fill="FFFFFF"/>
                        <w:spacing w:after="0" w:line="240" w:lineRule="auto"/>
                        <w:rPr>
                          <w:rFonts w:ascii="Times New Roman" w:hAnsi="Times New Roman" w:eastAsia="Times New Roman" w:cs="Times New Roman"/>
                          <w:color w:val="252423"/>
                          <w:lang w:bidi="si-LK"/>
                        </w:rPr>
                      </w:pPr>
                    </w:p>
                    <w:p w:rsidRPr="00685DFC" w:rsidR="00685DFC" w:rsidP="00685DFC" w:rsidRDefault="00685DFC" w14:paraId="1B8DBC8E" w14:textId="77777777">
                      <w:pPr>
                        <w:shd w:val="clear" w:color="auto" w:fill="FFFFFF"/>
                        <w:spacing w:after="0" w:line="240" w:lineRule="auto"/>
                        <w:ind w:left="720"/>
                        <w:rPr>
                          <w:rFonts w:ascii="Times New Roman" w:hAnsi="Times New Roman" w:eastAsia="Times New Roman" w:cs="Times New Roman"/>
                          <w:color w:val="252423"/>
                          <w:lang w:bidi="si-LK"/>
                        </w:rPr>
                      </w:pPr>
                      <w:r w:rsidRPr="00685DFC">
                        <w:rPr>
                          <w:rFonts w:ascii="Times New Roman" w:hAnsi="Times New Roman" w:eastAsia="Times New Roman" w:cs="Times New Roman"/>
                          <w:color w:val="252423"/>
                          <w:lang w:bidi="si-LK"/>
                        </w:rPr>
                        <w:t xml:space="preserve">3) Create </w:t>
                      </w:r>
                      <w:proofErr w:type="spellStart"/>
                      <w:r w:rsidRPr="00685DFC">
                        <w:rPr>
                          <w:rFonts w:ascii="Times New Roman" w:hAnsi="Times New Roman" w:eastAsia="Times New Roman" w:cs="Times New Roman"/>
                          <w:color w:val="252423"/>
                          <w:lang w:bidi="si-LK"/>
                        </w:rPr>
                        <w:t>chatbot</w:t>
                      </w:r>
                      <w:proofErr w:type="spellEnd"/>
                      <w:r w:rsidRPr="00685DFC">
                        <w:rPr>
                          <w:rFonts w:ascii="Times New Roman" w:hAnsi="Times New Roman" w:eastAsia="Times New Roman" w:cs="Times New Roman"/>
                          <w:color w:val="252423"/>
                          <w:lang w:bidi="si-LK"/>
                        </w:rPr>
                        <w:t xml:space="preserve"> to get details about the ornamental fish diseases and relevant medicine for    particular diseases</w:t>
                      </w:r>
                    </w:p>
                    <w:p w:rsidRPr="00685DFC" w:rsidR="00685DFC" w:rsidP="00685DFC" w:rsidRDefault="00685DFC" w14:paraId="27874A83" w14:textId="77777777">
                      <w:pPr>
                        <w:numPr>
                          <w:ilvl w:val="0"/>
                          <w:numId w:val="25"/>
                        </w:numPr>
                        <w:shd w:val="clear" w:color="auto" w:fill="FFFFFF"/>
                        <w:spacing w:before="100" w:beforeAutospacing="1" w:after="100" w:afterAutospacing="1" w:line="240" w:lineRule="auto"/>
                        <w:ind w:left="2280"/>
                        <w:rPr>
                          <w:rFonts w:ascii="Times New Roman" w:hAnsi="Times New Roman" w:eastAsia="Times New Roman" w:cs="Times New Roman"/>
                          <w:color w:val="252423"/>
                          <w:lang w:bidi="si-LK"/>
                        </w:rPr>
                      </w:pPr>
                      <w:r w:rsidRPr="00685DFC">
                        <w:rPr>
                          <w:rFonts w:ascii="Times New Roman" w:hAnsi="Times New Roman" w:eastAsia="Times New Roman" w:cs="Times New Roman"/>
                          <w:color w:val="252423"/>
                          <w:lang w:bidi="si-LK"/>
                        </w:rPr>
                        <w:t xml:space="preserve">Based on the relevant fish diseases AI- based </w:t>
                      </w:r>
                      <w:proofErr w:type="spellStart"/>
                      <w:r w:rsidRPr="00685DFC">
                        <w:rPr>
                          <w:rFonts w:ascii="Times New Roman" w:hAnsi="Times New Roman" w:eastAsia="Times New Roman" w:cs="Times New Roman"/>
                          <w:color w:val="252423"/>
                          <w:lang w:bidi="si-LK"/>
                        </w:rPr>
                        <w:t>chatbot</w:t>
                      </w:r>
                      <w:proofErr w:type="spellEnd"/>
                      <w:r w:rsidRPr="00685DFC">
                        <w:rPr>
                          <w:rFonts w:ascii="Times New Roman" w:hAnsi="Times New Roman" w:eastAsia="Times New Roman" w:cs="Times New Roman"/>
                          <w:color w:val="252423"/>
                          <w:lang w:bidi="si-LK"/>
                        </w:rPr>
                        <w:t xml:space="preserve"> can answer to the question related to the ornamental fish diseases and medicines for the diseases. </w:t>
                      </w:r>
                      <w:proofErr w:type="gramStart"/>
                      <w:r w:rsidRPr="00685DFC">
                        <w:rPr>
                          <w:rFonts w:ascii="Times New Roman" w:hAnsi="Times New Roman" w:eastAsia="Times New Roman" w:cs="Times New Roman"/>
                          <w:color w:val="252423"/>
                          <w:lang w:bidi="si-LK"/>
                        </w:rPr>
                        <w:t>Using(</w:t>
                      </w:r>
                      <w:proofErr w:type="gramEnd"/>
                      <w:r w:rsidRPr="00685DFC">
                        <w:rPr>
                          <w:rFonts w:ascii="Times New Roman" w:hAnsi="Times New Roman" w:eastAsia="Times New Roman" w:cs="Times New Roman"/>
                          <w:color w:val="252423"/>
                          <w:lang w:bidi="si-LK"/>
                        </w:rPr>
                        <w:t>NLP, machine learning and AI).   </w:t>
                      </w:r>
                    </w:p>
                    <w:p w:rsidR="00685DFC" w:rsidRDefault="00685DFC" w14:paraId="376C86BA" w14:textId="77777777"/>
                  </w:txbxContent>
                </v:textbox>
              </v:shape>
            </w:pict>
          </mc:Fallback>
        </mc:AlternateContent>
      </w:r>
    </w:p>
    <w:p w14:paraId="0B64E74B" w14:textId="77777777" w:rsidR="00685DFC" w:rsidRPr="00680691" w:rsidRDefault="00685DFC" w:rsidP="002D03A3">
      <w:pPr>
        <w:rPr>
          <w:rFonts w:ascii="Times New Roman" w:hAnsi="Times New Roman" w:cs="Times New Roman"/>
          <w:lang w:bidi="si-LK"/>
        </w:rPr>
      </w:pPr>
    </w:p>
    <w:p w14:paraId="3909E397" w14:textId="77777777" w:rsidR="00685DFC" w:rsidRPr="00680691" w:rsidRDefault="00685DFC" w:rsidP="002D03A3">
      <w:pPr>
        <w:rPr>
          <w:rFonts w:ascii="Times New Roman" w:hAnsi="Times New Roman" w:cs="Times New Roman"/>
          <w:lang w:bidi="si-LK"/>
        </w:rPr>
      </w:pPr>
    </w:p>
    <w:p w14:paraId="4B6CEC4D" w14:textId="77777777" w:rsidR="00685DFC" w:rsidRPr="00680691" w:rsidRDefault="00685DFC" w:rsidP="002D03A3">
      <w:pPr>
        <w:rPr>
          <w:rFonts w:ascii="Times New Roman" w:hAnsi="Times New Roman" w:cs="Times New Roman"/>
          <w:lang w:bidi="si-LK"/>
        </w:rPr>
      </w:pPr>
    </w:p>
    <w:p w14:paraId="2CB214A6" w14:textId="77777777" w:rsidR="00685DFC" w:rsidRPr="00680691" w:rsidRDefault="00685DFC" w:rsidP="002D03A3">
      <w:pPr>
        <w:rPr>
          <w:rFonts w:ascii="Times New Roman" w:hAnsi="Times New Roman" w:cs="Times New Roman"/>
          <w:lang w:bidi="si-LK"/>
        </w:rPr>
      </w:pPr>
    </w:p>
    <w:p w14:paraId="46CEF381" w14:textId="77777777" w:rsidR="00685DFC" w:rsidRPr="00680691" w:rsidRDefault="00685DFC" w:rsidP="002D03A3">
      <w:pPr>
        <w:rPr>
          <w:rFonts w:ascii="Times New Roman" w:hAnsi="Times New Roman" w:cs="Times New Roman"/>
          <w:lang w:bidi="si-LK"/>
        </w:rPr>
      </w:pPr>
    </w:p>
    <w:p w14:paraId="4EB3A20C" w14:textId="77777777" w:rsidR="00685DFC" w:rsidRPr="00680691" w:rsidRDefault="00685DFC" w:rsidP="002D03A3">
      <w:pPr>
        <w:rPr>
          <w:rFonts w:ascii="Times New Roman" w:hAnsi="Times New Roman" w:cs="Times New Roman"/>
          <w:lang w:bidi="si-LK"/>
        </w:rPr>
      </w:pPr>
    </w:p>
    <w:p w14:paraId="5C5C7508" w14:textId="77777777" w:rsidR="00685DFC" w:rsidRPr="00680691" w:rsidRDefault="00685DFC" w:rsidP="002D03A3">
      <w:pPr>
        <w:rPr>
          <w:rFonts w:ascii="Times New Roman" w:hAnsi="Times New Roman" w:cs="Times New Roman"/>
          <w:lang w:bidi="si-LK"/>
        </w:rPr>
      </w:pPr>
    </w:p>
    <w:p w14:paraId="6202A978" w14:textId="77777777" w:rsidR="00685DFC" w:rsidRPr="00680691" w:rsidRDefault="00685DFC" w:rsidP="002D03A3">
      <w:pPr>
        <w:rPr>
          <w:rFonts w:ascii="Times New Roman" w:hAnsi="Times New Roman" w:cs="Times New Roman"/>
          <w:lang w:bidi="si-LK"/>
        </w:rPr>
      </w:pPr>
    </w:p>
    <w:p w14:paraId="1B2C3A36" w14:textId="77777777" w:rsidR="00685DFC" w:rsidRPr="00680691" w:rsidRDefault="00685DFC" w:rsidP="002D03A3">
      <w:pPr>
        <w:rPr>
          <w:rFonts w:ascii="Times New Roman" w:hAnsi="Times New Roman" w:cs="Times New Roman"/>
          <w:lang w:bidi="si-LK"/>
        </w:rPr>
      </w:pPr>
    </w:p>
    <w:p w14:paraId="0AC1E663" w14:textId="77777777" w:rsidR="00685DFC" w:rsidRPr="00680691" w:rsidRDefault="00685DFC" w:rsidP="002D03A3">
      <w:pPr>
        <w:rPr>
          <w:rFonts w:ascii="Times New Roman" w:hAnsi="Times New Roman" w:cs="Times New Roman"/>
          <w:lang w:bidi="si-LK"/>
        </w:rPr>
      </w:pPr>
    </w:p>
    <w:p w14:paraId="4BB0235B" w14:textId="77777777" w:rsidR="00685DFC" w:rsidRPr="00680691" w:rsidRDefault="00685DFC" w:rsidP="002D03A3">
      <w:pPr>
        <w:rPr>
          <w:rFonts w:ascii="Times New Roman" w:hAnsi="Times New Roman" w:cs="Times New Roman"/>
          <w:lang w:bidi="si-LK"/>
        </w:rPr>
      </w:pPr>
    </w:p>
    <w:p w14:paraId="3F492729" w14:textId="77777777" w:rsidR="00685DFC" w:rsidRPr="00680691" w:rsidRDefault="00685DFC" w:rsidP="002D03A3">
      <w:pPr>
        <w:rPr>
          <w:rFonts w:ascii="Times New Roman" w:hAnsi="Times New Roman" w:cs="Times New Roman"/>
          <w:lang w:bidi="si-LK"/>
        </w:rPr>
      </w:pPr>
    </w:p>
    <w:p w14:paraId="74702636" w14:textId="77777777" w:rsidR="00685DFC" w:rsidRPr="00680691" w:rsidRDefault="00685DFC" w:rsidP="002D03A3">
      <w:pPr>
        <w:rPr>
          <w:rFonts w:ascii="Times New Roman" w:hAnsi="Times New Roman" w:cs="Times New Roman"/>
          <w:lang w:bidi="si-LK"/>
        </w:rPr>
      </w:pPr>
    </w:p>
    <w:p w14:paraId="0D76C90D" w14:textId="77777777" w:rsidR="00685DFC" w:rsidRPr="00680691" w:rsidRDefault="00685DFC" w:rsidP="002D03A3">
      <w:pPr>
        <w:rPr>
          <w:rFonts w:ascii="Times New Roman" w:hAnsi="Times New Roman" w:cs="Times New Roman"/>
          <w:lang w:bidi="si-LK"/>
        </w:rPr>
      </w:pPr>
    </w:p>
    <w:p w14:paraId="3A278B68" w14:textId="77777777" w:rsidR="00685DFC" w:rsidRPr="00680691" w:rsidRDefault="00685DFC" w:rsidP="002D03A3">
      <w:pPr>
        <w:rPr>
          <w:rFonts w:ascii="Times New Roman" w:hAnsi="Times New Roman" w:cs="Times New Roman"/>
          <w:lang w:bidi="si-LK"/>
        </w:rPr>
      </w:pPr>
    </w:p>
    <w:p w14:paraId="1A1BEBB4" w14:textId="77777777" w:rsidR="00685DFC" w:rsidRPr="00680691" w:rsidRDefault="00685DFC" w:rsidP="002D03A3">
      <w:pPr>
        <w:rPr>
          <w:rFonts w:ascii="Times New Roman" w:hAnsi="Times New Roman" w:cs="Times New Roman"/>
          <w:lang w:bidi="si-LK"/>
        </w:rPr>
      </w:pPr>
    </w:p>
    <w:p w14:paraId="1BFE3C70" w14:textId="77777777" w:rsidR="00685DFC" w:rsidRPr="00680691" w:rsidRDefault="00685DFC" w:rsidP="002D03A3">
      <w:pPr>
        <w:rPr>
          <w:rFonts w:ascii="Times New Roman" w:hAnsi="Times New Roman" w:cs="Times New Roman"/>
          <w:lang w:bidi="si-LK"/>
        </w:rPr>
      </w:pPr>
    </w:p>
    <w:p w14:paraId="03615115" w14:textId="77777777" w:rsidR="00685DFC" w:rsidRPr="00680691" w:rsidRDefault="00685DFC" w:rsidP="002D03A3">
      <w:pPr>
        <w:rPr>
          <w:rFonts w:ascii="Times New Roman" w:hAnsi="Times New Roman" w:cs="Times New Roman"/>
          <w:lang w:bidi="si-LK"/>
        </w:rPr>
      </w:pPr>
    </w:p>
    <w:p w14:paraId="3482B464" w14:textId="77777777" w:rsidR="00680691" w:rsidRDefault="00680691" w:rsidP="002D03A3">
      <w:pPr>
        <w:rPr>
          <w:rFonts w:ascii="Times New Roman" w:hAnsi="Times New Roman" w:cs="Times New Roman"/>
          <w:lang w:bidi="si-LK"/>
        </w:rPr>
      </w:pPr>
    </w:p>
    <w:p w14:paraId="154F3586" w14:textId="77777777" w:rsidR="00680691" w:rsidRDefault="00680691" w:rsidP="002D03A3">
      <w:pPr>
        <w:rPr>
          <w:rFonts w:ascii="Times New Roman" w:hAnsi="Times New Roman" w:cs="Times New Roman"/>
          <w:lang w:bidi="si-LK"/>
        </w:rPr>
      </w:pPr>
    </w:p>
    <w:p w14:paraId="1AC51D50" w14:textId="77777777" w:rsidR="00680691" w:rsidRDefault="00680691" w:rsidP="002D03A3">
      <w:pPr>
        <w:rPr>
          <w:rFonts w:ascii="Times New Roman" w:hAnsi="Times New Roman" w:cs="Times New Roman"/>
          <w:lang w:bidi="si-LK"/>
        </w:rPr>
      </w:pPr>
    </w:p>
    <w:p w14:paraId="38270F13" w14:textId="1702526B" w:rsidR="00680691" w:rsidRPr="00680691" w:rsidRDefault="002D03A3" w:rsidP="002D03A3">
      <w:pPr>
        <w:rPr>
          <w:rFonts w:ascii="Times New Roman" w:hAnsi="Times New Roman" w:cs="Times New Roman"/>
          <w:sz w:val="28"/>
          <w:szCs w:val="28"/>
          <w:lang w:bidi="si-LK"/>
        </w:rPr>
      </w:pPr>
      <w:r w:rsidRPr="00680691">
        <w:rPr>
          <w:rFonts w:ascii="Times New Roman" w:hAnsi="Times New Roman" w:cs="Times New Roman"/>
          <w:sz w:val="28"/>
          <w:szCs w:val="28"/>
          <w:lang w:bidi="si-LK"/>
        </w:rPr>
        <w:t>Technologies to be used</w:t>
      </w:r>
      <w:r w:rsidR="00D87328" w:rsidRPr="00680691">
        <w:rPr>
          <w:rFonts w:ascii="Times New Roman" w:hAnsi="Times New Roman" w:cs="Times New Roman"/>
          <w:sz w:val="28"/>
          <w:szCs w:val="28"/>
          <w:lang w:bidi="si-LK"/>
        </w:rPr>
        <w:t>:</w:t>
      </w:r>
    </w:p>
    <w:p w14:paraId="03938B42" w14:textId="77777777" w:rsidR="00A31472" w:rsidRPr="00680691" w:rsidRDefault="00A31472" w:rsidP="00A31472">
      <w:pPr>
        <w:rPr>
          <w:rFonts w:ascii="Times New Roman" w:hAnsi="Times New Roman" w:cs="Times New Roman"/>
          <w:lang w:bidi="si-LK"/>
        </w:rPr>
      </w:pPr>
      <w:r w:rsidRPr="00680691">
        <w:rPr>
          <w:rFonts w:ascii="Times New Roman" w:hAnsi="Times New Roman" w:cs="Times New Roman"/>
          <w:noProof/>
          <w:lang w:bidi="si-LK"/>
        </w:rPr>
        <mc:AlternateContent>
          <mc:Choice Requires="wps">
            <w:drawing>
              <wp:anchor distT="0" distB="0" distL="114300" distR="114300" simplePos="0" relativeHeight="251663380" behindDoc="0" locked="0" layoutInCell="1" allowOverlap="1" wp14:anchorId="3BDE63B5" wp14:editId="0A132850">
                <wp:simplePos x="0" y="0"/>
                <wp:positionH relativeFrom="column">
                  <wp:posOffset>-5680</wp:posOffset>
                </wp:positionH>
                <wp:positionV relativeFrom="paragraph">
                  <wp:posOffset>111717</wp:posOffset>
                </wp:positionV>
                <wp:extent cx="5901055" cy="1243811"/>
                <wp:effectExtent l="0" t="0" r="23495" b="1397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1243811"/>
                        </a:xfrm>
                        <a:prstGeom prst="rect">
                          <a:avLst/>
                        </a:prstGeom>
                        <a:solidFill>
                          <a:srgbClr val="FFFFFF"/>
                        </a:solidFill>
                        <a:ln w="9525">
                          <a:solidFill>
                            <a:schemeClr val="tx2">
                              <a:lumMod val="60000"/>
                              <a:lumOff val="40000"/>
                            </a:schemeClr>
                          </a:solidFill>
                          <a:miter lim="800000"/>
                          <a:headEnd/>
                          <a:tailEnd/>
                        </a:ln>
                      </wps:spPr>
                      <wps:txbx>
                        <w:txbxContent>
                          <w:p w14:paraId="320F193A" w14:textId="77777777" w:rsidR="001755C7" w:rsidRPr="00680691" w:rsidRDefault="001755C7" w:rsidP="001755C7">
                            <w:pPr>
                              <w:pStyle w:val="NormalWeb"/>
                              <w:numPr>
                                <w:ilvl w:val="0"/>
                                <w:numId w:val="12"/>
                              </w:numPr>
                              <w:shd w:val="clear" w:color="auto" w:fill="FFFFFF"/>
                              <w:spacing w:before="0" w:beforeAutospacing="0" w:after="0" w:afterAutospacing="0"/>
                              <w:rPr>
                                <w:color w:val="252423"/>
                                <w:sz w:val="22"/>
                                <w:szCs w:val="22"/>
                              </w:rPr>
                            </w:pPr>
                            <w:r w:rsidRPr="00680691">
                              <w:rPr>
                                <w:color w:val="000000"/>
                                <w:sz w:val="22"/>
                                <w:szCs w:val="22"/>
                              </w:rPr>
                              <w:t>Artificial Intelligence</w:t>
                            </w:r>
                          </w:p>
                          <w:p w14:paraId="08478CBB" w14:textId="77777777" w:rsidR="001755C7" w:rsidRPr="00680691" w:rsidRDefault="001755C7" w:rsidP="001755C7">
                            <w:pPr>
                              <w:pStyle w:val="NormalWeb"/>
                              <w:numPr>
                                <w:ilvl w:val="0"/>
                                <w:numId w:val="12"/>
                              </w:numPr>
                              <w:shd w:val="clear" w:color="auto" w:fill="FFFFFF"/>
                              <w:spacing w:before="0" w:beforeAutospacing="0" w:after="0" w:afterAutospacing="0"/>
                              <w:rPr>
                                <w:color w:val="252423"/>
                                <w:sz w:val="22"/>
                                <w:szCs w:val="22"/>
                              </w:rPr>
                            </w:pPr>
                            <w:r w:rsidRPr="00680691">
                              <w:rPr>
                                <w:color w:val="000000"/>
                                <w:sz w:val="22"/>
                                <w:szCs w:val="22"/>
                              </w:rPr>
                              <w:t>Open CV</w:t>
                            </w:r>
                          </w:p>
                          <w:p w14:paraId="3BEEA06D" w14:textId="77777777" w:rsidR="001755C7" w:rsidRPr="00680691" w:rsidRDefault="001755C7" w:rsidP="001755C7">
                            <w:pPr>
                              <w:pStyle w:val="NormalWeb"/>
                              <w:numPr>
                                <w:ilvl w:val="0"/>
                                <w:numId w:val="12"/>
                              </w:numPr>
                              <w:shd w:val="clear" w:color="auto" w:fill="FFFFFF"/>
                              <w:spacing w:before="0" w:beforeAutospacing="0" w:after="0" w:afterAutospacing="0"/>
                              <w:rPr>
                                <w:color w:val="252423"/>
                                <w:sz w:val="22"/>
                                <w:szCs w:val="22"/>
                              </w:rPr>
                            </w:pPr>
                            <w:r w:rsidRPr="00680691">
                              <w:rPr>
                                <w:color w:val="000000"/>
                                <w:sz w:val="22"/>
                                <w:szCs w:val="22"/>
                              </w:rPr>
                              <w:t>Computer vision</w:t>
                            </w:r>
                          </w:p>
                          <w:p w14:paraId="4C8D3BCE" w14:textId="77777777" w:rsidR="001755C7" w:rsidRPr="00680691" w:rsidRDefault="001755C7" w:rsidP="001755C7">
                            <w:pPr>
                              <w:pStyle w:val="NormalWeb"/>
                              <w:numPr>
                                <w:ilvl w:val="0"/>
                                <w:numId w:val="12"/>
                              </w:numPr>
                              <w:shd w:val="clear" w:color="auto" w:fill="FFFFFF"/>
                              <w:spacing w:before="0" w:beforeAutospacing="0" w:after="0" w:afterAutospacing="0"/>
                              <w:rPr>
                                <w:color w:val="252423"/>
                                <w:sz w:val="22"/>
                                <w:szCs w:val="22"/>
                              </w:rPr>
                            </w:pPr>
                            <w:r w:rsidRPr="00680691">
                              <w:rPr>
                                <w:color w:val="000000"/>
                                <w:sz w:val="22"/>
                                <w:szCs w:val="22"/>
                              </w:rPr>
                              <w:t>Machine Learning</w:t>
                            </w:r>
                          </w:p>
                          <w:p w14:paraId="613C2F3E" w14:textId="77777777" w:rsidR="001755C7" w:rsidRPr="00680691" w:rsidRDefault="001755C7" w:rsidP="001755C7">
                            <w:pPr>
                              <w:pStyle w:val="NormalWeb"/>
                              <w:numPr>
                                <w:ilvl w:val="0"/>
                                <w:numId w:val="12"/>
                              </w:numPr>
                              <w:shd w:val="clear" w:color="auto" w:fill="FFFFFF"/>
                              <w:spacing w:before="0" w:beforeAutospacing="0" w:after="0" w:afterAutospacing="0"/>
                              <w:rPr>
                                <w:color w:val="252423"/>
                                <w:sz w:val="22"/>
                                <w:szCs w:val="22"/>
                              </w:rPr>
                            </w:pPr>
                            <w:r w:rsidRPr="00680691">
                              <w:rPr>
                                <w:color w:val="000000"/>
                                <w:sz w:val="22"/>
                                <w:szCs w:val="22"/>
                              </w:rPr>
                              <w:t>Neural Networks</w:t>
                            </w:r>
                          </w:p>
                          <w:p w14:paraId="5CED3C75" w14:textId="77777777" w:rsidR="001755C7" w:rsidRPr="00680691" w:rsidRDefault="001755C7" w:rsidP="001755C7">
                            <w:pPr>
                              <w:pStyle w:val="NormalWeb"/>
                              <w:numPr>
                                <w:ilvl w:val="0"/>
                                <w:numId w:val="12"/>
                              </w:numPr>
                              <w:shd w:val="clear" w:color="auto" w:fill="FFFFFF"/>
                              <w:spacing w:before="0" w:beforeAutospacing="0" w:after="0" w:afterAutospacing="0"/>
                              <w:rPr>
                                <w:color w:val="252423"/>
                                <w:sz w:val="22"/>
                                <w:szCs w:val="22"/>
                              </w:rPr>
                            </w:pPr>
                            <w:r w:rsidRPr="00680691">
                              <w:rPr>
                                <w:color w:val="000000"/>
                                <w:sz w:val="22"/>
                                <w:szCs w:val="22"/>
                              </w:rPr>
                              <w:t>Google Cloud Provider</w:t>
                            </w:r>
                          </w:p>
                          <w:p w14:paraId="03022008" w14:textId="77777777" w:rsidR="00A31472" w:rsidRDefault="00A31472" w:rsidP="00A3147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_x0000_s1044" style="position:absolute;margin-left:-.45pt;margin-top:8.8pt;width:464.65pt;height:97.95pt;z-index:2516633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strokecolor="#548dd4 [195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">
                <v:textbox>
                  <w:txbxContent>
                    <w:p w:rsidRPr="00680691" w:rsidR="001755C7" w:rsidP="001755C7" w:rsidRDefault="001755C7" w14:paraId="320F193A" w14:textId="77777777">
                      <w:pPr>
                        <w:pStyle w:val="NormalWeb"/>
                        <w:numPr>
                          <w:ilvl w:val="0"/>
                          <w:numId w:val="12"/>
                        </w:numPr>
                        <w:shd w:val="clear" w:color="auto" w:fill="FFFFFF"/>
                        <w:spacing w:before="0" w:beforeAutospacing="0" w:after="0" w:afterAutospacing="0"/>
                        <w:rPr>
                          <w:color w:val="252423"/>
                          <w:sz w:val="22"/>
                          <w:szCs w:val="22"/>
                        </w:rPr>
                      </w:pPr>
                      <w:r w:rsidRPr="00680691">
                        <w:rPr>
                          <w:color w:val="000000"/>
                          <w:sz w:val="22"/>
                          <w:szCs w:val="22"/>
                        </w:rPr>
                        <w:t>Artificial Intelligence</w:t>
                      </w:r>
                    </w:p>
                    <w:p w:rsidRPr="00680691" w:rsidR="001755C7" w:rsidP="001755C7" w:rsidRDefault="001755C7" w14:paraId="08478CBB" w14:textId="77777777">
                      <w:pPr>
                        <w:pStyle w:val="NormalWeb"/>
                        <w:numPr>
                          <w:ilvl w:val="0"/>
                          <w:numId w:val="12"/>
                        </w:numPr>
                        <w:shd w:val="clear" w:color="auto" w:fill="FFFFFF"/>
                        <w:spacing w:before="0" w:beforeAutospacing="0" w:after="0" w:afterAutospacing="0"/>
                        <w:rPr>
                          <w:color w:val="252423"/>
                          <w:sz w:val="22"/>
                          <w:szCs w:val="22"/>
                        </w:rPr>
                      </w:pPr>
                      <w:r w:rsidRPr="00680691">
                        <w:rPr>
                          <w:color w:val="000000"/>
                          <w:sz w:val="22"/>
                          <w:szCs w:val="22"/>
                        </w:rPr>
                        <w:t>Open CV</w:t>
                      </w:r>
                    </w:p>
                    <w:p w:rsidRPr="00680691" w:rsidR="001755C7" w:rsidP="001755C7" w:rsidRDefault="001755C7" w14:paraId="3BEEA06D" w14:textId="77777777">
                      <w:pPr>
                        <w:pStyle w:val="NormalWeb"/>
                        <w:numPr>
                          <w:ilvl w:val="0"/>
                          <w:numId w:val="12"/>
                        </w:numPr>
                        <w:shd w:val="clear" w:color="auto" w:fill="FFFFFF"/>
                        <w:spacing w:before="0" w:beforeAutospacing="0" w:after="0" w:afterAutospacing="0"/>
                        <w:rPr>
                          <w:color w:val="252423"/>
                          <w:sz w:val="22"/>
                          <w:szCs w:val="22"/>
                        </w:rPr>
                      </w:pPr>
                      <w:r w:rsidRPr="00680691">
                        <w:rPr>
                          <w:color w:val="000000"/>
                          <w:sz w:val="22"/>
                          <w:szCs w:val="22"/>
                        </w:rPr>
                        <w:t>Computer vision</w:t>
                      </w:r>
                    </w:p>
                    <w:p w:rsidRPr="00680691" w:rsidR="001755C7" w:rsidP="001755C7" w:rsidRDefault="001755C7" w14:paraId="4C8D3BCE" w14:textId="77777777">
                      <w:pPr>
                        <w:pStyle w:val="NormalWeb"/>
                        <w:numPr>
                          <w:ilvl w:val="0"/>
                          <w:numId w:val="12"/>
                        </w:numPr>
                        <w:shd w:val="clear" w:color="auto" w:fill="FFFFFF"/>
                        <w:spacing w:before="0" w:beforeAutospacing="0" w:after="0" w:afterAutospacing="0"/>
                        <w:rPr>
                          <w:color w:val="252423"/>
                          <w:sz w:val="22"/>
                          <w:szCs w:val="22"/>
                        </w:rPr>
                      </w:pPr>
                      <w:r w:rsidRPr="00680691">
                        <w:rPr>
                          <w:color w:val="000000"/>
                          <w:sz w:val="22"/>
                          <w:szCs w:val="22"/>
                        </w:rPr>
                        <w:t>Machine Learning</w:t>
                      </w:r>
                    </w:p>
                    <w:p w:rsidRPr="00680691" w:rsidR="001755C7" w:rsidP="001755C7" w:rsidRDefault="001755C7" w14:paraId="613C2F3E" w14:textId="77777777">
                      <w:pPr>
                        <w:pStyle w:val="NormalWeb"/>
                        <w:numPr>
                          <w:ilvl w:val="0"/>
                          <w:numId w:val="12"/>
                        </w:numPr>
                        <w:shd w:val="clear" w:color="auto" w:fill="FFFFFF"/>
                        <w:spacing w:before="0" w:beforeAutospacing="0" w:after="0" w:afterAutospacing="0"/>
                        <w:rPr>
                          <w:color w:val="252423"/>
                          <w:sz w:val="22"/>
                          <w:szCs w:val="22"/>
                        </w:rPr>
                      </w:pPr>
                      <w:r w:rsidRPr="00680691">
                        <w:rPr>
                          <w:color w:val="000000"/>
                          <w:sz w:val="22"/>
                          <w:szCs w:val="22"/>
                        </w:rPr>
                        <w:t>Neural Networks</w:t>
                      </w:r>
                    </w:p>
                    <w:p w:rsidRPr="00680691" w:rsidR="001755C7" w:rsidP="001755C7" w:rsidRDefault="001755C7" w14:paraId="5CED3C75" w14:textId="77777777">
                      <w:pPr>
                        <w:pStyle w:val="NormalWeb"/>
                        <w:numPr>
                          <w:ilvl w:val="0"/>
                          <w:numId w:val="12"/>
                        </w:numPr>
                        <w:shd w:val="clear" w:color="auto" w:fill="FFFFFF"/>
                        <w:spacing w:before="0" w:beforeAutospacing="0" w:after="0" w:afterAutospacing="0"/>
                        <w:rPr>
                          <w:color w:val="252423"/>
                          <w:sz w:val="22"/>
                          <w:szCs w:val="22"/>
                        </w:rPr>
                      </w:pPr>
                      <w:r w:rsidRPr="00680691">
                        <w:rPr>
                          <w:color w:val="000000"/>
                          <w:sz w:val="22"/>
                          <w:szCs w:val="22"/>
                        </w:rPr>
                        <w:t>Google Cloud Provider</w:t>
                      </w:r>
                    </w:p>
                    <w:p w:rsidR="00A31472" w:rsidP="00A31472" w:rsidRDefault="00A31472" w14:paraId="03022008" w14:textId="77777777"/>
                  </w:txbxContent>
                </v:textbox>
              </v:shape>
            </w:pict>
          </mc:Fallback>
        </mc:AlternateContent>
      </w:r>
    </w:p>
    <w:p w14:paraId="4E5206DE" w14:textId="77777777" w:rsidR="00A31472" w:rsidRPr="00680691" w:rsidRDefault="00A31472" w:rsidP="00A31472">
      <w:pPr>
        <w:rPr>
          <w:rFonts w:ascii="Times New Roman" w:hAnsi="Times New Roman" w:cs="Times New Roman"/>
          <w:lang w:bidi="si-LK"/>
        </w:rPr>
      </w:pPr>
    </w:p>
    <w:p w14:paraId="7DC16A40" w14:textId="4B590691" w:rsidR="3808BB22" w:rsidRPr="00680691" w:rsidRDefault="3808BB22" w:rsidP="3808BB22">
      <w:pPr>
        <w:rPr>
          <w:rFonts w:ascii="Times New Roman" w:hAnsi="Times New Roman" w:cs="Times New Roman"/>
          <w:lang w:bidi="si-LK"/>
        </w:rPr>
      </w:pPr>
    </w:p>
    <w:p w14:paraId="0561DF09" w14:textId="77777777" w:rsidR="00A31472" w:rsidRPr="00680691" w:rsidRDefault="00A31472" w:rsidP="3808BB22">
      <w:pPr>
        <w:rPr>
          <w:rFonts w:ascii="Times New Roman" w:hAnsi="Times New Roman" w:cs="Times New Roman"/>
          <w:lang w:bidi="si-LK"/>
        </w:rPr>
      </w:pPr>
    </w:p>
    <w:p w14:paraId="10749BA1" w14:textId="77777777" w:rsidR="00A31472" w:rsidRPr="00680691" w:rsidRDefault="00A31472" w:rsidP="00A31472">
      <w:pPr>
        <w:rPr>
          <w:rFonts w:ascii="Times New Roman" w:hAnsi="Times New Roman" w:cs="Times New Roman"/>
          <w:b/>
          <w:bCs/>
          <w:u w:val="single"/>
          <w:lang w:bidi="si-LK"/>
        </w:rPr>
      </w:pPr>
    </w:p>
    <w:p w14:paraId="6483292E" w14:textId="77777777" w:rsidR="00A31472" w:rsidRPr="00680691" w:rsidRDefault="00A31472" w:rsidP="00A31472">
      <w:pPr>
        <w:spacing w:after="0" w:line="0" w:lineRule="atLeast"/>
        <w:rPr>
          <w:rFonts w:ascii="Times New Roman" w:hAnsi="Times New Roman" w:cs="Times New Roman"/>
          <w:bCs/>
          <w:lang w:bidi="si-LK"/>
        </w:rPr>
      </w:pPr>
      <w:r w:rsidRPr="00680691">
        <w:rPr>
          <w:rFonts w:ascii="Times New Roman" w:hAnsi="Times New Roman" w:cs="Times New Roman"/>
          <w:bCs/>
          <w:lang w:bidi="si-LK"/>
        </w:rPr>
        <w:lastRenderedPageBreak/>
        <w:t xml:space="preserve">If supervisor States that this year is a continuation of previous work, state the further work the students should do compared to the previous years. </w:t>
      </w:r>
    </w:p>
    <w:p w14:paraId="6CE000A9" w14:textId="548FC6A2" w:rsidR="00A31472" w:rsidRPr="00680691" w:rsidRDefault="009261A2" w:rsidP="00A31472">
      <w:pPr>
        <w:spacing w:after="0" w:line="0" w:lineRule="atLeast"/>
        <w:rPr>
          <w:rFonts w:ascii="Times New Roman" w:hAnsi="Times New Roman" w:cs="Times New Roman"/>
          <w:bCs/>
          <w:lang w:bidi="si-LK"/>
        </w:rPr>
      </w:pPr>
      <w:r w:rsidRPr="00680691">
        <w:rPr>
          <w:rFonts w:ascii="Times New Roman" w:hAnsi="Times New Roman" w:cs="Times New Roman"/>
          <w:noProof/>
          <w:lang w:bidi="si-LK"/>
        </w:rPr>
        <mc:AlternateContent>
          <mc:Choice Requires="wps">
            <w:drawing>
              <wp:anchor distT="0" distB="0" distL="114300" distR="114300" simplePos="0" relativeHeight="251665428" behindDoc="0" locked="0" layoutInCell="1" allowOverlap="1" wp14:anchorId="68863C71" wp14:editId="2E2132A2">
                <wp:simplePos x="0" y="0"/>
                <wp:positionH relativeFrom="column">
                  <wp:posOffset>-5680</wp:posOffset>
                </wp:positionH>
                <wp:positionV relativeFrom="paragraph">
                  <wp:posOffset>464221</wp:posOffset>
                </wp:positionV>
                <wp:extent cx="5900420" cy="6508226"/>
                <wp:effectExtent l="0" t="0" r="24130" b="26035"/>
                <wp:wrapNone/>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0420" cy="6508226"/>
                        </a:xfrm>
                        <a:prstGeom prst="rect">
                          <a:avLst/>
                        </a:prstGeom>
                        <a:solidFill>
                          <a:srgbClr val="FFFFFF"/>
                        </a:solidFill>
                        <a:ln w="9525">
                          <a:solidFill>
                            <a:schemeClr val="tx2">
                              <a:lumMod val="60000"/>
                              <a:lumOff val="40000"/>
                            </a:schemeClr>
                          </a:solidFill>
                          <a:miter lim="800000"/>
                          <a:headEnd/>
                          <a:tailEnd/>
                        </a:ln>
                      </wps:spPr>
                      <wps:txbx>
                        <w:txbxContent>
                          <w:p w14:paraId="2747143C" w14:textId="77777777" w:rsidR="00A31472" w:rsidRDefault="00A31472" w:rsidP="00A3147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_x0000_s1045" style="position:absolute;margin-left:-.45pt;margin-top:36.55pt;width:464.6pt;height:512.45pt;z-index:2516654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strokecolor="#548dd4 [195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">
                <v:textbox>
                  <w:txbxContent>
                    <w:p w:rsidR="00A31472" w:rsidP="00A31472" w:rsidRDefault="00A31472" w14:paraId="2747143C" w14:textId="77777777"/>
                  </w:txbxContent>
                </v:textbox>
              </v:shape>
            </w:pict>
          </mc:Fallback>
        </mc:AlternateContent>
      </w:r>
      <w:r w:rsidR="00A31472" w:rsidRPr="00680691">
        <w:rPr>
          <w:rFonts w:ascii="Times New Roman" w:hAnsi="Times New Roman" w:cs="Times New Roman"/>
          <w:bCs/>
          <w:highlight w:val="yellow"/>
          <w:lang w:bidi="si-LK"/>
        </w:rPr>
        <w:t>(NOTE: This part has to be filled by the supervisor</w:t>
      </w:r>
      <w:r w:rsidR="00A31472" w:rsidRPr="00680691">
        <w:rPr>
          <w:rFonts w:ascii="Times New Roman" w:hAnsi="Times New Roman" w:cs="Times New Roman"/>
          <w:bCs/>
          <w:lang w:bidi="si-LK"/>
        </w:rPr>
        <w:t>)</w:t>
      </w:r>
      <w:r w:rsidR="00A31472" w:rsidRPr="00680691">
        <w:rPr>
          <w:rFonts w:ascii="Times New Roman" w:hAnsi="Times New Roman" w:cs="Times New Roman"/>
          <w:b/>
          <w:bCs/>
          <w:u w:val="single"/>
          <w:lang w:bidi="si-LK"/>
        </w:rPr>
        <w:br w:type="page"/>
      </w:r>
    </w:p>
    <w:p w14:paraId="605D4FC9" w14:textId="034028A7" w:rsidR="00D34132" w:rsidRPr="00680691" w:rsidRDefault="00B25821" w:rsidP="00A31472">
      <w:pPr>
        <w:spacing w:after="0" w:line="0" w:lineRule="atLeast"/>
        <w:rPr>
          <w:rFonts w:ascii="Times New Roman" w:hAnsi="Times New Roman" w:cs="Times New Roman"/>
          <w:b/>
          <w:u w:val="single"/>
          <w:lang w:bidi="si-LK"/>
        </w:rPr>
      </w:pPr>
      <w:r w:rsidRPr="00680691">
        <w:rPr>
          <w:rFonts w:ascii="Times New Roman" w:hAnsi="Times New Roman" w:cs="Times New Roman"/>
          <w:b/>
          <w:u w:val="single"/>
          <w:lang w:bidi="si-LK"/>
        </w:rPr>
        <w:lastRenderedPageBreak/>
        <w:t>This part will be filled by the Topic Screening Panel members</w:t>
      </w:r>
    </w:p>
    <w:p w14:paraId="76CACEC6" w14:textId="77777777" w:rsidR="00D34132" w:rsidRPr="00680691" w:rsidRDefault="00D34132" w:rsidP="0077262D">
      <w:pPr>
        <w:spacing w:after="0" w:line="0" w:lineRule="atLeast"/>
        <w:rPr>
          <w:rFonts w:ascii="Times New Roman" w:hAnsi="Times New Roman" w:cs="Times New Roman"/>
          <w:lang w:bidi="si-LK"/>
        </w:rPr>
      </w:pPr>
    </w:p>
    <w:p w14:paraId="5D6B6C54" w14:textId="0FB996A7" w:rsidR="001A212C" w:rsidRPr="00680691" w:rsidRDefault="00A72A2C" w:rsidP="0077262D">
      <w:pPr>
        <w:pStyle w:val="ListParagraph"/>
        <w:spacing w:line="240" w:lineRule="auto"/>
        <w:ind w:left="0"/>
        <w:rPr>
          <w:rFonts w:ascii="Times New Roman" w:hAnsi="Times New Roman" w:cs="Times New Roman"/>
          <w:lang w:bidi="si-LK"/>
        </w:rPr>
      </w:pPr>
      <w:r w:rsidRPr="00680691">
        <w:rPr>
          <w:rFonts w:ascii="Times New Roman" w:hAnsi="Times New Roman" w:cs="Times New Roman"/>
          <w:lang w:bidi="si-LK"/>
        </w:rPr>
        <w:t>Acceptable:</w:t>
      </w:r>
      <w:r w:rsidRPr="00680691">
        <w:rPr>
          <w:rFonts w:ascii="Times New Roman" w:hAnsi="Times New Roman" w:cs="Times New Roman"/>
          <w:lang w:bidi="si-LK"/>
        </w:rPr>
        <w:tab/>
      </w:r>
      <w:r w:rsidR="00DB5BF2" w:rsidRPr="00680691">
        <w:rPr>
          <w:rFonts w:ascii="Times New Roman" w:hAnsi="Times New Roman" w:cs="Times New Roman"/>
          <w:lang w:bidi="si-LK"/>
        </w:rPr>
        <w:t>Mark</w:t>
      </w:r>
      <w:r w:rsidR="00E54F20" w:rsidRPr="00680691">
        <w:rPr>
          <w:rFonts w:ascii="Times New Roman" w:hAnsi="Times New Roman" w:cs="Times New Roman"/>
          <w:lang w:bidi="si-LK"/>
        </w:rPr>
        <w:t>/select</w:t>
      </w:r>
      <w:r w:rsidR="00DB5BF2" w:rsidRPr="00680691">
        <w:rPr>
          <w:rFonts w:ascii="Times New Roman" w:hAnsi="Times New Roman" w:cs="Times New Roman"/>
          <w:lang w:bidi="si-LK"/>
        </w:rPr>
        <w:t xml:space="preserve"> as necessary </w:t>
      </w:r>
    </w:p>
    <w:tbl>
      <w:tblPr>
        <w:tblStyle w:val="TableGrid"/>
        <w:tblW w:w="0" w:type="auto"/>
        <w:tblLook w:val="04A0" w:firstRow="1" w:lastRow="0" w:firstColumn="1" w:lastColumn="0" w:noHBand="0" w:noVBand="1"/>
      </w:tblPr>
      <w:tblGrid>
        <w:gridCol w:w="1502"/>
        <w:gridCol w:w="1503"/>
        <w:gridCol w:w="1503"/>
      </w:tblGrid>
      <w:tr w:rsidR="00DB5BF2" w:rsidRPr="00680691" w14:paraId="2E980D55" w14:textId="77777777" w:rsidTr="00701300">
        <w:tc>
          <w:tcPr>
            <w:tcW w:w="1502" w:type="dxa"/>
            <w:vMerge w:val="restart"/>
          </w:tcPr>
          <w:p w14:paraId="1687A8E7" w14:textId="32E591F5" w:rsidR="00DB5BF2" w:rsidRPr="00680691" w:rsidRDefault="00DB5BF2" w:rsidP="0077262D">
            <w:pPr>
              <w:pStyle w:val="ListParagraph"/>
              <w:ind w:left="0"/>
              <w:rPr>
                <w:rFonts w:ascii="Times New Roman" w:hAnsi="Times New Roman" w:cs="Times New Roman"/>
                <w:lang w:bidi="si-LK"/>
              </w:rPr>
            </w:pPr>
            <w:r w:rsidRPr="00680691">
              <w:rPr>
                <w:rFonts w:ascii="Times New Roman" w:hAnsi="Times New Roman" w:cs="Times New Roman"/>
                <w:lang w:bidi="si-LK"/>
              </w:rPr>
              <w:t>Acceptance/</w:t>
            </w:r>
          </w:p>
          <w:p w14:paraId="03D53B79" w14:textId="5FFA0B12" w:rsidR="00DB5BF2" w:rsidRPr="00680691" w:rsidRDefault="00DB5BF2" w:rsidP="0077262D">
            <w:pPr>
              <w:pStyle w:val="ListParagraph"/>
              <w:ind w:left="0"/>
              <w:rPr>
                <w:rFonts w:ascii="Times New Roman" w:hAnsi="Times New Roman" w:cs="Times New Roman"/>
                <w:lang w:bidi="si-LK"/>
              </w:rPr>
            </w:pPr>
            <w:r w:rsidRPr="00680691">
              <w:rPr>
                <w:rFonts w:ascii="Times New Roman" w:hAnsi="Times New Roman" w:cs="Times New Roman"/>
                <w:lang w:bidi="si-LK"/>
              </w:rPr>
              <w:t>Rejection</w:t>
            </w:r>
          </w:p>
        </w:tc>
        <w:tc>
          <w:tcPr>
            <w:tcW w:w="3006" w:type="dxa"/>
            <w:gridSpan w:val="2"/>
          </w:tcPr>
          <w:p w14:paraId="7D0E8650" w14:textId="24C333FF" w:rsidR="00DB5BF2" w:rsidRPr="00680691" w:rsidRDefault="00DB5BF2" w:rsidP="0077262D">
            <w:pPr>
              <w:pStyle w:val="ListParagraph"/>
              <w:ind w:left="0"/>
              <w:rPr>
                <w:rFonts w:ascii="Times New Roman" w:hAnsi="Times New Roman" w:cs="Times New Roman"/>
                <w:lang w:bidi="si-LK"/>
              </w:rPr>
            </w:pPr>
            <w:r w:rsidRPr="00680691">
              <w:rPr>
                <w:rFonts w:ascii="Times New Roman" w:hAnsi="Times New Roman" w:cs="Times New Roman"/>
                <w:lang w:bidi="si-LK"/>
              </w:rPr>
              <w:t>Correction State</w:t>
            </w:r>
          </w:p>
        </w:tc>
      </w:tr>
      <w:tr w:rsidR="00DB5BF2" w:rsidRPr="00680691" w14:paraId="60220478" w14:textId="77777777" w:rsidTr="001D4161">
        <w:tc>
          <w:tcPr>
            <w:tcW w:w="1502" w:type="dxa"/>
            <w:vMerge/>
          </w:tcPr>
          <w:p w14:paraId="1A444980" w14:textId="5EE10D77" w:rsidR="00DB5BF2" w:rsidRPr="00680691" w:rsidRDefault="00DB5BF2" w:rsidP="0077262D">
            <w:pPr>
              <w:pStyle w:val="ListParagraph"/>
              <w:ind w:left="0"/>
              <w:rPr>
                <w:rFonts w:ascii="Times New Roman" w:hAnsi="Times New Roman" w:cs="Times New Roman"/>
                <w:lang w:bidi="si-LK"/>
              </w:rPr>
            </w:pPr>
          </w:p>
        </w:tc>
        <w:tc>
          <w:tcPr>
            <w:tcW w:w="1503" w:type="dxa"/>
          </w:tcPr>
          <w:p w14:paraId="48C48240" w14:textId="4278EF34" w:rsidR="00DB5BF2" w:rsidRPr="00680691" w:rsidRDefault="00DB5BF2" w:rsidP="0077262D">
            <w:pPr>
              <w:pStyle w:val="ListParagraph"/>
              <w:ind w:left="0"/>
              <w:rPr>
                <w:rFonts w:ascii="Times New Roman" w:hAnsi="Times New Roman" w:cs="Times New Roman"/>
                <w:lang w:bidi="si-LK"/>
              </w:rPr>
            </w:pPr>
            <w:r w:rsidRPr="00680691">
              <w:rPr>
                <w:rFonts w:ascii="Times New Roman" w:hAnsi="Times New Roman" w:cs="Times New Roman"/>
                <w:lang w:bidi="si-LK"/>
              </w:rPr>
              <w:t>Minor Correction</w:t>
            </w:r>
          </w:p>
        </w:tc>
        <w:tc>
          <w:tcPr>
            <w:tcW w:w="1503" w:type="dxa"/>
          </w:tcPr>
          <w:p w14:paraId="35C5A76B" w14:textId="473FBF09" w:rsidR="00DB5BF2" w:rsidRPr="00680691" w:rsidRDefault="00DB5BF2" w:rsidP="0077262D">
            <w:pPr>
              <w:pStyle w:val="ListParagraph"/>
              <w:ind w:left="0"/>
              <w:rPr>
                <w:rFonts w:ascii="Times New Roman" w:hAnsi="Times New Roman" w:cs="Times New Roman"/>
                <w:lang w:bidi="si-LK"/>
              </w:rPr>
            </w:pPr>
            <w:r w:rsidRPr="00680691">
              <w:rPr>
                <w:rFonts w:ascii="Times New Roman" w:hAnsi="Times New Roman" w:cs="Times New Roman"/>
                <w:lang w:bidi="si-LK"/>
              </w:rPr>
              <w:t>Major Corrections</w:t>
            </w:r>
          </w:p>
        </w:tc>
      </w:tr>
      <w:tr w:rsidR="00DB5BF2" w:rsidRPr="00680691" w14:paraId="3AB2AF0E" w14:textId="77777777" w:rsidTr="00701300">
        <w:trPr>
          <w:trHeight w:val="596"/>
        </w:trPr>
        <w:tc>
          <w:tcPr>
            <w:tcW w:w="1502" w:type="dxa"/>
          </w:tcPr>
          <w:p w14:paraId="14124EC1" w14:textId="0F9D85F4" w:rsidR="00DB5BF2" w:rsidRPr="00680691" w:rsidRDefault="00DB5BF2" w:rsidP="0077262D">
            <w:pPr>
              <w:pStyle w:val="ListParagraph"/>
              <w:ind w:left="0"/>
              <w:rPr>
                <w:rFonts w:ascii="Times New Roman" w:hAnsi="Times New Roman" w:cs="Times New Roman"/>
                <w:lang w:bidi="si-LK"/>
              </w:rPr>
            </w:pPr>
            <w:r w:rsidRPr="00680691">
              <w:rPr>
                <w:rFonts w:ascii="Times New Roman" w:hAnsi="Times New Roman" w:cs="Times New Roman"/>
                <w:lang w:bidi="si-LK"/>
              </w:rPr>
              <w:t>Accepted</w:t>
            </w:r>
          </w:p>
        </w:tc>
        <w:sdt>
          <w:sdtPr>
            <w:rPr>
              <w:rFonts w:ascii="Times New Roman" w:hAnsi="Times New Roman" w:cs="Times New Roman"/>
              <w:lang w:bidi="si-LK"/>
            </w:rPr>
            <w:id w:val="-564492370"/>
            <w14:checkbox>
              <w14:checked w14:val="1"/>
              <w14:checkedState w14:val="2612" w14:font="MS Gothic"/>
              <w14:uncheckedState w14:val="2610" w14:font="MS Gothic"/>
            </w14:checkbox>
          </w:sdtPr>
          <w:sdtEndPr/>
          <w:sdtContent>
            <w:tc>
              <w:tcPr>
                <w:tcW w:w="1503" w:type="dxa"/>
              </w:tcPr>
              <w:p w14:paraId="1D640FD1" w14:textId="04A22F04" w:rsidR="00DB5BF2" w:rsidRPr="00680691" w:rsidRDefault="00085C05" w:rsidP="0077262D">
                <w:pPr>
                  <w:pStyle w:val="ListParagraph"/>
                  <w:ind w:left="0"/>
                  <w:rPr>
                    <w:rFonts w:ascii="Times New Roman" w:hAnsi="Times New Roman" w:cs="Times New Roman"/>
                    <w:lang w:bidi="si-LK"/>
                  </w:rPr>
                </w:pPr>
                <w:r>
                  <w:rPr>
                    <w:rFonts w:ascii="MS Gothic" w:eastAsia="MS Gothic" w:hAnsi="MS Gothic" w:cs="Times New Roman" w:hint="eastAsia"/>
                    <w:lang w:bidi="si-LK"/>
                  </w:rPr>
                  <w:t>☒</w:t>
                </w:r>
              </w:p>
            </w:tc>
          </w:sdtContent>
        </w:sdt>
        <w:sdt>
          <w:sdtPr>
            <w:rPr>
              <w:rFonts w:ascii="Times New Roman" w:hAnsi="Times New Roman" w:cs="Times New Roman"/>
              <w:lang w:bidi="si-LK"/>
            </w:rPr>
            <w:id w:val="689799157"/>
            <w14:checkbox>
              <w14:checked w14:val="0"/>
              <w14:checkedState w14:val="2612" w14:font="MS Gothic"/>
              <w14:uncheckedState w14:val="2610" w14:font="MS Gothic"/>
            </w14:checkbox>
          </w:sdtPr>
          <w:sdtEndPr/>
          <w:sdtContent>
            <w:tc>
              <w:tcPr>
                <w:tcW w:w="1503" w:type="dxa"/>
              </w:tcPr>
              <w:p w14:paraId="22BF8644" w14:textId="22030CE6" w:rsidR="00DB5BF2" w:rsidRPr="00680691" w:rsidRDefault="00AC6574" w:rsidP="0077262D">
                <w:pPr>
                  <w:pStyle w:val="ListParagraph"/>
                  <w:ind w:left="0"/>
                  <w:rPr>
                    <w:rFonts w:ascii="Times New Roman" w:hAnsi="Times New Roman" w:cs="Times New Roman"/>
                    <w:lang w:bidi="si-LK"/>
                  </w:rPr>
                </w:pPr>
                <w:r w:rsidRPr="00680691">
                  <w:rPr>
                    <w:rFonts w:ascii="MS Gothic" w:eastAsia="MS Gothic" w:hAnsi="MS Gothic" w:cs="MS Gothic" w:hint="eastAsia"/>
                    <w:lang w:bidi="si-LK"/>
                  </w:rPr>
                  <w:t>☐</w:t>
                </w:r>
              </w:p>
            </w:tc>
          </w:sdtContent>
        </w:sdt>
      </w:tr>
      <w:tr w:rsidR="00E54F20" w:rsidRPr="00680691" w14:paraId="70A2AC1C" w14:textId="77777777" w:rsidTr="00701300">
        <w:trPr>
          <w:trHeight w:val="596"/>
        </w:trPr>
        <w:tc>
          <w:tcPr>
            <w:tcW w:w="1502" w:type="dxa"/>
          </w:tcPr>
          <w:p w14:paraId="036C1E8D" w14:textId="75AB062D" w:rsidR="00E54F20" w:rsidRPr="00680691" w:rsidRDefault="00E54F20" w:rsidP="0077262D">
            <w:pPr>
              <w:pStyle w:val="ListParagraph"/>
              <w:ind w:left="0"/>
              <w:rPr>
                <w:rFonts w:ascii="Times New Roman" w:hAnsi="Times New Roman" w:cs="Times New Roman"/>
                <w:lang w:bidi="si-LK"/>
              </w:rPr>
            </w:pPr>
            <w:r w:rsidRPr="00680691">
              <w:rPr>
                <w:rFonts w:ascii="Times New Roman" w:hAnsi="Times New Roman" w:cs="Times New Roman"/>
                <w:lang w:bidi="si-LK"/>
              </w:rPr>
              <w:t>Resubmit</w:t>
            </w:r>
          </w:p>
        </w:tc>
        <w:sdt>
          <w:sdtPr>
            <w:rPr>
              <w:rFonts w:ascii="Times New Roman" w:hAnsi="Times New Roman" w:cs="Times New Roman"/>
              <w:lang w:bidi="si-LK"/>
            </w:rPr>
            <w:id w:val="650642270"/>
            <w14:checkbox>
              <w14:checked w14:val="0"/>
              <w14:checkedState w14:val="2612" w14:font="MS Gothic"/>
              <w14:uncheckedState w14:val="2610" w14:font="MS Gothic"/>
            </w14:checkbox>
          </w:sdtPr>
          <w:sdtEndPr/>
          <w:sdtContent>
            <w:tc>
              <w:tcPr>
                <w:tcW w:w="1503" w:type="dxa"/>
              </w:tcPr>
              <w:p w14:paraId="65DCC9FB" w14:textId="3D470589" w:rsidR="00E54F20" w:rsidRPr="00680691" w:rsidRDefault="00AC6574" w:rsidP="0077262D">
                <w:pPr>
                  <w:pStyle w:val="ListParagraph"/>
                  <w:ind w:left="0"/>
                  <w:rPr>
                    <w:rFonts w:ascii="Times New Roman" w:hAnsi="Times New Roman" w:cs="Times New Roman"/>
                    <w:lang w:bidi="si-LK"/>
                  </w:rPr>
                </w:pPr>
                <w:r w:rsidRPr="00680691">
                  <w:rPr>
                    <w:rFonts w:ascii="MS Gothic" w:eastAsia="MS Gothic" w:hAnsi="MS Gothic" w:cs="MS Gothic" w:hint="eastAsia"/>
                    <w:lang w:bidi="si-LK"/>
                  </w:rPr>
                  <w:t>☐</w:t>
                </w:r>
              </w:p>
            </w:tc>
          </w:sdtContent>
        </w:sdt>
        <w:sdt>
          <w:sdtPr>
            <w:rPr>
              <w:rFonts w:ascii="Times New Roman" w:hAnsi="Times New Roman" w:cs="Times New Roman"/>
              <w:lang w:bidi="si-LK"/>
            </w:rPr>
            <w:id w:val="-1909067418"/>
            <w14:checkbox>
              <w14:checked w14:val="0"/>
              <w14:checkedState w14:val="2612" w14:font="MS Gothic"/>
              <w14:uncheckedState w14:val="2610" w14:font="MS Gothic"/>
            </w14:checkbox>
          </w:sdtPr>
          <w:sdtEndPr/>
          <w:sdtContent>
            <w:tc>
              <w:tcPr>
                <w:tcW w:w="1503" w:type="dxa"/>
              </w:tcPr>
              <w:p w14:paraId="623D9C51" w14:textId="26BC4D03" w:rsidR="00E54F20" w:rsidRPr="00680691" w:rsidRDefault="00AC6574" w:rsidP="0077262D">
                <w:pPr>
                  <w:pStyle w:val="ListParagraph"/>
                  <w:ind w:left="0"/>
                  <w:rPr>
                    <w:rFonts w:ascii="Times New Roman" w:hAnsi="Times New Roman" w:cs="Times New Roman"/>
                    <w:lang w:bidi="si-LK"/>
                  </w:rPr>
                </w:pPr>
                <w:r w:rsidRPr="00680691">
                  <w:rPr>
                    <w:rFonts w:ascii="MS Gothic" w:eastAsia="MS Gothic" w:hAnsi="MS Gothic" w:cs="MS Gothic" w:hint="eastAsia"/>
                    <w:lang w:bidi="si-LK"/>
                  </w:rPr>
                  <w:t>☐</w:t>
                </w:r>
              </w:p>
            </w:tc>
          </w:sdtContent>
        </w:sdt>
      </w:tr>
      <w:tr w:rsidR="00DB5BF2" w:rsidRPr="00680691" w14:paraId="45998E36" w14:textId="77777777" w:rsidTr="00701300">
        <w:trPr>
          <w:trHeight w:val="596"/>
        </w:trPr>
        <w:tc>
          <w:tcPr>
            <w:tcW w:w="1502" w:type="dxa"/>
          </w:tcPr>
          <w:p w14:paraId="718AEA13" w14:textId="222A9FC8" w:rsidR="00DB5BF2" w:rsidRPr="00680691" w:rsidRDefault="00DB5BF2" w:rsidP="0077262D">
            <w:pPr>
              <w:pStyle w:val="ListParagraph"/>
              <w:ind w:left="0"/>
              <w:rPr>
                <w:rFonts w:ascii="Times New Roman" w:hAnsi="Times New Roman" w:cs="Times New Roman"/>
                <w:lang w:bidi="si-LK"/>
              </w:rPr>
            </w:pPr>
            <w:r w:rsidRPr="00680691">
              <w:rPr>
                <w:rFonts w:ascii="Times New Roman" w:hAnsi="Times New Roman" w:cs="Times New Roman"/>
                <w:lang w:bidi="si-LK"/>
              </w:rPr>
              <w:t>Rejected</w:t>
            </w:r>
          </w:p>
        </w:tc>
        <w:sdt>
          <w:sdtPr>
            <w:rPr>
              <w:rFonts w:ascii="Times New Roman" w:hAnsi="Times New Roman" w:cs="Times New Roman"/>
              <w:lang w:bidi="si-LK"/>
            </w:rPr>
            <w:id w:val="-1963874094"/>
            <w14:checkbox>
              <w14:checked w14:val="0"/>
              <w14:checkedState w14:val="2612" w14:font="MS Gothic"/>
              <w14:uncheckedState w14:val="2610" w14:font="MS Gothic"/>
            </w14:checkbox>
          </w:sdtPr>
          <w:sdtEndPr/>
          <w:sdtContent>
            <w:tc>
              <w:tcPr>
                <w:tcW w:w="3006" w:type="dxa"/>
                <w:gridSpan w:val="2"/>
                <w:shd w:val="clear" w:color="auto" w:fill="auto"/>
              </w:tcPr>
              <w:p w14:paraId="159FE3C4" w14:textId="6FC32800" w:rsidR="00DB5BF2" w:rsidRPr="00680691" w:rsidRDefault="00AC6574" w:rsidP="0077262D">
                <w:pPr>
                  <w:pStyle w:val="ListParagraph"/>
                  <w:ind w:left="0"/>
                  <w:rPr>
                    <w:rFonts w:ascii="Times New Roman" w:hAnsi="Times New Roman" w:cs="Times New Roman"/>
                    <w:lang w:bidi="si-LK"/>
                  </w:rPr>
                </w:pPr>
                <w:r w:rsidRPr="00680691">
                  <w:rPr>
                    <w:rFonts w:ascii="MS Gothic" w:eastAsia="MS Gothic" w:hAnsi="MS Gothic" w:cs="MS Gothic" w:hint="eastAsia"/>
                    <w:lang w:bidi="si-LK"/>
                  </w:rPr>
                  <w:t>☐</w:t>
                </w:r>
              </w:p>
            </w:tc>
          </w:sdtContent>
        </w:sdt>
      </w:tr>
    </w:tbl>
    <w:p w14:paraId="643D3727" w14:textId="77777777" w:rsidR="00A31472" w:rsidRPr="00680691" w:rsidRDefault="00A31472" w:rsidP="0077262D">
      <w:pPr>
        <w:pStyle w:val="ListParagraph"/>
        <w:spacing w:line="240" w:lineRule="auto"/>
        <w:ind w:left="0"/>
        <w:rPr>
          <w:rFonts w:ascii="Times New Roman" w:hAnsi="Times New Roman" w:cs="Times New Roman"/>
          <w:lang w:bidi="si-LK"/>
        </w:rPr>
      </w:pPr>
    </w:p>
    <w:p w14:paraId="5C278B00" w14:textId="537F94F3" w:rsidR="0027165B" w:rsidRPr="00680691" w:rsidRDefault="0027165B" w:rsidP="0077262D">
      <w:pPr>
        <w:pStyle w:val="ListParagraph"/>
        <w:spacing w:line="240" w:lineRule="auto"/>
        <w:ind w:left="0"/>
        <w:rPr>
          <w:rFonts w:ascii="Times New Roman" w:hAnsi="Times New Roman" w:cs="Times New Roman"/>
          <w:lang w:bidi="si-LK"/>
        </w:rPr>
      </w:pPr>
      <w:r w:rsidRPr="00680691">
        <w:rPr>
          <w:rFonts w:ascii="Times New Roman" w:hAnsi="Times New Roman" w:cs="Times New Roman"/>
          <w:lang w:bidi="si-LK"/>
        </w:rPr>
        <w:t>Corrections (if necessary)</w:t>
      </w:r>
    </w:p>
    <w:p w14:paraId="279D2108" w14:textId="5208FEF4" w:rsidR="0027165B" w:rsidRPr="00680691" w:rsidRDefault="0027165B" w:rsidP="0077262D">
      <w:pPr>
        <w:pStyle w:val="ListParagraph"/>
        <w:spacing w:line="240" w:lineRule="auto"/>
        <w:ind w:left="0"/>
        <w:rPr>
          <w:rFonts w:ascii="Times New Roman" w:hAnsi="Times New Roman" w:cs="Times New Roman"/>
          <w:lang w:bidi="si-LK"/>
        </w:rPr>
      </w:pPr>
    </w:p>
    <w:tbl>
      <w:tblPr>
        <w:tblStyle w:val="TableGrid"/>
        <w:tblW w:w="0" w:type="auto"/>
        <w:tblLayout w:type="fixed"/>
        <w:tblLook w:val="06A0" w:firstRow="1" w:lastRow="0" w:firstColumn="1" w:lastColumn="0" w:noHBand="1" w:noVBand="1"/>
      </w:tblPr>
      <w:tblGrid>
        <w:gridCol w:w="9015"/>
      </w:tblGrid>
      <w:tr w:rsidR="14F03E5F" w14:paraId="7AC85A5F" w14:textId="77777777" w:rsidTr="14F03E5F">
        <w:tc>
          <w:tcPr>
            <w:tcW w:w="9015" w:type="dxa"/>
          </w:tcPr>
          <w:p w14:paraId="5425B9E6" w14:textId="1153916C" w:rsidR="14F03E5F" w:rsidRDefault="14F03E5F" w:rsidP="14F03E5F">
            <w:pPr>
              <w:pStyle w:val="ListParagraph"/>
              <w:ind w:left="0"/>
              <w:rPr>
                <w:rFonts w:ascii="Times New Roman" w:hAnsi="Times New Roman" w:cs="Times New Roman"/>
                <w:lang w:bidi="si-LK"/>
              </w:rPr>
            </w:pPr>
            <w:r w:rsidRPr="14F03E5F">
              <w:rPr>
                <w:rFonts w:ascii="Times New Roman" w:hAnsi="Times New Roman" w:cs="Times New Roman"/>
                <w:lang w:bidi="si-LK"/>
              </w:rPr>
              <w:t>Rephrase the title since it is not complete. For part of each member, mention the techniques that will be used in the component.</w:t>
            </w:r>
          </w:p>
          <w:p w14:paraId="0ABE0178" w14:textId="7081FE1D" w:rsidR="14F03E5F" w:rsidRDefault="14F03E5F" w:rsidP="14F03E5F">
            <w:pPr>
              <w:pStyle w:val="ListParagraph"/>
              <w:ind w:left="0"/>
              <w:rPr>
                <w:rFonts w:ascii="Times New Roman" w:hAnsi="Times New Roman" w:cs="Times New Roman"/>
                <w:lang w:bidi="si-LK"/>
              </w:rPr>
            </w:pPr>
          </w:p>
        </w:tc>
      </w:tr>
    </w:tbl>
    <w:p w14:paraId="3E29C8AF" w14:textId="6404A695" w:rsidR="0027165B" w:rsidRPr="00680691" w:rsidRDefault="0027165B" w:rsidP="0077262D">
      <w:pPr>
        <w:pStyle w:val="ListParagraph"/>
        <w:spacing w:line="240" w:lineRule="auto"/>
        <w:ind w:left="0"/>
        <w:rPr>
          <w:rFonts w:ascii="Times New Roman" w:hAnsi="Times New Roman" w:cs="Times New Roman"/>
          <w:lang w:bidi="si-LK"/>
        </w:rPr>
      </w:pPr>
    </w:p>
    <w:p w14:paraId="21778722" w14:textId="0187F780" w:rsidR="0027165B" w:rsidRPr="00680691" w:rsidRDefault="0027165B" w:rsidP="0077262D">
      <w:pPr>
        <w:pStyle w:val="ListParagraph"/>
        <w:spacing w:line="240" w:lineRule="auto"/>
        <w:ind w:left="0"/>
        <w:rPr>
          <w:rFonts w:ascii="Times New Roman" w:hAnsi="Times New Roman" w:cs="Times New Roman"/>
          <w:lang w:bidi="si-LK"/>
        </w:rPr>
      </w:pPr>
    </w:p>
    <w:p w14:paraId="582E9C4D" w14:textId="0F2F15A9" w:rsidR="0027165B" w:rsidRPr="00680691" w:rsidRDefault="0027165B" w:rsidP="0077262D">
      <w:pPr>
        <w:pStyle w:val="ListParagraph"/>
        <w:spacing w:line="240" w:lineRule="auto"/>
        <w:ind w:left="0"/>
        <w:rPr>
          <w:rFonts w:ascii="Times New Roman" w:hAnsi="Times New Roman" w:cs="Times New Roman"/>
          <w:lang w:bidi="si-LK"/>
        </w:rPr>
      </w:pPr>
    </w:p>
    <w:p w14:paraId="1C5EB19D" w14:textId="77D096DE" w:rsidR="0027165B" w:rsidRPr="00680691" w:rsidRDefault="0027165B" w:rsidP="0077262D">
      <w:pPr>
        <w:pStyle w:val="ListParagraph"/>
        <w:spacing w:line="240" w:lineRule="auto"/>
        <w:ind w:left="0"/>
        <w:rPr>
          <w:rFonts w:ascii="Times New Roman" w:hAnsi="Times New Roman" w:cs="Times New Roman"/>
          <w:lang w:bidi="si-LK"/>
        </w:rPr>
      </w:pPr>
    </w:p>
    <w:p w14:paraId="1838C3C1" w14:textId="54BA7564" w:rsidR="0027165B" w:rsidRPr="00680691" w:rsidRDefault="0027165B" w:rsidP="0077262D">
      <w:pPr>
        <w:pStyle w:val="ListParagraph"/>
        <w:spacing w:line="240" w:lineRule="auto"/>
        <w:ind w:left="0"/>
        <w:rPr>
          <w:rFonts w:ascii="Times New Roman" w:hAnsi="Times New Roman" w:cs="Times New Roman"/>
          <w:lang w:bidi="si-LK"/>
        </w:rPr>
      </w:pPr>
    </w:p>
    <w:p w14:paraId="1036529A" w14:textId="0F0B862F" w:rsidR="0027165B" w:rsidRPr="00680691" w:rsidRDefault="0027165B" w:rsidP="0077262D">
      <w:pPr>
        <w:pStyle w:val="ListParagraph"/>
        <w:spacing w:line="240" w:lineRule="auto"/>
        <w:ind w:left="0"/>
        <w:rPr>
          <w:rFonts w:ascii="Times New Roman" w:hAnsi="Times New Roman" w:cs="Times New Roman"/>
          <w:lang w:bidi="si-LK"/>
        </w:rPr>
      </w:pPr>
    </w:p>
    <w:p w14:paraId="4827814E" w14:textId="77777777" w:rsidR="0027165B" w:rsidRPr="00680691" w:rsidRDefault="0027165B" w:rsidP="0077262D">
      <w:pPr>
        <w:pStyle w:val="ListParagraph"/>
        <w:spacing w:line="240" w:lineRule="auto"/>
        <w:ind w:left="0"/>
        <w:rPr>
          <w:rFonts w:ascii="Times New Roman" w:hAnsi="Times New Roman" w:cs="Times New Roman"/>
          <w:lang w:bidi="si-LK"/>
        </w:rPr>
      </w:pPr>
    </w:p>
    <w:p w14:paraId="3BAA354E" w14:textId="5442563A" w:rsidR="0027165B" w:rsidRPr="00680691" w:rsidRDefault="0027165B" w:rsidP="0077262D">
      <w:pPr>
        <w:pStyle w:val="ListParagraph"/>
        <w:spacing w:line="240" w:lineRule="auto"/>
        <w:ind w:left="0"/>
        <w:rPr>
          <w:rFonts w:ascii="Times New Roman" w:hAnsi="Times New Roman" w:cs="Times New Roman"/>
          <w:lang w:bidi="si-LK"/>
        </w:rPr>
      </w:pPr>
    </w:p>
    <w:p w14:paraId="7D27A9A7" w14:textId="77777777" w:rsidR="0077262D" w:rsidRPr="00680691" w:rsidRDefault="0077262D" w:rsidP="0077262D">
      <w:pPr>
        <w:spacing w:line="240" w:lineRule="auto"/>
        <w:rPr>
          <w:rFonts w:ascii="Times New Roman" w:hAnsi="Times New Roman" w:cs="Times New Roman"/>
          <w:lang w:bidi="si-LK"/>
        </w:rPr>
      </w:pPr>
    </w:p>
    <w:p w14:paraId="25E72505" w14:textId="77777777" w:rsidR="00A31472" w:rsidRPr="00680691" w:rsidRDefault="00A31472" w:rsidP="00934B8A">
      <w:pPr>
        <w:spacing w:line="600" w:lineRule="auto"/>
        <w:rPr>
          <w:rFonts w:ascii="Times New Roman" w:hAnsi="Times New Roman" w:cs="Times New Roman"/>
          <w:lang w:bidi="si-LK"/>
        </w:rPr>
      </w:pPr>
    </w:p>
    <w:p w14:paraId="2F84015E" w14:textId="77777777" w:rsidR="00A31472" w:rsidRPr="00680691" w:rsidRDefault="00A31472" w:rsidP="00934B8A">
      <w:pPr>
        <w:spacing w:line="600" w:lineRule="auto"/>
        <w:rPr>
          <w:rFonts w:ascii="Times New Roman" w:hAnsi="Times New Roman" w:cs="Times New Roman"/>
          <w:lang w:bidi="si-LK"/>
        </w:rPr>
      </w:pPr>
    </w:p>
    <w:p w14:paraId="763530BD" w14:textId="77777777" w:rsidR="00A31472" w:rsidRPr="00680691" w:rsidRDefault="00A31472" w:rsidP="00934B8A">
      <w:pPr>
        <w:spacing w:line="600" w:lineRule="auto"/>
        <w:rPr>
          <w:rFonts w:ascii="Times New Roman" w:hAnsi="Times New Roman" w:cs="Times New Roman"/>
          <w:lang w:bidi="si-LK"/>
        </w:rPr>
      </w:pPr>
    </w:p>
    <w:p w14:paraId="719BA856" w14:textId="77777777" w:rsidR="00A31472" w:rsidRPr="00680691" w:rsidRDefault="00A31472" w:rsidP="00934B8A">
      <w:pPr>
        <w:spacing w:line="600" w:lineRule="auto"/>
        <w:rPr>
          <w:rFonts w:ascii="Times New Roman" w:hAnsi="Times New Roman" w:cs="Times New Roman"/>
          <w:lang w:bidi="si-LK"/>
        </w:rPr>
      </w:pPr>
    </w:p>
    <w:p w14:paraId="7B95D7CF" w14:textId="77777777" w:rsidR="00A31472" w:rsidRPr="00680691" w:rsidRDefault="00A31472" w:rsidP="00934B8A">
      <w:pPr>
        <w:spacing w:line="600" w:lineRule="auto"/>
        <w:rPr>
          <w:rFonts w:ascii="Times New Roman" w:hAnsi="Times New Roman" w:cs="Times New Roman"/>
          <w:lang w:bidi="si-LK"/>
        </w:rPr>
      </w:pPr>
    </w:p>
    <w:p w14:paraId="3E85280B" w14:textId="77777777" w:rsidR="00A31472" w:rsidRPr="00680691" w:rsidRDefault="00A31472" w:rsidP="00934B8A">
      <w:pPr>
        <w:spacing w:line="600" w:lineRule="auto"/>
        <w:rPr>
          <w:rFonts w:ascii="Times New Roman" w:hAnsi="Times New Roman" w:cs="Times New Roman"/>
          <w:lang w:bidi="si-LK"/>
        </w:rPr>
      </w:pPr>
    </w:p>
    <w:p w14:paraId="2D54B4F7" w14:textId="77777777" w:rsidR="00A31472" w:rsidRPr="00680691" w:rsidRDefault="00A31472" w:rsidP="00934B8A">
      <w:pPr>
        <w:spacing w:line="600" w:lineRule="auto"/>
        <w:rPr>
          <w:rFonts w:ascii="Times New Roman" w:hAnsi="Times New Roman" w:cs="Times New Roman"/>
          <w:lang w:bidi="si-LK"/>
        </w:rPr>
      </w:pPr>
    </w:p>
    <w:p w14:paraId="41382B69" w14:textId="3EF6A719" w:rsidR="0077262D" w:rsidRPr="00680691" w:rsidRDefault="0027165B" w:rsidP="00934B8A">
      <w:pPr>
        <w:spacing w:line="600" w:lineRule="auto"/>
        <w:rPr>
          <w:rFonts w:ascii="Times New Roman" w:hAnsi="Times New Roman" w:cs="Times New Roman"/>
          <w:lang w:bidi="si-LK"/>
        </w:rPr>
      </w:pPr>
      <w:r w:rsidRPr="00680691">
        <w:rPr>
          <w:rFonts w:ascii="Times New Roman" w:hAnsi="Times New Roman" w:cs="Times New Roman"/>
          <w:lang w:bidi="si-LK"/>
        </w:rPr>
        <w:lastRenderedPageBreak/>
        <w:t>Major c</w:t>
      </w:r>
      <w:r w:rsidR="00A72A2C" w:rsidRPr="00680691">
        <w:rPr>
          <w:rFonts w:ascii="Times New Roman" w:hAnsi="Times New Roman" w:cs="Times New Roman"/>
          <w:lang w:bidi="si-LK"/>
        </w:rPr>
        <w:t>hanges</w:t>
      </w:r>
      <w:r w:rsidR="00D87328" w:rsidRPr="00680691">
        <w:rPr>
          <w:rFonts w:ascii="Times New Roman" w:hAnsi="Times New Roman" w:cs="Times New Roman"/>
          <w:lang w:bidi="si-LK"/>
        </w:rPr>
        <w:t xml:space="preserve"> proposed</w:t>
      </w:r>
      <w:r w:rsidR="00A72A2C" w:rsidRPr="00680691">
        <w:rPr>
          <w:rFonts w:ascii="Times New Roman" w:hAnsi="Times New Roman" w:cs="Times New Roman"/>
          <w:lang w:bidi="si-LK"/>
        </w:rPr>
        <w:t>:  ________________________________________________________________________________________________________________________________________________________________________________________________________________________</w:t>
      </w:r>
      <w:r w:rsidR="0008608B" w:rsidRPr="00680691">
        <w:rPr>
          <w:rFonts w:ascii="Times New Roman" w:hAnsi="Times New Roman" w:cs="Times New Roman"/>
          <w:lang w:bidi="si-LK"/>
        </w:rPr>
        <w:t>_________</w:t>
      </w:r>
      <w:r w:rsidR="00DD4B5F" w:rsidRPr="00680691">
        <w:rPr>
          <w:rFonts w:ascii="Times New Roman" w:hAnsi="Times New Roman" w:cs="Times New Roman"/>
          <w:lang w:bidi="si-LK"/>
        </w:rPr>
        <w:t>___________________________________________________________________________</w:t>
      </w:r>
    </w:p>
    <w:p w14:paraId="43C98B05" w14:textId="08343C6C" w:rsidR="00A31472" w:rsidRPr="00680691" w:rsidRDefault="00A31472" w:rsidP="00A31472">
      <w:pPr>
        <w:rPr>
          <w:rFonts w:ascii="Times New Roman" w:hAnsi="Times New Roman" w:cs="Times New Roman"/>
          <w:lang w:bidi="si-LK"/>
        </w:rPr>
      </w:pPr>
    </w:p>
    <w:p w14:paraId="22E629E5" w14:textId="3D18E3C9" w:rsidR="00A72A2C" w:rsidRPr="00680691" w:rsidRDefault="00A72A2C" w:rsidP="00934B8A">
      <w:pPr>
        <w:spacing w:line="600" w:lineRule="auto"/>
        <w:rPr>
          <w:rFonts w:ascii="Times New Roman" w:hAnsi="Times New Roman" w:cs="Times New Roman"/>
          <w:lang w:bidi="si-LK"/>
        </w:rPr>
      </w:pPr>
      <w:r w:rsidRPr="00680691">
        <w:rPr>
          <w:rFonts w:ascii="Times New Roman" w:hAnsi="Times New Roman" w:cs="Times New Roman"/>
          <w:lang w:bidi="si-LK"/>
        </w:rPr>
        <w:t>Any other Comments:  ________________________________________________________________________________________________________________________________________________________________________________________________________________________</w:t>
      </w:r>
      <w:r w:rsidR="0008608B" w:rsidRPr="00680691">
        <w:rPr>
          <w:rFonts w:ascii="Times New Roman" w:hAnsi="Times New Roman" w:cs="Times New Roman"/>
          <w:lang w:bidi="si-LK"/>
        </w:rPr>
        <w:t>_________</w:t>
      </w:r>
    </w:p>
    <w:p w14:paraId="6500FAEA" w14:textId="52505456" w:rsidR="00A72A2C" w:rsidRPr="00680691" w:rsidRDefault="14F03E5F" w:rsidP="00E54F20">
      <w:pPr>
        <w:rPr>
          <w:rFonts w:ascii="Times New Roman" w:hAnsi="Times New Roman" w:cs="Times New Roman"/>
          <w:lang w:bidi="si-LK"/>
        </w:rPr>
      </w:pPr>
      <w:r w:rsidRPr="14F03E5F">
        <w:rPr>
          <w:rFonts w:ascii="Times New Roman" w:hAnsi="Times New Roman" w:cs="Times New Roman"/>
          <w:lang w:bidi="si-LK"/>
        </w:rPr>
        <w:t xml:space="preserve">Approved by the review panel: </w:t>
      </w:r>
    </w:p>
    <w:tbl>
      <w:tblPr>
        <w:tblStyle w:val="TableGrid"/>
        <w:tblW w:w="0" w:type="auto"/>
        <w:tblLayout w:type="fixed"/>
        <w:tblLook w:val="04A0" w:firstRow="1" w:lastRow="0" w:firstColumn="1" w:lastColumn="0" w:noHBand="0" w:noVBand="1"/>
      </w:tblPr>
      <w:tblGrid>
        <w:gridCol w:w="4500"/>
        <w:gridCol w:w="4500"/>
      </w:tblGrid>
      <w:tr w:rsidR="14F03E5F" w14:paraId="564B2B9B" w14:textId="77777777" w:rsidTr="14F03E5F">
        <w:trPr>
          <w:trHeight w:val="420"/>
        </w:trPr>
        <w:tc>
          <w:tcPr>
            <w:tcW w:w="4500" w:type="dxa"/>
          </w:tcPr>
          <w:p w14:paraId="62947853" w14:textId="5C563FE0" w:rsidR="14F03E5F" w:rsidRDefault="14F03E5F" w:rsidP="14F03E5F">
            <w:pPr>
              <w:spacing w:after="200" w:line="276" w:lineRule="auto"/>
              <w:jc w:val="center"/>
              <w:rPr>
                <w:rFonts w:ascii="Calibri" w:eastAsia="Calibri" w:hAnsi="Calibri" w:cs="Calibri"/>
                <w:color w:val="000000" w:themeColor="text1"/>
                <w:sz w:val="24"/>
                <w:szCs w:val="24"/>
              </w:rPr>
            </w:pPr>
            <w:r w:rsidRPr="14F03E5F">
              <w:rPr>
                <w:rFonts w:ascii="Calibri" w:eastAsia="Calibri" w:hAnsi="Calibri" w:cs="Calibri"/>
                <w:b/>
                <w:bCs/>
                <w:color w:val="000000" w:themeColor="text1"/>
                <w:sz w:val="24"/>
                <w:szCs w:val="24"/>
              </w:rPr>
              <w:t>Member’s Name</w:t>
            </w:r>
          </w:p>
        </w:tc>
        <w:tc>
          <w:tcPr>
            <w:tcW w:w="4500" w:type="dxa"/>
          </w:tcPr>
          <w:p w14:paraId="6B58F539" w14:textId="5E9C245B" w:rsidR="14F03E5F" w:rsidRDefault="14F03E5F" w:rsidP="14F03E5F">
            <w:pPr>
              <w:spacing w:after="200" w:line="276" w:lineRule="auto"/>
              <w:jc w:val="center"/>
              <w:rPr>
                <w:rFonts w:ascii="Calibri" w:eastAsia="Calibri" w:hAnsi="Calibri" w:cs="Calibri"/>
                <w:color w:val="000000" w:themeColor="text1"/>
                <w:sz w:val="24"/>
                <w:szCs w:val="24"/>
              </w:rPr>
            </w:pPr>
            <w:r w:rsidRPr="14F03E5F">
              <w:rPr>
                <w:rFonts w:ascii="Calibri" w:eastAsia="Calibri" w:hAnsi="Calibri" w:cs="Calibri"/>
                <w:b/>
                <w:bCs/>
                <w:color w:val="000000" w:themeColor="text1"/>
                <w:sz w:val="24"/>
                <w:szCs w:val="24"/>
              </w:rPr>
              <w:t>Signature</w:t>
            </w:r>
          </w:p>
        </w:tc>
      </w:tr>
      <w:tr w:rsidR="14F03E5F" w14:paraId="6A7D4C71" w14:textId="77777777" w:rsidTr="14F03E5F">
        <w:trPr>
          <w:trHeight w:val="420"/>
        </w:trPr>
        <w:tc>
          <w:tcPr>
            <w:tcW w:w="4500" w:type="dxa"/>
          </w:tcPr>
          <w:p w14:paraId="683FEA6A" w14:textId="5B57CB03" w:rsidR="14F03E5F" w:rsidRDefault="14F03E5F" w:rsidP="14F03E5F">
            <w:pPr>
              <w:spacing w:after="200" w:line="276" w:lineRule="auto"/>
              <w:rPr>
                <w:rFonts w:ascii="Iskoola Pota" w:eastAsia="Iskoola Pota" w:hAnsi="Iskoola Pota" w:cs="Iskoola Pota"/>
                <w:color w:val="000000" w:themeColor="text1"/>
                <w:sz w:val="24"/>
                <w:szCs w:val="24"/>
              </w:rPr>
            </w:pPr>
            <w:r w:rsidRPr="14F03E5F">
              <w:rPr>
                <w:rFonts w:ascii="Iskoola Pota" w:eastAsia="Iskoola Pota" w:hAnsi="Iskoola Pota" w:cs="Iskoola Pota"/>
                <w:color w:val="000000" w:themeColor="text1"/>
                <w:sz w:val="24"/>
                <w:szCs w:val="24"/>
              </w:rPr>
              <w:t>Dr. Anuradha Karunnasena</w:t>
            </w:r>
          </w:p>
        </w:tc>
        <w:tc>
          <w:tcPr>
            <w:tcW w:w="4500" w:type="dxa"/>
          </w:tcPr>
          <w:p w14:paraId="467C3218" w14:textId="527FF5BD" w:rsidR="14F03E5F" w:rsidRDefault="14F03E5F" w:rsidP="14F03E5F">
            <w:pPr>
              <w:spacing w:after="200" w:line="276" w:lineRule="auto"/>
              <w:rPr>
                <w:rFonts w:ascii="Iskoola Pota" w:eastAsia="Iskoola Pota" w:hAnsi="Iskoola Pota" w:cs="Iskoola Pota"/>
                <w:color w:val="000000" w:themeColor="text1"/>
                <w:sz w:val="24"/>
                <w:szCs w:val="24"/>
              </w:rPr>
            </w:pPr>
          </w:p>
        </w:tc>
      </w:tr>
      <w:tr w:rsidR="14F03E5F" w14:paraId="014A987B" w14:textId="77777777" w:rsidTr="14F03E5F">
        <w:trPr>
          <w:trHeight w:val="420"/>
        </w:trPr>
        <w:tc>
          <w:tcPr>
            <w:tcW w:w="4500" w:type="dxa"/>
          </w:tcPr>
          <w:p w14:paraId="29594FF0" w14:textId="1CD5B534" w:rsidR="14F03E5F" w:rsidRDefault="14F03E5F" w:rsidP="14F03E5F">
            <w:pPr>
              <w:spacing w:after="200" w:line="276" w:lineRule="auto"/>
              <w:rPr>
                <w:rFonts w:ascii="Iskoola Pota" w:eastAsia="Iskoola Pota" w:hAnsi="Iskoola Pota" w:cs="Iskoola Pota"/>
                <w:color w:val="000000" w:themeColor="text1"/>
                <w:sz w:val="24"/>
                <w:szCs w:val="24"/>
              </w:rPr>
            </w:pPr>
            <w:r w:rsidRPr="14F03E5F">
              <w:rPr>
                <w:rFonts w:ascii="Iskoola Pota" w:eastAsia="Iskoola Pota" w:hAnsi="Iskoola Pota" w:cs="Iskoola Pota"/>
                <w:color w:val="000000" w:themeColor="text1"/>
                <w:sz w:val="24"/>
                <w:szCs w:val="24"/>
              </w:rPr>
              <w:t>Ms. Sanjeevi Chandrasiri</w:t>
            </w:r>
          </w:p>
        </w:tc>
        <w:tc>
          <w:tcPr>
            <w:tcW w:w="4500" w:type="dxa"/>
          </w:tcPr>
          <w:p w14:paraId="321F0B80" w14:textId="0850A406" w:rsidR="14F03E5F" w:rsidRDefault="14F03E5F" w:rsidP="14F03E5F">
            <w:pPr>
              <w:spacing w:after="200" w:line="276" w:lineRule="auto"/>
              <w:rPr>
                <w:rFonts w:ascii="Iskoola Pota" w:eastAsia="Iskoola Pota" w:hAnsi="Iskoola Pota" w:cs="Iskoola Pota"/>
                <w:color w:val="000000" w:themeColor="text1"/>
                <w:sz w:val="24"/>
                <w:szCs w:val="24"/>
              </w:rPr>
            </w:pPr>
          </w:p>
        </w:tc>
      </w:tr>
      <w:tr w:rsidR="14F03E5F" w14:paraId="67B58719" w14:textId="77777777" w:rsidTr="14F03E5F">
        <w:tc>
          <w:tcPr>
            <w:tcW w:w="4500" w:type="dxa"/>
          </w:tcPr>
          <w:p w14:paraId="15969FFB" w14:textId="661048C0" w:rsidR="14F03E5F" w:rsidRDefault="14F03E5F" w:rsidP="14F03E5F">
            <w:pPr>
              <w:spacing w:after="200" w:line="276" w:lineRule="auto"/>
              <w:rPr>
                <w:rFonts w:ascii="Iskoola Pota" w:eastAsia="Iskoola Pota" w:hAnsi="Iskoola Pota" w:cs="Iskoola Pota"/>
                <w:color w:val="000000" w:themeColor="text1"/>
                <w:sz w:val="24"/>
                <w:szCs w:val="24"/>
              </w:rPr>
            </w:pPr>
            <w:r w:rsidRPr="14F03E5F">
              <w:rPr>
                <w:rFonts w:ascii="Iskoola Pota" w:eastAsia="Iskoola Pota" w:hAnsi="Iskoola Pota" w:cs="Iskoola Pota"/>
                <w:color w:val="000000" w:themeColor="text1"/>
                <w:sz w:val="24"/>
                <w:szCs w:val="24"/>
              </w:rPr>
              <w:t>Ms. Lokesha Weerasinghe</w:t>
            </w:r>
          </w:p>
        </w:tc>
        <w:tc>
          <w:tcPr>
            <w:tcW w:w="4500" w:type="dxa"/>
          </w:tcPr>
          <w:p w14:paraId="364E18AF" w14:textId="654194C4" w:rsidR="14F03E5F" w:rsidRDefault="14F03E5F" w:rsidP="14F03E5F">
            <w:pPr>
              <w:spacing w:after="200" w:line="276" w:lineRule="auto"/>
              <w:rPr>
                <w:rFonts w:ascii="Iskoola Pota" w:eastAsia="Iskoola Pota" w:hAnsi="Iskoola Pota" w:cs="Iskoola Pota"/>
                <w:color w:val="000000" w:themeColor="text1"/>
                <w:sz w:val="24"/>
                <w:szCs w:val="24"/>
              </w:rPr>
            </w:pPr>
          </w:p>
        </w:tc>
      </w:tr>
      <w:tr w:rsidR="14F03E5F" w14:paraId="29833A9F" w14:textId="77777777" w:rsidTr="14F03E5F">
        <w:tc>
          <w:tcPr>
            <w:tcW w:w="4500" w:type="dxa"/>
          </w:tcPr>
          <w:p w14:paraId="2AE9B3BC" w14:textId="05D09062" w:rsidR="14F03E5F" w:rsidRDefault="14F03E5F" w:rsidP="14F03E5F">
            <w:pPr>
              <w:spacing w:after="200" w:line="276" w:lineRule="auto"/>
              <w:rPr>
                <w:rFonts w:ascii="Iskoola Pota" w:eastAsia="Iskoola Pota" w:hAnsi="Iskoola Pota" w:cs="Iskoola Pota"/>
                <w:color w:val="000000" w:themeColor="text1"/>
                <w:sz w:val="24"/>
                <w:szCs w:val="24"/>
              </w:rPr>
            </w:pPr>
            <w:r w:rsidRPr="14F03E5F">
              <w:rPr>
                <w:rFonts w:ascii="Iskoola Pota" w:eastAsia="Iskoola Pota" w:hAnsi="Iskoola Pota" w:cs="Iskoola Pota"/>
                <w:color w:val="000000" w:themeColor="text1"/>
                <w:sz w:val="24"/>
                <w:szCs w:val="24"/>
              </w:rPr>
              <w:t>Ms. Thamali Dassanayake</w:t>
            </w:r>
          </w:p>
        </w:tc>
        <w:tc>
          <w:tcPr>
            <w:tcW w:w="4500" w:type="dxa"/>
          </w:tcPr>
          <w:p w14:paraId="60DB11D6" w14:textId="2A7CCF2E" w:rsidR="14F03E5F" w:rsidRDefault="14F03E5F" w:rsidP="14F03E5F">
            <w:pPr>
              <w:spacing w:after="200" w:line="276" w:lineRule="auto"/>
              <w:rPr>
                <w:rFonts w:ascii="Iskoola Pota" w:eastAsia="Iskoola Pota" w:hAnsi="Iskoola Pota" w:cs="Iskoola Pota"/>
                <w:color w:val="000000" w:themeColor="text1"/>
                <w:sz w:val="24"/>
                <w:szCs w:val="24"/>
              </w:rPr>
            </w:pPr>
          </w:p>
        </w:tc>
      </w:tr>
    </w:tbl>
    <w:p w14:paraId="11C915CB" w14:textId="5B63EC12" w:rsidR="00A50972" w:rsidRPr="00680691" w:rsidRDefault="00A50972" w:rsidP="14F03E5F">
      <w:pPr>
        <w:spacing w:line="240" w:lineRule="auto"/>
        <w:rPr>
          <w:rFonts w:ascii="Times New Roman" w:hAnsi="Times New Roman" w:cs="Times New Roman"/>
          <w:b/>
          <w:bCs/>
          <w:lang w:bidi="si-LK"/>
        </w:rPr>
      </w:pPr>
    </w:p>
    <w:p w14:paraId="7997D43B" w14:textId="158105D2" w:rsidR="00D87328" w:rsidRPr="00680691" w:rsidRDefault="001873B9" w:rsidP="006B6AA4">
      <w:pPr>
        <w:spacing w:line="240" w:lineRule="auto"/>
        <w:rPr>
          <w:rFonts w:ascii="Times New Roman" w:hAnsi="Times New Roman" w:cs="Times New Roman"/>
          <w:lang w:bidi="si-LK"/>
        </w:rPr>
      </w:pPr>
      <w:r w:rsidRPr="00680691">
        <w:rPr>
          <w:rFonts w:ascii="Times New Roman" w:hAnsi="Times New Roman" w:cs="Times New Roman"/>
          <w:b/>
          <w:lang w:bidi="si-LK"/>
        </w:rPr>
        <w:t>Important</w:t>
      </w:r>
      <w:r w:rsidRPr="00680691">
        <w:rPr>
          <w:rFonts w:ascii="Times New Roman" w:hAnsi="Times New Roman" w:cs="Times New Roman"/>
          <w:lang w:bidi="si-LK"/>
        </w:rPr>
        <w:t>:</w:t>
      </w:r>
    </w:p>
    <w:p w14:paraId="6C9D6390" w14:textId="653EB6D4" w:rsidR="001873B9" w:rsidRPr="00680691" w:rsidRDefault="001873B9" w:rsidP="001873B9">
      <w:pPr>
        <w:pStyle w:val="ListParagraph"/>
        <w:numPr>
          <w:ilvl w:val="0"/>
          <w:numId w:val="3"/>
        </w:numPr>
        <w:spacing w:line="240" w:lineRule="auto"/>
        <w:ind w:left="360"/>
        <w:rPr>
          <w:rFonts w:ascii="Times New Roman" w:hAnsi="Times New Roman" w:cs="Times New Roman"/>
          <w:lang w:bidi="si-LK"/>
        </w:rPr>
      </w:pPr>
      <w:r w:rsidRPr="00680691">
        <w:rPr>
          <w:rFonts w:ascii="Times New Roman" w:hAnsi="Times New Roman" w:cs="Times New Roman"/>
          <w:lang w:bidi="si-LK"/>
        </w:rPr>
        <w:t xml:space="preserve">According to the comments given by the panel, do the necessary modifications and get the approval by the </w:t>
      </w:r>
      <w:r w:rsidRPr="00680691">
        <w:rPr>
          <w:rFonts w:ascii="Times New Roman" w:hAnsi="Times New Roman" w:cs="Times New Roman"/>
          <w:b/>
          <w:lang w:bidi="si-LK"/>
        </w:rPr>
        <w:t>same panel</w:t>
      </w:r>
      <w:r w:rsidRPr="00680691">
        <w:rPr>
          <w:rFonts w:ascii="Times New Roman" w:hAnsi="Times New Roman" w:cs="Times New Roman"/>
          <w:lang w:bidi="si-LK"/>
        </w:rPr>
        <w:t>.</w:t>
      </w:r>
    </w:p>
    <w:p w14:paraId="31F8BCDB" w14:textId="408AC1AC" w:rsidR="001873B9" w:rsidRPr="00680691" w:rsidRDefault="001873B9" w:rsidP="001873B9">
      <w:pPr>
        <w:pStyle w:val="ListParagraph"/>
        <w:numPr>
          <w:ilvl w:val="0"/>
          <w:numId w:val="3"/>
        </w:numPr>
        <w:spacing w:line="240" w:lineRule="auto"/>
        <w:ind w:left="360"/>
        <w:rPr>
          <w:rFonts w:ascii="Times New Roman" w:hAnsi="Times New Roman" w:cs="Times New Roman"/>
          <w:lang w:bidi="si-LK"/>
        </w:rPr>
      </w:pPr>
      <w:r w:rsidRPr="00680691">
        <w:rPr>
          <w:rFonts w:ascii="Times New Roman" w:hAnsi="Times New Roman" w:cs="Times New Roman"/>
          <w:lang w:bidi="si-LK"/>
        </w:rPr>
        <w:t xml:space="preserve">If </w:t>
      </w:r>
      <w:r w:rsidR="00F63681" w:rsidRPr="00680691">
        <w:rPr>
          <w:rFonts w:ascii="Times New Roman" w:hAnsi="Times New Roman" w:cs="Times New Roman"/>
          <w:lang w:bidi="si-LK"/>
        </w:rPr>
        <w:t xml:space="preserve">the </w:t>
      </w:r>
      <w:r w:rsidRPr="00680691">
        <w:rPr>
          <w:rFonts w:ascii="Times New Roman" w:hAnsi="Times New Roman" w:cs="Times New Roman"/>
          <w:lang w:bidi="si-LK"/>
        </w:rPr>
        <w:t>project topic is rejected, find out a new topic and inform the CDAP Group for</w:t>
      </w:r>
      <w:r w:rsidR="00F63681" w:rsidRPr="00680691">
        <w:rPr>
          <w:rFonts w:ascii="Times New Roman" w:hAnsi="Times New Roman" w:cs="Times New Roman"/>
          <w:lang w:bidi="si-LK"/>
        </w:rPr>
        <w:t xml:space="preserve"> a</w:t>
      </w:r>
      <w:r w:rsidRPr="00680691">
        <w:rPr>
          <w:rFonts w:ascii="Times New Roman" w:hAnsi="Times New Roman" w:cs="Times New Roman"/>
          <w:lang w:bidi="si-LK"/>
        </w:rPr>
        <w:t xml:space="preserve"> new topic pre-assessment</w:t>
      </w:r>
      <w:r w:rsidR="00F63681" w:rsidRPr="00680691">
        <w:rPr>
          <w:rFonts w:ascii="Times New Roman" w:hAnsi="Times New Roman" w:cs="Times New Roman"/>
          <w:lang w:bidi="si-LK"/>
        </w:rPr>
        <w:t>.</w:t>
      </w:r>
    </w:p>
    <w:p w14:paraId="58441BF6" w14:textId="7193CABC" w:rsidR="001873B9" w:rsidRPr="00680691" w:rsidRDefault="001873B9" w:rsidP="001873B9">
      <w:pPr>
        <w:pStyle w:val="ListParagraph"/>
        <w:numPr>
          <w:ilvl w:val="0"/>
          <w:numId w:val="3"/>
        </w:numPr>
        <w:spacing w:line="240" w:lineRule="auto"/>
        <w:ind w:left="360"/>
        <w:rPr>
          <w:rFonts w:ascii="Times New Roman" w:hAnsi="Times New Roman" w:cs="Times New Roman"/>
          <w:lang w:bidi="si-LK"/>
        </w:rPr>
      </w:pPr>
      <w:r w:rsidRPr="00680691">
        <w:rPr>
          <w:rFonts w:ascii="Times New Roman" w:hAnsi="Times New Roman" w:cs="Times New Roman"/>
          <w:lang w:bidi="si-LK"/>
        </w:rPr>
        <w:t xml:space="preserve">A </w:t>
      </w:r>
      <w:r w:rsidR="00F63681" w:rsidRPr="00680691">
        <w:rPr>
          <w:rFonts w:ascii="Times New Roman" w:hAnsi="Times New Roman" w:cs="Times New Roman"/>
          <w:lang w:bidi="si-LK"/>
        </w:rPr>
        <w:t xml:space="preserve">form </w:t>
      </w:r>
      <w:r w:rsidR="00361186" w:rsidRPr="00680691">
        <w:rPr>
          <w:rFonts w:ascii="Times New Roman" w:hAnsi="Times New Roman" w:cs="Times New Roman"/>
          <w:lang w:bidi="si-LK"/>
        </w:rPr>
        <w:t>approv</w:t>
      </w:r>
      <w:r w:rsidR="00F63681" w:rsidRPr="00680691">
        <w:rPr>
          <w:rFonts w:ascii="Times New Roman" w:hAnsi="Times New Roman" w:cs="Times New Roman"/>
          <w:lang w:bidi="si-LK"/>
        </w:rPr>
        <w:t>ed by the panel m</w:t>
      </w:r>
      <w:r w:rsidR="00361186" w:rsidRPr="00680691">
        <w:rPr>
          <w:rFonts w:ascii="Times New Roman" w:hAnsi="Times New Roman" w:cs="Times New Roman"/>
          <w:lang w:bidi="si-LK"/>
        </w:rPr>
        <w:t xml:space="preserve">ust be attached to the </w:t>
      </w:r>
      <w:r w:rsidR="00361186" w:rsidRPr="00680691">
        <w:rPr>
          <w:rFonts w:ascii="Times New Roman" w:hAnsi="Times New Roman" w:cs="Times New Roman"/>
          <w:b/>
          <w:lang w:bidi="si-LK"/>
        </w:rPr>
        <w:t>Project Charter Form</w:t>
      </w:r>
      <w:r w:rsidR="00361186" w:rsidRPr="00680691">
        <w:rPr>
          <w:rFonts w:ascii="Times New Roman" w:hAnsi="Times New Roman" w:cs="Times New Roman"/>
          <w:lang w:bidi="si-LK"/>
        </w:rPr>
        <w:t>.</w:t>
      </w:r>
    </w:p>
    <w:p w14:paraId="4AA035A3" w14:textId="77777777" w:rsidR="009261A2" w:rsidRPr="00680691" w:rsidRDefault="009261A2" w:rsidP="009261A2">
      <w:pPr>
        <w:spacing w:line="240" w:lineRule="auto"/>
        <w:rPr>
          <w:rFonts w:ascii="Times New Roman" w:hAnsi="Times New Roman" w:cs="Times New Roman"/>
          <w:lang w:bidi="si-LK"/>
        </w:rPr>
      </w:pPr>
    </w:p>
    <w:p w14:paraId="18F78C6A" w14:textId="77777777" w:rsidR="009261A2" w:rsidRDefault="009261A2" w:rsidP="009261A2">
      <w:pPr>
        <w:spacing w:line="240" w:lineRule="auto"/>
        <w:rPr>
          <w:rFonts w:ascii="Times New Roman" w:hAnsi="Times New Roman" w:cs="Times New Roman"/>
          <w:lang w:bidi="si-LK"/>
        </w:rPr>
      </w:pPr>
    </w:p>
    <w:p w14:paraId="3FA6DB9D" w14:textId="77777777" w:rsidR="00680691" w:rsidRDefault="00680691" w:rsidP="009261A2">
      <w:pPr>
        <w:spacing w:line="240" w:lineRule="auto"/>
        <w:rPr>
          <w:rFonts w:ascii="Times New Roman" w:hAnsi="Times New Roman" w:cs="Times New Roman"/>
          <w:lang w:bidi="si-LK"/>
        </w:rPr>
      </w:pPr>
    </w:p>
    <w:p w14:paraId="7F43E78E" w14:textId="77777777" w:rsidR="00680691" w:rsidRDefault="00680691" w:rsidP="009261A2">
      <w:pPr>
        <w:spacing w:line="240" w:lineRule="auto"/>
        <w:rPr>
          <w:rFonts w:ascii="Times New Roman" w:hAnsi="Times New Roman" w:cs="Times New Roman"/>
          <w:lang w:bidi="si-LK"/>
        </w:rPr>
      </w:pPr>
    </w:p>
    <w:p w14:paraId="6B172466" w14:textId="77777777" w:rsidR="00680691" w:rsidRDefault="00680691" w:rsidP="009261A2">
      <w:pPr>
        <w:spacing w:line="240" w:lineRule="auto"/>
        <w:rPr>
          <w:rFonts w:ascii="Times New Roman" w:hAnsi="Times New Roman" w:cs="Times New Roman"/>
          <w:lang w:bidi="si-LK"/>
        </w:rPr>
      </w:pPr>
    </w:p>
    <w:p w14:paraId="71DC59F5" w14:textId="77777777" w:rsidR="00680691" w:rsidRDefault="00680691" w:rsidP="009261A2">
      <w:pPr>
        <w:spacing w:line="240" w:lineRule="auto"/>
        <w:rPr>
          <w:rFonts w:ascii="Times New Roman" w:hAnsi="Times New Roman" w:cs="Times New Roman"/>
          <w:lang w:bidi="si-LK"/>
        </w:rPr>
      </w:pPr>
    </w:p>
    <w:p w14:paraId="2D74046A" w14:textId="77777777" w:rsidR="00680691" w:rsidRDefault="00680691" w:rsidP="009261A2">
      <w:pPr>
        <w:spacing w:line="240" w:lineRule="auto"/>
        <w:rPr>
          <w:rFonts w:ascii="Times New Roman" w:hAnsi="Times New Roman" w:cs="Times New Roman"/>
          <w:lang w:bidi="si-LK"/>
        </w:rPr>
      </w:pPr>
    </w:p>
    <w:p w14:paraId="56DA2C73" w14:textId="77777777" w:rsidR="00680691" w:rsidRDefault="00680691" w:rsidP="009261A2">
      <w:pPr>
        <w:spacing w:line="240" w:lineRule="auto"/>
        <w:rPr>
          <w:rFonts w:ascii="Times New Roman" w:hAnsi="Times New Roman" w:cs="Times New Roman"/>
          <w:lang w:bidi="si-LK"/>
        </w:rPr>
      </w:pPr>
    </w:p>
    <w:p w14:paraId="0AE81EBB" w14:textId="77777777" w:rsidR="00680691" w:rsidRPr="00680691" w:rsidRDefault="00680691" w:rsidP="009261A2">
      <w:pPr>
        <w:spacing w:line="240" w:lineRule="auto"/>
        <w:rPr>
          <w:rFonts w:ascii="Times New Roman" w:hAnsi="Times New Roman" w:cs="Times New Roman"/>
          <w:lang w:bidi="si-LK"/>
        </w:rPr>
      </w:pPr>
    </w:p>
    <w:p w14:paraId="6BD272A8" w14:textId="3ABC0738" w:rsidR="009261A2" w:rsidRPr="00680691" w:rsidRDefault="009261A2" w:rsidP="009261A2">
      <w:pPr>
        <w:spacing w:line="240" w:lineRule="auto"/>
        <w:rPr>
          <w:rFonts w:ascii="Times New Roman" w:hAnsi="Times New Roman" w:cs="Times New Roman"/>
          <w:b/>
          <w:bCs/>
          <w:sz w:val="32"/>
          <w:szCs w:val="32"/>
          <w:lang w:bidi="si-LK"/>
        </w:rPr>
      </w:pPr>
      <w:r w:rsidRPr="00680691">
        <w:rPr>
          <w:rFonts w:ascii="Times New Roman" w:hAnsi="Times New Roman" w:cs="Times New Roman"/>
          <w:b/>
          <w:bCs/>
          <w:sz w:val="32"/>
          <w:szCs w:val="32"/>
          <w:lang w:bidi="si-LK"/>
        </w:rPr>
        <w:t>Appendix</w:t>
      </w:r>
    </w:p>
    <w:p w14:paraId="33B4D0D3" w14:textId="101C5857" w:rsidR="009261A2" w:rsidRPr="00680691" w:rsidRDefault="6F82E1E3" w:rsidP="009261A2">
      <w:pPr>
        <w:spacing w:line="240" w:lineRule="auto"/>
        <w:rPr>
          <w:rFonts w:ascii="Times New Roman" w:hAnsi="Times New Roman" w:cs="Times New Roman"/>
          <w:lang w:bidi="si-LK"/>
        </w:rPr>
      </w:pPr>
      <w:r w:rsidRPr="6F82E1E3">
        <w:rPr>
          <w:rFonts w:ascii="Times New Roman" w:hAnsi="Times New Roman" w:cs="Times New Roman"/>
          <w:lang w:bidi="si-LK"/>
        </w:rPr>
        <w:t>Appendix 1: Reply mail from the Supervisor</w:t>
      </w:r>
    </w:p>
    <w:p w14:paraId="694AB61D" w14:textId="2685ADD0" w:rsidR="009261A2" w:rsidRPr="00680691" w:rsidRDefault="00B42DC7" w:rsidP="6F82E1E3">
      <w:pPr>
        <w:spacing w:line="240" w:lineRule="auto"/>
        <w:rPr>
          <w:lang w:bidi="si-LK"/>
        </w:rPr>
      </w:pPr>
      <w:r>
        <w:rPr>
          <w:noProof/>
        </w:rPr>
        <w:drawing>
          <wp:inline distT="0" distB="0" distL="0" distR="0" wp14:anchorId="7B1F983C" wp14:editId="59DFE004">
            <wp:extent cx="4572000" cy="2057400"/>
            <wp:effectExtent l="0" t="0" r="0" b="0"/>
            <wp:docPr id="1880139211" name="Picture 1880139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572000" cy="2057400"/>
                    </a:xfrm>
                    <a:prstGeom prst="rect">
                      <a:avLst/>
                    </a:prstGeom>
                  </pic:spPr>
                </pic:pic>
              </a:graphicData>
            </a:graphic>
          </wp:inline>
        </w:drawing>
      </w:r>
    </w:p>
    <w:p w14:paraId="54DF6783" w14:textId="77777777" w:rsidR="009261A2" w:rsidRPr="00680691" w:rsidRDefault="009261A2" w:rsidP="009261A2">
      <w:pPr>
        <w:spacing w:line="240" w:lineRule="auto"/>
        <w:rPr>
          <w:rFonts w:ascii="Times New Roman" w:hAnsi="Times New Roman" w:cs="Times New Roman"/>
          <w:lang w:bidi="si-LK"/>
        </w:rPr>
      </w:pPr>
    </w:p>
    <w:p w14:paraId="1D9DE2D4" w14:textId="34210080" w:rsidR="009261A2" w:rsidRPr="00680691" w:rsidRDefault="6F82E1E3" w:rsidP="009261A2">
      <w:pPr>
        <w:spacing w:line="240" w:lineRule="auto"/>
        <w:rPr>
          <w:rFonts w:ascii="Times New Roman" w:hAnsi="Times New Roman" w:cs="Times New Roman"/>
          <w:lang w:bidi="si-LK"/>
        </w:rPr>
      </w:pPr>
      <w:r w:rsidRPr="6F82E1E3">
        <w:rPr>
          <w:rFonts w:ascii="Times New Roman" w:hAnsi="Times New Roman" w:cs="Times New Roman"/>
          <w:lang w:bidi="si-LK"/>
        </w:rPr>
        <w:t>Appendix 2: Reply mail from the Co-Supervisor</w:t>
      </w:r>
    </w:p>
    <w:p w14:paraId="711D0377" w14:textId="460F3323" w:rsidR="009261A2" w:rsidRPr="00680691" w:rsidRDefault="00B42DC7" w:rsidP="6F82E1E3">
      <w:pPr>
        <w:spacing w:line="240" w:lineRule="auto"/>
        <w:rPr>
          <w:lang w:bidi="si-LK"/>
        </w:rPr>
      </w:pPr>
      <w:r>
        <w:rPr>
          <w:noProof/>
        </w:rPr>
        <w:drawing>
          <wp:inline distT="0" distB="0" distL="0" distR="0" wp14:anchorId="717B7038" wp14:editId="44E57101">
            <wp:extent cx="4572000" cy="2209800"/>
            <wp:effectExtent l="0" t="0" r="0" b="0"/>
            <wp:docPr id="405255334" name="Picture 405255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572000" cy="2209800"/>
                    </a:xfrm>
                    <a:prstGeom prst="rect">
                      <a:avLst/>
                    </a:prstGeom>
                  </pic:spPr>
                </pic:pic>
              </a:graphicData>
            </a:graphic>
          </wp:inline>
        </w:drawing>
      </w:r>
    </w:p>
    <w:p w14:paraId="1992E322" w14:textId="77777777" w:rsidR="009261A2" w:rsidRPr="00680691" w:rsidRDefault="009261A2" w:rsidP="009261A2">
      <w:pPr>
        <w:spacing w:line="240" w:lineRule="auto"/>
        <w:rPr>
          <w:rFonts w:ascii="Times New Roman" w:hAnsi="Times New Roman" w:cs="Times New Roman"/>
          <w:lang w:bidi="si-LK"/>
        </w:rPr>
      </w:pPr>
    </w:p>
    <w:sectPr w:rsidR="009261A2" w:rsidRPr="00680691" w:rsidSect="0022133C">
      <w:headerReference w:type="default" r:id="rId34"/>
      <w:footerReference w:type="default" r:id="rId35"/>
      <w:pgSz w:w="11907" w:h="16839" w:code="9"/>
      <w:pgMar w:top="99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F0F543" w14:textId="77777777" w:rsidR="004969FF" w:rsidRDefault="004969FF" w:rsidP="002741A6">
      <w:pPr>
        <w:spacing w:after="0" w:line="240" w:lineRule="auto"/>
      </w:pPr>
      <w:r>
        <w:separator/>
      </w:r>
    </w:p>
  </w:endnote>
  <w:endnote w:type="continuationSeparator" w:id="0">
    <w:p w14:paraId="255B98B3" w14:textId="77777777" w:rsidR="004969FF" w:rsidRDefault="004969FF" w:rsidP="002741A6">
      <w:pPr>
        <w:spacing w:after="0" w:line="240" w:lineRule="auto"/>
      </w:pPr>
      <w:r>
        <w:continuationSeparator/>
      </w:r>
    </w:p>
  </w:endnote>
  <w:endnote w:type="continuationNotice" w:id="1">
    <w:p w14:paraId="33B5BEB3" w14:textId="77777777" w:rsidR="004969FF" w:rsidRDefault="004969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Iskoola Pota">
    <w:altName w:val="Nirmala UI"/>
    <w:panose1 w:val="020B0502040204020203"/>
    <w:charset w:val="00"/>
    <w:family w:val="swiss"/>
    <w:pitch w:val="variable"/>
    <w:sig w:usb0="00000003" w:usb1="00000000" w:usb2="00000200" w:usb3="00000000" w:csb0="00000001"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5502642"/>
      <w:docPartObj>
        <w:docPartGallery w:val="Page Numbers (Bottom of Page)"/>
        <w:docPartUnique/>
      </w:docPartObj>
    </w:sdtPr>
    <w:sdtEndPr/>
    <w:sdtContent>
      <w:p w14:paraId="2C952553" w14:textId="77777777" w:rsidR="00170C76" w:rsidRDefault="00170C76">
        <w:pPr>
          <w:pStyle w:val="Footer"/>
          <w:jc w:val="right"/>
        </w:pPr>
        <w:r>
          <w:t xml:space="preserve">Page | </w:t>
        </w:r>
        <w:r w:rsidR="00EE1EBB">
          <w:fldChar w:fldCharType="begin"/>
        </w:r>
        <w:r w:rsidR="00491CFC">
          <w:instrText xml:space="preserve"> PAGE   \* MERGEFORMAT </w:instrText>
        </w:r>
        <w:r w:rsidR="00EE1EBB">
          <w:fldChar w:fldCharType="separate"/>
        </w:r>
        <w:r w:rsidR="00B42DC7">
          <w:rPr>
            <w:noProof/>
          </w:rPr>
          <w:t>7</w:t>
        </w:r>
        <w:r w:rsidR="00EE1EBB">
          <w:rPr>
            <w:noProof/>
          </w:rPr>
          <w:fldChar w:fldCharType="end"/>
        </w:r>
      </w:p>
    </w:sdtContent>
  </w:sdt>
  <w:p w14:paraId="70C5B00D" w14:textId="77777777" w:rsidR="00FD7ADC" w:rsidRDefault="00FD7A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9BA22" w14:textId="77777777" w:rsidR="004969FF" w:rsidRDefault="004969FF" w:rsidP="002741A6">
      <w:pPr>
        <w:spacing w:after="0" w:line="240" w:lineRule="auto"/>
      </w:pPr>
      <w:r>
        <w:separator/>
      </w:r>
    </w:p>
  </w:footnote>
  <w:footnote w:type="continuationSeparator" w:id="0">
    <w:p w14:paraId="72201946" w14:textId="77777777" w:rsidR="004969FF" w:rsidRDefault="004969FF" w:rsidP="002741A6">
      <w:pPr>
        <w:spacing w:after="0" w:line="240" w:lineRule="auto"/>
      </w:pPr>
      <w:r>
        <w:continuationSeparator/>
      </w:r>
    </w:p>
  </w:footnote>
  <w:footnote w:type="continuationNotice" w:id="1">
    <w:p w14:paraId="645FBD1C" w14:textId="77777777" w:rsidR="004969FF" w:rsidRDefault="004969F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2324A" w14:textId="5BBA2C0F" w:rsidR="00321FC4" w:rsidRPr="007006CF" w:rsidRDefault="00875897" w:rsidP="00321FC4">
    <w:pPr>
      <w:tabs>
        <w:tab w:val="left" w:pos="8460"/>
      </w:tabs>
      <w:ind w:right="-270"/>
      <w:rPr>
        <w:rFonts w:ascii="Monotype Corsiva" w:hAnsi="Monotype Corsiva"/>
        <w:color w:val="808080" w:themeColor="background1" w:themeShade="80"/>
      </w:rPr>
    </w:pPr>
    <w:r w:rsidRPr="007006CF">
      <w:rPr>
        <w:rFonts w:ascii="Monotype Corsiva" w:hAnsi="Monotype Corsiva"/>
        <w:color w:val="808080" w:themeColor="background1" w:themeShade="80"/>
      </w:rPr>
      <w:t>Project Topic Assessment-</w:t>
    </w:r>
    <w:r w:rsidR="00593F0E">
      <w:rPr>
        <w:rFonts w:ascii="Monotype Corsiva" w:hAnsi="Monotype Corsiva"/>
        <w:color w:val="808080" w:themeColor="background1" w:themeShade="80"/>
      </w:rPr>
      <w:t>Final Year Project-</w:t>
    </w:r>
    <w:r w:rsidR="00934B8A">
      <w:rPr>
        <w:rFonts w:ascii="Monotype Corsiva" w:hAnsi="Monotype Corsiva"/>
        <w:color w:val="808080" w:themeColor="background1" w:themeShade="80"/>
      </w:rPr>
      <w:t>202</w:t>
    </w:r>
    <w:r w:rsidR="00221ED4">
      <w:rPr>
        <w:rFonts w:ascii="Monotype Corsiva" w:hAnsi="Monotype Corsiva"/>
        <w:color w:val="808080" w:themeColor="background1" w:themeShade="80"/>
      </w:rPr>
      <w:t>1</w:t>
    </w:r>
    <w:r w:rsidR="007B18E4">
      <w:rPr>
        <w:rFonts w:ascii="Monotype Corsiva" w:hAnsi="Monotype Corsiva"/>
        <w:color w:val="808080" w:themeColor="background1" w:themeShade="80"/>
      </w:rPr>
      <w:t xml:space="preserve"> June</w:t>
    </w:r>
    <w:r w:rsidR="00321FC4" w:rsidRPr="007006CF">
      <w:rPr>
        <w:rFonts w:ascii="Monotype Corsiva" w:hAnsi="Monotype Corsiva"/>
        <w:color w:val="808080" w:themeColor="background1" w:themeShade="80"/>
      </w:rPr>
      <w:t xml:space="preserve">                                                                            </w:t>
    </w:r>
    <w:r w:rsidR="00321FC4" w:rsidRPr="007006CF">
      <w:rPr>
        <w:rFonts w:ascii="Monotype Corsiva" w:hAnsi="Monotype Corsiva"/>
        <w:color w:val="808080" w:themeColor="background1" w:themeShade="80"/>
      </w:rPr>
      <w:tab/>
    </w:r>
    <w:r w:rsidR="00321FC4" w:rsidRPr="007006CF">
      <w:rPr>
        <w:rFonts w:ascii="Calibri" w:hAnsi="Calibri" w:cs="Calibri"/>
        <w:color w:val="808080" w:themeColor="background1" w:themeShade="80"/>
      </w:rPr>
      <w:t>CDAP-01</w:t>
    </w:r>
  </w:p>
  <w:p w14:paraId="49C00B83" w14:textId="77777777" w:rsidR="00321FC4" w:rsidRDefault="00321F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60B8D"/>
    <w:multiLevelType w:val="multilevel"/>
    <w:tmpl w:val="C8E488C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544DB8"/>
    <w:multiLevelType w:val="multilevel"/>
    <w:tmpl w:val="81342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A7083A"/>
    <w:multiLevelType w:val="multilevel"/>
    <w:tmpl w:val="88FA47D4"/>
    <w:lvl w:ilvl="0">
      <w:start w:val="2"/>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3B7EB7"/>
    <w:multiLevelType w:val="multilevel"/>
    <w:tmpl w:val="F1E0C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04D08E6"/>
    <w:multiLevelType w:val="multilevel"/>
    <w:tmpl w:val="344A6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35580B"/>
    <w:multiLevelType w:val="hybridMultilevel"/>
    <w:tmpl w:val="AFF60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211917"/>
    <w:multiLevelType w:val="hybridMultilevel"/>
    <w:tmpl w:val="02A24156"/>
    <w:lvl w:ilvl="0" w:tplc="FF449006">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15:restartNumberingAfterBreak="0">
    <w:nsid w:val="3342352F"/>
    <w:multiLevelType w:val="multilevel"/>
    <w:tmpl w:val="F5CA0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B7F3AA3"/>
    <w:multiLevelType w:val="multilevel"/>
    <w:tmpl w:val="730C0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FA56239"/>
    <w:multiLevelType w:val="hybridMultilevel"/>
    <w:tmpl w:val="F97A5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563B57"/>
    <w:multiLevelType w:val="hybridMultilevel"/>
    <w:tmpl w:val="6088A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E40308"/>
    <w:multiLevelType w:val="multilevel"/>
    <w:tmpl w:val="CFD4B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83900BB"/>
    <w:multiLevelType w:val="hybridMultilevel"/>
    <w:tmpl w:val="47D29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F02ED7"/>
    <w:multiLevelType w:val="multilevel"/>
    <w:tmpl w:val="6928B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AE01120"/>
    <w:multiLevelType w:val="hybridMultilevel"/>
    <w:tmpl w:val="75CED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CB55939"/>
    <w:multiLevelType w:val="multilevel"/>
    <w:tmpl w:val="AF04A9E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E0B1698"/>
    <w:multiLevelType w:val="multilevel"/>
    <w:tmpl w:val="E33AE5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58A2FC0"/>
    <w:multiLevelType w:val="hybridMultilevel"/>
    <w:tmpl w:val="2ABE4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FC5281"/>
    <w:multiLevelType w:val="hybridMultilevel"/>
    <w:tmpl w:val="E99E1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455C12"/>
    <w:multiLevelType w:val="hybridMultilevel"/>
    <w:tmpl w:val="D270C1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D7F5D8C"/>
    <w:multiLevelType w:val="multilevel"/>
    <w:tmpl w:val="F8EE7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26565B2"/>
    <w:multiLevelType w:val="hybridMultilevel"/>
    <w:tmpl w:val="D4D0E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084FB0"/>
    <w:multiLevelType w:val="multilevel"/>
    <w:tmpl w:val="9C782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F786A77"/>
    <w:multiLevelType w:val="hybridMultilevel"/>
    <w:tmpl w:val="3EE06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9"/>
  </w:num>
  <w:num w:numId="3">
    <w:abstractNumId w:val="10"/>
  </w:num>
  <w:num w:numId="4">
    <w:abstractNumId w:val="17"/>
  </w:num>
  <w:num w:numId="5">
    <w:abstractNumId w:val="12"/>
  </w:num>
  <w:num w:numId="6">
    <w:abstractNumId w:val="21"/>
  </w:num>
  <w:num w:numId="7">
    <w:abstractNumId w:val="23"/>
  </w:num>
  <w:num w:numId="8">
    <w:abstractNumId w:val="14"/>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19"/>
  </w:num>
  <w:num w:numId="12">
    <w:abstractNumId w:val="5"/>
  </w:num>
  <w:num w:numId="13">
    <w:abstractNumId w:val="16"/>
  </w:num>
  <w:num w:numId="14">
    <w:abstractNumId w:val="22"/>
  </w:num>
  <w:num w:numId="15">
    <w:abstractNumId w:val="2"/>
  </w:num>
  <w:num w:numId="16">
    <w:abstractNumId w:val="3"/>
  </w:num>
  <w:num w:numId="17">
    <w:abstractNumId w:val="0"/>
  </w:num>
  <w:num w:numId="18">
    <w:abstractNumId w:val="8"/>
  </w:num>
  <w:num w:numId="19">
    <w:abstractNumId w:val="15"/>
  </w:num>
  <w:num w:numId="20">
    <w:abstractNumId w:val="20"/>
  </w:num>
  <w:num w:numId="21">
    <w:abstractNumId w:val="1"/>
  </w:num>
  <w:num w:numId="22">
    <w:abstractNumId w:val="7"/>
  </w:num>
  <w:num w:numId="23">
    <w:abstractNumId w:val="11"/>
  </w:num>
  <w:num w:numId="24">
    <w:abstractNumId w:val="13"/>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3MLAwt7Q0NbcwMjFQ0lEKTi0uzszPAykwNKgFAKki8gstAAAA"/>
  </w:docVars>
  <w:rsids>
    <w:rsidRoot w:val="00683DE1"/>
    <w:rsid w:val="00006268"/>
    <w:rsid w:val="00014839"/>
    <w:rsid w:val="00014D6B"/>
    <w:rsid w:val="0001703F"/>
    <w:rsid w:val="00040D36"/>
    <w:rsid w:val="00042F36"/>
    <w:rsid w:val="00046850"/>
    <w:rsid w:val="00053FD7"/>
    <w:rsid w:val="00056E58"/>
    <w:rsid w:val="00057CB9"/>
    <w:rsid w:val="00067EDB"/>
    <w:rsid w:val="00070648"/>
    <w:rsid w:val="00083E10"/>
    <w:rsid w:val="00085C05"/>
    <w:rsid w:val="0008608B"/>
    <w:rsid w:val="00090383"/>
    <w:rsid w:val="0009273B"/>
    <w:rsid w:val="000A0240"/>
    <w:rsid w:val="000A132A"/>
    <w:rsid w:val="000A43DB"/>
    <w:rsid w:val="000B2266"/>
    <w:rsid w:val="000C2513"/>
    <w:rsid w:val="000E0F96"/>
    <w:rsid w:val="000E25C2"/>
    <w:rsid w:val="0011203A"/>
    <w:rsid w:val="00123C96"/>
    <w:rsid w:val="001251E9"/>
    <w:rsid w:val="00146423"/>
    <w:rsid w:val="00163769"/>
    <w:rsid w:val="00170C76"/>
    <w:rsid w:val="00171C7A"/>
    <w:rsid w:val="00174165"/>
    <w:rsid w:val="0017466F"/>
    <w:rsid w:val="001755C7"/>
    <w:rsid w:val="001756B2"/>
    <w:rsid w:val="00176DE8"/>
    <w:rsid w:val="00177A5D"/>
    <w:rsid w:val="001810B8"/>
    <w:rsid w:val="001873B9"/>
    <w:rsid w:val="00197F28"/>
    <w:rsid w:val="001A212C"/>
    <w:rsid w:val="001A35B0"/>
    <w:rsid w:val="001B0AE2"/>
    <w:rsid w:val="001B456B"/>
    <w:rsid w:val="001B5B60"/>
    <w:rsid w:val="001D4161"/>
    <w:rsid w:val="001E0230"/>
    <w:rsid w:val="001E186C"/>
    <w:rsid w:val="001E7244"/>
    <w:rsid w:val="001F14CB"/>
    <w:rsid w:val="001F4F06"/>
    <w:rsid w:val="0021117A"/>
    <w:rsid w:val="002178A2"/>
    <w:rsid w:val="0022133C"/>
    <w:rsid w:val="00221D8C"/>
    <w:rsid w:val="00221ED4"/>
    <w:rsid w:val="0023174F"/>
    <w:rsid w:val="00236AAB"/>
    <w:rsid w:val="002378D7"/>
    <w:rsid w:val="002439CD"/>
    <w:rsid w:val="00255ED1"/>
    <w:rsid w:val="002702D4"/>
    <w:rsid w:val="0027071B"/>
    <w:rsid w:val="0027165B"/>
    <w:rsid w:val="002741A6"/>
    <w:rsid w:val="00281618"/>
    <w:rsid w:val="002B31BA"/>
    <w:rsid w:val="002B50FF"/>
    <w:rsid w:val="002C02C4"/>
    <w:rsid w:val="002D03A3"/>
    <w:rsid w:val="002D4D4B"/>
    <w:rsid w:val="002D7355"/>
    <w:rsid w:val="002F0DEB"/>
    <w:rsid w:val="002F6F32"/>
    <w:rsid w:val="003036EC"/>
    <w:rsid w:val="003049C2"/>
    <w:rsid w:val="00304BD0"/>
    <w:rsid w:val="00311C5C"/>
    <w:rsid w:val="00321FC4"/>
    <w:rsid w:val="00340813"/>
    <w:rsid w:val="00347FF7"/>
    <w:rsid w:val="003500C4"/>
    <w:rsid w:val="0035434C"/>
    <w:rsid w:val="00361186"/>
    <w:rsid w:val="0036281D"/>
    <w:rsid w:val="003635F0"/>
    <w:rsid w:val="00364821"/>
    <w:rsid w:val="00372DAA"/>
    <w:rsid w:val="00374A5C"/>
    <w:rsid w:val="00380CDA"/>
    <w:rsid w:val="003A609C"/>
    <w:rsid w:val="003A7DED"/>
    <w:rsid w:val="003B264E"/>
    <w:rsid w:val="003B3909"/>
    <w:rsid w:val="003B79A1"/>
    <w:rsid w:val="003C40BB"/>
    <w:rsid w:val="003D17C6"/>
    <w:rsid w:val="003F1869"/>
    <w:rsid w:val="003F7254"/>
    <w:rsid w:val="00403475"/>
    <w:rsid w:val="00434A86"/>
    <w:rsid w:val="004539B6"/>
    <w:rsid w:val="004629F8"/>
    <w:rsid w:val="00463178"/>
    <w:rsid w:val="00474226"/>
    <w:rsid w:val="004752D0"/>
    <w:rsid w:val="00485D26"/>
    <w:rsid w:val="00491CFC"/>
    <w:rsid w:val="004938E8"/>
    <w:rsid w:val="004969FF"/>
    <w:rsid w:val="004A4CFB"/>
    <w:rsid w:val="004B08F9"/>
    <w:rsid w:val="004B1198"/>
    <w:rsid w:val="004B6363"/>
    <w:rsid w:val="004E23FA"/>
    <w:rsid w:val="004F5D07"/>
    <w:rsid w:val="00501045"/>
    <w:rsid w:val="0054494D"/>
    <w:rsid w:val="00552B02"/>
    <w:rsid w:val="005775FA"/>
    <w:rsid w:val="00582504"/>
    <w:rsid w:val="00591CBB"/>
    <w:rsid w:val="00593F0E"/>
    <w:rsid w:val="00594AF1"/>
    <w:rsid w:val="0059590A"/>
    <w:rsid w:val="005D2061"/>
    <w:rsid w:val="005E5D0B"/>
    <w:rsid w:val="005F1AE0"/>
    <w:rsid w:val="00606A61"/>
    <w:rsid w:val="00613FF6"/>
    <w:rsid w:val="0061497E"/>
    <w:rsid w:val="00615198"/>
    <w:rsid w:val="0061668B"/>
    <w:rsid w:val="00634083"/>
    <w:rsid w:val="006431B9"/>
    <w:rsid w:val="00647A24"/>
    <w:rsid w:val="00655ED4"/>
    <w:rsid w:val="00676562"/>
    <w:rsid w:val="00680691"/>
    <w:rsid w:val="00683DE1"/>
    <w:rsid w:val="00685DFC"/>
    <w:rsid w:val="006965C1"/>
    <w:rsid w:val="006A0360"/>
    <w:rsid w:val="006B3EC6"/>
    <w:rsid w:val="006B6AA4"/>
    <w:rsid w:val="006C0CF8"/>
    <w:rsid w:val="006D481F"/>
    <w:rsid w:val="006E2090"/>
    <w:rsid w:val="006E45BE"/>
    <w:rsid w:val="006E5E4E"/>
    <w:rsid w:val="006E7467"/>
    <w:rsid w:val="006F6E91"/>
    <w:rsid w:val="006F7913"/>
    <w:rsid w:val="007006CF"/>
    <w:rsid w:val="00701300"/>
    <w:rsid w:val="00701B99"/>
    <w:rsid w:val="00714AA5"/>
    <w:rsid w:val="00720976"/>
    <w:rsid w:val="00727402"/>
    <w:rsid w:val="0074609A"/>
    <w:rsid w:val="0075516A"/>
    <w:rsid w:val="00756CA6"/>
    <w:rsid w:val="00771635"/>
    <w:rsid w:val="007717AD"/>
    <w:rsid w:val="0077262D"/>
    <w:rsid w:val="007750B2"/>
    <w:rsid w:val="00786115"/>
    <w:rsid w:val="007A5521"/>
    <w:rsid w:val="007B071D"/>
    <w:rsid w:val="007B18E4"/>
    <w:rsid w:val="007B4DF4"/>
    <w:rsid w:val="007D24A2"/>
    <w:rsid w:val="007D4C5C"/>
    <w:rsid w:val="007D6897"/>
    <w:rsid w:val="007E6F4C"/>
    <w:rsid w:val="007F5684"/>
    <w:rsid w:val="0080478B"/>
    <w:rsid w:val="00817073"/>
    <w:rsid w:val="00837D05"/>
    <w:rsid w:val="00840916"/>
    <w:rsid w:val="00856FA1"/>
    <w:rsid w:val="008660B9"/>
    <w:rsid w:val="00875897"/>
    <w:rsid w:val="0087604B"/>
    <w:rsid w:val="008A1516"/>
    <w:rsid w:val="008A4B96"/>
    <w:rsid w:val="008A70F7"/>
    <w:rsid w:val="008B23A7"/>
    <w:rsid w:val="008B3ADB"/>
    <w:rsid w:val="008C5131"/>
    <w:rsid w:val="008C5511"/>
    <w:rsid w:val="008F6B7E"/>
    <w:rsid w:val="009055B2"/>
    <w:rsid w:val="00907B43"/>
    <w:rsid w:val="009129FB"/>
    <w:rsid w:val="0092280D"/>
    <w:rsid w:val="00925756"/>
    <w:rsid w:val="00925DC8"/>
    <w:rsid w:val="009261A2"/>
    <w:rsid w:val="00931339"/>
    <w:rsid w:val="00932F91"/>
    <w:rsid w:val="00933DCB"/>
    <w:rsid w:val="00934B8A"/>
    <w:rsid w:val="009377F4"/>
    <w:rsid w:val="00943C33"/>
    <w:rsid w:val="00961D02"/>
    <w:rsid w:val="00974075"/>
    <w:rsid w:val="00980C10"/>
    <w:rsid w:val="009827BE"/>
    <w:rsid w:val="00982C38"/>
    <w:rsid w:val="009861E0"/>
    <w:rsid w:val="009A0D8E"/>
    <w:rsid w:val="009D172B"/>
    <w:rsid w:val="009D606B"/>
    <w:rsid w:val="009D609D"/>
    <w:rsid w:val="009F0121"/>
    <w:rsid w:val="009F337C"/>
    <w:rsid w:val="009F6DEA"/>
    <w:rsid w:val="00A1542C"/>
    <w:rsid w:val="00A31472"/>
    <w:rsid w:val="00A44EEB"/>
    <w:rsid w:val="00A50972"/>
    <w:rsid w:val="00A64322"/>
    <w:rsid w:val="00A6609B"/>
    <w:rsid w:val="00A72A2C"/>
    <w:rsid w:val="00A74172"/>
    <w:rsid w:val="00A960A0"/>
    <w:rsid w:val="00AB5252"/>
    <w:rsid w:val="00AC0006"/>
    <w:rsid w:val="00AC6574"/>
    <w:rsid w:val="00AD053F"/>
    <w:rsid w:val="00AD1F59"/>
    <w:rsid w:val="00AE3730"/>
    <w:rsid w:val="00B25821"/>
    <w:rsid w:val="00B2776D"/>
    <w:rsid w:val="00B373A4"/>
    <w:rsid w:val="00B42DC7"/>
    <w:rsid w:val="00B70C28"/>
    <w:rsid w:val="00B86DB9"/>
    <w:rsid w:val="00BB1EC4"/>
    <w:rsid w:val="00BB668E"/>
    <w:rsid w:val="00BB6CCE"/>
    <w:rsid w:val="00BC640B"/>
    <w:rsid w:val="00BD20A7"/>
    <w:rsid w:val="00BD34E4"/>
    <w:rsid w:val="00BE5195"/>
    <w:rsid w:val="00C104EC"/>
    <w:rsid w:val="00C20599"/>
    <w:rsid w:val="00C3578A"/>
    <w:rsid w:val="00C41FC9"/>
    <w:rsid w:val="00C46E7A"/>
    <w:rsid w:val="00C60E32"/>
    <w:rsid w:val="00CA5E33"/>
    <w:rsid w:val="00CA6994"/>
    <w:rsid w:val="00CD6426"/>
    <w:rsid w:val="00D156C8"/>
    <w:rsid w:val="00D26278"/>
    <w:rsid w:val="00D33664"/>
    <w:rsid w:val="00D34132"/>
    <w:rsid w:val="00D354E8"/>
    <w:rsid w:val="00D37E10"/>
    <w:rsid w:val="00D4468D"/>
    <w:rsid w:val="00D60376"/>
    <w:rsid w:val="00D6362D"/>
    <w:rsid w:val="00D760B9"/>
    <w:rsid w:val="00D87328"/>
    <w:rsid w:val="00D94D25"/>
    <w:rsid w:val="00DA0861"/>
    <w:rsid w:val="00DA1CEB"/>
    <w:rsid w:val="00DA315D"/>
    <w:rsid w:val="00DB209D"/>
    <w:rsid w:val="00DB5BF2"/>
    <w:rsid w:val="00DC6FF6"/>
    <w:rsid w:val="00DC7F47"/>
    <w:rsid w:val="00DD164C"/>
    <w:rsid w:val="00DD4B5F"/>
    <w:rsid w:val="00DE02F4"/>
    <w:rsid w:val="00DE7916"/>
    <w:rsid w:val="00E23702"/>
    <w:rsid w:val="00E32B7D"/>
    <w:rsid w:val="00E3431A"/>
    <w:rsid w:val="00E36141"/>
    <w:rsid w:val="00E40124"/>
    <w:rsid w:val="00E45376"/>
    <w:rsid w:val="00E50F27"/>
    <w:rsid w:val="00E54F20"/>
    <w:rsid w:val="00E71D03"/>
    <w:rsid w:val="00E8199A"/>
    <w:rsid w:val="00E91B4F"/>
    <w:rsid w:val="00E92C4B"/>
    <w:rsid w:val="00E93913"/>
    <w:rsid w:val="00EA4C2C"/>
    <w:rsid w:val="00EE1EBB"/>
    <w:rsid w:val="00EE3BFD"/>
    <w:rsid w:val="00EE3FC8"/>
    <w:rsid w:val="00EF1232"/>
    <w:rsid w:val="00F03114"/>
    <w:rsid w:val="00F42199"/>
    <w:rsid w:val="00F426F3"/>
    <w:rsid w:val="00F47F87"/>
    <w:rsid w:val="00F53959"/>
    <w:rsid w:val="00F6288C"/>
    <w:rsid w:val="00F63510"/>
    <w:rsid w:val="00F63681"/>
    <w:rsid w:val="00F73A14"/>
    <w:rsid w:val="00F848B7"/>
    <w:rsid w:val="00F9378C"/>
    <w:rsid w:val="00F93C33"/>
    <w:rsid w:val="00F945E1"/>
    <w:rsid w:val="00FD256D"/>
    <w:rsid w:val="00FD2847"/>
    <w:rsid w:val="00FD7ADC"/>
    <w:rsid w:val="00FE1242"/>
    <w:rsid w:val="00FF17E0"/>
    <w:rsid w:val="00FF489E"/>
    <w:rsid w:val="043F66A7"/>
    <w:rsid w:val="14F03E5F"/>
    <w:rsid w:val="1C164B33"/>
    <w:rsid w:val="2907B27B"/>
    <w:rsid w:val="2FDAEE59"/>
    <w:rsid w:val="31236DE0"/>
    <w:rsid w:val="3808BB22"/>
    <w:rsid w:val="40B34ADF"/>
    <w:rsid w:val="44421823"/>
    <w:rsid w:val="4ADA2F20"/>
    <w:rsid w:val="5E6ED841"/>
    <w:rsid w:val="64BADB8D"/>
    <w:rsid w:val="6C1D446F"/>
    <w:rsid w:val="6CBC3E19"/>
    <w:rsid w:val="6EBBDB02"/>
    <w:rsid w:val="6F82E1E3"/>
    <w:rsid w:val="73B61109"/>
  </w:rsids>
  <m:mathPr>
    <m:mathFont m:val="Cambria Math"/>
    <m:brkBin m:val="before"/>
    <m:brkBinSub m:val="--"/>
    <m:smallFrac/>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A882E"/>
  <w15:docId w15:val="{8BAFB889-8BDE-3D48-9228-EB47DBCAE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ta-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1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77A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7A5D"/>
    <w:rPr>
      <w:rFonts w:ascii="Tahoma" w:hAnsi="Tahoma" w:cs="Tahoma"/>
      <w:sz w:val="16"/>
      <w:szCs w:val="16"/>
    </w:rPr>
  </w:style>
  <w:style w:type="table" w:styleId="TableGrid">
    <w:name w:val="Table Grid"/>
    <w:basedOn w:val="TableNormal"/>
    <w:uiPriority w:val="59"/>
    <w:rsid w:val="009F6DE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Accent1">
    <w:name w:val="Light Shading Accent 1"/>
    <w:basedOn w:val="TableNormal"/>
    <w:uiPriority w:val="60"/>
    <w:rsid w:val="009F6D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ListParagraph">
    <w:name w:val="List Paragraph"/>
    <w:basedOn w:val="Normal"/>
    <w:uiPriority w:val="34"/>
    <w:qFormat/>
    <w:rsid w:val="0077262D"/>
    <w:pPr>
      <w:ind w:left="720"/>
      <w:contextualSpacing/>
    </w:pPr>
  </w:style>
  <w:style w:type="paragraph" w:styleId="Header">
    <w:name w:val="header"/>
    <w:basedOn w:val="Normal"/>
    <w:link w:val="HeaderChar"/>
    <w:uiPriority w:val="99"/>
    <w:unhideWhenUsed/>
    <w:rsid w:val="002741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41A6"/>
  </w:style>
  <w:style w:type="paragraph" w:styleId="Footer">
    <w:name w:val="footer"/>
    <w:basedOn w:val="Normal"/>
    <w:link w:val="FooterChar"/>
    <w:uiPriority w:val="99"/>
    <w:unhideWhenUsed/>
    <w:rsid w:val="002741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41A6"/>
  </w:style>
  <w:style w:type="paragraph" w:styleId="Subtitle">
    <w:name w:val="Subtitle"/>
    <w:basedOn w:val="Normal"/>
    <w:next w:val="Normal"/>
    <w:link w:val="SubtitleChar"/>
    <w:uiPriority w:val="11"/>
    <w:qFormat/>
    <w:rsid w:val="00A960A0"/>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A960A0"/>
    <w:rPr>
      <w:color w:val="5A5A5A" w:themeColor="text1" w:themeTint="A5"/>
      <w:spacing w:val="15"/>
    </w:rPr>
  </w:style>
  <w:style w:type="character" w:styleId="PlaceholderText">
    <w:name w:val="Placeholder Text"/>
    <w:basedOn w:val="DefaultParagraphFont"/>
    <w:uiPriority w:val="99"/>
    <w:semiHidden/>
    <w:rsid w:val="00BD20A7"/>
    <w:rPr>
      <w:color w:val="808080"/>
    </w:rPr>
  </w:style>
  <w:style w:type="character" w:styleId="Emphasis">
    <w:name w:val="Emphasis"/>
    <w:basedOn w:val="DefaultParagraphFont"/>
    <w:uiPriority w:val="20"/>
    <w:qFormat/>
    <w:rsid w:val="00FD256D"/>
    <w:rPr>
      <w:i/>
      <w:iCs/>
    </w:rPr>
  </w:style>
  <w:style w:type="character" w:styleId="Strong">
    <w:name w:val="Strong"/>
    <w:basedOn w:val="DefaultParagraphFont"/>
    <w:uiPriority w:val="22"/>
    <w:qFormat/>
    <w:rsid w:val="00FD256D"/>
    <w:rPr>
      <w:b/>
      <w:bCs/>
    </w:rPr>
  </w:style>
  <w:style w:type="character" w:styleId="Hyperlink">
    <w:name w:val="Hyperlink"/>
    <w:basedOn w:val="DefaultParagraphFont"/>
    <w:uiPriority w:val="99"/>
    <w:unhideWhenUsed/>
    <w:rsid w:val="00BD34E4"/>
    <w:rPr>
      <w:color w:val="0000FF" w:themeColor="hyperlink"/>
      <w:u w:val="single"/>
    </w:rPr>
  </w:style>
  <w:style w:type="character" w:customStyle="1" w:styleId="UnresolvedMention1">
    <w:name w:val="Unresolved Mention1"/>
    <w:basedOn w:val="DefaultParagraphFont"/>
    <w:uiPriority w:val="99"/>
    <w:semiHidden/>
    <w:unhideWhenUsed/>
    <w:rsid w:val="00BD34E4"/>
    <w:rPr>
      <w:color w:val="605E5C"/>
      <w:shd w:val="clear" w:color="auto" w:fill="E1DFDD"/>
    </w:rPr>
  </w:style>
  <w:style w:type="character" w:customStyle="1" w:styleId="normaltextrun">
    <w:name w:val="normaltextrun"/>
    <w:basedOn w:val="DefaultParagraphFont"/>
    <w:rsid w:val="007A5521"/>
  </w:style>
  <w:style w:type="character" w:customStyle="1" w:styleId="eop">
    <w:name w:val="eop"/>
    <w:basedOn w:val="DefaultParagraphFont"/>
    <w:rsid w:val="007A5521"/>
  </w:style>
  <w:style w:type="paragraph" w:styleId="NormalWeb">
    <w:name w:val="Normal (Web)"/>
    <w:basedOn w:val="Normal"/>
    <w:uiPriority w:val="99"/>
    <w:semiHidden/>
    <w:unhideWhenUsed/>
    <w:rsid w:val="001755C7"/>
    <w:pPr>
      <w:spacing w:before="100" w:beforeAutospacing="1" w:after="100" w:afterAutospacing="1" w:line="240" w:lineRule="auto"/>
    </w:pPr>
    <w:rPr>
      <w:rFonts w:ascii="Times New Roman" w:eastAsia="Times New Roman" w:hAnsi="Times New Roman" w:cs="Times New Roman"/>
      <w:sz w:val="24"/>
      <w:szCs w:val="24"/>
      <w:lang w:bidi="si-L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872146">
      <w:bodyDiv w:val="1"/>
      <w:marLeft w:val="0"/>
      <w:marRight w:val="0"/>
      <w:marTop w:val="0"/>
      <w:marBottom w:val="0"/>
      <w:divBdr>
        <w:top w:val="none" w:sz="0" w:space="0" w:color="auto"/>
        <w:left w:val="none" w:sz="0" w:space="0" w:color="auto"/>
        <w:bottom w:val="none" w:sz="0" w:space="0" w:color="auto"/>
        <w:right w:val="none" w:sz="0" w:space="0" w:color="auto"/>
      </w:divBdr>
    </w:div>
    <w:div w:id="150682801">
      <w:bodyDiv w:val="1"/>
      <w:marLeft w:val="0"/>
      <w:marRight w:val="0"/>
      <w:marTop w:val="0"/>
      <w:marBottom w:val="0"/>
      <w:divBdr>
        <w:top w:val="none" w:sz="0" w:space="0" w:color="auto"/>
        <w:left w:val="none" w:sz="0" w:space="0" w:color="auto"/>
        <w:bottom w:val="none" w:sz="0" w:space="0" w:color="auto"/>
        <w:right w:val="none" w:sz="0" w:space="0" w:color="auto"/>
      </w:divBdr>
    </w:div>
    <w:div w:id="161940984">
      <w:bodyDiv w:val="1"/>
      <w:marLeft w:val="0"/>
      <w:marRight w:val="0"/>
      <w:marTop w:val="0"/>
      <w:marBottom w:val="0"/>
      <w:divBdr>
        <w:top w:val="none" w:sz="0" w:space="0" w:color="auto"/>
        <w:left w:val="none" w:sz="0" w:space="0" w:color="auto"/>
        <w:bottom w:val="none" w:sz="0" w:space="0" w:color="auto"/>
        <w:right w:val="none" w:sz="0" w:space="0" w:color="auto"/>
      </w:divBdr>
      <w:divsChild>
        <w:div w:id="1702317378">
          <w:marLeft w:val="0"/>
          <w:marRight w:val="0"/>
          <w:marTop w:val="0"/>
          <w:marBottom w:val="0"/>
          <w:divBdr>
            <w:top w:val="none" w:sz="0" w:space="0" w:color="auto"/>
            <w:left w:val="none" w:sz="0" w:space="0" w:color="auto"/>
            <w:bottom w:val="none" w:sz="0" w:space="0" w:color="auto"/>
            <w:right w:val="none" w:sz="0" w:space="0" w:color="auto"/>
          </w:divBdr>
        </w:div>
      </w:divsChild>
    </w:div>
    <w:div w:id="336277422">
      <w:bodyDiv w:val="1"/>
      <w:marLeft w:val="0"/>
      <w:marRight w:val="0"/>
      <w:marTop w:val="0"/>
      <w:marBottom w:val="0"/>
      <w:divBdr>
        <w:top w:val="none" w:sz="0" w:space="0" w:color="auto"/>
        <w:left w:val="none" w:sz="0" w:space="0" w:color="auto"/>
        <w:bottom w:val="none" w:sz="0" w:space="0" w:color="auto"/>
        <w:right w:val="none" w:sz="0" w:space="0" w:color="auto"/>
      </w:divBdr>
      <w:divsChild>
        <w:div w:id="1831436171">
          <w:marLeft w:val="0"/>
          <w:marRight w:val="0"/>
          <w:marTop w:val="0"/>
          <w:marBottom w:val="0"/>
          <w:divBdr>
            <w:top w:val="none" w:sz="0" w:space="0" w:color="auto"/>
            <w:left w:val="none" w:sz="0" w:space="0" w:color="auto"/>
            <w:bottom w:val="none" w:sz="0" w:space="0" w:color="auto"/>
            <w:right w:val="none" w:sz="0" w:space="0" w:color="auto"/>
          </w:divBdr>
        </w:div>
      </w:divsChild>
    </w:div>
    <w:div w:id="432094462">
      <w:bodyDiv w:val="1"/>
      <w:marLeft w:val="0"/>
      <w:marRight w:val="0"/>
      <w:marTop w:val="0"/>
      <w:marBottom w:val="0"/>
      <w:divBdr>
        <w:top w:val="none" w:sz="0" w:space="0" w:color="auto"/>
        <w:left w:val="none" w:sz="0" w:space="0" w:color="auto"/>
        <w:bottom w:val="none" w:sz="0" w:space="0" w:color="auto"/>
        <w:right w:val="none" w:sz="0" w:space="0" w:color="auto"/>
      </w:divBdr>
    </w:div>
    <w:div w:id="434400053">
      <w:bodyDiv w:val="1"/>
      <w:marLeft w:val="0"/>
      <w:marRight w:val="0"/>
      <w:marTop w:val="0"/>
      <w:marBottom w:val="0"/>
      <w:divBdr>
        <w:top w:val="none" w:sz="0" w:space="0" w:color="auto"/>
        <w:left w:val="none" w:sz="0" w:space="0" w:color="auto"/>
        <w:bottom w:val="none" w:sz="0" w:space="0" w:color="auto"/>
        <w:right w:val="none" w:sz="0" w:space="0" w:color="auto"/>
      </w:divBdr>
      <w:divsChild>
        <w:div w:id="1082336496">
          <w:marLeft w:val="0"/>
          <w:marRight w:val="0"/>
          <w:marTop w:val="0"/>
          <w:marBottom w:val="0"/>
          <w:divBdr>
            <w:top w:val="none" w:sz="0" w:space="0" w:color="auto"/>
            <w:left w:val="none" w:sz="0" w:space="0" w:color="auto"/>
            <w:bottom w:val="none" w:sz="0" w:space="0" w:color="auto"/>
            <w:right w:val="none" w:sz="0" w:space="0" w:color="auto"/>
          </w:divBdr>
          <w:divsChild>
            <w:div w:id="1615399099">
              <w:marLeft w:val="0"/>
              <w:marRight w:val="0"/>
              <w:marTop w:val="0"/>
              <w:marBottom w:val="0"/>
              <w:divBdr>
                <w:top w:val="none" w:sz="0" w:space="0" w:color="auto"/>
                <w:left w:val="none" w:sz="0" w:space="0" w:color="auto"/>
                <w:bottom w:val="none" w:sz="0" w:space="0" w:color="auto"/>
                <w:right w:val="none" w:sz="0" w:space="0" w:color="auto"/>
              </w:divBdr>
              <w:divsChild>
                <w:div w:id="1967082697">
                  <w:marLeft w:val="0"/>
                  <w:marRight w:val="0"/>
                  <w:marTop w:val="0"/>
                  <w:marBottom w:val="0"/>
                  <w:divBdr>
                    <w:top w:val="none" w:sz="0" w:space="0" w:color="auto"/>
                    <w:left w:val="none" w:sz="0" w:space="0" w:color="auto"/>
                    <w:bottom w:val="none" w:sz="0" w:space="0" w:color="auto"/>
                    <w:right w:val="none" w:sz="0" w:space="0" w:color="auto"/>
                  </w:divBdr>
                  <w:divsChild>
                    <w:div w:id="695958983">
                      <w:marLeft w:val="0"/>
                      <w:marRight w:val="0"/>
                      <w:marTop w:val="0"/>
                      <w:marBottom w:val="0"/>
                      <w:divBdr>
                        <w:top w:val="none" w:sz="0" w:space="0" w:color="auto"/>
                        <w:left w:val="none" w:sz="0" w:space="0" w:color="auto"/>
                        <w:bottom w:val="none" w:sz="0" w:space="0" w:color="auto"/>
                        <w:right w:val="none" w:sz="0" w:space="0" w:color="auto"/>
                      </w:divBdr>
                      <w:divsChild>
                        <w:div w:id="1071318010">
                          <w:marLeft w:val="0"/>
                          <w:marRight w:val="0"/>
                          <w:marTop w:val="0"/>
                          <w:marBottom w:val="0"/>
                          <w:divBdr>
                            <w:top w:val="none" w:sz="0" w:space="0" w:color="auto"/>
                            <w:left w:val="none" w:sz="0" w:space="0" w:color="auto"/>
                            <w:bottom w:val="none" w:sz="0" w:space="0" w:color="auto"/>
                            <w:right w:val="none" w:sz="0" w:space="0" w:color="auto"/>
                          </w:divBdr>
                          <w:divsChild>
                            <w:div w:id="74850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262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475142">
      <w:bodyDiv w:val="1"/>
      <w:marLeft w:val="0"/>
      <w:marRight w:val="0"/>
      <w:marTop w:val="0"/>
      <w:marBottom w:val="0"/>
      <w:divBdr>
        <w:top w:val="none" w:sz="0" w:space="0" w:color="auto"/>
        <w:left w:val="none" w:sz="0" w:space="0" w:color="auto"/>
        <w:bottom w:val="none" w:sz="0" w:space="0" w:color="auto"/>
        <w:right w:val="none" w:sz="0" w:space="0" w:color="auto"/>
      </w:divBdr>
    </w:div>
    <w:div w:id="583226736">
      <w:bodyDiv w:val="1"/>
      <w:marLeft w:val="0"/>
      <w:marRight w:val="0"/>
      <w:marTop w:val="0"/>
      <w:marBottom w:val="0"/>
      <w:divBdr>
        <w:top w:val="none" w:sz="0" w:space="0" w:color="auto"/>
        <w:left w:val="none" w:sz="0" w:space="0" w:color="auto"/>
        <w:bottom w:val="none" w:sz="0" w:space="0" w:color="auto"/>
        <w:right w:val="none" w:sz="0" w:space="0" w:color="auto"/>
      </w:divBdr>
    </w:div>
    <w:div w:id="706806278">
      <w:bodyDiv w:val="1"/>
      <w:marLeft w:val="0"/>
      <w:marRight w:val="0"/>
      <w:marTop w:val="0"/>
      <w:marBottom w:val="0"/>
      <w:divBdr>
        <w:top w:val="none" w:sz="0" w:space="0" w:color="auto"/>
        <w:left w:val="none" w:sz="0" w:space="0" w:color="auto"/>
        <w:bottom w:val="none" w:sz="0" w:space="0" w:color="auto"/>
        <w:right w:val="none" w:sz="0" w:space="0" w:color="auto"/>
      </w:divBdr>
    </w:div>
    <w:div w:id="707488324">
      <w:bodyDiv w:val="1"/>
      <w:marLeft w:val="0"/>
      <w:marRight w:val="0"/>
      <w:marTop w:val="0"/>
      <w:marBottom w:val="0"/>
      <w:divBdr>
        <w:top w:val="none" w:sz="0" w:space="0" w:color="auto"/>
        <w:left w:val="none" w:sz="0" w:space="0" w:color="auto"/>
        <w:bottom w:val="none" w:sz="0" w:space="0" w:color="auto"/>
        <w:right w:val="none" w:sz="0" w:space="0" w:color="auto"/>
      </w:divBdr>
    </w:div>
    <w:div w:id="785736582">
      <w:bodyDiv w:val="1"/>
      <w:marLeft w:val="0"/>
      <w:marRight w:val="0"/>
      <w:marTop w:val="0"/>
      <w:marBottom w:val="0"/>
      <w:divBdr>
        <w:top w:val="none" w:sz="0" w:space="0" w:color="auto"/>
        <w:left w:val="none" w:sz="0" w:space="0" w:color="auto"/>
        <w:bottom w:val="none" w:sz="0" w:space="0" w:color="auto"/>
        <w:right w:val="none" w:sz="0" w:space="0" w:color="auto"/>
      </w:divBdr>
      <w:divsChild>
        <w:div w:id="1877500152">
          <w:marLeft w:val="0"/>
          <w:marRight w:val="0"/>
          <w:marTop w:val="0"/>
          <w:marBottom w:val="0"/>
          <w:divBdr>
            <w:top w:val="none" w:sz="0" w:space="0" w:color="auto"/>
            <w:left w:val="none" w:sz="0" w:space="0" w:color="auto"/>
            <w:bottom w:val="none" w:sz="0" w:space="0" w:color="auto"/>
            <w:right w:val="none" w:sz="0" w:space="0" w:color="auto"/>
          </w:divBdr>
        </w:div>
      </w:divsChild>
    </w:div>
    <w:div w:id="895972458">
      <w:bodyDiv w:val="1"/>
      <w:marLeft w:val="0"/>
      <w:marRight w:val="0"/>
      <w:marTop w:val="0"/>
      <w:marBottom w:val="0"/>
      <w:divBdr>
        <w:top w:val="none" w:sz="0" w:space="0" w:color="auto"/>
        <w:left w:val="none" w:sz="0" w:space="0" w:color="auto"/>
        <w:bottom w:val="none" w:sz="0" w:space="0" w:color="auto"/>
        <w:right w:val="none" w:sz="0" w:space="0" w:color="auto"/>
      </w:divBdr>
    </w:div>
    <w:div w:id="929393997">
      <w:bodyDiv w:val="1"/>
      <w:marLeft w:val="0"/>
      <w:marRight w:val="0"/>
      <w:marTop w:val="0"/>
      <w:marBottom w:val="0"/>
      <w:divBdr>
        <w:top w:val="none" w:sz="0" w:space="0" w:color="auto"/>
        <w:left w:val="none" w:sz="0" w:space="0" w:color="auto"/>
        <w:bottom w:val="none" w:sz="0" w:space="0" w:color="auto"/>
        <w:right w:val="none" w:sz="0" w:space="0" w:color="auto"/>
      </w:divBdr>
    </w:div>
    <w:div w:id="1005937890">
      <w:bodyDiv w:val="1"/>
      <w:marLeft w:val="0"/>
      <w:marRight w:val="0"/>
      <w:marTop w:val="0"/>
      <w:marBottom w:val="0"/>
      <w:divBdr>
        <w:top w:val="none" w:sz="0" w:space="0" w:color="auto"/>
        <w:left w:val="none" w:sz="0" w:space="0" w:color="auto"/>
        <w:bottom w:val="none" w:sz="0" w:space="0" w:color="auto"/>
        <w:right w:val="none" w:sz="0" w:space="0" w:color="auto"/>
      </w:divBdr>
      <w:divsChild>
        <w:div w:id="1960525560">
          <w:marLeft w:val="0"/>
          <w:marRight w:val="0"/>
          <w:marTop w:val="0"/>
          <w:marBottom w:val="0"/>
          <w:divBdr>
            <w:top w:val="none" w:sz="0" w:space="0" w:color="auto"/>
            <w:left w:val="none" w:sz="0" w:space="0" w:color="auto"/>
            <w:bottom w:val="none" w:sz="0" w:space="0" w:color="auto"/>
            <w:right w:val="none" w:sz="0" w:space="0" w:color="auto"/>
          </w:divBdr>
        </w:div>
      </w:divsChild>
    </w:div>
    <w:div w:id="1043823581">
      <w:bodyDiv w:val="1"/>
      <w:marLeft w:val="0"/>
      <w:marRight w:val="0"/>
      <w:marTop w:val="0"/>
      <w:marBottom w:val="0"/>
      <w:divBdr>
        <w:top w:val="none" w:sz="0" w:space="0" w:color="auto"/>
        <w:left w:val="none" w:sz="0" w:space="0" w:color="auto"/>
        <w:bottom w:val="none" w:sz="0" w:space="0" w:color="auto"/>
        <w:right w:val="none" w:sz="0" w:space="0" w:color="auto"/>
      </w:divBdr>
      <w:divsChild>
        <w:div w:id="1859927473">
          <w:marLeft w:val="0"/>
          <w:marRight w:val="0"/>
          <w:marTop w:val="0"/>
          <w:marBottom w:val="0"/>
          <w:divBdr>
            <w:top w:val="none" w:sz="0" w:space="0" w:color="auto"/>
            <w:left w:val="none" w:sz="0" w:space="0" w:color="auto"/>
            <w:bottom w:val="none" w:sz="0" w:space="0" w:color="auto"/>
            <w:right w:val="none" w:sz="0" w:space="0" w:color="auto"/>
          </w:divBdr>
        </w:div>
      </w:divsChild>
    </w:div>
    <w:div w:id="1051810414">
      <w:bodyDiv w:val="1"/>
      <w:marLeft w:val="0"/>
      <w:marRight w:val="0"/>
      <w:marTop w:val="0"/>
      <w:marBottom w:val="0"/>
      <w:divBdr>
        <w:top w:val="none" w:sz="0" w:space="0" w:color="auto"/>
        <w:left w:val="none" w:sz="0" w:space="0" w:color="auto"/>
        <w:bottom w:val="none" w:sz="0" w:space="0" w:color="auto"/>
        <w:right w:val="none" w:sz="0" w:space="0" w:color="auto"/>
      </w:divBdr>
    </w:div>
    <w:div w:id="1053627026">
      <w:bodyDiv w:val="1"/>
      <w:marLeft w:val="0"/>
      <w:marRight w:val="0"/>
      <w:marTop w:val="0"/>
      <w:marBottom w:val="0"/>
      <w:divBdr>
        <w:top w:val="none" w:sz="0" w:space="0" w:color="auto"/>
        <w:left w:val="none" w:sz="0" w:space="0" w:color="auto"/>
        <w:bottom w:val="none" w:sz="0" w:space="0" w:color="auto"/>
        <w:right w:val="none" w:sz="0" w:space="0" w:color="auto"/>
      </w:divBdr>
    </w:div>
    <w:div w:id="1055814980">
      <w:bodyDiv w:val="1"/>
      <w:marLeft w:val="0"/>
      <w:marRight w:val="0"/>
      <w:marTop w:val="0"/>
      <w:marBottom w:val="0"/>
      <w:divBdr>
        <w:top w:val="none" w:sz="0" w:space="0" w:color="auto"/>
        <w:left w:val="none" w:sz="0" w:space="0" w:color="auto"/>
        <w:bottom w:val="none" w:sz="0" w:space="0" w:color="auto"/>
        <w:right w:val="none" w:sz="0" w:space="0" w:color="auto"/>
      </w:divBdr>
      <w:divsChild>
        <w:div w:id="163278797">
          <w:marLeft w:val="0"/>
          <w:marRight w:val="0"/>
          <w:marTop w:val="0"/>
          <w:marBottom w:val="0"/>
          <w:divBdr>
            <w:top w:val="none" w:sz="0" w:space="0" w:color="auto"/>
            <w:left w:val="none" w:sz="0" w:space="0" w:color="auto"/>
            <w:bottom w:val="none" w:sz="0" w:space="0" w:color="auto"/>
            <w:right w:val="none" w:sz="0" w:space="0" w:color="auto"/>
          </w:divBdr>
        </w:div>
      </w:divsChild>
    </w:div>
    <w:div w:id="1097409802">
      <w:bodyDiv w:val="1"/>
      <w:marLeft w:val="0"/>
      <w:marRight w:val="0"/>
      <w:marTop w:val="0"/>
      <w:marBottom w:val="0"/>
      <w:divBdr>
        <w:top w:val="none" w:sz="0" w:space="0" w:color="auto"/>
        <w:left w:val="none" w:sz="0" w:space="0" w:color="auto"/>
        <w:bottom w:val="none" w:sz="0" w:space="0" w:color="auto"/>
        <w:right w:val="none" w:sz="0" w:space="0" w:color="auto"/>
      </w:divBdr>
    </w:div>
    <w:div w:id="1245529464">
      <w:bodyDiv w:val="1"/>
      <w:marLeft w:val="0"/>
      <w:marRight w:val="0"/>
      <w:marTop w:val="0"/>
      <w:marBottom w:val="0"/>
      <w:divBdr>
        <w:top w:val="none" w:sz="0" w:space="0" w:color="auto"/>
        <w:left w:val="none" w:sz="0" w:space="0" w:color="auto"/>
        <w:bottom w:val="none" w:sz="0" w:space="0" w:color="auto"/>
        <w:right w:val="none" w:sz="0" w:space="0" w:color="auto"/>
      </w:divBdr>
    </w:div>
    <w:div w:id="1371110841">
      <w:bodyDiv w:val="1"/>
      <w:marLeft w:val="0"/>
      <w:marRight w:val="0"/>
      <w:marTop w:val="0"/>
      <w:marBottom w:val="0"/>
      <w:divBdr>
        <w:top w:val="none" w:sz="0" w:space="0" w:color="auto"/>
        <w:left w:val="none" w:sz="0" w:space="0" w:color="auto"/>
        <w:bottom w:val="none" w:sz="0" w:space="0" w:color="auto"/>
        <w:right w:val="none" w:sz="0" w:space="0" w:color="auto"/>
      </w:divBdr>
    </w:div>
    <w:div w:id="1435781878">
      <w:bodyDiv w:val="1"/>
      <w:marLeft w:val="0"/>
      <w:marRight w:val="0"/>
      <w:marTop w:val="0"/>
      <w:marBottom w:val="0"/>
      <w:divBdr>
        <w:top w:val="none" w:sz="0" w:space="0" w:color="auto"/>
        <w:left w:val="none" w:sz="0" w:space="0" w:color="auto"/>
        <w:bottom w:val="none" w:sz="0" w:space="0" w:color="auto"/>
        <w:right w:val="none" w:sz="0" w:space="0" w:color="auto"/>
      </w:divBdr>
      <w:divsChild>
        <w:div w:id="76945305">
          <w:marLeft w:val="0"/>
          <w:marRight w:val="0"/>
          <w:marTop w:val="0"/>
          <w:marBottom w:val="0"/>
          <w:divBdr>
            <w:top w:val="none" w:sz="0" w:space="0" w:color="auto"/>
            <w:left w:val="none" w:sz="0" w:space="0" w:color="auto"/>
            <w:bottom w:val="none" w:sz="0" w:space="0" w:color="auto"/>
            <w:right w:val="none" w:sz="0" w:space="0" w:color="auto"/>
          </w:divBdr>
        </w:div>
      </w:divsChild>
    </w:div>
    <w:div w:id="1618222457">
      <w:bodyDiv w:val="1"/>
      <w:marLeft w:val="0"/>
      <w:marRight w:val="0"/>
      <w:marTop w:val="0"/>
      <w:marBottom w:val="0"/>
      <w:divBdr>
        <w:top w:val="none" w:sz="0" w:space="0" w:color="auto"/>
        <w:left w:val="none" w:sz="0" w:space="0" w:color="auto"/>
        <w:bottom w:val="none" w:sz="0" w:space="0" w:color="auto"/>
        <w:right w:val="none" w:sz="0" w:space="0" w:color="auto"/>
      </w:divBdr>
      <w:divsChild>
        <w:div w:id="646396367">
          <w:marLeft w:val="0"/>
          <w:marRight w:val="0"/>
          <w:marTop w:val="0"/>
          <w:marBottom w:val="0"/>
          <w:divBdr>
            <w:top w:val="none" w:sz="0" w:space="0" w:color="auto"/>
            <w:left w:val="none" w:sz="0" w:space="0" w:color="auto"/>
            <w:bottom w:val="none" w:sz="0" w:space="0" w:color="auto"/>
            <w:right w:val="none" w:sz="0" w:space="0" w:color="auto"/>
          </w:divBdr>
        </w:div>
      </w:divsChild>
    </w:div>
    <w:div w:id="1740396947">
      <w:bodyDiv w:val="1"/>
      <w:marLeft w:val="0"/>
      <w:marRight w:val="0"/>
      <w:marTop w:val="0"/>
      <w:marBottom w:val="0"/>
      <w:divBdr>
        <w:top w:val="none" w:sz="0" w:space="0" w:color="auto"/>
        <w:left w:val="none" w:sz="0" w:space="0" w:color="auto"/>
        <w:bottom w:val="none" w:sz="0" w:space="0" w:color="auto"/>
        <w:right w:val="none" w:sz="0" w:space="0" w:color="auto"/>
      </w:divBdr>
    </w:div>
    <w:div w:id="1822232509">
      <w:bodyDiv w:val="1"/>
      <w:marLeft w:val="0"/>
      <w:marRight w:val="0"/>
      <w:marTop w:val="0"/>
      <w:marBottom w:val="0"/>
      <w:divBdr>
        <w:top w:val="none" w:sz="0" w:space="0" w:color="auto"/>
        <w:left w:val="none" w:sz="0" w:space="0" w:color="auto"/>
        <w:bottom w:val="none" w:sz="0" w:space="0" w:color="auto"/>
        <w:right w:val="none" w:sz="0" w:space="0" w:color="auto"/>
      </w:divBdr>
      <w:divsChild>
        <w:div w:id="1454059469">
          <w:marLeft w:val="0"/>
          <w:marRight w:val="0"/>
          <w:marTop w:val="0"/>
          <w:marBottom w:val="0"/>
          <w:divBdr>
            <w:top w:val="none" w:sz="0" w:space="0" w:color="auto"/>
            <w:left w:val="none" w:sz="0" w:space="0" w:color="auto"/>
            <w:bottom w:val="none" w:sz="0" w:space="0" w:color="auto"/>
            <w:right w:val="none" w:sz="0" w:space="0" w:color="auto"/>
          </w:divBdr>
        </w:div>
      </w:divsChild>
    </w:div>
    <w:div w:id="1985965289">
      <w:bodyDiv w:val="1"/>
      <w:marLeft w:val="0"/>
      <w:marRight w:val="0"/>
      <w:marTop w:val="0"/>
      <w:marBottom w:val="0"/>
      <w:divBdr>
        <w:top w:val="none" w:sz="0" w:space="0" w:color="auto"/>
        <w:left w:val="none" w:sz="0" w:space="0" w:color="auto"/>
        <w:bottom w:val="none" w:sz="0" w:space="0" w:color="auto"/>
        <w:right w:val="none" w:sz="0" w:space="0" w:color="auto"/>
      </w:divBdr>
    </w:div>
    <w:div w:id="2043092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fc.gov.lk/web/index.php?option=com_fishprice&amp;view=price&amp;location_id=2&amp;Itemid=155&amp;lang=en" TargetMode="External"/><Relationship Id="rId18" Type="http://schemas.openxmlformats.org/officeDocument/2006/relationships/hyperlink" Target="file:///C:\Users\Acer.LAPTOP-CAE6OQA2\Downloads\Faculty%20of%20Fisheries%20and%20Food%20Science,%20Universiti%20Malaysia%20Terengganu%20(UMT)," TargetMode="External"/><Relationship Id="rId26" Type="http://schemas.openxmlformats.org/officeDocument/2006/relationships/hyperlink" Target="file:///C:\Users\Acer.LAPTOP-CAE6OQA2\Downloads\Faculty%20of%20Fisheries%20and%20Food%20Science,%20Universiti%20Malaysia%20Terengganu%20(UMT)," TargetMode="External"/><Relationship Id="rId21" Type="http://schemas.openxmlformats.org/officeDocument/2006/relationships/hyperlink" Target="https://www.science.gov/topicpages/s/shrimp+farming+industry"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science.gov/topicpages/s/shrimp+farming+industry" TargetMode="External"/><Relationship Id="rId17" Type="http://schemas.openxmlformats.org/officeDocument/2006/relationships/hyperlink" Target="file://C:\Users\Acer.LAPTOP-CAE6OQA2\Downloads\Wijegoonawardena,%20P.K.M.,%20and%20P.P.G.S.N.%20Siriwardena,%201996.%20Shrimp%20farming%20in%20Sri%20Lanka:%20health%20management%20and%20environmental%20considerations.%20In%20Health%20Management%20in%20Asian%20Aquaculture.%20Proceedings%20of%20the%20Regional%20Expert%20Consultation%20on%20Aquaculture%20Health%20Management%20in%20Asia%20and%20the%20Pacific.%20R.P.%20Subasinghe,%20J.R.%20Arthur%20&amp;%20M.%20Shariff%20(eds.),%20p.%20127&#8211;139.%20FAO%20Fisheries%20Technical%20Paper%20No.%20360,%20Rome,%20FAO.%20142p." TargetMode="External"/><Relationship Id="rId25" Type="http://schemas.openxmlformats.org/officeDocument/2006/relationships/hyperlink" Target="file://C:\Users\Acer.LAPTOP-CAE6OQA2\Downloads\Wijegoonawardena,%20P.K.M.,%20and%20P.P.G.S.N.%20Siriwardena,%201996.%20Shrimp%20farming%20in%20Sri%20Lanka:%20health%20management%20and%20environmental%20considerations.%20In%20Health%20Management%20in%20Asian%20Aquaculture.%20Proceedings%20of%20the%20Regional%20Expert%20Consultation%20on%20Aquaculture%20Health%20Management%20in%20Asia%20and%20the%20Pacific.%20R.P.%20Subasinghe,%20J.R.%20Arthur%20&amp;%20M.%20Shariff%20(eds.),%20p.%20127&#8211;139.%20FAO%20Fisheries%20Technical%20Paper%20No.%20360,%20Rome,%20FAO.%20142p." TargetMode="External"/><Relationship Id="rId33" Type="http://schemas.openxmlformats.org/officeDocument/2006/relationships/image" Target="media/image5.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iopscience.iop.org/article/10.1088/1742-6596/1529/5/052031/pdf" TargetMode="External"/><Relationship Id="rId20" Type="http://schemas.openxmlformats.org/officeDocument/2006/relationships/hyperlink" Target="https://iopscience.iop.org/article/10.1088/1742-6596/1529/5/052031/pdf" TargetMode="External"/><Relationship Id="rId29" Type="http://schemas.openxmlformats.org/officeDocument/2006/relationships/image" Target="media/image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opscience.iop.org/article/10.1088/1742-6596/1529/5/052031/pdf" TargetMode="External"/><Relationship Id="rId24" Type="http://schemas.openxmlformats.org/officeDocument/2006/relationships/hyperlink" Target="https://iopscience.iop.org/article/10.1088/1742-6596/1529/5/052031/pdf" TargetMode="External"/><Relationship Id="rId32" Type="http://schemas.openxmlformats.org/officeDocument/2006/relationships/image" Target="media/image4.png"/><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towardsdatascience.com/image-recognition-with-machine-learning-on-python-image-processing-3abe6b158e9a" TargetMode="External"/><Relationship Id="rId23" Type="http://schemas.openxmlformats.org/officeDocument/2006/relationships/hyperlink" Target="https://towardsdatascience.com/image-recognition-with-machine-learning-on-python-image-processing-3abe6b158e9a" TargetMode="External"/><Relationship Id="rId28" Type="http://schemas.openxmlformats.org/officeDocument/2006/relationships/hyperlink" Target="https://app.diagrams.net/" TargetMode="External"/><Relationship Id="rId36" Type="http://schemas.openxmlformats.org/officeDocument/2006/relationships/fontTable" Target="fontTable.xml"/><Relationship Id="rId10" Type="http://schemas.openxmlformats.org/officeDocument/2006/relationships/hyperlink" Target="https://www.hindawi.com/journals/vmi/2010/679130/" TargetMode="External"/><Relationship Id="rId19" Type="http://schemas.openxmlformats.org/officeDocument/2006/relationships/hyperlink" Target="file:///C:\Users\Acer.LAPTOP-CAE6OQA2\Downloads\Faculty%20of%20Ocean%20Engineering%20Technology%20and%20Informatics,%20Universiti%20Malaysia" TargetMode="External"/><Relationship Id="rId31" Type="http://schemas.openxmlformats.org/officeDocument/2006/relationships/hyperlink" Target="https://www.mygreatlearning.com/blog/yolo-object-detection-using-opencv/"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www.spiedigitallibrary.org/conference-proceedings-of-spie/11442/1144218/The-use-of-machine-learning-algorithms-for-image-recognition/10.1117/12.2565546.full?SSO=1" TargetMode="External"/><Relationship Id="rId22" Type="http://schemas.openxmlformats.org/officeDocument/2006/relationships/hyperlink" Target="https://www.spiedigitallibrary.org/conference-proceedings-of-spie/11442/1144218/The-use-of-machine-learning-algorithms-for-image-recognition/10.1117/12.2565546.full?SSO=1" TargetMode="External"/><Relationship Id="rId27" Type="http://schemas.openxmlformats.org/officeDocument/2006/relationships/hyperlink" Target="file:///C:\Users\Acer.LAPTOP-CAE6OQA2\Downloads\Faculty%20of%20Ocean%20Engineering%20Technology%20and%20Informatics,%20Universiti%20Malaysia" TargetMode="External"/><Relationship Id="rId30" Type="http://schemas.openxmlformats.org/officeDocument/2006/relationships/hyperlink" Target="https://www.mygreatlearning.com/blog/yolo-object-detection-using-opencv/" TargetMode="External"/><Relationship Id="rId35"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E773EDD15819047837934675715CF7B"/>
        <w:category>
          <w:name w:val="General"/>
          <w:gallery w:val="placeholder"/>
        </w:category>
        <w:types>
          <w:type w:val="bbPlcHdr"/>
        </w:types>
        <w:behaviors>
          <w:behavior w:val="content"/>
        </w:behaviors>
        <w:guid w:val="{06AA1EA2-0BC3-DF4D-BC56-0F50EB5CDB2D}"/>
      </w:docPartPr>
      <w:docPartBody>
        <w:p w:rsidR="00DC1435" w:rsidRDefault="00DC1435">
          <w:pPr>
            <w:pStyle w:val="6E773EDD15819047837934675715CF7B"/>
          </w:pPr>
          <w:r w:rsidRPr="00766632">
            <w:rPr>
              <w:rStyle w:val="PlaceholderText"/>
            </w:rPr>
            <w:t>Choose an item.</w:t>
          </w:r>
        </w:p>
      </w:docPartBody>
    </w:docPart>
    <w:docPart>
      <w:docPartPr>
        <w:name w:val="28BBCA144AD6CA42A7970BFB6A369553"/>
        <w:category>
          <w:name w:val="General"/>
          <w:gallery w:val="placeholder"/>
        </w:category>
        <w:types>
          <w:type w:val="bbPlcHdr"/>
        </w:types>
        <w:behaviors>
          <w:behavior w:val="content"/>
        </w:behaviors>
        <w:guid w:val="{FB0244E4-F505-FA40-81DF-970C01CAB809}"/>
      </w:docPartPr>
      <w:docPartBody>
        <w:p w:rsidR="00DC1435" w:rsidRDefault="00DC1435" w:rsidP="00DC1435">
          <w:pPr>
            <w:pStyle w:val="28BBCA144AD6CA42A7970BFB6A369553"/>
          </w:pPr>
          <w:r w:rsidRPr="00766632">
            <w:rPr>
              <w:rStyle w:val="PlaceholderText"/>
            </w:rPr>
            <w:t>Choose an item.</w:t>
          </w:r>
        </w:p>
      </w:docPartBody>
    </w:docPart>
    <w:docPart>
      <w:docPartPr>
        <w:name w:val="048344C4E3EA7C4483D1EA8DE89E45E5"/>
        <w:category>
          <w:name w:val="General"/>
          <w:gallery w:val="placeholder"/>
        </w:category>
        <w:types>
          <w:type w:val="bbPlcHdr"/>
        </w:types>
        <w:behaviors>
          <w:behavior w:val="content"/>
        </w:behaviors>
        <w:guid w:val="{A360E4C4-44EB-CA41-8361-DF33D710E71D}"/>
      </w:docPartPr>
      <w:docPartBody>
        <w:p w:rsidR="00DC1435" w:rsidRDefault="00DC1435" w:rsidP="00DC1435">
          <w:pPr>
            <w:pStyle w:val="048344C4E3EA7C4483D1EA8DE89E45E5"/>
          </w:pPr>
          <w:r w:rsidRPr="00766632">
            <w:rPr>
              <w:rStyle w:val="PlaceholderText"/>
            </w:rPr>
            <w:t>Choose an item.</w:t>
          </w:r>
        </w:p>
      </w:docPartBody>
    </w:docPart>
    <w:docPart>
      <w:docPartPr>
        <w:name w:val="DAD4C0568BF2E44EAD9147F488ED5421"/>
        <w:category>
          <w:name w:val="General"/>
          <w:gallery w:val="placeholder"/>
        </w:category>
        <w:types>
          <w:type w:val="bbPlcHdr"/>
        </w:types>
        <w:behaviors>
          <w:behavior w:val="content"/>
        </w:behaviors>
        <w:guid w:val="{279291E2-ADEF-EB49-91C7-3C02D4B9C76A}"/>
      </w:docPartPr>
      <w:docPartBody>
        <w:p w:rsidR="00DC1435" w:rsidRDefault="00DC1435" w:rsidP="00DC1435">
          <w:pPr>
            <w:pStyle w:val="DAD4C0568BF2E44EAD9147F488ED5421"/>
          </w:pPr>
          <w:r w:rsidRPr="00766632">
            <w:rPr>
              <w:rStyle w:val="PlaceholderText"/>
            </w:rPr>
            <w:t>Choose an item.</w:t>
          </w:r>
        </w:p>
      </w:docPartBody>
    </w:docPart>
    <w:docPart>
      <w:docPartPr>
        <w:name w:val="A0FDF736773DFF4BAAC8CDF1EC6949B1"/>
        <w:category>
          <w:name w:val="General"/>
          <w:gallery w:val="placeholder"/>
        </w:category>
        <w:types>
          <w:type w:val="bbPlcHdr"/>
        </w:types>
        <w:behaviors>
          <w:behavior w:val="content"/>
        </w:behaviors>
        <w:guid w:val="{71F543D7-FC5A-1843-BF26-BB2480F89445}"/>
      </w:docPartPr>
      <w:docPartBody>
        <w:p w:rsidR="00DC1435" w:rsidRDefault="00DC1435" w:rsidP="00DC1435">
          <w:pPr>
            <w:pStyle w:val="A0FDF736773DFF4BAAC8CDF1EC6949B1"/>
          </w:pPr>
          <w:r w:rsidRPr="00766632">
            <w:rPr>
              <w:rStyle w:val="PlaceholderText"/>
            </w:rPr>
            <w:t>Choose an item.</w:t>
          </w:r>
        </w:p>
      </w:docPartBody>
    </w:docPart>
    <w:docPart>
      <w:docPartPr>
        <w:name w:val="C7CC477F09973E45A3FF62A00368238D"/>
        <w:category>
          <w:name w:val="General"/>
          <w:gallery w:val="placeholder"/>
        </w:category>
        <w:types>
          <w:type w:val="bbPlcHdr"/>
        </w:types>
        <w:behaviors>
          <w:behavior w:val="content"/>
        </w:behaviors>
        <w:guid w:val="{461CD607-CC46-5240-A2AC-85AE08307047}"/>
      </w:docPartPr>
      <w:docPartBody>
        <w:p w:rsidR="00DC1435" w:rsidRDefault="00DC1435" w:rsidP="00DC1435">
          <w:pPr>
            <w:pStyle w:val="C7CC477F09973E45A3FF62A00368238D"/>
          </w:pPr>
          <w:r w:rsidRPr="0076663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Iskoola Pota">
    <w:altName w:val="Nirmala UI"/>
    <w:panose1 w:val="020B0502040204020203"/>
    <w:charset w:val="00"/>
    <w:family w:val="swiss"/>
    <w:pitch w:val="variable"/>
    <w:sig w:usb0="00000003" w:usb1="00000000" w:usb2="00000200" w:usb3="00000000" w:csb0="00000001"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Yu Mincho">
    <w:panose1 w:val="02020400000000000000"/>
    <w:charset w:val="80"/>
    <w:family w:val="roman"/>
    <w:notTrueType/>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64037"/>
    <w:rsid w:val="000264F8"/>
    <w:rsid w:val="00055C1D"/>
    <w:rsid w:val="00254766"/>
    <w:rsid w:val="00281D84"/>
    <w:rsid w:val="002C1A0E"/>
    <w:rsid w:val="002E49FC"/>
    <w:rsid w:val="00336A44"/>
    <w:rsid w:val="00346AC3"/>
    <w:rsid w:val="0036064D"/>
    <w:rsid w:val="003C3B1F"/>
    <w:rsid w:val="0046064F"/>
    <w:rsid w:val="005A09FE"/>
    <w:rsid w:val="00671920"/>
    <w:rsid w:val="00686937"/>
    <w:rsid w:val="006903DD"/>
    <w:rsid w:val="006A4D0F"/>
    <w:rsid w:val="0070603A"/>
    <w:rsid w:val="007653BF"/>
    <w:rsid w:val="00787DBF"/>
    <w:rsid w:val="00864037"/>
    <w:rsid w:val="00912532"/>
    <w:rsid w:val="009279F3"/>
    <w:rsid w:val="00932B47"/>
    <w:rsid w:val="00976A31"/>
    <w:rsid w:val="009C5369"/>
    <w:rsid w:val="00A66DCF"/>
    <w:rsid w:val="00AB6C27"/>
    <w:rsid w:val="00B80500"/>
    <w:rsid w:val="00BC0EA7"/>
    <w:rsid w:val="00C064AC"/>
    <w:rsid w:val="00C064AF"/>
    <w:rsid w:val="00CF1660"/>
    <w:rsid w:val="00DC1435"/>
    <w:rsid w:val="00EA4419"/>
    <w:rsid w:val="00F061CC"/>
    <w:rsid w:val="00F238FD"/>
    <w:rsid w:val="00FD22CF"/>
    <w:rsid w:val="00FF142D"/>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1435"/>
    <w:rPr>
      <w:color w:val="808080"/>
    </w:rPr>
  </w:style>
  <w:style w:type="paragraph" w:customStyle="1" w:styleId="6E773EDD15819047837934675715CF7B">
    <w:name w:val="6E773EDD15819047837934675715CF7B"/>
    <w:rPr>
      <w:rFonts w:cs="Arial Unicode MS"/>
      <w:lang w:val="en-GB" w:eastAsia="en-GB" w:bidi="si-LK"/>
    </w:rPr>
  </w:style>
  <w:style w:type="paragraph" w:customStyle="1" w:styleId="28BBCA144AD6CA42A7970BFB6A369553">
    <w:name w:val="28BBCA144AD6CA42A7970BFB6A369553"/>
    <w:rsid w:val="00DC1435"/>
    <w:rPr>
      <w:rFonts w:cs="Arial Unicode MS"/>
      <w:lang w:val="en-GB" w:eastAsia="en-GB" w:bidi="si-LK"/>
    </w:rPr>
  </w:style>
  <w:style w:type="paragraph" w:customStyle="1" w:styleId="048344C4E3EA7C4483D1EA8DE89E45E5">
    <w:name w:val="048344C4E3EA7C4483D1EA8DE89E45E5"/>
    <w:rsid w:val="00DC1435"/>
    <w:rPr>
      <w:rFonts w:cs="Arial Unicode MS"/>
      <w:lang w:val="en-GB" w:eastAsia="en-GB" w:bidi="si-LK"/>
    </w:rPr>
  </w:style>
  <w:style w:type="paragraph" w:customStyle="1" w:styleId="DAD4C0568BF2E44EAD9147F488ED5421">
    <w:name w:val="DAD4C0568BF2E44EAD9147F488ED5421"/>
    <w:rsid w:val="00DC1435"/>
    <w:rPr>
      <w:rFonts w:cs="Arial Unicode MS"/>
      <w:lang w:val="en-GB" w:eastAsia="en-GB" w:bidi="si-LK"/>
    </w:rPr>
  </w:style>
  <w:style w:type="paragraph" w:customStyle="1" w:styleId="A0FDF736773DFF4BAAC8CDF1EC6949B1">
    <w:name w:val="A0FDF736773DFF4BAAC8CDF1EC6949B1"/>
    <w:rsid w:val="00DC1435"/>
    <w:rPr>
      <w:rFonts w:cs="Arial Unicode MS"/>
      <w:lang w:val="en-GB" w:eastAsia="en-GB" w:bidi="si-LK"/>
    </w:rPr>
  </w:style>
  <w:style w:type="paragraph" w:customStyle="1" w:styleId="C7CC477F09973E45A3FF62A00368238D">
    <w:name w:val="C7CC477F09973E45A3FF62A00368238D"/>
    <w:rsid w:val="00DC1435"/>
    <w:rPr>
      <w:rFonts w:cs="Arial Unicode MS"/>
      <w:lang w:val="en-GB" w:eastAsia="en-GB" w:bidi="si-LK"/>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2006"/>
</file>

<file path=customXml/itemProps1.xml><?xml version="1.0" encoding="utf-8"?>
<ds:datastoreItem xmlns:ds="http://schemas.openxmlformats.org/officeDocument/2006/customXml" ds:itemID="{42556E29-2E34-410D-89DD-E8619AB53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797</Words>
  <Characters>4547</Characters>
  <Application>Microsoft Office Word</Application>
  <DocSecurity>0</DocSecurity>
  <Lines>37</Lines>
  <Paragraphs>10</Paragraphs>
  <ScaleCrop>false</ScaleCrop>
  <Company/>
  <LinksUpToDate>false</LinksUpToDate>
  <CharactersWithSpaces>5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chi.r</dc:creator>
  <cp:lastModifiedBy>Thamali Dassanayake</cp:lastModifiedBy>
  <cp:revision>17</cp:revision>
  <cp:lastPrinted>2019-07-09T11:19:00Z</cp:lastPrinted>
  <dcterms:created xsi:type="dcterms:W3CDTF">2021-12-17T17:45:00Z</dcterms:created>
  <dcterms:modified xsi:type="dcterms:W3CDTF">2022-01-07T20:28:00Z</dcterms:modified>
</cp:coreProperties>
</file>